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3C530E" w14:textId="77777777" w:rsidR="004B19D9" w:rsidRPr="004B19D9" w:rsidRDefault="004B19D9" w:rsidP="7F6A8C0E">
      <w:pPr>
        <w:spacing w:after="0" w:line="240" w:lineRule="auto"/>
        <w:rPr>
          <w:rFonts w:ascii="Times New Roman" w:eastAsia="Times New Roman" w:hAnsi="Times New Roman" w:cs="Times New Roman"/>
          <w:b/>
          <w:bCs/>
        </w:rPr>
      </w:pPr>
      <w:r w:rsidRPr="7F6A8C0E">
        <w:rPr>
          <w:rFonts w:ascii="Times New Roman" w:eastAsia="Times New Roman" w:hAnsi="Times New Roman" w:cs="Times New Roman"/>
          <w:b/>
          <w:bCs/>
        </w:rPr>
        <w:t xml:space="preserve">                                        </w:t>
      </w:r>
    </w:p>
    <w:p w14:paraId="004B0194" w14:textId="77777777" w:rsidR="004B19D9" w:rsidRPr="004B19D9" w:rsidRDefault="004B19D9" w:rsidP="004B19D9">
      <w:pPr>
        <w:spacing w:after="0" w:line="240" w:lineRule="auto"/>
        <w:jc w:val="center"/>
        <w:rPr>
          <w:rFonts w:ascii="Times New Roman" w:eastAsia="Times New Roman" w:hAnsi="Times New Roman" w:cs="Times New Roman"/>
          <w:b/>
        </w:rPr>
      </w:pPr>
      <w:r w:rsidRPr="004B19D9">
        <w:rPr>
          <w:rFonts w:ascii="Times New Roman" w:eastAsia="Times New Roman" w:hAnsi="Times New Roman" w:cs="Times New Roman"/>
          <w:b/>
        </w:rPr>
        <w:t xml:space="preserve">                               </w:t>
      </w:r>
    </w:p>
    <w:p w14:paraId="588834CD" w14:textId="77777777" w:rsidR="004B19D9" w:rsidRDefault="004B19D9" w:rsidP="004B19D9">
      <w:pPr>
        <w:spacing w:after="0" w:line="240" w:lineRule="auto"/>
        <w:ind w:left="720" w:firstLine="720"/>
        <w:jc w:val="center"/>
        <w:rPr>
          <w:rFonts w:ascii="Times New Roman" w:eastAsia="Times New Roman" w:hAnsi="Times New Roman" w:cs="Times New Roman"/>
          <w:b/>
          <w:bCs/>
        </w:rPr>
      </w:pPr>
      <w:r w:rsidRPr="0161BEE7">
        <w:rPr>
          <w:rFonts w:ascii="Times New Roman" w:eastAsia="Times New Roman" w:hAnsi="Times New Roman" w:cs="Times New Roman"/>
          <w:b/>
          <w:bCs/>
        </w:rPr>
        <w:t xml:space="preserve">  DECIDE DEKALB DEVELOPMENT AUTHORITY BOARD MEETING</w:t>
      </w:r>
      <w:r w:rsidR="00715C00" w:rsidRPr="0161BEE7">
        <w:rPr>
          <w:rFonts w:ascii="Times New Roman" w:eastAsia="Times New Roman" w:hAnsi="Times New Roman" w:cs="Times New Roman"/>
          <w:b/>
          <w:bCs/>
        </w:rPr>
        <w:t xml:space="preserve"> </w:t>
      </w:r>
    </w:p>
    <w:p w14:paraId="7C5E727D" w14:textId="77777777" w:rsidR="30B1D996" w:rsidRDefault="30B1D996" w:rsidP="2B1F4E57">
      <w:pPr>
        <w:spacing w:after="0" w:line="240" w:lineRule="auto"/>
        <w:ind w:left="720"/>
        <w:jc w:val="center"/>
        <w:rPr>
          <w:rFonts w:ascii="Times New Roman" w:eastAsia="Times New Roman" w:hAnsi="Times New Roman" w:cs="Times New Roman"/>
          <w:b/>
          <w:bCs/>
          <w:highlight w:val="yellow"/>
        </w:rPr>
      </w:pPr>
    </w:p>
    <w:p w14:paraId="4E5B21B7" w14:textId="77777777" w:rsidR="004B19D9" w:rsidRPr="004B19D9" w:rsidRDefault="004B19D9" w:rsidP="7F6A8C0E">
      <w:pPr>
        <w:spacing w:after="0" w:line="240" w:lineRule="auto"/>
        <w:ind w:left="1800"/>
        <w:rPr>
          <w:rFonts w:ascii="Times New Roman" w:eastAsia="Times New Roman" w:hAnsi="Times New Roman" w:cs="Times New Roman"/>
          <w:b/>
          <w:bCs/>
          <w:highlight w:val="yellow"/>
        </w:rPr>
      </w:pPr>
    </w:p>
    <w:p w14:paraId="19295082" w14:textId="7F383EC8" w:rsidR="004B19D9" w:rsidRPr="004B19D9" w:rsidRDefault="004B19D9" w:rsidP="7F6A8C0E">
      <w:pPr>
        <w:spacing w:after="0" w:line="240" w:lineRule="auto"/>
        <w:ind w:left="1800" w:firstLine="360"/>
        <w:rPr>
          <w:rFonts w:ascii="Times New Roman" w:eastAsia="Times New Roman" w:hAnsi="Times New Roman" w:cs="Times New Roman"/>
          <w:b/>
          <w:bCs/>
        </w:rPr>
      </w:pPr>
      <w:r w:rsidRPr="7C0DAFF3">
        <w:rPr>
          <w:rFonts w:ascii="Times New Roman" w:eastAsia="Times New Roman" w:hAnsi="Times New Roman" w:cs="Times New Roman"/>
          <w:b/>
          <w:bCs/>
        </w:rPr>
        <w:t>Date:</w:t>
      </w:r>
      <w:r w:rsidR="6AF3A73A" w:rsidRPr="7C0DAFF3">
        <w:rPr>
          <w:rFonts w:ascii="Times New Roman" w:eastAsia="Times New Roman" w:hAnsi="Times New Roman" w:cs="Times New Roman"/>
          <w:b/>
          <w:bCs/>
        </w:rPr>
        <w:t xml:space="preserve"> </w:t>
      </w:r>
      <w:r>
        <w:tab/>
      </w:r>
      <w:r>
        <w:tab/>
      </w:r>
      <w:r w:rsidR="003E003A">
        <w:rPr>
          <w:rFonts w:ascii="Times New Roman" w:eastAsia="Times New Roman" w:hAnsi="Times New Roman" w:cs="Times New Roman"/>
        </w:rPr>
        <w:t xml:space="preserve">Thursday, </w:t>
      </w:r>
      <w:r w:rsidR="005A34E2">
        <w:rPr>
          <w:rFonts w:ascii="Times New Roman" w:eastAsia="Times New Roman" w:hAnsi="Times New Roman" w:cs="Times New Roman"/>
        </w:rPr>
        <w:t>April 8th</w:t>
      </w:r>
      <w:r w:rsidR="00C129F8">
        <w:rPr>
          <w:rFonts w:ascii="Times New Roman" w:eastAsia="Times New Roman" w:hAnsi="Times New Roman" w:cs="Times New Roman"/>
        </w:rPr>
        <w:t>,</w:t>
      </w:r>
      <w:r w:rsidR="6AF3A73A" w:rsidRPr="7C0DAFF3">
        <w:rPr>
          <w:rFonts w:ascii="Times New Roman" w:eastAsia="Times New Roman" w:hAnsi="Times New Roman" w:cs="Times New Roman"/>
        </w:rPr>
        <w:t xml:space="preserve"> 202</w:t>
      </w:r>
      <w:r w:rsidR="00C129F8">
        <w:rPr>
          <w:rFonts w:ascii="Times New Roman" w:eastAsia="Times New Roman" w:hAnsi="Times New Roman" w:cs="Times New Roman"/>
        </w:rPr>
        <w:t>1</w:t>
      </w:r>
      <w:r w:rsidR="6AF3A73A" w:rsidRPr="7C0DAFF3">
        <w:rPr>
          <w:rFonts w:ascii="Times New Roman" w:eastAsia="Times New Roman" w:hAnsi="Times New Roman" w:cs="Times New Roman"/>
        </w:rPr>
        <w:t xml:space="preserve"> </w:t>
      </w:r>
      <w:r w:rsidRPr="7C0DAFF3">
        <w:rPr>
          <w:rFonts w:ascii="Times New Roman" w:eastAsia="Times New Roman" w:hAnsi="Times New Roman" w:cs="Times New Roman"/>
        </w:rPr>
        <w:t xml:space="preserve"> </w:t>
      </w:r>
      <w:r w:rsidRPr="7C0DAFF3">
        <w:rPr>
          <w:rFonts w:ascii="Times New Roman" w:eastAsia="Times New Roman" w:hAnsi="Times New Roman" w:cs="Times New Roman"/>
          <w:b/>
          <w:bCs/>
        </w:rPr>
        <w:t xml:space="preserve"> </w:t>
      </w:r>
    </w:p>
    <w:p w14:paraId="61025BB3" w14:textId="77777777" w:rsidR="004B19D9" w:rsidRPr="004B19D9" w:rsidRDefault="004B19D9" w:rsidP="7F6A8C0E">
      <w:pPr>
        <w:spacing w:after="0" w:line="240" w:lineRule="auto"/>
        <w:ind w:left="1800" w:firstLine="360"/>
        <w:rPr>
          <w:rFonts w:ascii="Times New Roman" w:eastAsia="Times New Roman" w:hAnsi="Times New Roman" w:cs="Times New Roman"/>
          <w:b/>
          <w:bCs/>
        </w:rPr>
      </w:pPr>
      <w:r w:rsidRPr="7F6A8C0E">
        <w:rPr>
          <w:rFonts w:ascii="Times New Roman" w:eastAsia="Times New Roman" w:hAnsi="Times New Roman" w:cs="Times New Roman"/>
          <w:b/>
          <w:bCs/>
        </w:rPr>
        <w:t>Time:</w:t>
      </w:r>
      <w:r w:rsidR="4A401A4D" w:rsidRPr="7F6A8C0E">
        <w:rPr>
          <w:rFonts w:ascii="Times New Roman" w:eastAsia="Times New Roman" w:hAnsi="Times New Roman" w:cs="Times New Roman"/>
          <w:b/>
          <w:bCs/>
        </w:rPr>
        <w:t xml:space="preserve"> </w:t>
      </w:r>
      <w:r w:rsidRPr="004B19D9">
        <w:rPr>
          <w:rFonts w:ascii="Times New Roman" w:eastAsia="Times New Roman" w:hAnsi="Times New Roman" w:cs="Times New Roman"/>
          <w:b/>
        </w:rPr>
        <w:tab/>
      </w:r>
      <w:r w:rsidRPr="004B19D9">
        <w:rPr>
          <w:rFonts w:ascii="Times New Roman" w:eastAsia="Times New Roman" w:hAnsi="Times New Roman" w:cs="Times New Roman"/>
          <w:b/>
        </w:rPr>
        <w:tab/>
      </w:r>
      <w:r w:rsidRPr="004B19D9">
        <w:rPr>
          <w:rFonts w:ascii="Times New Roman" w:eastAsia="Times New Roman" w:hAnsi="Times New Roman" w:cs="Times New Roman"/>
        </w:rPr>
        <w:t>8:30</w:t>
      </w:r>
      <w:r w:rsidR="00AE2E39">
        <w:rPr>
          <w:rFonts w:ascii="Times New Roman" w:eastAsia="Times New Roman" w:hAnsi="Times New Roman" w:cs="Times New Roman"/>
        </w:rPr>
        <w:t xml:space="preserve"> AM</w:t>
      </w:r>
    </w:p>
    <w:p w14:paraId="3284BF04" w14:textId="77777777" w:rsidR="004B19D9" w:rsidRDefault="004B19D9" w:rsidP="6971DC20">
      <w:pPr>
        <w:spacing w:after="0" w:line="240" w:lineRule="auto"/>
        <w:ind w:left="1800" w:firstLine="360"/>
        <w:rPr>
          <w:rFonts w:ascii="Times New Roman" w:eastAsia="Times New Roman" w:hAnsi="Times New Roman" w:cs="Times New Roman"/>
          <w:b/>
          <w:bCs/>
        </w:rPr>
      </w:pPr>
      <w:r w:rsidRPr="6971DC20">
        <w:rPr>
          <w:rFonts w:ascii="Times New Roman" w:eastAsia="Times New Roman" w:hAnsi="Times New Roman" w:cs="Times New Roman"/>
          <w:b/>
          <w:bCs/>
        </w:rPr>
        <w:t>Location:</w:t>
      </w:r>
      <w:r w:rsidR="64426165" w:rsidRPr="6971DC20">
        <w:rPr>
          <w:rFonts w:ascii="Times New Roman" w:eastAsia="Times New Roman" w:hAnsi="Times New Roman" w:cs="Times New Roman"/>
          <w:b/>
          <w:bCs/>
        </w:rPr>
        <w:t xml:space="preserve"> </w:t>
      </w:r>
      <w:r w:rsidR="000E4F5A">
        <w:rPr>
          <w:rFonts w:ascii="Times New Roman" w:eastAsia="Times New Roman" w:hAnsi="Times New Roman" w:cs="Times New Roman"/>
          <w:b/>
          <w:bCs/>
        </w:rPr>
        <w:tab/>
      </w:r>
      <w:proofErr w:type="spellStart"/>
      <w:r w:rsidR="5CCAF033" w:rsidRPr="6971DC20">
        <w:rPr>
          <w:rFonts w:ascii="Times New Roman" w:eastAsia="Times New Roman" w:hAnsi="Times New Roman" w:cs="Times New Roman"/>
        </w:rPr>
        <w:t>Telemeeting</w:t>
      </w:r>
      <w:proofErr w:type="spellEnd"/>
      <w:r w:rsidR="5CCAF033" w:rsidRPr="6971DC20">
        <w:rPr>
          <w:rFonts w:ascii="Times New Roman" w:eastAsia="Times New Roman" w:hAnsi="Times New Roman" w:cs="Times New Roman"/>
        </w:rPr>
        <w:t xml:space="preserve"> Via Zoom</w:t>
      </w:r>
    </w:p>
    <w:p w14:paraId="29A0BFE4" w14:textId="77777777" w:rsidR="004B19D9" w:rsidRPr="004B19D9" w:rsidRDefault="004B19D9" w:rsidP="7F6A8C0E">
      <w:pPr>
        <w:spacing w:after="0" w:line="240" w:lineRule="auto"/>
        <w:ind w:left="1800" w:firstLine="360"/>
        <w:rPr>
          <w:rFonts w:ascii="Times New Roman" w:eastAsia="Times New Roman" w:hAnsi="Times New Roman" w:cs="Times New Roman"/>
          <w:b/>
          <w:bCs/>
        </w:rPr>
      </w:pPr>
    </w:p>
    <w:p w14:paraId="144FB0D4" w14:textId="77777777" w:rsidR="00B03894" w:rsidRPr="00B26B43" w:rsidRDefault="00B03894" w:rsidP="00B03894">
      <w:pPr>
        <w:spacing w:after="0" w:line="240" w:lineRule="auto"/>
        <w:ind w:left="1800" w:firstLine="360"/>
        <w:textAlignment w:val="baseline"/>
        <w:rPr>
          <w:rFonts w:ascii="Segoe UI" w:eastAsia="Times New Roman" w:hAnsi="Segoe UI" w:cs="Segoe UI"/>
          <w:sz w:val="20"/>
          <w:szCs w:val="20"/>
        </w:rPr>
      </w:pPr>
      <w:r w:rsidRPr="00B26B43">
        <w:rPr>
          <w:rFonts w:ascii="Times New Roman" w:eastAsia="Times New Roman" w:hAnsi="Times New Roman" w:cs="Times New Roman"/>
          <w:b/>
          <w:bCs/>
          <w:sz w:val="20"/>
          <w:szCs w:val="20"/>
        </w:rPr>
        <w:t>Committee Members Present:</w:t>
      </w:r>
      <w:r w:rsidRPr="00B26B43">
        <w:rPr>
          <w:rFonts w:ascii="Times New Roman" w:eastAsia="Times New Roman" w:hAnsi="Times New Roman" w:cs="Times New Roman"/>
          <w:sz w:val="20"/>
          <w:szCs w:val="20"/>
        </w:rPr>
        <w:t> </w:t>
      </w:r>
    </w:p>
    <w:p w14:paraId="46E77323" w14:textId="77777777" w:rsidR="008565A3" w:rsidRPr="00B26B43" w:rsidRDefault="008565A3" w:rsidP="008565A3">
      <w:pPr>
        <w:spacing w:line="240" w:lineRule="auto"/>
        <w:ind w:left="1440" w:firstLine="720"/>
        <w:contextualSpacing/>
        <w:textAlignment w:val="baseline"/>
        <w:rPr>
          <w:rFonts w:ascii="Times New Roman" w:hAnsi="Times New Roman" w:cs="Times New Roman"/>
          <w:sz w:val="20"/>
          <w:szCs w:val="20"/>
        </w:rPr>
      </w:pPr>
      <w:r w:rsidRPr="00B26B43">
        <w:rPr>
          <w:rFonts w:ascii="Times New Roman" w:hAnsi="Times New Roman" w:cs="Times New Roman"/>
          <w:sz w:val="20"/>
          <w:szCs w:val="20"/>
        </w:rPr>
        <w:t>Don Bolia, Chair  </w:t>
      </w:r>
    </w:p>
    <w:p w14:paraId="3838E7F2" w14:textId="77777777" w:rsidR="008565A3" w:rsidRPr="00B26B43" w:rsidRDefault="008565A3" w:rsidP="008565A3">
      <w:pPr>
        <w:spacing w:line="240" w:lineRule="auto"/>
        <w:ind w:left="1440" w:firstLine="720"/>
        <w:contextualSpacing/>
        <w:textAlignment w:val="baseline"/>
        <w:rPr>
          <w:rFonts w:ascii="Times New Roman" w:hAnsi="Times New Roman" w:cs="Times New Roman"/>
          <w:sz w:val="20"/>
          <w:szCs w:val="20"/>
        </w:rPr>
      </w:pPr>
      <w:r w:rsidRPr="00B26B43">
        <w:rPr>
          <w:rFonts w:ascii="Times New Roman" w:hAnsi="Times New Roman" w:cs="Times New Roman"/>
          <w:sz w:val="20"/>
          <w:szCs w:val="20"/>
        </w:rPr>
        <w:t>Kevin Gooch, Vice- Chair  </w:t>
      </w:r>
    </w:p>
    <w:p w14:paraId="7A270DC5" w14:textId="77777777" w:rsidR="008565A3" w:rsidRPr="00B26B43" w:rsidRDefault="008565A3" w:rsidP="008565A3">
      <w:pPr>
        <w:spacing w:line="240" w:lineRule="auto"/>
        <w:ind w:left="1440" w:firstLine="720"/>
        <w:contextualSpacing/>
        <w:textAlignment w:val="baseline"/>
        <w:rPr>
          <w:rFonts w:ascii="Times New Roman" w:hAnsi="Times New Roman" w:cs="Times New Roman"/>
          <w:sz w:val="20"/>
          <w:szCs w:val="20"/>
        </w:rPr>
      </w:pPr>
      <w:r w:rsidRPr="00B26B43">
        <w:rPr>
          <w:rFonts w:ascii="Times New Roman" w:hAnsi="Times New Roman" w:cs="Times New Roman"/>
          <w:sz w:val="20"/>
          <w:szCs w:val="20"/>
        </w:rPr>
        <w:t>Miranda Mack McKenzie, Secretary  </w:t>
      </w:r>
    </w:p>
    <w:p w14:paraId="47483D1F" w14:textId="77777777" w:rsidR="008565A3" w:rsidRPr="00B26B43" w:rsidRDefault="008565A3" w:rsidP="008565A3">
      <w:pPr>
        <w:spacing w:line="240" w:lineRule="auto"/>
        <w:ind w:left="1440" w:firstLine="720"/>
        <w:contextualSpacing/>
        <w:textAlignment w:val="baseline"/>
        <w:rPr>
          <w:rFonts w:ascii="Times New Roman" w:hAnsi="Times New Roman" w:cs="Times New Roman"/>
          <w:sz w:val="20"/>
          <w:szCs w:val="20"/>
        </w:rPr>
      </w:pPr>
      <w:r w:rsidRPr="00B26B43">
        <w:rPr>
          <w:rFonts w:ascii="Times New Roman" w:hAnsi="Times New Roman" w:cs="Times New Roman"/>
          <w:sz w:val="20"/>
          <w:szCs w:val="20"/>
        </w:rPr>
        <w:t>Andrew Greenberg, Board Member </w:t>
      </w:r>
    </w:p>
    <w:p w14:paraId="395DA029" w14:textId="031F7F4B" w:rsidR="008565A3" w:rsidRPr="00B26B43" w:rsidRDefault="008565A3" w:rsidP="008565A3">
      <w:pPr>
        <w:spacing w:line="240" w:lineRule="auto"/>
        <w:ind w:left="1440" w:firstLine="720"/>
        <w:contextualSpacing/>
        <w:textAlignment w:val="baseline"/>
        <w:rPr>
          <w:rFonts w:ascii="Times New Roman" w:hAnsi="Times New Roman" w:cs="Times New Roman"/>
          <w:sz w:val="20"/>
          <w:szCs w:val="20"/>
        </w:rPr>
      </w:pPr>
      <w:r w:rsidRPr="00B26B43">
        <w:rPr>
          <w:rFonts w:ascii="Times New Roman" w:hAnsi="Times New Roman" w:cs="Times New Roman"/>
          <w:sz w:val="20"/>
          <w:szCs w:val="20"/>
        </w:rPr>
        <w:t>Rebekah Coblentz, Board Member </w:t>
      </w:r>
    </w:p>
    <w:p w14:paraId="6A62FFB7" w14:textId="72F8F469" w:rsidR="00ED77B4" w:rsidRPr="00B26B43" w:rsidRDefault="00ED77B4" w:rsidP="008565A3">
      <w:pPr>
        <w:spacing w:line="240" w:lineRule="auto"/>
        <w:ind w:left="1440" w:firstLine="720"/>
        <w:contextualSpacing/>
        <w:textAlignment w:val="baseline"/>
        <w:rPr>
          <w:rFonts w:ascii="Times New Roman" w:hAnsi="Times New Roman" w:cs="Times New Roman"/>
          <w:sz w:val="20"/>
          <w:szCs w:val="20"/>
        </w:rPr>
      </w:pPr>
    </w:p>
    <w:p w14:paraId="51DAF872" w14:textId="77777777" w:rsidR="00ED77B4" w:rsidRPr="00B26B43" w:rsidRDefault="00ED77B4" w:rsidP="00ED77B4">
      <w:pPr>
        <w:spacing w:line="240" w:lineRule="auto"/>
        <w:ind w:left="1440" w:firstLine="720"/>
        <w:contextualSpacing/>
        <w:textAlignment w:val="baseline"/>
        <w:rPr>
          <w:rFonts w:ascii="Times New Roman" w:hAnsi="Times New Roman" w:cs="Times New Roman"/>
          <w:b/>
          <w:bCs/>
          <w:sz w:val="20"/>
          <w:szCs w:val="20"/>
        </w:rPr>
      </w:pPr>
      <w:r w:rsidRPr="00B26B43">
        <w:rPr>
          <w:rFonts w:ascii="Times New Roman" w:hAnsi="Times New Roman" w:cs="Times New Roman"/>
          <w:b/>
          <w:bCs/>
          <w:sz w:val="20"/>
          <w:szCs w:val="20"/>
        </w:rPr>
        <w:t xml:space="preserve">Committee Members Absent </w:t>
      </w:r>
    </w:p>
    <w:p w14:paraId="587A1484" w14:textId="77777777" w:rsidR="00ED77B4" w:rsidRPr="00B26B43" w:rsidRDefault="00ED77B4" w:rsidP="00ED77B4">
      <w:pPr>
        <w:spacing w:line="240" w:lineRule="auto"/>
        <w:ind w:left="1440" w:firstLine="720"/>
        <w:contextualSpacing/>
        <w:textAlignment w:val="baseline"/>
        <w:rPr>
          <w:rFonts w:ascii="Times New Roman" w:hAnsi="Times New Roman" w:cs="Times New Roman"/>
          <w:sz w:val="20"/>
          <w:szCs w:val="20"/>
        </w:rPr>
      </w:pPr>
      <w:r w:rsidRPr="00B26B43">
        <w:rPr>
          <w:rFonts w:ascii="Times New Roman" w:hAnsi="Times New Roman" w:cs="Times New Roman"/>
          <w:sz w:val="20"/>
          <w:szCs w:val="20"/>
        </w:rPr>
        <w:t>Sai Reddy, Treasurer  </w:t>
      </w:r>
    </w:p>
    <w:p w14:paraId="53C54453" w14:textId="5E71E365" w:rsidR="00ED77B4" w:rsidRPr="00B26B43" w:rsidRDefault="00ED77B4" w:rsidP="00ED77B4">
      <w:pPr>
        <w:spacing w:line="240" w:lineRule="auto"/>
        <w:ind w:left="1440" w:firstLine="720"/>
        <w:contextualSpacing/>
        <w:textAlignment w:val="baseline"/>
        <w:rPr>
          <w:rFonts w:ascii="Times New Roman" w:hAnsi="Times New Roman" w:cs="Times New Roman"/>
          <w:sz w:val="20"/>
          <w:szCs w:val="20"/>
        </w:rPr>
      </w:pPr>
      <w:r w:rsidRPr="00B26B43">
        <w:rPr>
          <w:rFonts w:ascii="Times New Roman" w:hAnsi="Times New Roman" w:cs="Times New Roman"/>
          <w:sz w:val="20"/>
          <w:szCs w:val="20"/>
        </w:rPr>
        <w:t>Kim Adams, Board Members </w:t>
      </w:r>
    </w:p>
    <w:p w14:paraId="0D1419D6" w14:textId="77777777" w:rsidR="00B03894" w:rsidRPr="00B26B43" w:rsidRDefault="00B03894" w:rsidP="00B03894">
      <w:pPr>
        <w:spacing w:after="0" w:line="240" w:lineRule="auto"/>
        <w:ind w:left="1440" w:firstLine="720"/>
        <w:textAlignment w:val="baseline"/>
        <w:rPr>
          <w:rFonts w:ascii="Segoe UI" w:eastAsia="Times New Roman" w:hAnsi="Segoe UI" w:cs="Segoe UI"/>
          <w:sz w:val="20"/>
          <w:szCs w:val="20"/>
        </w:rPr>
      </w:pPr>
      <w:r w:rsidRPr="00B26B43">
        <w:rPr>
          <w:rFonts w:ascii="Times New Roman" w:eastAsia="Times New Roman" w:hAnsi="Times New Roman" w:cs="Times New Roman"/>
          <w:sz w:val="20"/>
          <w:szCs w:val="20"/>
        </w:rPr>
        <w:t> </w:t>
      </w:r>
    </w:p>
    <w:p w14:paraId="572FD6FF" w14:textId="77777777" w:rsidR="00B03894" w:rsidRPr="00B26B43" w:rsidRDefault="00B03894" w:rsidP="00B03894">
      <w:pPr>
        <w:spacing w:after="0" w:line="240" w:lineRule="auto"/>
        <w:ind w:left="1440" w:firstLine="720"/>
        <w:textAlignment w:val="baseline"/>
        <w:rPr>
          <w:rFonts w:ascii="Segoe UI" w:eastAsia="Times New Roman" w:hAnsi="Segoe UI" w:cs="Segoe UI"/>
          <w:sz w:val="20"/>
          <w:szCs w:val="20"/>
        </w:rPr>
      </w:pPr>
      <w:r w:rsidRPr="00B26B43">
        <w:rPr>
          <w:rFonts w:ascii="Times New Roman" w:eastAsia="Times New Roman" w:hAnsi="Times New Roman" w:cs="Times New Roman"/>
          <w:b/>
          <w:bCs/>
          <w:sz w:val="20"/>
          <w:szCs w:val="20"/>
        </w:rPr>
        <w:t>Legal Counsel Present</w:t>
      </w:r>
      <w:r w:rsidRPr="00B26B43">
        <w:rPr>
          <w:rFonts w:ascii="Times New Roman" w:eastAsia="Times New Roman" w:hAnsi="Times New Roman" w:cs="Times New Roman"/>
          <w:sz w:val="20"/>
          <w:szCs w:val="20"/>
        </w:rPr>
        <w:t> </w:t>
      </w:r>
    </w:p>
    <w:p w14:paraId="6157CD93" w14:textId="77777777" w:rsidR="00B03894" w:rsidRPr="00B26B43" w:rsidRDefault="00B03894" w:rsidP="00B03894">
      <w:pPr>
        <w:spacing w:after="0" w:line="240" w:lineRule="auto"/>
        <w:ind w:left="1440" w:firstLine="720"/>
        <w:textAlignment w:val="baseline"/>
        <w:rPr>
          <w:rFonts w:ascii="Segoe UI" w:eastAsia="Times New Roman" w:hAnsi="Segoe UI" w:cs="Segoe UI"/>
          <w:sz w:val="20"/>
          <w:szCs w:val="20"/>
        </w:rPr>
      </w:pPr>
      <w:r w:rsidRPr="00B26B43">
        <w:rPr>
          <w:rFonts w:ascii="Times New Roman" w:eastAsia="Times New Roman" w:hAnsi="Times New Roman" w:cs="Times New Roman"/>
          <w:sz w:val="20"/>
          <w:szCs w:val="20"/>
        </w:rPr>
        <w:t>Jim Monacell, Smith, Gambrell &amp; Russell  </w:t>
      </w:r>
    </w:p>
    <w:p w14:paraId="0076718C" w14:textId="77777777" w:rsidR="00B03894" w:rsidRPr="00B26B43" w:rsidRDefault="00B03894" w:rsidP="00B03894">
      <w:pPr>
        <w:spacing w:after="0" w:line="240" w:lineRule="auto"/>
        <w:ind w:left="1440" w:firstLine="720"/>
        <w:textAlignment w:val="baseline"/>
        <w:rPr>
          <w:rFonts w:ascii="Segoe UI" w:eastAsia="Times New Roman" w:hAnsi="Segoe UI" w:cs="Segoe UI"/>
          <w:sz w:val="20"/>
          <w:szCs w:val="20"/>
        </w:rPr>
      </w:pPr>
      <w:r w:rsidRPr="00B26B43">
        <w:rPr>
          <w:rFonts w:ascii="Times New Roman" w:eastAsia="Times New Roman" w:hAnsi="Times New Roman" w:cs="Times New Roman"/>
          <w:sz w:val="20"/>
          <w:szCs w:val="20"/>
        </w:rPr>
        <w:t>Ansly Moyer, Smith, Gambrell &amp; Russell  </w:t>
      </w:r>
    </w:p>
    <w:p w14:paraId="61AEFDA6" w14:textId="77777777" w:rsidR="00ED77B4" w:rsidRPr="00B26B43" w:rsidRDefault="00ED77B4" w:rsidP="00B03894">
      <w:pPr>
        <w:spacing w:after="0" w:line="240" w:lineRule="auto"/>
        <w:ind w:left="1440" w:firstLine="720"/>
        <w:textAlignment w:val="baseline"/>
        <w:rPr>
          <w:rFonts w:ascii="Times New Roman" w:eastAsia="Times New Roman" w:hAnsi="Times New Roman" w:cs="Times New Roman"/>
          <w:sz w:val="20"/>
          <w:szCs w:val="20"/>
        </w:rPr>
      </w:pPr>
    </w:p>
    <w:p w14:paraId="19CCE957" w14:textId="4536C84D" w:rsidR="00B03894" w:rsidRPr="00B26B43" w:rsidRDefault="00B03894" w:rsidP="00B03894">
      <w:pPr>
        <w:spacing w:after="0" w:line="240" w:lineRule="auto"/>
        <w:ind w:left="1440" w:firstLine="720"/>
        <w:textAlignment w:val="baseline"/>
        <w:rPr>
          <w:rFonts w:ascii="Segoe UI" w:eastAsia="Times New Roman" w:hAnsi="Segoe UI" w:cs="Segoe UI"/>
          <w:sz w:val="20"/>
          <w:szCs w:val="20"/>
        </w:rPr>
      </w:pPr>
      <w:r w:rsidRPr="00B26B43">
        <w:rPr>
          <w:rFonts w:ascii="Times New Roman" w:eastAsia="Times New Roman" w:hAnsi="Times New Roman" w:cs="Times New Roman"/>
          <w:b/>
          <w:bCs/>
          <w:sz w:val="20"/>
          <w:szCs w:val="20"/>
        </w:rPr>
        <w:t>Staff Members Present </w:t>
      </w:r>
      <w:r w:rsidRPr="00B26B43">
        <w:rPr>
          <w:rFonts w:ascii="Times New Roman" w:eastAsia="Times New Roman" w:hAnsi="Times New Roman" w:cs="Times New Roman"/>
          <w:sz w:val="20"/>
          <w:szCs w:val="20"/>
        </w:rPr>
        <w:t> </w:t>
      </w:r>
    </w:p>
    <w:p w14:paraId="3CE79D55" w14:textId="77777777" w:rsidR="00FB7310" w:rsidRPr="00B26B43" w:rsidRDefault="00FB7310" w:rsidP="00FB7310">
      <w:pPr>
        <w:pStyle w:val="paragraph"/>
        <w:spacing w:before="0" w:beforeAutospacing="0" w:after="0" w:afterAutospacing="0"/>
        <w:ind w:left="1440" w:firstLine="720"/>
        <w:textAlignment w:val="baseline"/>
        <w:rPr>
          <w:rFonts w:ascii="Segoe UI" w:hAnsi="Segoe UI" w:cs="Segoe UI"/>
          <w:sz w:val="20"/>
          <w:szCs w:val="20"/>
        </w:rPr>
      </w:pPr>
      <w:r w:rsidRPr="00B26B43">
        <w:rPr>
          <w:rStyle w:val="normaltextrun"/>
          <w:rFonts w:eastAsiaTheme="minorEastAsia"/>
          <w:sz w:val="20"/>
          <w:szCs w:val="20"/>
        </w:rPr>
        <w:t>Dorian DeBarr, Interim President</w:t>
      </w:r>
      <w:r w:rsidRPr="00B26B43">
        <w:rPr>
          <w:rStyle w:val="eop"/>
          <w:rFonts w:eastAsiaTheme="minorEastAsia"/>
          <w:sz w:val="20"/>
          <w:szCs w:val="20"/>
        </w:rPr>
        <w:t> </w:t>
      </w:r>
    </w:p>
    <w:p w14:paraId="1C8B94A2" w14:textId="77777777" w:rsidR="00FB7310" w:rsidRPr="00B26B43" w:rsidRDefault="00FB7310" w:rsidP="00FB7310">
      <w:pPr>
        <w:pStyle w:val="paragraph"/>
        <w:spacing w:before="0" w:beforeAutospacing="0" w:after="0" w:afterAutospacing="0"/>
        <w:ind w:left="1440" w:firstLine="720"/>
        <w:textAlignment w:val="baseline"/>
        <w:rPr>
          <w:rFonts w:ascii="Segoe UI" w:hAnsi="Segoe UI" w:cs="Segoe UI"/>
          <w:sz w:val="20"/>
          <w:szCs w:val="20"/>
        </w:rPr>
      </w:pPr>
      <w:r w:rsidRPr="00B26B43">
        <w:rPr>
          <w:rStyle w:val="normaltextrun"/>
          <w:rFonts w:eastAsiaTheme="minorEastAsia"/>
          <w:sz w:val="20"/>
          <w:szCs w:val="20"/>
        </w:rPr>
        <w:t>Randi Mason, Vice President, Economic Development </w:t>
      </w:r>
      <w:r w:rsidRPr="00B26B43">
        <w:rPr>
          <w:rStyle w:val="eop"/>
          <w:rFonts w:eastAsiaTheme="minorEastAsia"/>
          <w:sz w:val="20"/>
          <w:szCs w:val="20"/>
        </w:rPr>
        <w:t> </w:t>
      </w:r>
    </w:p>
    <w:p w14:paraId="31D1BAA8" w14:textId="77777777" w:rsidR="00FB7310" w:rsidRPr="00B26B43" w:rsidRDefault="00FB7310" w:rsidP="00FB7310">
      <w:pPr>
        <w:pStyle w:val="paragraph"/>
        <w:spacing w:before="0" w:beforeAutospacing="0" w:after="0" w:afterAutospacing="0"/>
        <w:ind w:left="1440" w:firstLine="720"/>
        <w:textAlignment w:val="baseline"/>
        <w:rPr>
          <w:rFonts w:ascii="Segoe UI" w:hAnsi="Segoe UI" w:cs="Segoe UI"/>
          <w:sz w:val="20"/>
          <w:szCs w:val="20"/>
        </w:rPr>
      </w:pPr>
      <w:r w:rsidRPr="00B26B43">
        <w:rPr>
          <w:rStyle w:val="normaltextrun"/>
          <w:rFonts w:eastAsiaTheme="minorEastAsia"/>
          <w:sz w:val="20"/>
          <w:szCs w:val="20"/>
        </w:rPr>
        <w:t>Terra Washington, Director, Marketing &amp; Communication </w:t>
      </w:r>
      <w:r w:rsidRPr="00B26B43">
        <w:rPr>
          <w:rStyle w:val="eop"/>
          <w:rFonts w:eastAsiaTheme="minorEastAsia"/>
          <w:sz w:val="20"/>
          <w:szCs w:val="20"/>
        </w:rPr>
        <w:t> </w:t>
      </w:r>
    </w:p>
    <w:p w14:paraId="55F29486" w14:textId="77777777" w:rsidR="00FB7310" w:rsidRPr="00B26B43" w:rsidRDefault="00FB7310" w:rsidP="00FB7310">
      <w:pPr>
        <w:pStyle w:val="paragraph"/>
        <w:spacing w:before="0" w:beforeAutospacing="0" w:after="0" w:afterAutospacing="0"/>
        <w:ind w:left="1440" w:firstLine="720"/>
        <w:textAlignment w:val="baseline"/>
        <w:rPr>
          <w:rFonts w:ascii="Segoe UI" w:hAnsi="Segoe UI" w:cs="Segoe UI"/>
          <w:sz w:val="20"/>
          <w:szCs w:val="20"/>
        </w:rPr>
      </w:pPr>
      <w:r w:rsidRPr="00B26B43">
        <w:rPr>
          <w:rStyle w:val="normaltextrun"/>
          <w:rFonts w:eastAsiaTheme="minorEastAsia"/>
          <w:sz w:val="20"/>
          <w:szCs w:val="20"/>
        </w:rPr>
        <w:t>Shelbia Jackson, Director, DeKalb Entertainment Commission</w:t>
      </w:r>
      <w:r w:rsidRPr="00B26B43">
        <w:rPr>
          <w:rStyle w:val="eop"/>
          <w:rFonts w:eastAsiaTheme="minorEastAsia"/>
          <w:sz w:val="20"/>
          <w:szCs w:val="20"/>
        </w:rPr>
        <w:t> </w:t>
      </w:r>
    </w:p>
    <w:p w14:paraId="5638BC2F" w14:textId="77777777" w:rsidR="00FB7310" w:rsidRPr="00B26B43" w:rsidRDefault="00FB7310" w:rsidP="00FB7310">
      <w:pPr>
        <w:pStyle w:val="paragraph"/>
        <w:spacing w:before="0" w:beforeAutospacing="0" w:after="0" w:afterAutospacing="0"/>
        <w:ind w:left="1440" w:firstLine="720"/>
        <w:textAlignment w:val="baseline"/>
        <w:rPr>
          <w:rFonts w:ascii="Segoe UI" w:hAnsi="Segoe UI" w:cs="Segoe UI"/>
          <w:sz w:val="20"/>
          <w:szCs w:val="20"/>
        </w:rPr>
      </w:pPr>
      <w:r w:rsidRPr="00B26B43">
        <w:rPr>
          <w:rStyle w:val="normaltextrun"/>
          <w:rFonts w:eastAsiaTheme="minorEastAsia"/>
          <w:sz w:val="20"/>
          <w:szCs w:val="20"/>
        </w:rPr>
        <w:t>Sunny Anderson, Business Attraction Manager</w:t>
      </w:r>
      <w:r w:rsidRPr="00B26B43">
        <w:rPr>
          <w:rStyle w:val="eop"/>
          <w:rFonts w:eastAsiaTheme="minorEastAsia"/>
          <w:sz w:val="20"/>
          <w:szCs w:val="20"/>
        </w:rPr>
        <w:t> </w:t>
      </w:r>
    </w:p>
    <w:p w14:paraId="5998394E" w14:textId="77777777" w:rsidR="00FB7310" w:rsidRPr="00B26B43" w:rsidRDefault="00FB7310" w:rsidP="00FB7310">
      <w:pPr>
        <w:pStyle w:val="paragraph"/>
        <w:spacing w:before="0" w:beforeAutospacing="0" w:after="0" w:afterAutospacing="0"/>
        <w:ind w:left="1440" w:firstLine="720"/>
        <w:textAlignment w:val="baseline"/>
        <w:rPr>
          <w:rFonts w:ascii="Segoe UI" w:hAnsi="Segoe UI" w:cs="Segoe UI"/>
          <w:sz w:val="20"/>
          <w:szCs w:val="20"/>
        </w:rPr>
      </w:pPr>
      <w:r w:rsidRPr="00B26B43">
        <w:rPr>
          <w:rStyle w:val="normaltextrun"/>
          <w:rFonts w:eastAsiaTheme="minorEastAsia"/>
          <w:sz w:val="20"/>
          <w:szCs w:val="20"/>
        </w:rPr>
        <w:t>Brandon Ona, Workforce Business Analyst</w:t>
      </w:r>
      <w:r w:rsidRPr="00B26B43">
        <w:rPr>
          <w:rStyle w:val="eop"/>
          <w:rFonts w:eastAsiaTheme="minorEastAsia"/>
          <w:sz w:val="20"/>
          <w:szCs w:val="20"/>
        </w:rPr>
        <w:t> </w:t>
      </w:r>
    </w:p>
    <w:p w14:paraId="3FDB4432" w14:textId="77777777" w:rsidR="00FB7310" w:rsidRPr="00B26B43" w:rsidRDefault="00FB7310" w:rsidP="00FB7310">
      <w:pPr>
        <w:pStyle w:val="paragraph"/>
        <w:spacing w:before="0" w:beforeAutospacing="0" w:after="0" w:afterAutospacing="0"/>
        <w:ind w:left="1440" w:firstLine="720"/>
        <w:textAlignment w:val="baseline"/>
        <w:rPr>
          <w:rFonts w:ascii="Segoe UI" w:hAnsi="Segoe UI" w:cs="Segoe UI"/>
          <w:sz w:val="20"/>
          <w:szCs w:val="20"/>
        </w:rPr>
      </w:pPr>
      <w:r w:rsidRPr="00B26B43">
        <w:rPr>
          <w:rStyle w:val="normaltextrun"/>
          <w:rFonts w:eastAsiaTheme="minorEastAsia"/>
          <w:sz w:val="20"/>
          <w:szCs w:val="20"/>
        </w:rPr>
        <w:t>Jenee Williams, Office Manager</w:t>
      </w:r>
      <w:r w:rsidRPr="00B26B43">
        <w:rPr>
          <w:rStyle w:val="eop"/>
          <w:rFonts w:eastAsiaTheme="minorEastAsia"/>
          <w:sz w:val="20"/>
          <w:szCs w:val="20"/>
        </w:rPr>
        <w:t> </w:t>
      </w:r>
    </w:p>
    <w:p w14:paraId="369E16E2" w14:textId="77777777" w:rsidR="00FB7310" w:rsidRPr="00B26B43" w:rsidRDefault="00FB7310" w:rsidP="00FB7310">
      <w:pPr>
        <w:pStyle w:val="paragraph"/>
        <w:spacing w:before="0" w:beforeAutospacing="0" w:after="0" w:afterAutospacing="0"/>
        <w:ind w:left="1440" w:firstLine="720"/>
        <w:textAlignment w:val="baseline"/>
        <w:rPr>
          <w:rFonts w:ascii="Segoe UI" w:hAnsi="Segoe UI" w:cs="Segoe UI"/>
          <w:sz w:val="20"/>
          <w:szCs w:val="20"/>
        </w:rPr>
      </w:pPr>
      <w:r w:rsidRPr="00B26B43">
        <w:rPr>
          <w:rStyle w:val="normaltextrun"/>
          <w:rFonts w:eastAsiaTheme="minorEastAsia"/>
          <w:sz w:val="20"/>
          <w:szCs w:val="20"/>
        </w:rPr>
        <w:t>Deondai Colquitt, Consultant</w:t>
      </w:r>
      <w:r w:rsidRPr="00B26B43">
        <w:rPr>
          <w:rStyle w:val="eop"/>
          <w:rFonts w:eastAsiaTheme="minorEastAsia"/>
          <w:sz w:val="20"/>
          <w:szCs w:val="20"/>
        </w:rPr>
        <w:t> </w:t>
      </w:r>
    </w:p>
    <w:p w14:paraId="06A73410" w14:textId="77777777" w:rsidR="00B03894" w:rsidRPr="00B26B43" w:rsidRDefault="00B03894" w:rsidP="00B03894">
      <w:pPr>
        <w:spacing w:after="0" w:line="240" w:lineRule="auto"/>
        <w:ind w:left="1440" w:firstLine="720"/>
        <w:textAlignment w:val="baseline"/>
        <w:rPr>
          <w:rFonts w:ascii="Segoe UI" w:eastAsia="Times New Roman" w:hAnsi="Segoe UI" w:cs="Segoe UI"/>
          <w:sz w:val="20"/>
          <w:szCs w:val="20"/>
        </w:rPr>
      </w:pPr>
      <w:r w:rsidRPr="00B26B43">
        <w:rPr>
          <w:rFonts w:ascii="Times New Roman" w:eastAsia="Times New Roman" w:hAnsi="Times New Roman" w:cs="Times New Roman"/>
          <w:sz w:val="20"/>
          <w:szCs w:val="20"/>
        </w:rPr>
        <w:t> </w:t>
      </w:r>
    </w:p>
    <w:p w14:paraId="5784EB14" w14:textId="77777777" w:rsidR="00B03894" w:rsidRPr="00B26B43" w:rsidRDefault="00B03894" w:rsidP="00B03894">
      <w:pPr>
        <w:spacing w:after="0" w:line="240" w:lineRule="auto"/>
        <w:ind w:left="1440" w:firstLine="720"/>
        <w:textAlignment w:val="baseline"/>
        <w:rPr>
          <w:rFonts w:ascii="Segoe UI" w:eastAsia="Times New Roman" w:hAnsi="Segoe UI" w:cs="Segoe UI"/>
          <w:b/>
          <w:bCs/>
          <w:sz w:val="20"/>
          <w:szCs w:val="20"/>
        </w:rPr>
      </w:pPr>
      <w:r w:rsidRPr="00B26B43">
        <w:rPr>
          <w:rFonts w:ascii="Times New Roman" w:eastAsia="Times New Roman" w:hAnsi="Times New Roman" w:cs="Times New Roman"/>
          <w:b/>
          <w:bCs/>
          <w:sz w:val="20"/>
          <w:szCs w:val="20"/>
        </w:rPr>
        <w:t>Others Present </w:t>
      </w:r>
    </w:p>
    <w:p w14:paraId="34A14456" w14:textId="77777777" w:rsidR="00A86C33" w:rsidRPr="00A86C33" w:rsidRDefault="00A86C33" w:rsidP="00A86C33">
      <w:pPr>
        <w:spacing w:after="0" w:line="240" w:lineRule="auto"/>
        <w:ind w:left="1440" w:firstLine="720"/>
        <w:textAlignment w:val="baseline"/>
        <w:rPr>
          <w:rFonts w:ascii="Segoe UI" w:eastAsia="Times New Roman" w:hAnsi="Segoe UI" w:cs="Segoe UI"/>
          <w:sz w:val="18"/>
          <w:szCs w:val="18"/>
        </w:rPr>
      </w:pPr>
      <w:r w:rsidRPr="00A86C33">
        <w:rPr>
          <w:rFonts w:ascii="Times New Roman" w:eastAsia="Times New Roman" w:hAnsi="Times New Roman" w:cs="Times New Roman"/>
        </w:rPr>
        <w:t>Jeff Rader, BOC  </w:t>
      </w:r>
    </w:p>
    <w:p w14:paraId="29C75B6E" w14:textId="77777777" w:rsidR="00A86C33" w:rsidRPr="00A86C33" w:rsidRDefault="00A86C33" w:rsidP="00A86C33">
      <w:pPr>
        <w:spacing w:after="0" w:line="240" w:lineRule="auto"/>
        <w:ind w:left="1440" w:firstLine="720"/>
        <w:textAlignment w:val="baseline"/>
        <w:rPr>
          <w:rFonts w:ascii="Segoe UI" w:eastAsia="Times New Roman" w:hAnsi="Segoe UI" w:cs="Segoe UI"/>
          <w:sz w:val="18"/>
          <w:szCs w:val="18"/>
        </w:rPr>
      </w:pPr>
      <w:r w:rsidRPr="00A86C33">
        <w:rPr>
          <w:rFonts w:ascii="Times New Roman" w:eastAsia="Times New Roman" w:hAnsi="Times New Roman" w:cs="Times New Roman"/>
        </w:rPr>
        <w:t>Steve Bradshaw, BOC </w:t>
      </w:r>
    </w:p>
    <w:p w14:paraId="600B49AD" w14:textId="77777777" w:rsidR="00A86C33" w:rsidRPr="00A86C33" w:rsidRDefault="00A86C33" w:rsidP="00A86C33">
      <w:pPr>
        <w:spacing w:after="0" w:line="240" w:lineRule="auto"/>
        <w:ind w:left="1440" w:firstLine="720"/>
        <w:textAlignment w:val="baseline"/>
        <w:rPr>
          <w:rFonts w:ascii="Segoe UI" w:eastAsia="Times New Roman" w:hAnsi="Segoe UI" w:cs="Segoe UI"/>
          <w:sz w:val="18"/>
          <w:szCs w:val="18"/>
        </w:rPr>
      </w:pPr>
      <w:r w:rsidRPr="00A86C33">
        <w:rPr>
          <w:rFonts w:ascii="Times New Roman" w:eastAsia="Times New Roman" w:hAnsi="Times New Roman" w:cs="Times New Roman"/>
        </w:rPr>
        <w:t>Ted Terry, BOC </w:t>
      </w:r>
    </w:p>
    <w:p w14:paraId="2C164CF6" w14:textId="77777777" w:rsidR="00A86C33" w:rsidRPr="00A86C33" w:rsidRDefault="00A86C33" w:rsidP="00A86C33">
      <w:pPr>
        <w:spacing w:after="0" w:line="240" w:lineRule="auto"/>
        <w:ind w:left="1440" w:firstLine="720"/>
        <w:textAlignment w:val="baseline"/>
        <w:rPr>
          <w:rFonts w:ascii="Segoe UI" w:eastAsia="Times New Roman" w:hAnsi="Segoe UI" w:cs="Segoe UI"/>
          <w:sz w:val="18"/>
          <w:szCs w:val="18"/>
        </w:rPr>
      </w:pPr>
      <w:r w:rsidRPr="00A86C33">
        <w:rPr>
          <w:rFonts w:ascii="Times New Roman" w:eastAsia="Times New Roman" w:hAnsi="Times New Roman" w:cs="Times New Roman"/>
        </w:rPr>
        <w:t>Rhea Johnson, NDHCP </w:t>
      </w:r>
    </w:p>
    <w:p w14:paraId="6E934E69" w14:textId="77777777" w:rsidR="00A86C33" w:rsidRPr="00A86C33" w:rsidRDefault="00A86C33" w:rsidP="00A86C33">
      <w:pPr>
        <w:spacing w:after="0" w:line="240" w:lineRule="auto"/>
        <w:ind w:left="1440" w:firstLine="720"/>
        <w:textAlignment w:val="baseline"/>
        <w:rPr>
          <w:rFonts w:ascii="Segoe UI" w:eastAsia="Times New Roman" w:hAnsi="Segoe UI" w:cs="Segoe UI"/>
          <w:sz w:val="18"/>
          <w:szCs w:val="18"/>
        </w:rPr>
      </w:pPr>
      <w:r w:rsidRPr="00A86C33">
        <w:rPr>
          <w:rFonts w:ascii="Times New Roman" w:eastAsia="Times New Roman" w:hAnsi="Times New Roman" w:cs="Times New Roman"/>
        </w:rPr>
        <w:t>James Tsismanakis, Discover DeKalb </w:t>
      </w:r>
    </w:p>
    <w:p w14:paraId="2433F234" w14:textId="77777777" w:rsidR="00A86C33" w:rsidRPr="00A86C33" w:rsidRDefault="00A86C33" w:rsidP="00A86C33">
      <w:pPr>
        <w:spacing w:after="0" w:line="240" w:lineRule="auto"/>
        <w:ind w:left="1440" w:firstLine="720"/>
        <w:textAlignment w:val="baseline"/>
        <w:rPr>
          <w:rFonts w:ascii="Segoe UI" w:eastAsia="Times New Roman" w:hAnsi="Segoe UI" w:cs="Segoe UI"/>
          <w:sz w:val="18"/>
          <w:szCs w:val="18"/>
        </w:rPr>
      </w:pPr>
      <w:r w:rsidRPr="00A86C33">
        <w:rPr>
          <w:rFonts w:ascii="Times New Roman" w:eastAsia="Times New Roman" w:hAnsi="Times New Roman" w:cs="Times New Roman"/>
        </w:rPr>
        <w:t>LaShun Atwater, BOC   </w:t>
      </w:r>
    </w:p>
    <w:p w14:paraId="77DF89A2" w14:textId="77777777" w:rsidR="00A86C33" w:rsidRPr="00A86C33" w:rsidRDefault="00A86C33" w:rsidP="00A86C33">
      <w:pPr>
        <w:spacing w:after="0" w:line="240" w:lineRule="auto"/>
        <w:ind w:left="1440" w:firstLine="720"/>
        <w:textAlignment w:val="baseline"/>
        <w:rPr>
          <w:rFonts w:ascii="Segoe UI" w:eastAsia="Times New Roman" w:hAnsi="Segoe UI" w:cs="Segoe UI"/>
          <w:sz w:val="18"/>
          <w:szCs w:val="18"/>
        </w:rPr>
      </w:pPr>
      <w:r w:rsidRPr="00A86C33">
        <w:rPr>
          <w:rFonts w:ascii="Times New Roman" w:eastAsia="Times New Roman" w:hAnsi="Times New Roman" w:cs="Times New Roman"/>
        </w:rPr>
        <w:t>Gulzar Ajani, Leadership DeKalb </w:t>
      </w:r>
    </w:p>
    <w:p w14:paraId="55AFF666" w14:textId="77777777" w:rsidR="00A86C33" w:rsidRPr="00A86C33" w:rsidRDefault="00A86C33" w:rsidP="00A86C33">
      <w:pPr>
        <w:spacing w:after="0" w:line="240" w:lineRule="auto"/>
        <w:ind w:left="1440" w:firstLine="720"/>
        <w:textAlignment w:val="baseline"/>
        <w:rPr>
          <w:rFonts w:ascii="Segoe UI" w:eastAsia="Times New Roman" w:hAnsi="Segoe UI" w:cs="Segoe UI"/>
          <w:sz w:val="18"/>
          <w:szCs w:val="18"/>
        </w:rPr>
      </w:pPr>
      <w:r w:rsidRPr="00A86C33">
        <w:rPr>
          <w:rFonts w:ascii="Times New Roman" w:eastAsia="Times New Roman" w:hAnsi="Times New Roman" w:cs="Times New Roman"/>
        </w:rPr>
        <w:t>Correggio Peagler, Leadership DeKalb </w:t>
      </w:r>
    </w:p>
    <w:p w14:paraId="5A8C8C48" w14:textId="77777777" w:rsidR="00A86C33" w:rsidRPr="00A86C33" w:rsidRDefault="00A86C33" w:rsidP="00A86C33">
      <w:pPr>
        <w:spacing w:after="0" w:line="240" w:lineRule="auto"/>
        <w:ind w:left="1440" w:firstLine="720"/>
        <w:textAlignment w:val="baseline"/>
        <w:rPr>
          <w:rFonts w:ascii="Segoe UI" w:eastAsia="Times New Roman" w:hAnsi="Segoe UI" w:cs="Segoe UI"/>
          <w:sz w:val="18"/>
          <w:szCs w:val="18"/>
        </w:rPr>
      </w:pPr>
      <w:r w:rsidRPr="00A86C33">
        <w:rPr>
          <w:rFonts w:ascii="Times New Roman" w:eastAsia="Times New Roman" w:hAnsi="Times New Roman" w:cs="Times New Roman"/>
        </w:rPr>
        <w:t>Quan Harris, DeKalb Resident  </w:t>
      </w:r>
    </w:p>
    <w:p w14:paraId="5CEE8F34" w14:textId="77777777" w:rsidR="00A86C33" w:rsidRPr="00A86C33" w:rsidRDefault="00A86C33" w:rsidP="00A86C33">
      <w:pPr>
        <w:spacing w:after="0" w:line="240" w:lineRule="auto"/>
        <w:ind w:left="1440" w:firstLine="720"/>
        <w:textAlignment w:val="baseline"/>
        <w:rPr>
          <w:rFonts w:ascii="Segoe UI" w:eastAsia="Times New Roman" w:hAnsi="Segoe UI" w:cs="Segoe UI"/>
          <w:sz w:val="18"/>
          <w:szCs w:val="18"/>
        </w:rPr>
      </w:pPr>
      <w:r w:rsidRPr="00A86C33">
        <w:rPr>
          <w:rFonts w:ascii="Times New Roman" w:eastAsia="Times New Roman" w:hAnsi="Times New Roman" w:cs="Times New Roman"/>
        </w:rPr>
        <w:t>Claudette Leak, DeKalb Resident </w:t>
      </w:r>
    </w:p>
    <w:p w14:paraId="46F8B10E" w14:textId="77777777" w:rsidR="00A86C33" w:rsidRPr="00A86C33" w:rsidRDefault="00A86C33" w:rsidP="00A86C33">
      <w:pPr>
        <w:spacing w:after="0" w:line="240" w:lineRule="auto"/>
        <w:ind w:left="1440" w:firstLine="720"/>
        <w:textAlignment w:val="baseline"/>
        <w:rPr>
          <w:rFonts w:ascii="Segoe UI" w:eastAsia="Times New Roman" w:hAnsi="Segoe UI" w:cs="Segoe UI"/>
          <w:sz w:val="18"/>
          <w:szCs w:val="18"/>
        </w:rPr>
      </w:pPr>
      <w:r w:rsidRPr="00A86C33">
        <w:rPr>
          <w:rFonts w:ascii="Times New Roman" w:eastAsia="Times New Roman" w:hAnsi="Times New Roman" w:cs="Times New Roman"/>
        </w:rPr>
        <w:t>Kelly Jordan, DeKalb Resident  </w:t>
      </w:r>
    </w:p>
    <w:p w14:paraId="7D707965" w14:textId="65007749" w:rsidR="6EC3FE7E" w:rsidRDefault="6EC3FE7E" w:rsidP="005B1D52">
      <w:pPr>
        <w:jc w:val="both"/>
        <w:rPr>
          <w:rFonts w:ascii="Times New Roman" w:eastAsia="Times New Roman" w:hAnsi="Times New Roman" w:cs="Times New Roman"/>
          <w:sz w:val="20"/>
          <w:szCs w:val="20"/>
        </w:rPr>
      </w:pPr>
    </w:p>
    <w:p w14:paraId="5DED1F6F" w14:textId="6CDBBF16" w:rsidR="00A86C33" w:rsidRDefault="00A86C33" w:rsidP="005B1D52">
      <w:pPr>
        <w:jc w:val="both"/>
        <w:rPr>
          <w:rFonts w:ascii="Times New Roman" w:eastAsia="Times New Roman" w:hAnsi="Times New Roman" w:cs="Times New Roman"/>
          <w:sz w:val="20"/>
          <w:szCs w:val="20"/>
        </w:rPr>
      </w:pPr>
    </w:p>
    <w:p w14:paraId="453EA00F" w14:textId="0E8F3D0A" w:rsidR="00A86C33" w:rsidRDefault="00A86C33" w:rsidP="005B1D52">
      <w:pPr>
        <w:jc w:val="both"/>
        <w:rPr>
          <w:rFonts w:ascii="Times New Roman" w:eastAsia="Times New Roman" w:hAnsi="Times New Roman" w:cs="Times New Roman"/>
          <w:sz w:val="20"/>
          <w:szCs w:val="20"/>
        </w:rPr>
      </w:pPr>
    </w:p>
    <w:p w14:paraId="28255717" w14:textId="77777777" w:rsidR="00A86C33" w:rsidRPr="00B26B43" w:rsidRDefault="00A86C33" w:rsidP="005B1D52">
      <w:pPr>
        <w:jc w:val="both"/>
        <w:rPr>
          <w:rFonts w:ascii="Times New Roman" w:eastAsia="Times New Roman" w:hAnsi="Times New Roman" w:cs="Times New Roman"/>
          <w:sz w:val="20"/>
          <w:szCs w:val="20"/>
        </w:rPr>
      </w:pPr>
    </w:p>
    <w:p w14:paraId="0DDD2A2D" w14:textId="77777777" w:rsidR="00B26B43" w:rsidRPr="00946058" w:rsidRDefault="00B26B43" w:rsidP="00B26B43">
      <w:pPr>
        <w:jc w:val="both"/>
        <w:rPr>
          <w:rFonts w:ascii="Times New Roman" w:eastAsia="Times New Roman" w:hAnsi="Times New Roman" w:cs="Times New Roman"/>
        </w:rPr>
      </w:pPr>
    </w:p>
    <w:p w14:paraId="711726EA" w14:textId="37E75556" w:rsidR="0022218E" w:rsidRPr="00946058" w:rsidRDefault="0022218E" w:rsidP="00B26B43">
      <w:pPr>
        <w:jc w:val="both"/>
        <w:rPr>
          <w:rFonts w:ascii="Times New Roman" w:eastAsia="Times New Roman" w:hAnsi="Times New Roman" w:cs="Times New Roman"/>
        </w:rPr>
      </w:pPr>
      <w:r w:rsidRPr="00946058">
        <w:rPr>
          <w:rFonts w:ascii="Times New Roman" w:eastAsia="Times New Roman" w:hAnsi="Times New Roman" w:cs="Times New Roman"/>
        </w:rPr>
        <w:t>The</w:t>
      </w:r>
      <w:r w:rsidR="005B1D52" w:rsidRPr="00946058">
        <w:rPr>
          <w:rFonts w:ascii="Times New Roman" w:eastAsia="Times New Roman" w:hAnsi="Times New Roman" w:cs="Times New Roman"/>
        </w:rPr>
        <w:t xml:space="preserve"> </w:t>
      </w:r>
      <w:r w:rsidR="00CD0E73">
        <w:rPr>
          <w:rFonts w:ascii="Times New Roman" w:eastAsia="Times New Roman" w:hAnsi="Times New Roman" w:cs="Times New Roman"/>
        </w:rPr>
        <w:t>April</w:t>
      </w:r>
      <w:r w:rsidR="005E53CF" w:rsidRPr="00946058">
        <w:rPr>
          <w:rFonts w:ascii="Times New Roman" w:eastAsia="Times New Roman" w:hAnsi="Times New Roman" w:cs="Times New Roman"/>
        </w:rPr>
        <w:t xml:space="preserve"> </w:t>
      </w:r>
      <w:r w:rsidR="00983BA3" w:rsidRPr="00946058">
        <w:rPr>
          <w:rFonts w:ascii="Times New Roman" w:eastAsia="Times New Roman" w:hAnsi="Times New Roman" w:cs="Times New Roman"/>
        </w:rPr>
        <w:t xml:space="preserve">meeting </w:t>
      </w:r>
      <w:r w:rsidRPr="00946058">
        <w:rPr>
          <w:rFonts w:ascii="Times New Roman" w:eastAsia="Times New Roman" w:hAnsi="Times New Roman" w:cs="Times New Roman"/>
        </w:rPr>
        <w:t xml:space="preserve">of </w:t>
      </w:r>
      <w:r w:rsidR="00937BD1" w:rsidRPr="00946058">
        <w:rPr>
          <w:rFonts w:ascii="Times New Roman" w:eastAsia="Times New Roman" w:hAnsi="Times New Roman" w:cs="Times New Roman"/>
        </w:rPr>
        <w:t xml:space="preserve">the </w:t>
      </w:r>
      <w:r w:rsidRPr="00946058">
        <w:rPr>
          <w:rFonts w:ascii="Times New Roman" w:eastAsia="Times New Roman" w:hAnsi="Times New Roman" w:cs="Times New Roman"/>
        </w:rPr>
        <w:t>Decide DeKalb Development Authority was called to order at 8:</w:t>
      </w:r>
      <w:r w:rsidR="001D7A89">
        <w:rPr>
          <w:rFonts w:ascii="Times New Roman" w:eastAsia="Times New Roman" w:hAnsi="Times New Roman" w:cs="Times New Roman"/>
        </w:rPr>
        <w:t>39</w:t>
      </w:r>
      <w:r w:rsidRPr="00946058">
        <w:rPr>
          <w:rFonts w:ascii="Times New Roman" w:eastAsia="Times New Roman" w:hAnsi="Times New Roman" w:cs="Times New Roman"/>
        </w:rPr>
        <w:t xml:space="preserve"> am on </w:t>
      </w:r>
      <w:r w:rsidR="00B26B43" w:rsidRPr="00946058">
        <w:rPr>
          <w:rFonts w:ascii="Times New Roman" w:eastAsia="Times New Roman" w:hAnsi="Times New Roman" w:cs="Times New Roman"/>
        </w:rPr>
        <w:t>Thursday</w:t>
      </w:r>
      <w:r w:rsidRPr="00946058">
        <w:rPr>
          <w:rFonts w:ascii="Times New Roman" w:eastAsia="Times New Roman" w:hAnsi="Times New Roman" w:cs="Times New Roman"/>
        </w:rPr>
        <w:t xml:space="preserve">, </w:t>
      </w:r>
      <w:r w:rsidR="001D7A89">
        <w:rPr>
          <w:rFonts w:ascii="Times New Roman" w:eastAsia="Times New Roman" w:hAnsi="Times New Roman" w:cs="Times New Roman"/>
        </w:rPr>
        <w:t xml:space="preserve">April </w:t>
      </w:r>
      <w:r w:rsidR="004E1A0F">
        <w:rPr>
          <w:rFonts w:ascii="Times New Roman" w:eastAsia="Times New Roman" w:hAnsi="Times New Roman" w:cs="Times New Roman"/>
        </w:rPr>
        <w:t>8th</w:t>
      </w:r>
      <w:r w:rsidRPr="00946058">
        <w:rPr>
          <w:rFonts w:ascii="Times New Roman" w:eastAsia="Times New Roman" w:hAnsi="Times New Roman" w:cs="Times New Roman"/>
        </w:rPr>
        <w:t xml:space="preserve">, </w:t>
      </w:r>
      <w:proofErr w:type="gramStart"/>
      <w:r w:rsidRPr="00946058">
        <w:rPr>
          <w:rFonts w:ascii="Times New Roman" w:eastAsia="Times New Roman" w:hAnsi="Times New Roman" w:cs="Times New Roman"/>
        </w:rPr>
        <w:t>202</w:t>
      </w:r>
      <w:r w:rsidR="00580EAD" w:rsidRPr="00946058">
        <w:rPr>
          <w:rFonts w:ascii="Times New Roman" w:eastAsia="Times New Roman" w:hAnsi="Times New Roman" w:cs="Times New Roman"/>
        </w:rPr>
        <w:t>1</w:t>
      </w:r>
      <w:proofErr w:type="gramEnd"/>
      <w:r w:rsidRPr="00946058">
        <w:rPr>
          <w:rFonts w:ascii="Times New Roman" w:eastAsia="Times New Roman" w:hAnsi="Times New Roman" w:cs="Times New Roman"/>
        </w:rPr>
        <w:t xml:space="preserve"> via Zoom </w:t>
      </w:r>
      <w:proofErr w:type="spellStart"/>
      <w:r w:rsidRPr="00946058">
        <w:rPr>
          <w:rFonts w:ascii="Times New Roman" w:eastAsia="Times New Roman" w:hAnsi="Times New Roman" w:cs="Times New Roman"/>
        </w:rPr>
        <w:t>telemeeting</w:t>
      </w:r>
      <w:proofErr w:type="spellEnd"/>
      <w:r w:rsidRPr="00946058">
        <w:rPr>
          <w:rFonts w:ascii="Times New Roman" w:eastAsia="Times New Roman" w:hAnsi="Times New Roman" w:cs="Times New Roman"/>
        </w:rPr>
        <w:t>.</w:t>
      </w:r>
      <w:bookmarkStart w:id="0" w:name="_Hlk521572583"/>
      <w:bookmarkEnd w:id="0"/>
    </w:p>
    <w:p w14:paraId="203CE116" w14:textId="77777777" w:rsidR="2BA84BA3" w:rsidRPr="00946058" w:rsidRDefault="2BA84BA3" w:rsidP="2BA84BA3">
      <w:pPr>
        <w:ind w:left="720"/>
        <w:jc w:val="both"/>
        <w:rPr>
          <w:rFonts w:ascii="Times New Roman" w:eastAsia="Times New Roman" w:hAnsi="Times New Roman" w:cs="Times New Roman"/>
        </w:rPr>
      </w:pPr>
    </w:p>
    <w:p w14:paraId="5A93C90E" w14:textId="77777777" w:rsidR="004B19D9" w:rsidRPr="00946058" w:rsidRDefault="004B19D9" w:rsidP="004B19D9">
      <w:pPr>
        <w:numPr>
          <w:ilvl w:val="0"/>
          <w:numId w:val="3"/>
        </w:numPr>
        <w:tabs>
          <w:tab w:val="left" w:pos="0"/>
        </w:tabs>
        <w:spacing w:after="120" w:line="240" w:lineRule="auto"/>
        <w:jc w:val="both"/>
        <w:rPr>
          <w:rFonts w:ascii="Times New Roman" w:eastAsia="Calibri" w:hAnsi="Times New Roman" w:cs="Times New Roman"/>
          <w:b/>
        </w:rPr>
      </w:pPr>
      <w:r w:rsidRPr="00946058">
        <w:rPr>
          <w:rFonts w:ascii="Times New Roman" w:eastAsia="Calibri" w:hAnsi="Times New Roman" w:cs="Times New Roman"/>
          <w:b/>
        </w:rPr>
        <w:t>CALL TO ORDER</w:t>
      </w:r>
    </w:p>
    <w:p w14:paraId="72950389" w14:textId="0DCC096E" w:rsidR="0022571C" w:rsidRPr="00946058" w:rsidRDefault="0022571C" w:rsidP="009D1F3C">
      <w:pPr>
        <w:spacing w:after="120" w:line="240" w:lineRule="auto"/>
        <w:ind w:left="720"/>
        <w:jc w:val="both"/>
        <w:rPr>
          <w:rFonts w:ascii="Times New Roman" w:hAnsi="Times New Roman" w:cs="Times New Roman"/>
        </w:rPr>
      </w:pPr>
      <w:r w:rsidRPr="00946058">
        <w:rPr>
          <w:rFonts w:ascii="Times New Roman" w:hAnsi="Times New Roman" w:cs="Times New Roman"/>
        </w:rPr>
        <w:t xml:space="preserve">Chairman </w:t>
      </w:r>
      <w:r w:rsidR="00580EAD" w:rsidRPr="00946058">
        <w:rPr>
          <w:rFonts w:ascii="Times New Roman" w:hAnsi="Times New Roman" w:cs="Times New Roman"/>
        </w:rPr>
        <w:t>Bolia</w:t>
      </w:r>
      <w:r w:rsidR="00882D0C" w:rsidRPr="00946058">
        <w:rPr>
          <w:rFonts w:ascii="Times New Roman" w:hAnsi="Times New Roman" w:cs="Times New Roman"/>
        </w:rPr>
        <w:t xml:space="preserve"> preside</w:t>
      </w:r>
      <w:r w:rsidR="002B3D9E" w:rsidRPr="00946058">
        <w:rPr>
          <w:rFonts w:ascii="Times New Roman" w:hAnsi="Times New Roman" w:cs="Times New Roman"/>
        </w:rPr>
        <w:t>d</w:t>
      </w:r>
      <w:r w:rsidR="00882D0C" w:rsidRPr="00946058">
        <w:rPr>
          <w:rFonts w:ascii="Times New Roman" w:hAnsi="Times New Roman" w:cs="Times New Roman"/>
        </w:rPr>
        <w:t xml:space="preserve">. </w:t>
      </w:r>
    </w:p>
    <w:p w14:paraId="43950DD7" w14:textId="77777777" w:rsidR="00AC1041" w:rsidRPr="00946058" w:rsidRDefault="00AC1041" w:rsidP="00597C8A">
      <w:pPr>
        <w:spacing w:after="120" w:line="240" w:lineRule="auto"/>
        <w:jc w:val="both"/>
        <w:rPr>
          <w:rFonts w:ascii="Times New Roman" w:eastAsia="Times New Roman" w:hAnsi="Times New Roman" w:cs="Times New Roman"/>
          <w:b/>
        </w:rPr>
      </w:pPr>
    </w:p>
    <w:p w14:paraId="274A4C16" w14:textId="08085AEE" w:rsidR="004B19D9" w:rsidRPr="00946058" w:rsidRDefault="004B19D9" w:rsidP="004B19D9">
      <w:pPr>
        <w:numPr>
          <w:ilvl w:val="0"/>
          <w:numId w:val="3"/>
        </w:numPr>
        <w:spacing w:after="120" w:line="240" w:lineRule="auto"/>
        <w:jc w:val="both"/>
        <w:rPr>
          <w:rFonts w:ascii="Times New Roman" w:eastAsia="Times New Roman" w:hAnsi="Times New Roman" w:cs="Times New Roman"/>
          <w:b/>
        </w:rPr>
      </w:pPr>
      <w:r w:rsidRPr="00946058">
        <w:rPr>
          <w:rFonts w:ascii="Times New Roman" w:eastAsia="Times New Roman" w:hAnsi="Times New Roman" w:cs="Times New Roman"/>
          <w:b/>
        </w:rPr>
        <w:t>ITEMS FOR DECISION</w:t>
      </w:r>
    </w:p>
    <w:p w14:paraId="4D3D686C" w14:textId="66777E5F" w:rsidR="00A70687" w:rsidRPr="00946058" w:rsidRDefault="00590713" w:rsidP="00946058">
      <w:pPr>
        <w:pStyle w:val="ListParagraph"/>
        <w:numPr>
          <w:ilvl w:val="0"/>
          <w:numId w:val="9"/>
        </w:numPr>
        <w:spacing w:after="0" w:line="240" w:lineRule="auto"/>
        <w:rPr>
          <w:rFonts w:ascii="Times New Roman" w:hAnsi="Times New Roman" w:cs="Times New Roman"/>
          <w:b/>
          <w:bCs/>
        </w:rPr>
      </w:pPr>
      <w:r w:rsidRPr="00946058">
        <w:rPr>
          <w:rStyle w:val="normaltextrun"/>
          <w:rFonts w:ascii="Times New Roman" w:hAnsi="Times New Roman" w:cs="Times New Roman"/>
          <w:b/>
          <w:bCs/>
          <w:color w:val="000000"/>
          <w:shd w:val="clear" w:color="auto" w:fill="FFFFFF"/>
        </w:rPr>
        <w:t xml:space="preserve">Approval </w:t>
      </w:r>
      <w:r w:rsidR="001D7A89">
        <w:rPr>
          <w:rStyle w:val="normaltextrun"/>
          <w:rFonts w:ascii="Times New Roman" w:hAnsi="Times New Roman" w:cs="Times New Roman"/>
          <w:b/>
          <w:bCs/>
          <w:color w:val="000000"/>
          <w:shd w:val="clear" w:color="auto" w:fill="FFFFFF"/>
        </w:rPr>
        <w:t>of March 11</w:t>
      </w:r>
      <w:r w:rsidR="00A70687" w:rsidRPr="00946058">
        <w:rPr>
          <w:rStyle w:val="normaltextrun"/>
          <w:rFonts w:ascii="Times New Roman" w:hAnsi="Times New Roman" w:cs="Times New Roman"/>
          <w:b/>
          <w:bCs/>
          <w:color w:val="000000"/>
          <w:shd w:val="clear" w:color="auto" w:fill="FFFFFF"/>
        </w:rPr>
        <w:t xml:space="preserve">, </w:t>
      </w:r>
      <w:proofErr w:type="gramStart"/>
      <w:r w:rsidR="00A70687" w:rsidRPr="00946058">
        <w:rPr>
          <w:rStyle w:val="normaltextrun"/>
          <w:rFonts w:ascii="Times New Roman" w:hAnsi="Times New Roman" w:cs="Times New Roman"/>
          <w:b/>
          <w:bCs/>
          <w:color w:val="000000"/>
          <w:shd w:val="clear" w:color="auto" w:fill="FFFFFF"/>
        </w:rPr>
        <w:t>2021</w:t>
      </w:r>
      <w:proofErr w:type="gramEnd"/>
      <w:r w:rsidRPr="00946058">
        <w:rPr>
          <w:rStyle w:val="normaltextrun"/>
          <w:rFonts w:ascii="Times New Roman" w:hAnsi="Times New Roman" w:cs="Times New Roman"/>
          <w:b/>
          <w:bCs/>
          <w:color w:val="000000"/>
          <w:shd w:val="clear" w:color="auto" w:fill="FFFFFF"/>
        </w:rPr>
        <w:t> Board Meeting Minutes</w:t>
      </w:r>
      <w:r w:rsidR="00325555" w:rsidRPr="00946058">
        <w:rPr>
          <w:rFonts w:ascii="Times New Roman" w:hAnsi="Times New Roman" w:cs="Times New Roman"/>
          <w:b/>
          <w:bCs/>
        </w:rPr>
        <w:t>:</w:t>
      </w:r>
    </w:p>
    <w:p w14:paraId="7044CB64" w14:textId="2F75CB55" w:rsidR="00006EF5" w:rsidRDefault="00006EF5" w:rsidP="7F6A8C0E">
      <w:pPr>
        <w:spacing w:after="120" w:line="240" w:lineRule="auto"/>
        <w:ind w:left="720"/>
        <w:jc w:val="both"/>
        <w:rPr>
          <w:rFonts w:ascii="Times New Roman" w:eastAsia="Times New Roman" w:hAnsi="Times New Roman" w:cs="Times New Roman"/>
        </w:rPr>
      </w:pPr>
      <w:r>
        <w:rPr>
          <w:rFonts w:ascii="Times New Roman" w:eastAsia="Times New Roman" w:hAnsi="Times New Roman" w:cs="Times New Roman"/>
        </w:rPr>
        <w:t xml:space="preserve">Mr. Greenberg </w:t>
      </w:r>
      <w:r w:rsidR="00A45B7F">
        <w:rPr>
          <w:rFonts w:ascii="Times New Roman" w:eastAsia="Times New Roman" w:hAnsi="Times New Roman" w:cs="Times New Roman"/>
        </w:rPr>
        <w:t xml:space="preserve">voiced </w:t>
      </w:r>
      <w:r>
        <w:rPr>
          <w:rFonts w:ascii="Times New Roman" w:eastAsia="Times New Roman" w:hAnsi="Times New Roman" w:cs="Times New Roman"/>
        </w:rPr>
        <w:t xml:space="preserve">that going forward he would like to see more detailed </w:t>
      </w:r>
      <w:r w:rsidR="00E968E1">
        <w:rPr>
          <w:rFonts w:ascii="Times New Roman" w:eastAsia="Times New Roman" w:hAnsi="Times New Roman" w:cs="Times New Roman"/>
        </w:rPr>
        <w:t xml:space="preserve">minutes specifying speakers’ comments and questions.  Mr. Monacell </w:t>
      </w:r>
      <w:r w:rsidR="00A45B7F">
        <w:rPr>
          <w:rFonts w:ascii="Times New Roman" w:eastAsia="Times New Roman" w:hAnsi="Times New Roman" w:cs="Times New Roman"/>
        </w:rPr>
        <w:t>noted that</w:t>
      </w:r>
      <w:r w:rsidR="003F58E7">
        <w:rPr>
          <w:rFonts w:ascii="Times New Roman" w:eastAsia="Times New Roman" w:hAnsi="Times New Roman" w:cs="Times New Roman"/>
        </w:rPr>
        <w:t xml:space="preserve"> may be more difficult to execute</w:t>
      </w:r>
      <w:r w:rsidR="007E6D6E">
        <w:rPr>
          <w:rFonts w:ascii="Times New Roman" w:eastAsia="Times New Roman" w:hAnsi="Times New Roman" w:cs="Times New Roman"/>
        </w:rPr>
        <w:t xml:space="preserve">. </w:t>
      </w:r>
      <w:r w:rsidR="005B44D5">
        <w:rPr>
          <w:rFonts w:ascii="Times New Roman" w:eastAsia="Times New Roman" w:hAnsi="Times New Roman" w:cs="Times New Roman"/>
        </w:rPr>
        <w:t xml:space="preserve">Chairman Bolia suggested a separate meeting to further discuss </w:t>
      </w:r>
      <w:r w:rsidR="0095658E">
        <w:rPr>
          <w:rFonts w:ascii="Times New Roman" w:eastAsia="Times New Roman" w:hAnsi="Times New Roman" w:cs="Times New Roman"/>
        </w:rPr>
        <w:t xml:space="preserve">and create a policy for the future.  Mr. Greenberg and Mr. Gooch agreed to </w:t>
      </w:r>
      <w:r w:rsidR="00E77AD5">
        <w:rPr>
          <w:rFonts w:ascii="Times New Roman" w:eastAsia="Times New Roman" w:hAnsi="Times New Roman" w:cs="Times New Roman"/>
        </w:rPr>
        <w:t>engage i</w:t>
      </w:r>
      <w:r w:rsidR="00A7294E">
        <w:rPr>
          <w:rFonts w:ascii="Times New Roman" w:eastAsia="Times New Roman" w:hAnsi="Times New Roman" w:cs="Times New Roman"/>
        </w:rPr>
        <w:t xml:space="preserve">n the discussion. </w:t>
      </w:r>
    </w:p>
    <w:p w14:paraId="397BE246" w14:textId="1128EECF" w:rsidR="0022571C" w:rsidRPr="00946058" w:rsidRDefault="00006EF5" w:rsidP="7F6A8C0E">
      <w:pPr>
        <w:spacing w:after="120" w:line="240" w:lineRule="auto"/>
        <w:ind w:left="720"/>
        <w:jc w:val="both"/>
        <w:rPr>
          <w:rFonts w:ascii="Times New Roman" w:eastAsia="Times New Roman" w:hAnsi="Times New Roman" w:cs="Times New Roman"/>
        </w:rPr>
      </w:pPr>
      <w:r w:rsidRPr="00946058">
        <w:rPr>
          <w:rFonts w:ascii="Times New Roman" w:eastAsia="Times New Roman" w:hAnsi="Times New Roman" w:cs="Times New Roman"/>
        </w:rPr>
        <w:t xml:space="preserve">Ms. Coblentz </w:t>
      </w:r>
      <w:r w:rsidR="00A96E6B" w:rsidRPr="00946058">
        <w:rPr>
          <w:rFonts w:ascii="Times New Roman" w:eastAsia="Times New Roman" w:hAnsi="Times New Roman" w:cs="Times New Roman"/>
        </w:rPr>
        <w:t xml:space="preserve">made a motion to </w:t>
      </w:r>
      <w:r w:rsidR="000A3BC1" w:rsidRPr="00946058">
        <w:rPr>
          <w:rFonts w:ascii="Times New Roman" w:eastAsia="Times New Roman" w:hAnsi="Times New Roman" w:cs="Times New Roman"/>
        </w:rPr>
        <w:t xml:space="preserve">approve </w:t>
      </w:r>
      <w:r w:rsidR="003C7E36" w:rsidRPr="00946058">
        <w:rPr>
          <w:rFonts w:ascii="Times New Roman" w:eastAsia="Times New Roman" w:hAnsi="Times New Roman" w:cs="Times New Roman"/>
        </w:rPr>
        <w:t>the</w:t>
      </w:r>
      <w:r w:rsidR="00697AEE" w:rsidRPr="00946058">
        <w:rPr>
          <w:rFonts w:ascii="Times New Roman" w:eastAsia="Times New Roman" w:hAnsi="Times New Roman" w:cs="Times New Roman"/>
        </w:rPr>
        <w:t xml:space="preserve"> </w:t>
      </w:r>
      <w:r w:rsidR="00E77AD5">
        <w:rPr>
          <w:rFonts w:ascii="Times New Roman" w:eastAsia="Times New Roman" w:hAnsi="Times New Roman" w:cs="Times New Roman"/>
        </w:rPr>
        <w:t>March 11</w:t>
      </w:r>
      <w:r w:rsidR="00A70687" w:rsidRPr="00946058">
        <w:rPr>
          <w:rFonts w:ascii="Times New Roman" w:eastAsia="Times New Roman" w:hAnsi="Times New Roman" w:cs="Times New Roman"/>
        </w:rPr>
        <w:t xml:space="preserve">, </w:t>
      </w:r>
      <w:proofErr w:type="gramStart"/>
      <w:r w:rsidR="00A70687" w:rsidRPr="00946058">
        <w:rPr>
          <w:rFonts w:ascii="Times New Roman" w:eastAsia="Times New Roman" w:hAnsi="Times New Roman" w:cs="Times New Roman"/>
        </w:rPr>
        <w:t>2021</w:t>
      </w:r>
      <w:proofErr w:type="gramEnd"/>
      <w:r w:rsidR="00A96E6B" w:rsidRPr="00946058">
        <w:rPr>
          <w:rFonts w:ascii="Times New Roman" w:eastAsia="Times New Roman" w:hAnsi="Times New Roman" w:cs="Times New Roman"/>
        </w:rPr>
        <w:t xml:space="preserve"> board meeting </w:t>
      </w:r>
      <w:r w:rsidR="006A0935" w:rsidRPr="00946058">
        <w:rPr>
          <w:rFonts w:ascii="Times New Roman" w:eastAsia="Times New Roman" w:hAnsi="Times New Roman" w:cs="Times New Roman"/>
        </w:rPr>
        <w:t>minutes</w:t>
      </w:r>
      <w:r w:rsidR="00A96E6B" w:rsidRPr="00946058">
        <w:rPr>
          <w:rFonts w:ascii="Times New Roman" w:eastAsia="Times New Roman" w:hAnsi="Times New Roman" w:cs="Times New Roman"/>
        </w:rPr>
        <w:t xml:space="preserve">.  </w:t>
      </w:r>
      <w:r w:rsidRPr="00946058">
        <w:rPr>
          <w:rFonts w:ascii="Times New Roman" w:eastAsia="Times New Roman" w:hAnsi="Times New Roman" w:cs="Times New Roman"/>
        </w:rPr>
        <w:t xml:space="preserve">Mr. Greenberg </w:t>
      </w:r>
      <w:r w:rsidR="00A96E6B" w:rsidRPr="00946058">
        <w:rPr>
          <w:rFonts w:ascii="Times New Roman" w:eastAsia="Times New Roman" w:hAnsi="Times New Roman" w:cs="Times New Roman"/>
        </w:rPr>
        <w:t>seconded the motion, which was unanimously approved.</w:t>
      </w:r>
    </w:p>
    <w:p w14:paraId="60A45A1D" w14:textId="50CE5112" w:rsidR="005F1C76" w:rsidRPr="00946058" w:rsidRDefault="5643D5D3" w:rsidP="7F6A8C0E">
      <w:pPr>
        <w:spacing w:after="120" w:line="240" w:lineRule="auto"/>
        <w:ind w:left="720"/>
        <w:jc w:val="both"/>
        <w:rPr>
          <w:rFonts w:ascii="Times New Roman" w:eastAsia="Times New Roman" w:hAnsi="Times New Roman" w:cs="Times New Roman"/>
          <w:b/>
          <w:bCs/>
        </w:rPr>
      </w:pPr>
      <w:r w:rsidRPr="00946058">
        <w:rPr>
          <w:rFonts w:ascii="Times New Roman" w:eastAsia="Times New Roman" w:hAnsi="Times New Roman" w:cs="Times New Roman"/>
          <w:b/>
          <w:bCs/>
        </w:rPr>
        <w:t>B</w:t>
      </w:r>
      <w:r w:rsidR="004B19D9" w:rsidRPr="00946058">
        <w:rPr>
          <w:rFonts w:ascii="Times New Roman" w:eastAsia="Times New Roman" w:hAnsi="Times New Roman" w:cs="Times New Roman"/>
          <w:b/>
          <w:bCs/>
        </w:rPr>
        <w:t xml:space="preserve">. </w:t>
      </w:r>
      <w:r w:rsidR="006D49FD" w:rsidRPr="00946058">
        <w:rPr>
          <w:rFonts w:ascii="Times New Roman" w:eastAsia="Times New Roman" w:hAnsi="Times New Roman" w:cs="Times New Roman"/>
          <w:b/>
          <w:bCs/>
        </w:rPr>
        <w:t xml:space="preserve">Approval </w:t>
      </w:r>
      <w:r w:rsidR="003C7E36" w:rsidRPr="00946058">
        <w:rPr>
          <w:rFonts w:ascii="Times New Roman" w:eastAsia="Times New Roman" w:hAnsi="Times New Roman" w:cs="Times New Roman"/>
          <w:b/>
          <w:bCs/>
        </w:rPr>
        <w:t xml:space="preserve">of the </w:t>
      </w:r>
      <w:r w:rsidR="00ED2D4F">
        <w:rPr>
          <w:rFonts w:ascii="Times New Roman" w:eastAsia="Times New Roman" w:hAnsi="Times New Roman" w:cs="Times New Roman"/>
          <w:b/>
          <w:bCs/>
        </w:rPr>
        <w:t>March</w:t>
      </w:r>
      <w:r w:rsidR="00820562" w:rsidRPr="00946058">
        <w:rPr>
          <w:rFonts w:ascii="Times New Roman" w:eastAsia="Times New Roman" w:hAnsi="Times New Roman" w:cs="Times New Roman"/>
          <w:b/>
          <w:bCs/>
        </w:rPr>
        <w:t xml:space="preserve"> 2021</w:t>
      </w:r>
      <w:r w:rsidR="005F1C76" w:rsidRPr="00946058">
        <w:rPr>
          <w:rFonts w:ascii="Times New Roman" w:eastAsia="Times New Roman" w:hAnsi="Times New Roman" w:cs="Times New Roman"/>
          <w:b/>
          <w:bCs/>
        </w:rPr>
        <w:t xml:space="preserve"> Financials: </w:t>
      </w:r>
    </w:p>
    <w:p w14:paraId="50DE313C" w14:textId="6E8C2B97" w:rsidR="00FE2A5D" w:rsidRDefault="00BC5681" w:rsidP="00BC5681">
      <w:pPr>
        <w:spacing w:before="119"/>
        <w:ind w:left="720" w:right="937"/>
        <w:jc w:val="both"/>
        <w:rPr>
          <w:rFonts w:ascii="Times New Roman" w:hAnsi="Times New Roman" w:cs="Times New Roman"/>
        </w:rPr>
      </w:pPr>
      <w:r w:rsidRPr="00946058">
        <w:rPr>
          <w:rFonts w:ascii="Times New Roman" w:hAnsi="Times New Roman" w:cs="Times New Roman"/>
        </w:rPr>
        <w:t>The Authority is currently in good standing with $1.</w:t>
      </w:r>
      <w:r w:rsidR="003C6109">
        <w:rPr>
          <w:rFonts w:ascii="Times New Roman" w:hAnsi="Times New Roman" w:cs="Times New Roman"/>
        </w:rPr>
        <w:t>7</w:t>
      </w:r>
      <w:r w:rsidRPr="00946058">
        <w:rPr>
          <w:rFonts w:ascii="Times New Roman" w:hAnsi="Times New Roman" w:cs="Times New Roman"/>
        </w:rPr>
        <w:t xml:space="preserve"> million in total cash</w:t>
      </w:r>
      <w:r w:rsidR="006D5585">
        <w:rPr>
          <w:rFonts w:ascii="Times New Roman" w:hAnsi="Times New Roman" w:cs="Times New Roman"/>
        </w:rPr>
        <w:t>, and t</w:t>
      </w:r>
      <w:r w:rsidRPr="00946058">
        <w:rPr>
          <w:rFonts w:ascii="Times New Roman" w:hAnsi="Times New Roman" w:cs="Times New Roman"/>
        </w:rPr>
        <w:t xml:space="preserve">otal revenue </w:t>
      </w:r>
      <w:r w:rsidR="006D5585">
        <w:rPr>
          <w:rFonts w:ascii="Times New Roman" w:hAnsi="Times New Roman" w:cs="Times New Roman"/>
        </w:rPr>
        <w:t>at $389</w:t>
      </w:r>
      <w:r w:rsidRPr="00946058">
        <w:rPr>
          <w:rFonts w:ascii="Times New Roman" w:hAnsi="Times New Roman" w:cs="Times New Roman"/>
        </w:rPr>
        <w:t>k</w:t>
      </w:r>
      <w:r w:rsidR="006D5585">
        <w:rPr>
          <w:rFonts w:ascii="Times New Roman" w:hAnsi="Times New Roman" w:cs="Times New Roman"/>
        </w:rPr>
        <w:t>.</w:t>
      </w:r>
      <w:r w:rsidRPr="00946058">
        <w:rPr>
          <w:rFonts w:ascii="Times New Roman" w:hAnsi="Times New Roman" w:cs="Times New Roman"/>
        </w:rPr>
        <w:t xml:space="preserve">  </w:t>
      </w:r>
      <w:r w:rsidR="000B1981">
        <w:rPr>
          <w:rFonts w:ascii="Times New Roman" w:hAnsi="Times New Roman" w:cs="Times New Roman"/>
        </w:rPr>
        <w:t>Mr.</w:t>
      </w:r>
      <w:r w:rsidR="00210F57">
        <w:rPr>
          <w:rFonts w:ascii="Times New Roman" w:hAnsi="Times New Roman" w:cs="Times New Roman"/>
        </w:rPr>
        <w:t xml:space="preserve"> DeBarr highlighted the Better Business Loan </w:t>
      </w:r>
      <w:r w:rsidR="00B6436D">
        <w:rPr>
          <w:rFonts w:ascii="Times New Roman" w:hAnsi="Times New Roman" w:cs="Times New Roman"/>
        </w:rPr>
        <w:t>P</w:t>
      </w:r>
      <w:r w:rsidR="00210F57">
        <w:rPr>
          <w:rFonts w:ascii="Times New Roman" w:hAnsi="Times New Roman" w:cs="Times New Roman"/>
        </w:rPr>
        <w:t xml:space="preserve">rogram </w:t>
      </w:r>
      <w:r w:rsidR="00B6436D">
        <w:rPr>
          <w:rFonts w:ascii="Times New Roman" w:hAnsi="Times New Roman" w:cs="Times New Roman"/>
        </w:rPr>
        <w:t>F</w:t>
      </w:r>
      <w:r w:rsidR="00210F57">
        <w:rPr>
          <w:rFonts w:ascii="Times New Roman" w:hAnsi="Times New Roman" w:cs="Times New Roman"/>
        </w:rPr>
        <w:t>orgiveness</w:t>
      </w:r>
      <w:r w:rsidR="006A4EC8">
        <w:rPr>
          <w:rFonts w:ascii="Times New Roman" w:hAnsi="Times New Roman" w:cs="Times New Roman"/>
        </w:rPr>
        <w:t>.  About 21</w:t>
      </w:r>
      <w:r w:rsidR="00917DDF">
        <w:rPr>
          <w:rFonts w:ascii="Times New Roman" w:hAnsi="Times New Roman" w:cs="Times New Roman"/>
        </w:rPr>
        <w:t>7</w:t>
      </w:r>
      <w:r w:rsidR="006A4EC8">
        <w:rPr>
          <w:rFonts w:ascii="Times New Roman" w:hAnsi="Times New Roman" w:cs="Times New Roman"/>
        </w:rPr>
        <w:t xml:space="preserve"> loans we</w:t>
      </w:r>
      <w:r w:rsidR="00657481">
        <w:rPr>
          <w:rFonts w:ascii="Times New Roman" w:hAnsi="Times New Roman" w:cs="Times New Roman"/>
        </w:rPr>
        <w:t>re</w:t>
      </w:r>
      <w:r w:rsidR="006A4EC8">
        <w:rPr>
          <w:rFonts w:ascii="Times New Roman" w:hAnsi="Times New Roman" w:cs="Times New Roman"/>
        </w:rPr>
        <w:t xml:space="preserve"> </w:t>
      </w:r>
      <w:r w:rsidR="0051045A">
        <w:rPr>
          <w:rFonts w:ascii="Times New Roman" w:hAnsi="Times New Roman" w:cs="Times New Roman"/>
        </w:rPr>
        <w:t>provided to businesses in need to assist with COVID relief</w:t>
      </w:r>
      <w:r w:rsidR="000835F9">
        <w:rPr>
          <w:rFonts w:ascii="Times New Roman" w:hAnsi="Times New Roman" w:cs="Times New Roman"/>
        </w:rPr>
        <w:t>,</w:t>
      </w:r>
      <w:r w:rsidR="0051045A">
        <w:rPr>
          <w:rFonts w:ascii="Times New Roman" w:hAnsi="Times New Roman" w:cs="Times New Roman"/>
        </w:rPr>
        <w:t xml:space="preserve"> and</w:t>
      </w:r>
      <w:r w:rsidR="00917DDF">
        <w:rPr>
          <w:rFonts w:ascii="Times New Roman" w:hAnsi="Times New Roman" w:cs="Times New Roman"/>
        </w:rPr>
        <w:t xml:space="preserve"> all but 11 loans will be forgiven.</w:t>
      </w:r>
      <w:r w:rsidR="0051045A">
        <w:rPr>
          <w:rFonts w:ascii="Times New Roman" w:hAnsi="Times New Roman" w:cs="Times New Roman"/>
        </w:rPr>
        <w:t xml:space="preserve"> </w:t>
      </w:r>
      <w:r w:rsidR="00B6436D">
        <w:rPr>
          <w:rFonts w:ascii="Times New Roman" w:hAnsi="Times New Roman" w:cs="Times New Roman"/>
        </w:rPr>
        <w:t xml:space="preserve">Mr. Greenberg questioned if there will be another </w:t>
      </w:r>
      <w:r w:rsidR="006057F2">
        <w:rPr>
          <w:rFonts w:ascii="Times New Roman" w:hAnsi="Times New Roman" w:cs="Times New Roman"/>
        </w:rPr>
        <w:t xml:space="preserve">round of loans with the </w:t>
      </w:r>
      <w:r w:rsidR="000835F9">
        <w:rPr>
          <w:rFonts w:ascii="Times New Roman" w:hAnsi="Times New Roman" w:cs="Times New Roman"/>
        </w:rPr>
        <w:t xml:space="preserve">additional </w:t>
      </w:r>
      <w:r w:rsidR="006057F2">
        <w:rPr>
          <w:rFonts w:ascii="Times New Roman" w:hAnsi="Times New Roman" w:cs="Times New Roman"/>
        </w:rPr>
        <w:t xml:space="preserve">Cares Act </w:t>
      </w:r>
      <w:r w:rsidR="000835F9">
        <w:rPr>
          <w:rFonts w:ascii="Times New Roman" w:hAnsi="Times New Roman" w:cs="Times New Roman"/>
        </w:rPr>
        <w:t>funding and</w:t>
      </w:r>
      <w:r w:rsidR="006057F2">
        <w:rPr>
          <w:rFonts w:ascii="Times New Roman" w:hAnsi="Times New Roman" w:cs="Times New Roman"/>
        </w:rPr>
        <w:t xml:space="preserve"> was informed that conversations </w:t>
      </w:r>
      <w:r w:rsidR="000835F9">
        <w:rPr>
          <w:rFonts w:ascii="Times New Roman" w:hAnsi="Times New Roman" w:cs="Times New Roman"/>
        </w:rPr>
        <w:t xml:space="preserve">to determine that are </w:t>
      </w:r>
      <w:r w:rsidR="00EA1465">
        <w:rPr>
          <w:rFonts w:ascii="Times New Roman" w:hAnsi="Times New Roman" w:cs="Times New Roman"/>
        </w:rPr>
        <w:t xml:space="preserve">in the works with the county. </w:t>
      </w:r>
    </w:p>
    <w:p w14:paraId="02036BD8" w14:textId="160DE919" w:rsidR="00BC5681" w:rsidRPr="00946058" w:rsidRDefault="00FE2A5D" w:rsidP="00BC5681">
      <w:pPr>
        <w:spacing w:before="119"/>
        <w:ind w:left="720" w:right="937"/>
        <w:jc w:val="both"/>
        <w:rPr>
          <w:rFonts w:ascii="Times New Roman" w:hAnsi="Times New Roman" w:cs="Times New Roman"/>
        </w:rPr>
      </w:pPr>
      <w:r>
        <w:rPr>
          <w:rFonts w:ascii="Times New Roman" w:hAnsi="Times New Roman" w:cs="Times New Roman"/>
        </w:rPr>
        <w:t>Mr. DeBarr also highlighted the WE DeKalb Program</w:t>
      </w:r>
      <w:r w:rsidR="002138BA">
        <w:rPr>
          <w:rFonts w:ascii="Times New Roman" w:hAnsi="Times New Roman" w:cs="Times New Roman"/>
        </w:rPr>
        <w:t>.  To date $17k ha</w:t>
      </w:r>
      <w:r w:rsidR="000133C8">
        <w:rPr>
          <w:rFonts w:ascii="Times New Roman" w:hAnsi="Times New Roman" w:cs="Times New Roman"/>
        </w:rPr>
        <w:t>s</w:t>
      </w:r>
      <w:r w:rsidR="002138BA">
        <w:rPr>
          <w:rFonts w:ascii="Times New Roman" w:hAnsi="Times New Roman" w:cs="Times New Roman"/>
        </w:rPr>
        <w:t xml:space="preserve"> been collected from the program and interest has</w:t>
      </w:r>
      <w:r w:rsidR="000133C8">
        <w:rPr>
          <w:rFonts w:ascii="Times New Roman" w:hAnsi="Times New Roman" w:cs="Times New Roman"/>
        </w:rPr>
        <w:t xml:space="preserve"> </w:t>
      </w:r>
      <w:r w:rsidR="00B020A7">
        <w:rPr>
          <w:rFonts w:ascii="Times New Roman" w:hAnsi="Times New Roman" w:cs="Times New Roman"/>
        </w:rPr>
        <w:t xml:space="preserve">continued to spike more in the last few months than in previous years.   Mr. Greenberg commended the staff on being able to revive the </w:t>
      </w:r>
      <w:r w:rsidR="00ED2D4F">
        <w:rPr>
          <w:rFonts w:ascii="Times New Roman" w:hAnsi="Times New Roman" w:cs="Times New Roman"/>
        </w:rPr>
        <w:t>program and</w:t>
      </w:r>
      <w:r w:rsidR="00EA1465">
        <w:rPr>
          <w:rFonts w:ascii="Times New Roman" w:hAnsi="Times New Roman" w:cs="Times New Roman"/>
        </w:rPr>
        <w:t xml:space="preserve"> making it </w:t>
      </w:r>
      <w:r w:rsidR="00ED2D4F">
        <w:rPr>
          <w:rFonts w:ascii="Times New Roman" w:hAnsi="Times New Roman" w:cs="Times New Roman"/>
        </w:rPr>
        <w:t>a program that can benefit the community.</w:t>
      </w:r>
      <w:r w:rsidR="00B020A7">
        <w:rPr>
          <w:rFonts w:ascii="Times New Roman" w:hAnsi="Times New Roman" w:cs="Times New Roman"/>
        </w:rPr>
        <w:t xml:space="preserve"> </w:t>
      </w:r>
    </w:p>
    <w:p w14:paraId="5F0E9CD5" w14:textId="54D61FEF" w:rsidR="005F1C76" w:rsidRPr="00946058" w:rsidRDefault="00035B49" w:rsidP="00242B36">
      <w:pPr>
        <w:spacing w:after="120" w:line="240" w:lineRule="auto"/>
        <w:ind w:left="720"/>
        <w:jc w:val="both"/>
        <w:rPr>
          <w:rFonts w:ascii="Times New Roman" w:eastAsia="Times New Roman" w:hAnsi="Times New Roman" w:cs="Times New Roman"/>
        </w:rPr>
      </w:pPr>
      <w:r w:rsidRPr="00946058">
        <w:rPr>
          <w:rFonts w:ascii="Times New Roman" w:eastAsia="Times New Roman" w:hAnsi="Times New Roman" w:cs="Times New Roman"/>
        </w:rPr>
        <w:t>M</w:t>
      </w:r>
      <w:r w:rsidR="008A6DFB" w:rsidRPr="00946058">
        <w:rPr>
          <w:rFonts w:ascii="Times New Roman" w:eastAsia="Times New Roman" w:hAnsi="Times New Roman" w:cs="Times New Roman"/>
        </w:rPr>
        <w:t xml:space="preserve">s. </w:t>
      </w:r>
      <w:r w:rsidR="00BC5681" w:rsidRPr="00946058">
        <w:rPr>
          <w:rFonts w:ascii="Times New Roman" w:eastAsia="Times New Roman" w:hAnsi="Times New Roman" w:cs="Times New Roman"/>
        </w:rPr>
        <w:t>Coblentz</w:t>
      </w:r>
      <w:r w:rsidR="00581A61" w:rsidRPr="00946058">
        <w:rPr>
          <w:rFonts w:ascii="Times New Roman" w:eastAsia="Times New Roman" w:hAnsi="Times New Roman" w:cs="Times New Roman"/>
        </w:rPr>
        <w:t xml:space="preserve"> </w:t>
      </w:r>
      <w:r w:rsidR="005F1C76" w:rsidRPr="00946058">
        <w:rPr>
          <w:rFonts w:ascii="Times New Roman" w:eastAsia="Times New Roman" w:hAnsi="Times New Roman" w:cs="Times New Roman"/>
        </w:rPr>
        <w:t xml:space="preserve">made a motion to approve the </w:t>
      </w:r>
      <w:r w:rsidR="00ED2D4F">
        <w:rPr>
          <w:rFonts w:ascii="Times New Roman" w:eastAsia="Times New Roman" w:hAnsi="Times New Roman" w:cs="Times New Roman"/>
        </w:rPr>
        <w:t>March</w:t>
      </w:r>
      <w:r w:rsidR="00820562" w:rsidRPr="00946058">
        <w:rPr>
          <w:rFonts w:ascii="Times New Roman" w:eastAsia="Times New Roman" w:hAnsi="Times New Roman" w:cs="Times New Roman"/>
        </w:rPr>
        <w:t xml:space="preserve"> 2021</w:t>
      </w:r>
      <w:r w:rsidR="005F1C76" w:rsidRPr="00946058">
        <w:rPr>
          <w:rFonts w:ascii="Times New Roman" w:eastAsia="Times New Roman" w:hAnsi="Times New Roman" w:cs="Times New Roman"/>
        </w:rPr>
        <w:t xml:space="preserve"> financials.  </w:t>
      </w:r>
      <w:r w:rsidRPr="00946058">
        <w:rPr>
          <w:rFonts w:ascii="Times New Roman" w:eastAsia="Times New Roman" w:hAnsi="Times New Roman" w:cs="Times New Roman"/>
        </w:rPr>
        <w:t>M</w:t>
      </w:r>
      <w:r w:rsidR="00125F56" w:rsidRPr="00946058">
        <w:rPr>
          <w:rFonts w:ascii="Times New Roman" w:eastAsia="Times New Roman" w:hAnsi="Times New Roman" w:cs="Times New Roman"/>
        </w:rPr>
        <w:t>s</w:t>
      </w:r>
      <w:r w:rsidR="005648E3" w:rsidRPr="00946058">
        <w:rPr>
          <w:rFonts w:ascii="Times New Roman" w:eastAsia="Times New Roman" w:hAnsi="Times New Roman" w:cs="Times New Roman"/>
        </w:rPr>
        <w:t xml:space="preserve">. </w:t>
      </w:r>
      <w:r w:rsidR="00BC5681" w:rsidRPr="00946058">
        <w:rPr>
          <w:rFonts w:ascii="Times New Roman" w:eastAsia="Times New Roman" w:hAnsi="Times New Roman" w:cs="Times New Roman"/>
        </w:rPr>
        <w:t>Mack McKenzie made</w:t>
      </w:r>
      <w:r w:rsidR="005648E3" w:rsidRPr="00946058">
        <w:rPr>
          <w:rFonts w:ascii="Times New Roman" w:eastAsia="Times New Roman" w:hAnsi="Times New Roman" w:cs="Times New Roman"/>
        </w:rPr>
        <w:t xml:space="preserve"> </w:t>
      </w:r>
      <w:r w:rsidR="005F1C76" w:rsidRPr="00946058">
        <w:rPr>
          <w:rFonts w:ascii="Times New Roman" w:eastAsia="Times New Roman" w:hAnsi="Times New Roman" w:cs="Times New Roman"/>
        </w:rPr>
        <w:t xml:space="preserve">seconded the motion, which was unanimously approved.  </w:t>
      </w:r>
    </w:p>
    <w:p w14:paraId="276DE113" w14:textId="605E6399" w:rsidR="00820562" w:rsidRPr="00946058" w:rsidRDefault="00820562" w:rsidP="007F7ED7">
      <w:pPr>
        <w:spacing w:after="120" w:line="240" w:lineRule="auto"/>
        <w:ind w:left="720"/>
        <w:jc w:val="both"/>
        <w:rPr>
          <w:rStyle w:val="normaltextrun"/>
          <w:rFonts w:ascii="Times New Roman" w:hAnsi="Times New Roman" w:cs="Times New Roman"/>
          <w:b/>
          <w:bCs/>
          <w:color w:val="000000"/>
          <w:bdr w:val="none" w:sz="0" w:space="0" w:color="auto" w:frame="1"/>
        </w:rPr>
      </w:pPr>
      <w:r w:rsidRPr="00946058">
        <w:rPr>
          <w:rStyle w:val="normaltextrun"/>
          <w:rFonts w:ascii="Times New Roman" w:hAnsi="Times New Roman" w:cs="Times New Roman"/>
          <w:b/>
          <w:bCs/>
          <w:color w:val="000000"/>
          <w:bdr w:val="none" w:sz="0" w:space="0" w:color="auto" w:frame="1"/>
        </w:rPr>
        <w:t xml:space="preserve">C. </w:t>
      </w:r>
      <w:r w:rsidR="00DE6555" w:rsidRPr="00DE6555">
        <w:rPr>
          <w:rFonts w:ascii="Times New Roman" w:hAnsi="Times New Roman" w:cs="Times New Roman"/>
          <w:b/>
          <w:bCs/>
          <w:color w:val="000000"/>
          <w:shd w:val="clear" w:color="auto" w:fill="FFFFFF"/>
        </w:rPr>
        <w:t>Approval of 2021 Leadership DeKalb Sponsorship</w:t>
      </w:r>
      <w:r w:rsidRPr="00DE6555">
        <w:rPr>
          <w:rStyle w:val="normaltextrun"/>
          <w:rFonts w:ascii="Times New Roman" w:hAnsi="Times New Roman" w:cs="Times New Roman"/>
          <w:b/>
          <w:bCs/>
          <w:color w:val="000000"/>
          <w:bdr w:val="none" w:sz="0" w:space="0" w:color="auto" w:frame="1"/>
        </w:rPr>
        <w:t>:</w:t>
      </w:r>
    </w:p>
    <w:p w14:paraId="0BEFA8AE" w14:textId="777F1092" w:rsidR="0086346F" w:rsidRDefault="00DE6555" w:rsidP="00946058">
      <w:pPr>
        <w:spacing w:before="119"/>
        <w:ind w:left="720" w:right="937"/>
        <w:jc w:val="both"/>
        <w:rPr>
          <w:rFonts w:ascii="Times New Roman" w:hAnsi="Times New Roman" w:cs="Times New Roman"/>
        </w:rPr>
      </w:pPr>
      <w:r>
        <w:rPr>
          <w:rFonts w:ascii="Times New Roman" w:hAnsi="Times New Roman" w:cs="Times New Roman"/>
        </w:rPr>
        <w:t>Leadership DeKalb is requesting a sponsorship in the amount of $12,500</w:t>
      </w:r>
      <w:r w:rsidR="00816D1C">
        <w:rPr>
          <w:rFonts w:ascii="Times New Roman" w:hAnsi="Times New Roman" w:cs="Times New Roman"/>
        </w:rPr>
        <w:t xml:space="preserve">. </w:t>
      </w:r>
      <w:r w:rsidR="006B719D">
        <w:rPr>
          <w:rFonts w:ascii="Times New Roman" w:hAnsi="Times New Roman" w:cs="Times New Roman"/>
        </w:rPr>
        <w:t>I</w:t>
      </w:r>
      <w:r w:rsidR="00F85ADB">
        <w:rPr>
          <w:rFonts w:ascii="Times New Roman" w:hAnsi="Times New Roman" w:cs="Times New Roman"/>
        </w:rPr>
        <w:t xml:space="preserve">nterim Director Gulzar Ajani spoke to the board and provided an </w:t>
      </w:r>
      <w:r w:rsidR="002056F1">
        <w:rPr>
          <w:rFonts w:ascii="Times New Roman" w:hAnsi="Times New Roman" w:cs="Times New Roman"/>
        </w:rPr>
        <w:t>overview of w</w:t>
      </w:r>
      <w:r w:rsidR="006B719D">
        <w:rPr>
          <w:rFonts w:ascii="Times New Roman" w:hAnsi="Times New Roman" w:cs="Times New Roman"/>
        </w:rPr>
        <w:t xml:space="preserve">here the funds will be allocated.  </w:t>
      </w:r>
      <w:r w:rsidR="00B02233">
        <w:rPr>
          <w:rFonts w:ascii="Times New Roman" w:hAnsi="Times New Roman" w:cs="Times New Roman"/>
        </w:rPr>
        <w:t xml:space="preserve">$5k will be allocated to ED day 2021-23, $5k </w:t>
      </w:r>
      <w:r w:rsidR="0082706C">
        <w:rPr>
          <w:rFonts w:ascii="Times New Roman" w:hAnsi="Times New Roman" w:cs="Times New Roman"/>
        </w:rPr>
        <w:t>to the closing retreat 2021-23, and $2,500 in community service projects.</w:t>
      </w:r>
    </w:p>
    <w:p w14:paraId="3B64B011" w14:textId="1AE18968" w:rsidR="00816D1C" w:rsidRPr="00946058" w:rsidRDefault="00816D1C" w:rsidP="00946058">
      <w:pPr>
        <w:spacing w:before="119"/>
        <w:ind w:left="720" w:right="937"/>
        <w:jc w:val="both"/>
        <w:rPr>
          <w:rFonts w:ascii="Times New Roman" w:hAnsi="Times New Roman" w:cs="Times New Roman"/>
        </w:rPr>
      </w:pPr>
      <w:r>
        <w:rPr>
          <w:rFonts w:ascii="Times New Roman" w:hAnsi="Times New Roman" w:cs="Times New Roman"/>
        </w:rPr>
        <w:t xml:space="preserve">Decide DeKalb has </w:t>
      </w:r>
      <w:r w:rsidR="00695FF9">
        <w:rPr>
          <w:rFonts w:ascii="Times New Roman" w:hAnsi="Times New Roman" w:cs="Times New Roman"/>
        </w:rPr>
        <w:t xml:space="preserve">supported Leadership DeKalb in previous years. </w:t>
      </w:r>
    </w:p>
    <w:p w14:paraId="1BF8E9B3" w14:textId="4EBBB19A" w:rsidR="007F7ED7" w:rsidRPr="00946058" w:rsidRDefault="00504ED3" w:rsidP="007F7ED7">
      <w:pPr>
        <w:spacing w:after="120" w:line="240" w:lineRule="auto"/>
        <w:ind w:left="720"/>
        <w:jc w:val="both"/>
        <w:rPr>
          <w:rFonts w:ascii="Times New Roman" w:eastAsia="Times New Roman" w:hAnsi="Times New Roman" w:cs="Times New Roman"/>
          <w:b/>
          <w:bCs/>
        </w:rPr>
      </w:pPr>
      <w:r w:rsidRPr="00946058">
        <w:rPr>
          <w:rFonts w:ascii="Times New Roman" w:eastAsia="Times New Roman" w:hAnsi="Times New Roman" w:cs="Times New Roman"/>
        </w:rPr>
        <w:t xml:space="preserve">Ms. Coblentz </w:t>
      </w:r>
      <w:r w:rsidR="007F7ED7" w:rsidRPr="00946058">
        <w:rPr>
          <w:rFonts w:ascii="Times New Roman" w:eastAsia="Times New Roman" w:hAnsi="Times New Roman" w:cs="Times New Roman"/>
        </w:rPr>
        <w:t>made a motion to</w:t>
      </w:r>
      <w:r w:rsidR="001F03CF" w:rsidRPr="00946058">
        <w:rPr>
          <w:rFonts w:ascii="Times New Roman" w:eastAsia="Times New Roman" w:hAnsi="Times New Roman" w:cs="Times New Roman"/>
        </w:rPr>
        <w:t xml:space="preserve"> </w:t>
      </w:r>
      <w:r w:rsidR="00025053" w:rsidRPr="00946058">
        <w:rPr>
          <w:rFonts w:ascii="Times New Roman" w:eastAsia="Times New Roman" w:hAnsi="Times New Roman" w:cs="Times New Roman"/>
        </w:rPr>
        <w:t xml:space="preserve">approve the </w:t>
      </w:r>
      <w:r w:rsidR="006C0FDB">
        <w:rPr>
          <w:rFonts w:ascii="Times New Roman" w:eastAsia="Times New Roman" w:hAnsi="Times New Roman" w:cs="Times New Roman"/>
        </w:rPr>
        <w:t>2021 Leadership DeKalb Sponsorship</w:t>
      </w:r>
      <w:r w:rsidR="00025053" w:rsidRPr="00946058">
        <w:rPr>
          <w:rFonts w:ascii="Times New Roman" w:eastAsia="Times New Roman" w:hAnsi="Times New Roman" w:cs="Times New Roman"/>
        </w:rPr>
        <w:t>.</w:t>
      </w:r>
      <w:r w:rsidR="007F7ED7" w:rsidRPr="00946058">
        <w:rPr>
          <w:rFonts w:ascii="Times New Roman" w:eastAsia="Times New Roman" w:hAnsi="Times New Roman" w:cs="Times New Roman"/>
        </w:rPr>
        <w:t xml:space="preserve">  M</w:t>
      </w:r>
      <w:r w:rsidR="006C0FDB">
        <w:rPr>
          <w:rFonts w:ascii="Times New Roman" w:eastAsia="Times New Roman" w:hAnsi="Times New Roman" w:cs="Times New Roman"/>
        </w:rPr>
        <w:t>r</w:t>
      </w:r>
      <w:r w:rsidR="00BA0DC0" w:rsidRPr="00946058">
        <w:rPr>
          <w:rFonts w:ascii="Times New Roman" w:eastAsia="Times New Roman" w:hAnsi="Times New Roman" w:cs="Times New Roman"/>
        </w:rPr>
        <w:t xml:space="preserve">. </w:t>
      </w:r>
      <w:r w:rsidR="006C0FDB">
        <w:rPr>
          <w:rFonts w:ascii="Times New Roman" w:eastAsia="Times New Roman" w:hAnsi="Times New Roman" w:cs="Times New Roman"/>
        </w:rPr>
        <w:t>Greenberg</w:t>
      </w:r>
      <w:r w:rsidR="009A2EB8" w:rsidRPr="00946058">
        <w:rPr>
          <w:rFonts w:ascii="Times New Roman" w:eastAsia="Times New Roman" w:hAnsi="Times New Roman" w:cs="Times New Roman"/>
        </w:rPr>
        <w:t xml:space="preserve"> </w:t>
      </w:r>
      <w:r w:rsidR="00F07DD5" w:rsidRPr="00946058">
        <w:rPr>
          <w:rFonts w:ascii="Times New Roman" w:eastAsia="Times New Roman" w:hAnsi="Times New Roman" w:cs="Times New Roman"/>
        </w:rPr>
        <w:t>seconded</w:t>
      </w:r>
      <w:r w:rsidR="007F7ED7" w:rsidRPr="00946058">
        <w:rPr>
          <w:rFonts w:ascii="Times New Roman" w:eastAsia="Times New Roman" w:hAnsi="Times New Roman" w:cs="Times New Roman"/>
        </w:rPr>
        <w:t xml:space="preserve"> the motion, which was unanimously approved.  </w:t>
      </w:r>
    </w:p>
    <w:p w14:paraId="5982BEB5" w14:textId="77777777" w:rsidR="00933FB0" w:rsidRPr="00946058" w:rsidRDefault="00933FB0" w:rsidP="0414B808">
      <w:pPr>
        <w:spacing w:after="200" w:line="240" w:lineRule="auto"/>
        <w:ind w:left="720"/>
        <w:jc w:val="both"/>
        <w:rPr>
          <w:rFonts w:ascii="Times New Roman" w:hAnsi="Times New Roman" w:cs="Times New Roman"/>
          <w:b/>
          <w:bCs/>
        </w:rPr>
      </w:pPr>
    </w:p>
    <w:p w14:paraId="372A432E" w14:textId="7CF08520" w:rsidR="3D857EC3" w:rsidRDefault="598F1F37" w:rsidP="0414B808">
      <w:pPr>
        <w:spacing w:after="200" w:line="240" w:lineRule="auto"/>
        <w:ind w:left="720"/>
        <w:jc w:val="both"/>
        <w:rPr>
          <w:rStyle w:val="normaltextrun"/>
          <w:rFonts w:ascii="Times New Roman" w:hAnsi="Times New Roman" w:cs="Times New Roman"/>
          <w:b/>
          <w:bCs/>
          <w:color w:val="000000"/>
          <w:bdr w:val="none" w:sz="0" w:space="0" w:color="auto" w:frame="1"/>
        </w:rPr>
      </w:pPr>
      <w:r w:rsidRPr="00946058">
        <w:rPr>
          <w:rFonts w:ascii="Times New Roman" w:hAnsi="Times New Roman" w:cs="Times New Roman"/>
          <w:b/>
          <w:bCs/>
        </w:rPr>
        <w:lastRenderedPageBreak/>
        <w:t>D</w:t>
      </w:r>
      <w:r w:rsidR="00AA26CF" w:rsidRPr="00946058">
        <w:rPr>
          <w:rFonts w:ascii="Times New Roman" w:hAnsi="Times New Roman" w:cs="Times New Roman"/>
          <w:b/>
          <w:bCs/>
        </w:rPr>
        <w:t xml:space="preserve">. </w:t>
      </w:r>
      <w:r w:rsidR="00420609" w:rsidRPr="00420609">
        <w:rPr>
          <w:rStyle w:val="normaltextrun"/>
          <w:rFonts w:ascii="Times New Roman" w:hAnsi="Times New Roman" w:cs="Times New Roman"/>
          <w:b/>
          <w:bCs/>
          <w:color w:val="000000"/>
          <w:shd w:val="clear" w:color="auto" w:fill="FFFFFF"/>
        </w:rPr>
        <w:t>Approval of Affordable Housing Compliance Review by Mauldin &amp; Jenkins</w:t>
      </w:r>
      <w:r w:rsidR="008A7FC6" w:rsidRPr="00420609">
        <w:rPr>
          <w:rStyle w:val="normaltextrun"/>
          <w:rFonts w:ascii="Times New Roman" w:hAnsi="Times New Roman" w:cs="Times New Roman"/>
          <w:b/>
          <w:bCs/>
          <w:color w:val="000000"/>
          <w:bdr w:val="none" w:sz="0" w:space="0" w:color="auto" w:frame="1"/>
        </w:rPr>
        <w:t>:</w:t>
      </w:r>
    </w:p>
    <w:p w14:paraId="323014F6" w14:textId="00FB392A" w:rsidR="00420609" w:rsidRPr="003B2688" w:rsidRDefault="00323764" w:rsidP="0414B808">
      <w:pPr>
        <w:spacing w:after="200" w:line="240" w:lineRule="auto"/>
        <w:ind w:left="720"/>
        <w:jc w:val="both"/>
        <w:rPr>
          <w:rFonts w:ascii="Times New Roman" w:hAnsi="Times New Roman" w:cs="Times New Roman"/>
        </w:rPr>
      </w:pPr>
      <w:r w:rsidRPr="304B5E3D">
        <w:rPr>
          <w:rFonts w:ascii="Times New Roman" w:hAnsi="Times New Roman" w:cs="Times New Roman"/>
        </w:rPr>
        <w:t>Projects with a multi-family rental component receiving a property tax incentive from Decide DeKalb are required to complete annual compliance per Decide DeKalb’s Property Tax Incentive Guidelines and each project’s lease agreement. Annual compliance includes ensuring that the required number of units are leased to households not exceeding the Area Median Income (AMI)for the project and, for certain projects, that households are required to pay no more than 30%</w:t>
      </w:r>
      <w:r w:rsidR="3724EB79" w:rsidRPr="304B5E3D">
        <w:rPr>
          <w:rFonts w:ascii="Times New Roman" w:hAnsi="Times New Roman" w:cs="Times New Roman"/>
        </w:rPr>
        <w:t xml:space="preserve"> </w:t>
      </w:r>
      <w:r w:rsidRPr="304B5E3D">
        <w:rPr>
          <w:rFonts w:ascii="Times New Roman" w:hAnsi="Times New Roman" w:cs="Times New Roman"/>
        </w:rPr>
        <w:t>of the applicable AMI for rent</w:t>
      </w:r>
      <w:r w:rsidR="004160C8" w:rsidRPr="304B5E3D">
        <w:rPr>
          <w:rFonts w:ascii="Times New Roman" w:hAnsi="Times New Roman" w:cs="Times New Roman"/>
        </w:rPr>
        <w:t xml:space="preserve">. </w:t>
      </w:r>
    </w:p>
    <w:p w14:paraId="4D7581FC" w14:textId="661430B9" w:rsidR="00026686" w:rsidRDefault="004160C8" w:rsidP="0414B808">
      <w:pPr>
        <w:spacing w:after="200" w:line="240" w:lineRule="auto"/>
        <w:ind w:left="720"/>
        <w:jc w:val="both"/>
        <w:rPr>
          <w:rFonts w:ascii="Times New Roman" w:hAnsi="Times New Roman" w:cs="Times New Roman"/>
        </w:rPr>
      </w:pPr>
      <w:r w:rsidRPr="003B2688">
        <w:rPr>
          <w:rFonts w:ascii="Times New Roman" w:hAnsi="Times New Roman" w:cs="Times New Roman"/>
        </w:rPr>
        <w:t xml:space="preserve">Decide DeKalb would like to contract Mauldin &amp; Jenkins to conduct these annual </w:t>
      </w:r>
      <w:r w:rsidR="003B2688" w:rsidRPr="003B2688">
        <w:rPr>
          <w:rFonts w:ascii="Times New Roman" w:hAnsi="Times New Roman" w:cs="Times New Roman"/>
        </w:rPr>
        <w:t>compliance services.</w:t>
      </w:r>
      <w:r w:rsidR="00115726">
        <w:rPr>
          <w:rFonts w:ascii="Times New Roman" w:hAnsi="Times New Roman" w:cs="Times New Roman"/>
        </w:rPr>
        <w:t xml:space="preserve">  A report </w:t>
      </w:r>
      <w:r w:rsidR="00026686">
        <w:rPr>
          <w:rFonts w:ascii="Times New Roman" w:hAnsi="Times New Roman" w:cs="Times New Roman"/>
        </w:rPr>
        <w:t xml:space="preserve">along with recommendations will be compiled and presented to </w:t>
      </w:r>
      <w:r w:rsidR="00261011">
        <w:rPr>
          <w:rFonts w:ascii="Times New Roman" w:hAnsi="Times New Roman" w:cs="Times New Roman"/>
        </w:rPr>
        <w:t>t</w:t>
      </w:r>
      <w:r w:rsidR="00C7026B">
        <w:rPr>
          <w:rFonts w:ascii="Times New Roman" w:hAnsi="Times New Roman" w:cs="Times New Roman"/>
        </w:rPr>
        <w:t xml:space="preserve">he BRE Manger </w:t>
      </w:r>
      <w:r w:rsidR="00261011">
        <w:rPr>
          <w:rFonts w:ascii="Times New Roman" w:hAnsi="Times New Roman" w:cs="Times New Roman"/>
        </w:rPr>
        <w:t xml:space="preserve">who </w:t>
      </w:r>
      <w:r w:rsidR="00C7026B">
        <w:rPr>
          <w:rFonts w:ascii="Times New Roman" w:hAnsi="Times New Roman" w:cs="Times New Roman"/>
        </w:rPr>
        <w:t xml:space="preserve">will </w:t>
      </w:r>
      <w:r w:rsidR="001133BB">
        <w:rPr>
          <w:rFonts w:ascii="Times New Roman" w:hAnsi="Times New Roman" w:cs="Times New Roman"/>
        </w:rPr>
        <w:t xml:space="preserve">oversee the contract. </w:t>
      </w:r>
      <w:r w:rsidR="00026686">
        <w:rPr>
          <w:rFonts w:ascii="Times New Roman" w:hAnsi="Times New Roman" w:cs="Times New Roman"/>
        </w:rPr>
        <w:t xml:space="preserve">  </w:t>
      </w:r>
    </w:p>
    <w:p w14:paraId="4CE625A9" w14:textId="300887F3" w:rsidR="004160C8" w:rsidRPr="003B2688" w:rsidRDefault="00361DEE" w:rsidP="0414B808">
      <w:pPr>
        <w:spacing w:after="200" w:line="240" w:lineRule="auto"/>
        <w:ind w:left="720"/>
        <w:jc w:val="both"/>
        <w:rPr>
          <w:rFonts w:ascii="Times New Roman" w:eastAsia="Times New Roman" w:hAnsi="Times New Roman" w:cs="Times New Roman"/>
          <w:b/>
          <w:bCs/>
        </w:rPr>
      </w:pPr>
      <w:r>
        <w:rPr>
          <w:rFonts w:ascii="Times New Roman" w:hAnsi="Times New Roman" w:cs="Times New Roman"/>
        </w:rPr>
        <w:t xml:space="preserve">Fees for the scope of work will not exceed $10,000. </w:t>
      </w:r>
    </w:p>
    <w:p w14:paraId="1163CB05" w14:textId="59315BD7" w:rsidR="00420609" w:rsidRPr="00946058" w:rsidRDefault="00420609" w:rsidP="00420609">
      <w:pPr>
        <w:spacing w:after="120" w:line="240" w:lineRule="auto"/>
        <w:ind w:left="720"/>
        <w:jc w:val="both"/>
        <w:rPr>
          <w:rFonts w:ascii="Times New Roman" w:eastAsia="Times New Roman" w:hAnsi="Times New Roman" w:cs="Times New Roman"/>
        </w:rPr>
      </w:pPr>
      <w:r w:rsidRPr="00946058">
        <w:rPr>
          <w:rFonts w:ascii="Times New Roman" w:eastAsia="Times New Roman" w:hAnsi="Times New Roman" w:cs="Times New Roman"/>
        </w:rPr>
        <w:t xml:space="preserve">Ms. Mack McKenzie made a motion to approve the </w:t>
      </w:r>
      <w:r w:rsidRPr="00420609">
        <w:rPr>
          <w:rStyle w:val="normaltextrun"/>
          <w:rFonts w:ascii="Times New Roman" w:hAnsi="Times New Roman" w:cs="Times New Roman"/>
          <w:color w:val="000000"/>
          <w:shd w:val="clear" w:color="auto" w:fill="FFFFFF"/>
        </w:rPr>
        <w:t>Affordable Housing Compliance Review by Mauldin &amp; Jenkins</w:t>
      </w:r>
      <w:r w:rsidRPr="00946058">
        <w:rPr>
          <w:rFonts w:ascii="Times New Roman" w:eastAsia="Times New Roman" w:hAnsi="Times New Roman" w:cs="Times New Roman"/>
        </w:rPr>
        <w:t xml:space="preserve">.  Ms. Coblentz made seconded the motion, which was unanimously approved.  </w:t>
      </w:r>
    </w:p>
    <w:p w14:paraId="58813E67" w14:textId="1640C722" w:rsidR="001E4A97" w:rsidRPr="00946058" w:rsidRDefault="001E4A97" w:rsidP="001E4A97">
      <w:pPr>
        <w:spacing w:after="0" w:line="240" w:lineRule="auto"/>
        <w:ind w:left="720"/>
        <w:textAlignment w:val="baseline"/>
        <w:rPr>
          <w:rFonts w:ascii="Times New Roman" w:eastAsia="Times New Roman" w:hAnsi="Times New Roman" w:cs="Times New Roman"/>
          <w:sz w:val="18"/>
          <w:szCs w:val="18"/>
        </w:rPr>
      </w:pPr>
    </w:p>
    <w:p w14:paraId="5582DD45" w14:textId="1690727C" w:rsidR="00127FBF" w:rsidRPr="00946058" w:rsidRDefault="00127FBF" w:rsidP="00933FB0">
      <w:pPr>
        <w:pStyle w:val="ListParagraph"/>
        <w:numPr>
          <w:ilvl w:val="0"/>
          <w:numId w:val="11"/>
        </w:numPr>
        <w:spacing w:after="200" w:line="240" w:lineRule="auto"/>
        <w:jc w:val="both"/>
        <w:rPr>
          <w:rStyle w:val="normaltextrun"/>
          <w:rFonts w:ascii="Times New Roman" w:hAnsi="Times New Roman" w:cs="Times New Roman"/>
          <w:b/>
          <w:bCs/>
          <w:shd w:val="clear" w:color="auto" w:fill="FFFFFF"/>
        </w:rPr>
      </w:pPr>
      <w:r w:rsidRPr="00946058">
        <w:rPr>
          <w:rStyle w:val="normaltextrun"/>
          <w:rFonts w:ascii="Times New Roman" w:hAnsi="Times New Roman" w:cs="Times New Roman"/>
          <w:b/>
          <w:bCs/>
          <w:shd w:val="clear" w:color="auto" w:fill="FFFFFF"/>
        </w:rPr>
        <w:t xml:space="preserve">Approval of </w:t>
      </w:r>
      <w:r w:rsidR="00FA7BBD" w:rsidRPr="00FA7BBD">
        <w:rPr>
          <w:rFonts w:ascii="Times New Roman" w:hAnsi="Times New Roman" w:cs="Times New Roman"/>
          <w:b/>
          <w:bCs/>
          <w:color w:val="000000"/>
          <w:shd w:val="clear" w:color="auto" w:fill="FFFFFF"/>
        </w:rPr>
        <w:t>Contract for CRM Services – ED Lead Tracker:</w:t>
      </w:r>
    </w:p>
    <w:p w14:paraId="0089D788" w14:textId="6F79A569" w:rsidR="00FA7BBD" w:rsidRDefault="00C5005D" w:rsidP="007A4CCC">
      <w:pPr>
        <w:spacing w:after="120" w:line="240" w:lineRule="auto"/>
        <w:ind w:left="720"/>
        <w:jc w:val="both"/>
        <w:rPr>
          <w:rFonts w:ascii="Times New Roman" w:hAnsi="Times New Roman" w:cs="Times New Roman"/>
        </w:rPr>
      </w:pPr>
      <w:r>
        <w:rPr>
          <w:rFonts w:ascii="Times New Roman" w:hAnsi="Times New Roman" w:cs="Times New Roman"/>
        </w:rPr>
        <w:t xml:space="preserve">Since 2015 the Authority </w:t>
      </w:r>
      <w:r w:rsidR="00C906FB">
        <w:rPr>
          <w:rFonts w:ascii="Times New Roman" w:hAnsi="Times New Roman" w:cs="Times New Roman"/>
        </w:rPr>
        <w:t xml:space="preserve">Business Development </w:t>
      </w:r>
      <w:r>
        <w:rPr>
          <w:rFonts w:ascii="Times New Roman" w:hAnsi="Times New Roman" w:cs="Times New Roman"/>
        </w:rPr>
        <w:t xml:space="preserve">team has been </w:t>
      </w:r>
      <w:r w:rsidR="008B5A7D">
        <w:rPr>
          <w:rFonts w:ascii="Times New Roman" w:hAnsi="Times New Roman" w:cs="Times New Roman"/>
        </w:rPr>
        <w:t xml:space="preserve">utilizing Cloud Nine CRM system.  </w:t>
      </w:r>
      <w:r w:rsidR="00764530">
        <w:rPr>
          <w:rFonts w:ascii="Times New Roman" w:hAnsi="Times New Roman" w:cs="Times New Roman"/>
        </w:rPr>
        <w:t>In the past few years</w:t>
      </w:r>
      <w:r w:rsidR="00E43BD7">
        <w:rPr>
          <w:rFonts w:ascii="Times New Roman" w:hAnsi="Times New Roman" w:cs="Times New Roman"/>
        </w:rPr>
        <w:t>,</w:t>
      </w:r>
      <w:r w:rsidR="00764530">
        <w:rPr>
          <w:rFonts w:ascii="Times New Roman" w:hAnsi="Times New Roman" w:cs="Times New Roman"/>
        </w:rPr>
        <w:t xml:space="preserve"> the staff has found the system difficult to maneuver and </w:t>
      </w:r>
      <w:r w:rsidR="00D21BDF">
        <w:rPr>
          <w:rFonts w:ascii="Times New Roman" w:hAnsi="Times New Roman" w:cs="Times New Roman"/>
        </w:rPr>
        <w:t xml:space="preserve">have identified a need for a new system.  </w:t>
      </w:r>
      <w:r w:rsidR="00E43BD7">
        <w:rPr>
          <w:rFonts w:ascii="Times New Roman" w:hAnsi="Times New Roman" w:cs="Times New Roman"/>
        </w:rPr>
        <w:t>The CRM system allows the ED team to track projects</w:t>
      </w:r>
      <w:r w:rsidR="00C34648">
        <w:rPr>
          <w:rFonts w:ascii="Times New Roman" w:hAnsi="Times New Roman" w:cs="Times New Roman"/>
        </w:rPr>
        <w:t xml:space="preserve">, </w:t>
      </w:r>
      <w:r w:rsidR="00AA1D0A">
        <w:rPr>
          <w:rFonts w:ascii="Times New Roman" w:hAnsi="Times New Roman" w:cs="Times New Roman"/>
        </w:rPr>
        <w:t>contacts,</w:t>
      </w:r>
      <w:r w:rsidR="00E43BD7">
        <w:rPr>
          <w:rFonts w:ascii="Times New Roman" w:hAnsi="Times New Roman" w:cs="Times New Roman"/>
        </w:rPr>
        <w:t xml:space="preserve"> and better coordinate across the organization. </w:t>
      </w:r>
    </w:p>
    <w:p w14:paraId="60DB3120" w14:textId="28CB9D2A" w:rsidR="00254804" w:rsidRDefault="00965293" w:rsidP="00254804">
      <w:pPr>
        <w:spacing w:after="120" w:line="240" w:lineRule="auto"/>
        <w:ind w:left="720"/>
        <w:jc w:val="both"/>
        <w:rPr>
          <w:rFonts w:ascii="Times New Roman" w:hAnsi="Times New Roman" w:cs="Times New Roman"/>
        </w:rPr>
      </w:pPr>
      <w:r>
        <w:rPr>
          <w:rFonts w:ascii="Times New Roman" w:hAnsi="Times New Roman" w:cs="Times New Roman"/>
        </w:rPr>
        <w:t>After posting an RFP and receiving various proposal</w:t>
      </w:r>
      <w:r w:rsidR="00786698">
        <w:rPr>
          <w:rFonts w:ascii="Times New Roman" w:hAnsi="Times New Roman" w:cs="Times New Roman"/>
        </w:rPr>
        <w:t>s</w:t>
      </w:r>
      <w:r>
        <w:rPr>
          <w:rFonts w:ascii="Times New Roman" w:hAnsi="Times New Roman" w:cs="Times New Roman"/>
        </w:rPr>
        <w:t xml:space="preserve"> ranging </w:t>
      </w:r>
      <w:r w:rsidR="00786698">
        <w:rPr>
          <w:rFonts w:ascii="Times New Roman" w:hAnsi="Times New Roman" w:cs="Times New Roman"/>
        </w:rPr>
        <w:t xml:space="preserve">from $50-60k </w:t>
      </w:r>
      <w:r w:rsidR="00832A60">
        <w:rPr>
          <w:rFonts w:ascii="Times New Roman" w:hAnsi="Times New Roman" w:cs="Times New Roman"/>
        </w:rPr>
        <w:t xml:space="preserve">not including yearly fees, </w:t>
      </w:r>
      <w:r w:rsidR="00254804">
        <w:rPr>
          <w:rFonts w:ascii="Times New Roman" w:hAnsi="Times New Roman" w:cs="Times New Roman"/>
        </w:rPr>
        <w:t xml:space="preserve">the team was </w:t>
      </w:r>
      <w:r w:rsidR="00A5465A">
        <w:rPr>
          <w:rFonts w:ascii="Times New Roman" w:hAnsi="Times New Roman" w:cs="Times New Roman"/>
        </w:rPr>
        <w:t xml:space="preserve">introduced to ED Lead Tracker.  </w:t>
      </w:r>
      <w:r w:rsidR="008618AC" w:rsidRPr="008618AC">
        <w:rPr>
          <w:rFonts w:ascii="Times New Roman" w:hAnsi="Times New Roman" w:cs="Times New Roman"/>
        </w:rPr>
        <w:t xml:space="preserve">ED </w:t>
      </w:r>
      <w:proofErr w:type="gramStart"/>
      <w:r w:rsidR="008618AC" w:rsidRPr="008618AC">
        <w:rPr>
          <w:rFonts w:ascii="Times New Roman" w:hAnsi="Times New Roman" w:cs="Times New Roman"/>
        </w:rPr>
        <w:t>Lead</w:t>
      </w:r>
      <w:proofErr w:type="gramEnd"/>
      <w:r w:rsidR="008618AC" w:rsidRPr="008618AC">
        <w:rPr>
          <w:rFonts w:ascii="Times New Roman" w:hAnsi="Times New Roman" w:cs="Times New Roman"/>
        </w:rPr>
        <w:t xml:space="preserve"> Tracker provides a specialized CRM program built by an economic developer specifically for economic organization.</w:t>
      </w:r>
      <w:r w:rsidR="006F6386">
        <w:rPr>
          <w:rFonts w:ascii="Times New Roman" w:hAnsi="Times New Roman" w:cs="Times New Roman"/>
        </w:rPr>
        <w:t xml:space="preserve">  The new system will need minimal customization and </w:t>
      </w:r>
      <w:r w:rsidR="00C34648">
        <w:rPr>
          <w:rFonts w:ascii="Times New Roman" w:hAnsi="Times New Roman" w:cs="Times New Roman"/>
        </w:rPr>
        <w:t xml:space="preserve">will include various features geared towards economic development. </w:t>
      </w:r>
    </w:p>
    <w:p w14:paraId="6DDA41E2" w14:textId="678194F8" w:rsidR="00C34648" w:rsidRPr="008618AC" w:rsidRDefault="0062400A" w:rsidP="008805C0">
      <w:pPr>
        <w:spacing w:after="120" w:line="240" w:lineRule="auto"/>
        <w:ind w:left="720"/>
        <w:jc w:val="both"/>
        <w:rPr>
          <w:rFonts w:ascii="Times New Roman" w:hAnsi="Times New Roman" w:cs="Times New Roman"/>
        </w:rPr>
      </w:pPr>
      <w:r>
        <w:rPr>
          <w:rFonts w:ascii="Times New Roman" w:hAnsi="Times New Roman" w:cs="Times New Roman"/>
        </w:rPr>
        <w:t xml:space="preserve">A </w:t>
      </w:r>
      <w:r w:rsidR="008805C0">
        <w:rPr>
          <w:rFonts w:ascii="Times New Roman" w:hAnsi="Times New Roman" w:cs="Times New Roman"/>
        </w:rPr>
        <w:t>two-year</w:t>
      </w:r>
      <w:r>
        <w:rPr>
          <w:rFonts w:ascii="Times New Roman" w:hAnsi="Times New Roman" w:cs="Times New Roman"/>
        </w:rPr>
        <w:t xml:space="preserve"> contract term will be </w:t>
      </w:r>
      <w:r w:rsidR="008805C0">
        <w:rPr>
          <w:rFonts w:ascii="Times New Roman" w:hAnsi="Times New Roman" w:cs="Times New Roman"/>
        </w:rPr>
        <w:t xml:space="preserve">initially implemented and will then move to an annual basis.  Fees for the contract will not exceed $5k. </w:t>
      </w:r>
    </w:p>
    <w:p w14:paraId="0687F7C3" w14:textId="40028A62" w:rsidR="005B62C1" w:rsidRPr="00946058" w:rsidRDefault="008805C0" w:rsidP="00E6056C">
      <w:pPr>
        <w:spacing w:after="200" w:line="240" w:lineRule="auto"/>
        <w:ind w:left="720"/>
        <w:jc w:val="both"/>
        <w:rPr>
          <w:rFonts w:ascii="Times New Roman" w:hAnsi="Times New Roman" w:cs="Times New Roman"/>
          <w:shd w:val="clear" w:color="auto" w:fill="FFFFFF"/>
        </w:rPr>
      </w:pPr>
      <w:r w:rsidRPr="00946058">
        <w:rPr>
          <w:rFonts w:ascii="Times New Roman" w:eastAsia="Times New Roman" w:hAnsi="Times New Roman" w:cs="Times New Roman"/>
        </w:rPr>
        <w:t xml:space="preserve">Ms. Mack McKenzie </w:t>
      </w:r>
      <w:r w:rsidR="005B62C1" w:rsidRPr="00946058">
        <w:rPr>
          <w:rFonts w:ascii="Times New Roman" w:eastAsia="Times New Roman" w:hAnsi="Times New Roman" w:cs="Times New Roman"/>
        </w:rPr>
        <w:t xml:space="preserve">made a motion to approve </w:t>
      </w:r>
      <w:r w:rsidR="00C5228E" w:rsidRPr="00946058">
        <w:rPr>
          <w:rStyle w:val="normaltextrun"/>
          <w:rFonts w:ascii="Times New Roman" w:hAnsi="Times New Roman" w:cs="Times New Roman"/>
          <w:color w:val="000000"/>
          <w:shd w:val="clear" w:color="auto" w:fill="FFFFFF"/>
        </w:rPr>
        <w:t xml:space="preserve">the </w:t>
      </w:r>
      <w:r w:rsidRPr="008805C0">
        <w:rPr>
          <w:rFonts w:ascii="Times New Roman" w:hAnsi="Times New Roman" w:cs="Times New Roman"/>
          <w:color w:val="000000"/>
          <w:shd w:val="clear" w:color="auto" w:fill="FFFFFF"/>
        </w:rPr>
        <w:t>Contract for CRM Services – ED Lead Tracker</w:t>
      </w:r>
      <w:r w:rsidR="009A4C83" w:rsidRPr="00946058">
        <w:rPr>
          <w:rStyle w:val="normaltextrun"/>
          <w:rFonts w:ascii="Times New Roman" w:hAnsi="Times New Roman" w:cs="Times New Roman"/>
          <w:color w:val="000000"/>
          <w:shd w:val="clear" w:color="auto" w:fill="FFFFFF"/>
        </w:rPr>
        <w:t xml:space="preserve">.  </w:t>
      </w:r>
      <w:r w:rsidR="005B62C1" w:rsidRPr="00946058">
        <w:rPr>
          <w:rFonts w:ascii="Times New Roman" w:eastAsia="Times New Roman" w:hAnsi="Times New Roman" w:cs="Times New Roman"/>
        </w:rPr>
        <w:t>M</w:t>
      </w:r>
      <w:r w:rsidR="003E3DB7" w:rsidRPr="00946058">
        <w:rPr>
          <w:rFonts w:ascii="Times New Roman" w:eastAsia="Times New Roman" w:hAnsi="Times New Roman" w:cs="Times New Roman"/>
        </w:rPr>
        <w:t xml:space="preserve">s. </w:t>
      </w:r>
      <w:r w:rsidRPr="00946058">
        <w:rPr>
          <w:rFonts w:ascii="Times New Roman" w:eastAsia="Times New Roman" w:hAnsi="Times New Roman" w:cs="Times New Roman"/>
        </w:rPr>
        <w:t xml:space="preserve">Coblentz </w:t>
      </w:r>
      <w:r w:rsidR="005B62C1" w:rsidRPr="00946058">
        <w:rPr>
          <w:rFonts w:ascii="Times New Roman" w:eastAsia="Times New Roman" w:hAnsi="Times New Roman" w:cs="Times New Roman"/>
        </w:rPr>
        <w:t xml:space="preserve">seconded the motion, which was unanimously approved.  </w:t>
      </w:r>
    </w:p>
    <w:p w14:paraId="409C0CF7" w14:textId="75EE2778" w:rsidR="007344B0" w:rsidRPr="00B25B16" w:rsidRDefault="00B25B16" w:rsidP="007344B0">
      <w:pPr>
        <w:pStyle w:val="ListParagraph"/>
        <w:numPr>
          <w:ilvl w:val="0"/>
          <w:numId w:val="11"/>
        </w:numPr>
        <w:rPr>
          <w:rFonts w:ascii="Times New Roman" w:hAnsi="Times New Roman" w:cs="Times New Roman"/>
          <w:b/>
          <w:bCs/>
        </w:rPr>
      </w:pPr>
      <w:r w:rsidRPr="00B25B16">
        <w:rPr>
          <w:rFonts w:ascii="Times New Roman" w:hAnsi="Times New Roman" w:cs="Times New Roman"/>
          <w:b/>
          <w:bCs/>
          <w:color w:val="000000"/>
          <w:shd w:val="clear" w:color="auto" w:fill="FFFFFF"/>
        </w:rPr>
        <w:t>Approval of Website Redesign and Hosting</w:t>
      </w:r>
      <w:r w:rsidR="007344B0" w:rsidRPr="00B25B16">
        <w:rPr>
          <w:rFonts w:ascii="Times New Roman" w:hAnsi="Times New Roman" w:cs="Times New Roman"/>
          <w:b/>
          <w:bCs/>
          <w:color w:val="000000"/>
          <w:shd w:val="clear" w:color="auto" w:fill="FFFFFF"/>
        </w:rPr>
        <w:t>:</w:t>
      </w:r>
    </w:p>
    <w:p w14:paraId="293898DB" w14:textId="07FAFD5C" w:rsidR="00882F3D" w:rsidRDefault="008355C5" w:rsidP="00F501FB">
      <w:pPr>
        <w:pStyle w:val="paragraph"/>
        <w:spacing w:before="0" w:beforeAutospacing="0" w:after="0" w:afterAutospacing="0"/>
        <w:ind w:left="720"/>
        <w:jc w:val="both"/>
        <w:textAlignment w:val="baseline"/>
        <w:rPr>
          <w:rStyle w:val="normaltextrun"/>
          <w:color w:val="000000"/>
          <w:sz w:val="22"/>
          <w:szCs w:val="22"/>
        </w:rPr>
      </w:pPr>
      <w:r>
        <w:rPr>
          <w:rStyle w:val="normaltextrun"/>
          <w:color w:val="000000"/>
          <w:sz w:val="22"/>
          <w:szCs w:val="22"/>
        </w:rPr>
        <w:t xml:space="preserve">Decide DeKalb has had the same website since </w:t>
      </w:r>
      <w:r w:rsidR="00366DF9">
        <w:rPr>
          <w:rStyle w:val="normaltextrun"/>
          <w:color w:val="000000"/>
          <w:sz w:val="22"/>
          <w:szCs w:val="22"/>
        </w:rPr>
        <w:t xml:space="preserve">the </w:t>
      </w:r>
      <w:r w:rsidR="0064313C">
        <w:rPr>
          <w:rStyle w:val="normaltextrun"/>
          <w:color w:val="000000"/>
          <w:sz w:val="22"/>
          <w:szCs w:val="22"/>
        </w:rPr>
        <w:t xml:space="preserve">launch in </w:t>
      </w:r>
      <w:r>
        <w:rPr>
          <w:rStyle w:val="normaltextrun"/>
          <w:color w:val="000000"/>
          <w:sz w:val="22"/>
          <w:szCs w:val="22"/>
        </w:rPr>
        <w:t>20</w:t>
      </w:r>
      <w:r w:rsidR="00703576">
        <w:rPr>
          <w:rStyle w:val="normaltextrun"/>
          <w:color w:val="000000"/>
          <w:sz w:val="22"/>
          <w:szCs w:val="22"/>
        </w:rPr>
        <w:t xml:space="preserve">15.  As new Marketing Director Terra </w:t>
      </w:r>
      <w:r w:rsidR="00AC6725">
        <w:rPr>
          <w:rStyle w:val="normaltextrun"/>
          <w:color w:val="000000"/>
          <w:sz w:val="22"/>
          <w:szCs w:val="22"/>
        </w:rPr>
        <w:t xml:space="preserve">Washington continues to rebrand, a new website was proposed.  </w:t>
      </w:r>
      <w:r w:rsidR="00F501FB">
        <w:rPr>
          <w:rStyle w:val="normaltextrun"/>
          <w:color w:val="000000"/>
          <w:sz w:val="22"/>
          <w:szCs w:val="22"/>
        </w:rPr>
        <w:t xml:space="preserve">After posting an RFP, 13 proposals were </w:t>
      </w:r>
      <w:r w:rsidR="00411E19">
        <w:rPr>
          <w:rStyle w:val="normaltextrun"/>
          <w:color w:val="000000"/>
          <w:sz w:val="22"/>
          <w:szCs w:val="22"/>
        </w:rPr>
        <w:t>received,</w:t>
      </w:r>
      <w:r w:rsidR="00F501FB">
        <w:rPr>
          <w:rStyle w:val="normaltextrun"/>
          <w:color w:val="000000"/>
          <w:sz w:val="22"/>
          <w:szCs w:val="22"/>
        </w:rPr>
        <w:t xml:space="preserve"> and the selection committee chose the top 5.</w:t>
      </w:r>
      <w:r w:rsidR="00411E19">
        <w:rPr>
          <w:rStyle w:val="normaltextrun"/>
          <w:color w:val="000000"/>
          <w:sz w:val="22"/>
          <w:szCs w:val="22"/>
        </w:rPr>
        <w:t xml:space="preserve">  Ultimately, Online Optimism was chosen. </w:t>
      </w:r>
    </w:p>
    <w:p w14:paraId="42D66E4A" w14:textId="77777777" w:rsidR="00C261A1" w:rsidRDefault="00C261A1" w:rsidP="00F501FB">
      <w:pPr>
        <w:pStyle w:val="paragraph"/>
        <w:spacing w:before="0" w:beforeAutospacing="0" w:after="0" w:afterAutospacing="0"/>
        <w:ind w:left="720"/>
        <w:jc w:val="both"/>
        <w:textAlignment w:val="baseline"/>
        <w:rPr>
          <w:rStyle w:val="normaltextrun"/>
          <w:color w:val="000000"/>
          <w:sz w:val="22"/>
          <w:szCs w:val="22"/>
        </w:rPr>
      </w:pPr>
    </w:p>
    <w:p w14:paraId="5ADBACCB" w14:textId="0C7FF4E4" w:rsidR="00F501FB" w:rsidRDefault="00C261A1" w:rsidP="304B5E3D">
      <w:pPr>
        <w:pStyle w:val="paragraph"/>
        <w:spacing w:before="0" w:beforeAutospacing="0" w:after="0" w:afterAutospacing="0"/>
        <w:ind w:left="720"/>
        <w:jc w:val="both"/>
        <w:textAlignment w:val="baseline"/>
      </w:pPr>
      <w:r>
        <w:t xml:space="preserve">The goal for the update is to have a visually elevated and relevant presence in the marketplace with a website that functions as an </w:t>
      </w:r>
      <w:r w:rsidR="008103AA">
        <w:t>innovative, “</w:t>
      </w:r>
      <w:r>
        <w:t>always-on”</w:t>
      </w:r>
      <w:r w:rsidR="5A64D4B8">
        <w:t xml:space="preserve"> </w:t>
      </w:r>
      <w:r>
        <w:t>sales tool for Decide DeKalb.</w:t>
      </w:r>
      <w:r w:rsidR="008103AA">
        <w:t xml:space="preserve">  The brand refresh coupled with a new website design and web vendor, aligns with the Direction Decide Dekalb is heading. </w:t>
      </w:r>
    </w:p>
    <w:p w14:paraId="448C2CF6" w14:textId="50A5BE38" w:rsidR="008103AA" w:rsidRDefault="008103AA" w:rsidP="008103AA">
      <w:pPr>
        <w:pStyle w:val="paragraph"/>
        <w:spacing w:before="0" w:beforeAutospacing="0" w:after="0" w:afterAutospacing="0"/>
        <w:ind w:left="720"/>
        <w:jc w:val="both"/>
        <w:textAlignment w:val="baseline"/>
      </w:pPr>
    </w:p>
    <w:p w14:paraId="017F56EB" w14:textId="3385896C" w:rsidR="008103AA" w:rsidRDefault="007E7A75" w:rsidP="008103AA">
      <w:pPr>
        <w:pStyle w:val="paragraph"/>
        <w:spacing w:before="0" w:beforeAutospacing="0" w:after="0" w:afterAutospacing="0"/>
        <w:ind w:left="720"/>
        <w:jc w:val="both"/>
        <w:textAlignment w:val="baseline"/>
      </w:pPr>
      <w:r>
        <w:t xml:space="preserve">The </w:t>
      </w:r>
      <w:r w:rsidR="005A7668">
        <w:t>update is set to start on April 9</w:t>
      </w:r>
      <w:r w:rsidR="005A7668" w:rsidRPr="005A7668">
        <w:rPr>
          <w:vertAlign w:val="superscript"/>
        </w:rPr>
        <w:t>th</w:t>
      </w:r>
      <w:r w:rsidR="005A7668">
        <w:t xml:space="preserve"> and projected to be complete by July</w:t>
      </w:r>
      <w:r w:rsidR="00A87C12">
        <w:t xml:space="preserve"> 26</w:t>
      </w:r>
      <w:r w:rsidR="00A87C12" w:rsidRPr="00A87C12">
        <w:rPr>
          <w:vertAlign w:val="superscript"/>
        </w:rPr>
        <w:t>th</w:t>
      </w:r>
      <w:r w:rsidR="00A87C12">
        <w:t>,</w:t>
      </w:r>
      <w:r w:rsidR="005A7668">
        <w:t xml:space="preserve"> 2021</w:t>
      </w:r>
      <w:r w:rsidR="00A87C12">
        <w:t xml:space="preserve">.  The complete cost for the </w:t>
      </w:r>
      <w:r w:rsidR="006955AE">
        <w:t xml:space="preserve">project is $39,100. </w:t>
      </w:r>
    </w:p>
    <w:p w14:paraId="24F5BD24" w14:textId="18FAE581" w:rsidR="00A759EA" w:rsidRDefault="00A759EA" w:rsidP="008103AA">
      <w:pPr>
        <w:pStyle w:val="paragraph"/>
        <w:spacing w:before="0" w:beforeAutospacing="0" w:after="0" w:afterAutospacing="0"/>
        <w:ind w:left="720"/>
        <w:jc w:val="both"/>
        <w:textAlignment w:val="baseline"/>
      </w:pPr>
    </w:p>
    <w:p w14:paraId="3F0D6B49" w14:textId="2372820B" w:rsidR="006955AE" w:rsidRPr="00A759EA" w:rsidRDefault="00A759EA" w:rsidP="00A759EA">
      <w:pPr>
        <w:spacing w:after="200" w:line="240" w:lineRule="auto"/>
        <w:ind w:left="720"/>
        <w:jc w:val="both"/>
        <w:rPr>
          <w:rFonts w:ascii="Times New Roman" w:hAnsi="Times New Roman" w:cs="Times New Roman"/>
          <w:shd w:val="clear" w:color="auto" w:fill="FFFFFF"/>
        </w:rPr>
      </w:pPr>
      <w:r w:rsidRPr="00946058">
        <w:rPr>
          <w:rFonts w:ascii="Times New Roman" w:eastAsia="Times New Roman" w:hAnsi="Times New Roman" w:cs="Times New Roman"/>
        </w:rPr>
        <w:lastRenderedPageBreak/>
        <w:t xml:space="preserve">Ms. Mack McKenzie made a motion to approve </w:t>
      </w:r>
      <w:r w:rsidRPr="00946058">
        <w:rPr>
          <w:rStyle w:val="normaltextrun"/>
          <w:rFonts w:ascii="Times New Roman" w:hAnsi="Times New Roman" w:cs="Times New Roman"/>
          <w:color w:val="000000"/>
          <w:shd w:val="clear" w:color="auto" w:fill="FFFFFF"/>
        </w:rPr>
        <w:t xml:space="preserve">the </w:t>
      </w:r>
      <w:r w:rsidR="00321A98">
        <w:rPr>
          <w:rFonts w:ascii="Times New Roman" w:hAnsi="Times New Roman" w:cs="Times New Roman"/>
          <w:color w:val="000000"/>
          <w:shd w:val="clear" w:color="auto" w:fill="FFFFFF"/>
        </w:rPr>
        <w:t>Website Redesign and Hosting</w:t>
      </w:r>
      <w:r w:rsidRPr="00946058">
        <w:rPr>
          <w:rStyle w:val="normaltextrun"/>
          <w:rFonts w:ascii="Times New Roman" w:hAnsi="Times New Roman" w:cs="Times New Roman"/>
          <w:color w:val="000000"/>
          <w:shd w:val="clear" w:color="auto" w:fill="FFFFFF"/>
        </w:rPr>
        <w:t xml:space="preserve">.  </w:t>
      </w:r>
      <w:r w:rsidRPr="00946058">
        <w:rPr>
          <w:rFonts w:ascii="Times New Roman" w:eastAsia="Times New Roman" w:hAnsi="Times New Roman" w:cs="Times New Roman"/>
        </w:rPr>
        <w:t>M</w:t>
      </w:r>
      <w:r w:rsidR="00321A98">
        <w:rPr>
          <w:rFonts w:ascii="Times New Roman" w:eastAsia="Times New Roman" w:hAnsi="Times New Roman" w:cs="Times New Roman"/>
        </w:rPr>
        <w:t>r. Greenberg</w:t>
      </w:r>
      <w:r w:rsidRPr="00946058">
        <w:rPr>
          <w:rFonts w:ascii="Times New Roman" w:eastAsia="Times New Roman" w:hAnsi="Times New Roman" w:cs="Times New Roman"/>
        </w:rPr>
        <w:t xml:space="preserve"> seconded the motion, which was unanimously approved.  </w:t>
      </w:r>
    </w:p>
    <w:p w14:paraId="608C0450" w14:textId="122667A6" w:rsidR="00A759EA" w:rsidRDefault="00040AEA" w:rsidP="00A759EA">
      <w:pPr>
        <w:pStyle w:val="paragraph"/>
        <w:spacing w:before="0" w:beforeAutospacing="0" w:after="0" w:afterAutospacing="0"/>
        <w:ind w:left="720"/>
        <w:textAlignment w:val="baseline"/>
        <w:rPr>
          <w:rStyle w:val="normaltextrun"/>
          <w:b/>
          <w:bCs/>
          <w:sz w:val="22"/>
          <w:szCs w:val="22"/>
        </w:rPr>
      </w:pPr>
      <w:r>
        <w:rPr>
          <w:b/>
          <w:bCs/>
        </w:rPr>
        <w:t>G</w:t>
      </w:r>
      <w:r w:rsidR="006955AE" w:rsidRPr="00040AEA">
        <w:rPr>
          <w:b/>
          <w:bCs/>
        </w:rPr>
        <w:t xml:space="preserve">. </w:t>
      </w:r>
      <w:r w:rsidR="00A759EA" w:rsidRPr="00040AEA">
        <w:rPr>
          <w:rStyle w:val="normaltextrun"/>
          <w:b/>
          <w:bCs/>
          <w:sz w:val="22"/>
          <w:szCs w:val="22"/>
        </w:rPr>
        <w:t>Approval</w:t>
      </w:r>
      <w:r w:rsidR="00A759EA" w:rsidRPr="00A759EA">
        <w:rPr>
          <w:rStyle w:val="normaltextrun"/>
          <w:b/>
          <w:bCs/>
          <w:sz w:val="22"/>
          <w:szCs w:val="22"/>
        </w:rPr>
        <w:t xml:space="preserve"> of Termination of Lease Agreement with YMCA (</w:t>
      </w:r>
      <w:proofErr w:type="spellStart"/>
      <w:r w:rsidR="00A759EA" w:rsidRPr="00A759EA">
        <w:rPr>
          <w:rStyle w:val="normaltextrun"/>
          <w:b/>
          <w:bCs/>
          <w:sz w:val="22"/>
          <w:szCs w:val="22"/>
        </w:rPr>
        <w:t>Bransby</w:t>
      </w:r>
      <w:proofErr w:type="spellEnd"/>
      <w:r w:rsidR="00A759EA" w:rsidRPr="00A759EA">
        <w:rPr>
          <w:rStyle w:val="normaltextrun"/>
          <w:b/>
          <w:bCs/>
          <w:sz w:val="22"/>
          <w:szCs w:val="22"/>
        </w:rPr>
        <w:t> Facility) and Intergovernmental Agreement with DeKalb County (</w:t>
      </w:r>
      <w:proofErr w:type="spellStart"/>
      <w:r w:rsidR="00A759EA" w:rsidRPr="00A759EA">
        <w:rPr>
          <w:rStyle w:val="normaltextrun"/>
          <w:b/>
          <w:bCs/>
          <w:sz w:val="22"/>
          <w:szCs w:val="22"/>
        </w:rPr>
        <w:t>Bransby</w:t>
      </w:r>
      <w:proofErr w:type="spellEnd"/>
      <w:r w:rsidR="00A759EA" w:rsidRPr="00A759EA">
        <w:rPr>
          <w:rStyle w:val="normaltextrun"/>
          <w:b/>
          <w:bCs/>
          <w:sz w:val="22"/>
          <w:szCs w:val="22"/>
        </w:rPr>
        <w:t> Facility):</w:t>
      </w:r>
    </w:p>
    <w:p w14:paraId="0FB77853" w14:textId="02FF6436" w:rsidR="00321A98" w:rsidRPr="00E150CA" w:rsidRDefault="00F9066F" w:rsidP="00F9066F">
      <w:pPr>
        <w:ind w:left="720"/>
        <w:rPr>
          <w:rStyle w:val="normaltextrun"/>
          <w:rFonts w:ascii="Times New Roman" w:hAnsi="Times New Roman" w:cs="Times New Roman"/>
        </w:rPr>
      </w:pPr>
      <w:r w:rsidRPr="00E150CA">
        <w:rPr>
          <w:rFonts w:ascii="Times New Roman" w:hAnsi="Times New Roman" w:cs="Times New Roman"/>
        </w:rPr>
        <w:t xml:space="preserve">The Authority has been informed that the YMCA and DeKalb County desire to terminate the leases and subleases related to the </w:t>
      </w:r>
      <w:proofErr w:type="spellStart"/>
      <w:r w:rsidRPr="00E150CA">
        <w:rPr>
          <w:rFonts w:ascii="Times New Roman" w:hAnsi="Times New Roman" w:cs="Times New Roman"/>
        </w:rPr>
        <w:t>Bransby</w:t>
      </w:r>
      <w:proofErr w:type="spellEnd"/>
      <w:r w:rsidRPr="00E150CA">
        <w:rPr>
          <w:rFonts w:ascii="Times New Roman" w:hAnsi="Times New Roman" w:cs="Times New Roman"/>
        </w:rPr>
        <w:t xml:space="preserve"> Center so that the property will no longer be operated by the YMCA and can be returned to the County for other purposes.  In order to facilitate the return of the property to the County, the YMCA has requested the Authority terminate the Lease Agreement, dated April 26, 2011, under which the Authority leased the property to the YMCA for operation.  Based on the termination of the Lease, the Authority has no further use for the property and has agreed with the County to terminate the Intergovernmental Agreement, dated April 26, 2011, under which the County leased the property to the Authority.  The resolution presented for approval approves the execution and delivery of both the Lease Termination Agreement and IGA Termination Agreement.</w:t>
      </w:r>
    </w:p>
    <w:p w14:paraId="63C3D651" w14:textId="2FF4BCEA" w:rsidR="00255F54" w:rsidRPr="00A759EA" w:rsidRDefault="00255F54" w:rsidP="00255F54">
      <w:pPr>
        <w:spacing w:after="200" w:line="240" w:lineRule="auto"/>
        <w:ind w:left="720"/>
        <w:jc w:val="both"/>
        <w:rPr>
          <w:rFonts w:ascii="Times New Roman" w:hAnsi="Times New Roman" w:cs="Times New Roman"/>
          <w:shd w:val="clear" w:color="auto" w:fill="FFFFFF"/>
        </w:rPr>
      </w:pPr>
      <w:r w:rsidRPr="00946058">
        <w:rPr>
          <w:rFonts w:ascii="Times New Roman" w:eastAsia="Times New Roman" w:hAnsi="Times New Roman" w:cs="Times New Roman"/>
        </w:rPr>
        <w:t xml:space="preserve">Ms. </w:t>
      </w:r>
      <w:r>
        <w:rPr>
          <w:rFonts w:ascii="Times New Roman" w:eastAsia="Times New Roman" w:hAnsi="Times New Roman" w:cs="Times New Roman"/>
        </w:rPr>
        <w:t>Coblentz</w:t>
      </w:r>
      <w:r w:rsidRPr="00946058">
        <w:rPr>
          <w:rFonts w:ascii="Times New Roman" w:eastAsia="Times New Roman" w:hAnsi="Times New Roman" w:cs="Times New Roman"/>
        </w:rPr>
        <w:t xml:space="preserve"> made a motion to approve </w:t>
      </w:r>
      <w:r w:rsidRPr="00946058">
        <w:rPr>
          <w:rStyle w:val="normaltextrun"/>
          <w:rFonts w:ascii="Times New Roman" w:hAnsi="Times New Roman" w:cs="Times New Roman"/>
          <w:color w:val="000000"/>
          <w:shd w:val="clear" w:color="auto" w:fill="FFFFFF"/>
        </w:rPr>
        <w:t>the</w:t>
      </w:r>
      <w:r w:rsidR="00187C29">
        <w:rPr>
          <w:rStyle w:val="normaltextrun"/>
          <w:rFonts w:ascii="Times New Roman" w:hAnsi="Times New Roman" w:cs="Times New Roman"/>
          <w:color w:val="000000"/>
          <w:shd w:val="clear" w:color="auto" w:fill="FFFFFF"/>
        </w:rPr>
        <w:t xml:space="preserve"> </w:t>
      </w:r>
      <w:r w:rsidR="00187C29" w:rsidRPr="00187C29">
        <w:rPr>
          <w:rStyle w:val="normaltextrun"/>
          <w:rFonts w:ascii="Times New Roman" w:hAnsi="Times New Roman" w:cs="Times New Roman"/>
        </w:rPr>
        <w:t>Termination of Lease Agreement with YMCA (</w:t>
      </w:r>
      <w:proofErr w:type="spellStart"/>
      <w:r w:rsidR="00187C29" w:rsidRPr="00187C29">
        <w:rPr>
          <w:rStyle w:val="normaltextrun"/>
          <w:rFonts w:ascii="Times New Roman" w:hAnsi="Times New Roman" w:cs="Times New Roman"/>
        </w:rPr>
        <w:t>Bransby</w:t>
      </w:r>
      <w:proofErr w:type="spellEnd"/>
      <w:r w:rsidR="00187C29" w:rsidRPr="00187C29">
        <w:rPr>
          <w:rStyle w:val="normaltextrun"/>
          <w:rFonts w:ascii="Times New Roman" w:hAnsi="Times New Roman" w:cs="Times New Roman"/>
        </w:rPr>
        <w:t> Facility) and Intergovernmental Agreement with DeKalb County (</w:t>
      </w:r>
      <w:proofErr w:type="spellStart"/>
      <w:r w:rsidR="00187C29" w:rsidRPr="00187C29">
        <w:rPr>
          <w:rStyle w:val="normaltextrun"/>
          <w:rFonts w:ascii="Times New Roman" w:hAnsi="Times New Roman" w:cs="Times New Roman"/>
        </w:rPr>
        <w:t>Bransby</w:t>
      </w:r>
      <w:proofErr w:type="spellEnd"/>
      <w:r w:rsidR="00187C29" w:rsidRPr="00187C29">
        <w:rPr>
          <w:rStyle w:val="normaltextrun"/>
          <w:rFonts w:ascii="Times New Roman" w:hAnsi="Times New Roman" w:cs="Times New Roman"/>
        </w:rPr>
        <w:t> Facility)</w:t>
      </w:r>
      <w:r w:rsidRPr="00187C29">
        <w:rPr>
          <w:rStyle w:val="normaltextrun"/>
          <w:rFonts w:ascii="Times New Roman" w:hAnsi="Times New Roman" w:cs="Times New Roman"/>
          <w:color w:val="000000"/>
          <w:shd w:val="clear" w:color="auto" w:fill="FFFFFF"/>
        </w:rPr>
        <w:t>.</w:t>
      </w:r>
      <w:r w:rsidRPr="00946058">
        <w:rPr>
          <w:rStyle w:val="normaltextrun"/>
          <w:rFonts w:ascii="Times New Roman" w:hAnsi="Times New Roman" w:cs="Times New Roman"/>
          <w:color w:val="000000"/>
          <w:shd w:val="clear" w:color="auto" w:fill="FFFFFF"/>
        </w:rPr>
        <w:t xml:space="preserve">  </w:t>
      </w:r>
      <w:r w:rsidRPr="00946058">
        <w:rPr>
          <w:rFonts w:ascii="Times New Roman" w:eastAsia="Times New Roman" w:hAnsi="Times New Roman" w:cs="Times New Roman"/>
        </w:rPr>
        <w:t>M</w:t>
      </w:r>
      <w:r>
        <w:rPr>
          <w:rFonts w:ascii="Times New Roman" w:eastAsia="Times New Roman" w:hAnsi="Times New Roman" w:cs="Times New Roman"/>
        </w:rPr>
        <w:t>r. Gooch</w:t>
      </w:r>
      <w:r w:rsidRPr="00946058">
        <w:rPr>
          <w:rFonts w:ascii="Times New Roman" w:eastAsia="Times New Roman" w:hAnsi="Times New Roman" w:cs="Times New Roman"/>
        </w:rPr>
        <w:t xml:space="preserve"> seconded the motion, which was unanimously approved.  </w:t>
      </w:r>
    </w:p>
    <w:p w14:paraId="29DD8D61" w14:textId="56E25079" w:rsidR="00A759EA" w:rsidRDefault="00040AEA" w:rsidP="00CE025D">
      <w:pPr>
        <w:pStyle w:val="paragraph"/>
        <w:numPr>
          <w:ilvl w:val="0"/>
          <w:numId w:val="13"/>
        </w:numPr>
        <w:spacing w:before="0" w:beforeAutospacing="0" w:after="0" w:afterAutospacing="0"/>
        <w:textAlignment w:val="baseline"/>
        <w:rPr>
          <w:b/>
          <w:bCs/>
          <w:color w:val="000000"/>
          <w:sz w:val="22"/>
          <w:szCs w:val="22"/>
          <w:shd w:val="clear" w:color="auto" w:fill="FFFFFF"/>
        </w:rPr>
      </w:pPr>
      <w:r w:rsidRPr="00040AEA">
        <w:rPr>
          <w:b/>
          <w:bCs/>
          <w:color w:val="000000"/>
          <w:sz w:val="22"/>
          <w:szCs w:val="22"/>
          <w:shd w:val="clear" w:color="auto" w:fill="FFFFFF"/>
        </w:rPr>
        <w:t xml:space="preserve">Personnel Matter: </w:t>
      </w:r>
    </w:p>
    <w:p w14:paraId="272E67DA" w14:textId="77777777" w:rsidR="00040AEA" w:rsidRPr="00040AEA" w:rsidRDefault="00040AEA" w:rsidP="00CE025D">
      <w:pPr>
        <w:pStyle w:val="paragraph"/>
        <w:spacing w:before="0" w:beforeAutospacing="0" w:after="0" w:afterAutospacing="0"/>
        <w:ind w:left="1080"/>
        <w:textAlignment w:val="baseline"/>
        <w:rPr>
          <w:b/>
          <w:bCs/>
          <w:sz w:val="22"/>
          <w:szCs w:val="22"/>
        </w:rPr>
      </w:pPr>
    </w:p>
    <w:p w14:paraId="270DDBCF" w14:textId="5A262D57" w:rsidR="007802CD" w:rsidRDefault="00A55D4F" w:rsidP="00F02560">
      <w:pPr>
        <w:pStyle w:val="paragraph"/>
        <w:spacing w:before="0" w:beforeAutospacing="0" w:after="0" w:afterAutospacing="0"/>
        <w:ind w:left="720"/>
        <w:jc w:val="both"/>
        <w:textAlignment w:val="baseline"/>
        <w:rPr>
          <w:rStyle w:val="normaltextrun"/>
        </w:rPr>
      </w:pPr>
      <w:r>
        <w:rPr>
          <w:rStyle w:val="normaltextrun"/>
        </w:rPr>
        <w:t xml:space="preserve">With support from the CEO and County Commissioners, </w:t>
      </w:r>
      <w:r w:rsidR="00CE025D">
        <w:rPr>
          <w:rStyle w:val="normaltextrun"/>
        </w:rPr>
        <w:t xml:space="preserve">Mr. DeBarr was appointed </w:t>
      </w:r>
      <w:r w:rsidR="007802CD">
        <w:rPr>
          <w:rStyle w:val="normaltextrun"/>
        </w:rPr>
        <w:t>President of the Decide DeKalb Development Authority</w:t>
      </w:r>
      <w:r>
        <w:rPr>
          <w:rStyle w:val="normaltextrun"/>
        </w:rPr>
        <w:t>.</w:t>
      </w:r>
      <w:r w:rsidR="00F02560">
        <w:rPr>
          <w:rStyle w:val="normaltextrun"/>
        </w:rPr>
        <w:t xml:space="preserve">  The board </w:t>
      </w:r>
      <w:r w:rsidR="009507B2">
        <w:rPr>
          <w:rStyle w:val="normaltextrun"/>
        </w:rPr>
        <w:t xml:space="preserve">and staff </w:t>
      </w:r>
      <w:r w:rsidR="00F02560">
        <w:rPr>
          <w:rStyle w:val="normaltextrun"/>
        </w:rPr>
        <w:t>congrat</w:t>
      </w:r>
      <w:r w:rsidR="009507B2">
        <w:rPr>
          <w:rStyle w:val="normaltextrun"/>
        </w:rPr>
        <w:t xml:space="preserve">ulated </w:t>
      </w:r>
      <w:r w:rsidR="00F02560">
        <w:rPr>
          <w:rStyle w:val="normaltextrun"/>
        </w:rPr>
        <w:t>Mr. DeBarr</w:t>
      </w:r>
      <w:r w:rsidR="009507B2">
        <w:rPr>
          <w:rStyle w:val="normaltextrun"/>
        </w:rPr>
        <w:t xml:space="preserve"> on his </w:t>
      </w:r>
      <w:r w:rsidR="00F44BBE">
        <w:rPr>
          <w:rStyle w:val="normaltextrun"/>
        </w:rPr>
        <w:t>promotion,</w:t>
      </w:r>
      <w:r w:rsidR="009507B2">
        <w:rPr>
          <w:rStyle w:val="normaltextrun"/>
        </w:rPr>
        <w:t xml:space="preserve"> and he</w:t>
      </w:r>
      <w:r w:rsidR="00F02560">
        <w:rPr>
          <w:rStyle w:val="normaltextrun"/>
        </w:rPr>
        <w:t xml:space="preserve"> thanked everyone for their well wishes. </w:t>
      </w:r>
    </w:p>
    <w:p w14:paraId="4F71CE54" w14:textId="77777777" w:rsidR="00F02560" w:rsidRDefault="00F02560" w:rsidP="00F02560">
      <w:pPr>
        <w:pStyle w:val="paragraph"/>
        <w:spacing w:before="0" w:beforeAutospacing="0" w:after="0" w:afterAutospacing="0"/>
        <w:ind w:left="720"/>
        <w:jc w:val="both"/>
        <w:textAlignment w:val="baseline"/>
      </w:pPr>
    </w:p>
    <w:p w14:paraId="5BE4EC14" w14:textId="7E701C0A" w:rsidR="007802CD" w:rsidRPr="007802CD" w:rsidRDefault="007802CD" w:rsidP="007802CD">
      <w:pPr>
        <w:spacing w:after="200" w:line="240" w:lineRule="auto"/>
        <w:ind w:left="720"/>
        <w:jc w:val="both"/>
        <w:rPr>
          <w:rStyle w:val="normaltextrun"/>
          <w:rFonts w:ascii="Times New Roman" w:hAnsi="Times New Roman" w:cs="Times New Roman"/>
          <w:shd w:val="clear" w:color="auto" w:fill="FFFFFF"/>
        </w:rPr>
      </w:pPr>
      <w:r w:rsidRPr="00946058">
        <w:rPr>
          <w:rFonts w:ascii="Times New Roman" w:eastAsia="Times New Roman" w:hAnsi="Times New Roman" w:cs="Times New Roman"/>
        </w:rPr>
        <w:t>M</w:t>
      </w:r>
      <w:r w:rsidR="00B605EC">
        <w:rPr>
          <w:rFonts w:ascii="Times New Roman" w:eastAsia="Times New Roman" w:hAnsi="Times New Roman" w:cs="Times New Roman"/>
        </w:rPr>
        <w:t>r</w:t>
      </w:r>
      <w:r w:rsidRPr="00946058">
        <w:rPr>
          <w:rFonts w:ascii="Times New Roman" w:eastAsia="Times New Roman" w:hAnsi="Times New Roman" w:cs="Times New Roman"/>
        </w:rPr>
        <w:t xml:space="preserve">. </w:t>
      </w:r>
      <w:r w:rsidR="00B605EC">
        <w:rPr>
          <w:rFonts w:ascii="Times New Roman" w:eastAsia="Times New Roman" w:hAnsi="Times New Roman" w:cs="Times New Roman"/>
        </w:rPr>
        <w:t>Gooch</w:t>
      </w:r>
      <w:r w:rsidRPr="00946058">
        <w:rPr>
          <w:rFonts w:ascii="Times New Roman" w:eastAsia="Times New Roman" w:hAnsi="Times New Roman" w:cs="Times New Roman"/>
        </w:rPr>
        <w:t xml:space="preserve"> made a motion </w:t>
      </w:r>
      <w:r w:rsidR="00B605EC">
        <w:rPr>
          <w:rFonts w:ascii="Times New Roman" w:eastAsia="Times New Roman" w:hAnsi="Times New Roman" w:cs="Times New Roman"/>
        </w:rPr>
        <w:t xml:space="preserve">for the Personnel Committee to </w:t>
      </w:r>
      <w:r w:rsidR="00F02560">
        <w:rPr>
          <w:rFonts w:ascii="Times New Roman" w:eastAsia="Times New Roman" w:hAnsi="Times New Roman" w:cs="Times New Roman"/>
        </w:rPr>
        <w:t>approve the final terms and negotiations of Mr. DeBarr’s promotion</w:t>
      </w:r>
      <w:r w:rsidRPr="00946058">
        <w:rPr>
          <w:rStyle w:val="normaltextrun"/>
          <w:rFonts w:ascii="Times New Roman" w:hAnsi="Times New Roman" w:cs="Times New Roman"/>
          <w:color w:val="000000"/>
          <w:shd w:val="clear" w:color="auto" w:fill="FFFFFF"/>
        </w:rPr>
        <w:t xml:space="preserve">.  </w:t>
      </w:r>
      <w:r w:rsidRPr="00946058">
        <w:rPr>
          <w:rFonts w:ascii="Times New Roman" w:eastAsia="Times New Roman" w:hAnsi="Times New Roman" w:cs="Times New Roman"/>
        </w:rPr>
        <w:t>M</w:t>
      </w:r>
      <w:r w:rsidR="00F02560">
        <w:rPr>
          <w:rFonts w:ascii="Times New Roman" w:eastAsia="Times New Roman" w:hAnsi="Times New Roman" w:cs="Times New Roman"/>
        </w:rPr>
        <w:t>s</w:t>
      </w:r>
      <w:r>
        <w:rPr>
          <w:rFonts w:ascii="Times New Roman" w:eastAsia="Times New Roman" w:hAnsi="Times New Roman" w:cs="Times New Roman"/>
        </w:rPr>
        <w:t xml:space="preserve">. </w:t>
      </w:r>
      <w:r w:rsidR="00F02560">
        <w:rPr>
          <w:rFonts w:ascii="Times New Roman" w:eastAsia="Times New Roman" w:hAnsi="Times New Roman" w:cs="Times New Roman"/>
        </w:rPr>
        <w:t>Mack McKenzie</w:t>
      </w:r>
      <w:r w:rsidRPr="00946058">
        <w:rPr>
          <w:rFonts w:ascii="Times New Roman" w:eastAsia="Times New Roman" w:hAnsi="Times New Roman" w:cs="Times New Roman"/>
        </w:rPr>
        <w:t xml:space="preserve"> seconded the motion, which was unanimously approved.  </w:t>
      </w:r>
    </w:p>
    <w:p w14:paraId="41CE23CA" w14:textId="77777777" w:rsidR="00F501FB" w:rsidRPr="00946058" w:rsidRDefault="00F501FB" w:rsidP="00F501FB">
      <w:pPr>
        <w:pStyle w:val="paragraph"/>
        <w:spacing w:before="0" w:beforeAutospacing="0" w:after="0" w:afterAutospacing="0"/>
        <w:ind w:left="720"/>
        <w:jc w:val="both"/>
        <w:textAlignment w:val="baseline"/>
        <w:rPr>
          <w:rStyle w:val="normaltextrun"/>
          <w:color w:val="000000"/>
          <w:sz w:val="22"/>
          <w:szCs w:val="22"/>
        </w:rPr>
      </w:pPr>
    </w:p>
    <w:p w14:paraId="7B4CD90E" w14:textId="77777777" w:rsidR="00DC1244" w:rsidRPr="00946058" w:rsidRDefault="004B19D9" w:rsidP="0098304A">
      <w:pPr>
        <w:pStyle w:val="ListParagraph"/>
        <w:numPr>
          <w:ilvl w:val="0"/>
          <w:numId w:val="3"/>
        </w:numPr>
        <w:spacing w:after="200" w:line="240" w:lineRule="auto"/>
        <w:jc w:val="both"/>
        <w:rPr>
          <w:rFonts w:ascii="Times New Roman" w:eastAsia="Times New Roman" w:hAnsi="Times New Roman" w:cs="Times New Roman"/>
          <w:b/>
          <w:bCs/>
          <w:sz w:val="24"/>
          <w:szCs w:val="24"/>
        </w:rPr>
      </w:pPr>
      <w:r w:rsidRPr="00946058">
        <w:rPr>
          <w:rFonts w:ascii="Times New Roman" w:eastAsia="Times New Roman" w:hAnsi="Times New Roman" w:cs="Times New Roman"/>
          <w:b/>
          <w:bCs/>
          <w:sz w:val="24"/>
          <w:szCs w:val="24"/>
        </w:rPr>
        <w:t>Discussions/Presentations:</w:t>
      </w:r>
    </w:p>
    <w:p w14:paraId="4E2FE393" w14:textId="77777777" w:rsidR="0098304A" w:rsidRPr="00946058" w:rsidRDefault="0098304A" w:rsidP="0098304A">
      <w:pPr>
        <w:pStyle w:val="ListParagraph"/>
        <w:spacing w:after="200" w:line="240" w:lineRule="auto"/>
        <w:jc w:val="both"/>
        <w:rPr>
          <w:rFonts w:ascii="Times New Roman" w:eastAsia="Times New Roman" w:hAnsi="Times New Roman" w:cs="Times New Roman"/>
          <w:b/>
          <w:bCs/>
        </w:rPr>
      </w:pPr>
    </w:p>
    <w:p w14:paraId="6CC62C1A" w14:textId="1AD63549" w:rsidR="005A5E09" w:rsidRPr="00CE025D" w:rsidRDefault="004B19D9" w:rsidP="00CE025D">
      <w:pPr>
        <w:pStyle w:val="ListParagraph"/>
        <w:numPr>
          <w:ilvl w:val="0"/>
          <w:numId w:val="14"/>
        </w:numPr>
        <w:rPr>
          <w:rFonts w:ascii="Times New Roman" w:eastAsiaTheme="minorEastAsia" w:hAnsi="Times New Roman" w:cs="Times New Roman"/>
          <w:b/>
          <w:bCs/>
        </w:rPr>
      </w:pPr>
      <w:r w:rsidRPr="00CE025D">
        <w:rPr>
          <w:rFonts w:ascii="Times New Roman" w:hAnsi="Times New Roman" w:cs="Times New Roman"/>
          <w:b/>
          <w:bCs/>
        </w:rPr>
        <w:t>President’s Report:</w:t>
      </w:r>
    </w:p>
    <w:p w14:paraId="6B0AAE72" w14:textId="42266C3D" w:rsidR="00FE383E" w:rsidRDefault="005A5E09" w:rsidP="00F44BBE">
      <w:pPr>
        <w:spacing w:after="120" w:line="240" w:lineRule="auto"/>
        <w:ind w:left="720"/>
        <w:jc w:val="both"/>
        <w:rPr>
          <w:rFonts w:ascii="Times New Roman" w:eastAsia="Times New Roman" w:hAnsi="Times New Roman" w:cs="Times New Roman"/>
        </w:rPr>
      </w:pPr>
      <w:r w:rsidRPr="00946058">
        <w:rPr>
          <w:rFonts w:ascii="Times New Roman" w:eastAsia="Times New Roman" w:hAnsi="Times New Roman" w:cs="Times New Roman"/>
        </w:rPr>
        <w:t xml:space="preserve">Mr. DeBarr </w:t>
      </w:r>
      <w:r w:rsidR="000F599A" w:rsidRPr="00946058">
        <w:rPr>
          <w:rFonts w:ascii="Times New Roman" w:eastAsia="Times New Roman" w:hAnsi="Times New Roman" w:cs="Times New Roman"/>
        </w:rPr>
        <w:t xml:space="preserve">presented the </w:t>
      </w:r>
      <w:r w:rsidR="00F44BBE">
        <w:rPr>
          <w:rFonts w:ascii="Times New Roman" w:eastAsia="Times New Roman" w:hAnsi="Times New Roman" w:cs="Times New Roman"/>
        </w:rPr>
        <w:t>April</w:t>
      </w:r>
      <w:r w:rsidR="000F599A" w:rsidRPr="00946058">
        <w:rPr>
          <w:rFonts w:ascii="Times New Roman" w:eastAsia="Times New Roman" w:hAnsi="Times New Roman" w:cs="Times New Roman"/>
        </w:rPr>
        <w:t xml:space="preserve"> 2021 president’s report.  He highlighted: </w:t>
      </w:r>
      <w:r w:rsidR="00166321" w:rsidRPr="00946058">
        <w:rPr>
          <w:rFonts w:ascii="Times New Roman" w:eastAsia="Times New Roman" w:hAnsi="Times New Roman" w:cs="Times New Roman"/>
        </w:rPr>
        <w:t>3</w:t>
      </w:r>
      <w:r w:rsidR="00F44BBE">
        <w:rPr>
          <w:rFonts w:ascii="Times New Roman" w:eastAsia="Times New Roman" w:hAnsi="Times New Roman" w:cs="Times New Roman"/>
        </w:rPr>
        <w:t>7</w:t>
      </w:r>
      <w:r w:rsidR="00166321" w:rsidRPr="00946058">
        <w:rPr>
          <w:rFonts w:ascii="Times New Roman" w:eastAsia="Times New Roman" w:hAnsi="Times New Roman" w:cs="Times New Roman"/>
        </w:rPr>
        <w:t xml:space="preserve"> leads, 1</w:t>
      </w:r>
      <w:r w:rsidR="00F44BBE">
        <w:rPr>
          <w:rFonts w:ascii="Times New Roman" w:eastAsia="Times New Roman" w:hAnsi="Times New Roman" w:cs="Times New Roman"/>
        </w:rPr>
        <w:t>5</w:t>
      </w:r>
      <w:r w:rsidR="00166321" w:rsidRPr="00946058">
        <w:rPr>
          <w:rFonts w:ascii="Times New Roman" w:eastAsia="Times New Roman" w:hAnsi="Times New Roman" w:cs="Times New Roman"/>
        </w:rPr>
        <w:t xml:space="preserve"> projects, and </w:t>
      </w:r>
      <w:r w:rsidR="00F44BBE">
        <w:rPr>
          <w:rFonts w:ascii="Times New Roman" w:eastAsia="Times New Roman" w:hAnsi="Times New Roman" w:cs="Times New Roman"/>
        </w:rPr>
        <w:t>24</w:t>
      </w:r>
      <w:r w:rsidR="00166321" w:rsidRPr="00946058">
        <w:rPr>
          <w:rFonts w:ascii="Times New Roman" w:eastAsia="Times New Roman" w:hAnsi="Times New Roman" w:cs="Times New Roman"/>
        </w:rPr>
        <w:t xml:space="preserve"> BRE visits</w:t>
      </w:r>
      <w:r w:rsidR="00F44BBE">
        <w:rPr>
          <w:rFonts w:ascii="Times New Roman" w:eastAsia="Times New Roman" w:hAnsi="Times New Roman" w:cs="Times New Roman"/>
        </w:rPr>
        <w:t>, and 13 new jobs</w:t>
      </w:r>
      <w:r w:rsidR="00BB71E8" w:rsidRPr="00946058">
        <w:rPr>
          <w:rFonts w:ascii="Times New Roman" w:eastAsia="Times New Roman" w:hAnsi="Times New Roman" w:cs="Times New Roman"/>
        </w:rPr>
        <w:t>.</w:t>
      </w:r>
      <w:r w:rsidR="00972AB9" w:rsidRPr="00946058">
        <w:rPr>
          <w:rFonts w:ascii="Times New Roman" w:eastAsia="Times New Roman" w:hAnsi="Times New Roman" w:cs="Times New Roman"/>
        </w:rPr>
        <w:t xml:space="preserve">  </w:t>
      </w:r>
      <w:r w:rsidR="00B72108">
        <w:rPr>
          <w:rFonts w:ascii="Times New Roman" w:eastAsia="Times New Roman" w:hAnsi="Times New Roman" w:cs="Times New Roman"/>
        </w:rPr>
        <w:t xml:space="preserve">Mr. DeBarr </w:t>
      </w:r>
      <w:r w:rsidR="00EB13BA">
        <w:rPr>
          <w:rFonts w:ascii="Times New Roman" w:eastAsia="Times New Roman" w:hAnsi="Times New Roman" w:cs="Times New Roman"/>
        </w:rPr>
        <w:t xml:space="preserve">also </w:t>
      </w:r>
      <w:r w:rsidR="00663812">
        <w:rPr>
          <w:rFonts w:ascii="Times New Roman" w:eastAsia="Times New Roman" w:hAnsi="Times New Roman" w:cs="Times New Roman"/>
        </w:rPr>
        <w:t>highlighted</w:t>
      </w:r>
      <w:r w:rsidR="00B72108">
        <w:rPr>
          <w:rFonts w:ascii="Times New Roman" w:eastAsia="Times New Roman" w:hAnsi="Times New Roman" w:cs="Times New Roman"/>
        </w:rPr>
        <w:t xml:space="preserve"> VP, Randi Mason</w:t>
      </w:r>
      <w:r w:rsidR="00663812">
        <w:rPr>
          <w:rFonts w:ascii="Times New Roman" w:eastAsia="Times New Roman" w:hAnsi="Times New Roman" w:cs="Times New Roman"/>
        </w:rPr>
        <w:t xml:space="preserve">’s participation in Georgia Power’s </w:t>
      </w:r>
      <w:r w:rsidR="005D2D3A">
        <w:rPr>
          <w:rFonts w:ascii="Times New Roman" w:eastAsia="Times New Roman" w:hAnsi="Times New Roman" w:cs="Times New Roman"/>
        </w:rPr>
        <w:t xml:space="preserve">Women in Economic Development Meeting in which about 75 women </w:t>
      </w:r>
      <w:r w:rsidR="00285A40">
        <w:rPr>
          <w:rFonts w:ascii="Times New Roman" w:eastAsia="Times New Roman" w:hAnsi="Times New Roman" w:cs="Times New Roman"/>
        </w:rPr>
        <w:t>took part</w:t>
      </w:r>
      <w:r w:rsidR="005D2D3A">
        <w:rPr>
          <w:rFonts w:ascii="Times New Roman" w:eastAsia="Times New Roman" w:hAnsi="Times New Roman" w:cs="Times New Roman"/>
        </w:rPr>
        <w:t xml:space="preserve">.  </w:t>
      </w:r>
    </w:p>
    <w:p w14:paraId="474475DF" w14:textId="0FA0BB4C" w:rsidR="00F44BBE" w:rsidRDefault="00F15B9A" w:rsidP="00F15B9A">
      <w:pPr>
        <w:spacing w:after="120" w:line="240" w:lineRule="auto"/>
        <w:ind w:left="720"/>
        <w:jc w:val="both"/>
        <w:rPr>
          <w:rFonts w:ascii="Times New Roman" w:hAnsi="Times New Roman" w:cs="Times New Roman"/>
        </w:rPr>
      </w:pPr>
      <w:r>
        <w:rPr>
          <w:rFonts w:ascii="Times New Roman" w:eastAsia="Times New Roman" w:hAnsi="Times New Roman" w:cs="Times New Roman"/>
        </w:rPr>
        <w:t xml:space="preserve">Advance DeKalb’s next investment meeting is </w:t>
      </w:r>
      <w:r w:rsidR="00EB13BA">
        <w:rPr>
          <w:rFonts w:ascii="Times New Roman" w:eastAsia="Times New Roman" w:hAnsi="Times New Roman" w:cs="Times New Roman"/>
        </w:rPr>
        <w:t>upcoming,</w:t>
      </w:r>
      <w:r>
        <w:rPr>
          <w:rFonts w:ascii="Times New Roman" w:eastAsia="Times New Roman" w:hAnsi="Times New Roman" w:cs="Times New Roman"/>
        </w:rPr>
        <w:t xml:space="preserve"> </w:t>
      </w:r>
      <w:r w:rsidR="00285A40">
        <w:rPr>
          <w:rFonts w:ascii="Times New Roman" w:eastAsia="Times New Roman" w:hAnsi="Times New Roman" w:cs="Times New Roman"/>
        </w:rPr>
        <w:t xml:space="preserve">so anyone wanting to participate </w:t>
      </w:r>
      <w:r w:rsidR="00BE0754">
        <w:rPr>
          <w:rFonts w:ascii="Times New Roman" w:eastAsia="Times New Roman" w:hAnsi="Times New Roman" w:cs="Times New Roman"/>
        </w:rPr>
        <w:t>should receive more information within the next few weeks</w:t>
      </w:r>
      <w:r>
        <w:rPr>
          <w:rFonts w:ascii="Times New Roman" w:eastAsia="Times New Roman" w:hAnsi="Times New Roman" w:cs="Times New Roman"/>
        </w:rPr>
        <w:t xml:space="preserve">. </w:t>
      </w:r>
    </w:p>
    <w:p w14:paraId="446CAFC2" w14:textId="0304D4F4" w:rsidR="006D221E" w:rsidRDefault="00AF7651" w:rsidP="00EB13BA">
      <w:pPr>
        <w:spacing w:after="120" w:line="240" w:lineRule="auto"/>
        <w:ind w:left="720"/>
        <w:jc w:val="both"/>
        <w:rPr>
          <w:rFonts w:ascii="Times New Roman" w:hAnsi="Times New Roman" w:cs="Times New Roman"/>
        </w:rPr>
      </w:pPr>
      <w:r w:rsidRPr="00946058">
        <w:rPr>
          <w:rFonts w:ascii="Times New Roman" w:hAnsi="Times New Roman" w:cs="Times New Roman"/>
        </w:rPr>
        <w:t xml:space="preserve">DEC </w:t>
      </w:r>
      <w:r w:rsidR="00F44BBE">
        <w:rPr>
          <w:rFonts w:ascii="Times New Roman" w:hAnsi="Times New Roman" w:cs="Times New Roman"/>
        </w:rPr>
        <w:t xml:space="preserve">has </w:t>
      </w:r>
      <w:r w:rsidR="00BC0B4C" w:rsidRPr="00946058">
        <w:rPr>
          <w:rFonts w:ascii="Times New Roman" w:hAnsi="Times New Roman" w:cs="Times New Roman"/>
        </w:rPr>
        <w:t xml:space="preserve">several productions </w:t>
      </w:r>
      <w:r w:rsidR="00F44BBE">
        <w:rPr>
          <w:rFonts w:ascii="Times New Roman" w:hAnsi="Times New Roman" w:cs="Times New Roman"/>
        </w:rPr>
        <w:t xml:space="preserve">in the </w:t>
      </w:r>
      <w:r w:rsidR="00973C7B">
        <w:rPr>
          <w:rFonts w:ascii="Times New Roman" w:hAnsi="Times New Roman" w:cs="Times New Roman"/>
        </w:rPr>
        <w:t>pipeline and</w:t>
      </w:r>
      <w:r w:rsidR="00C6768E">
        <w:rPr>
          <w:rFonts w:ascii="Times New Roman" w:hAnsi="Times New Roman" w:cs="Times New Roman"/>
        </w:rPr>
        <w:t xml:space="preserve"> </w:t>
      </w:r>
      <w:r w:rsidR="001C3651">
        <w:rPr>
          <w:rFonts w:ascii="Times New Roman" w:hAnsi="Times New Roman" w:cs="Times New Roman"/>
        </w:rPr>
        <w:t xml:space="preserve">is currently </w:t>
      </w:r>
      <w:r w:rsidR="00C6768E">
        <w:rPr>
          <w:rFonts w:ascii="Times New Roman" w:hAnsi="Times New Roman" w:cs="Times New Roman"/>
        </w:rPr>
        <w:t xml:space="preserve">booking </w:t>
      </w:r>
      <w:r w:rsidR="001C3651">
        <w:rPr>
          <w:rFonts w:ascii="Times New Roman" w:hAnsi="Times New Roman" w:cs="Times New Roman"/>
        </w:rPr>
        <w:t xml:space="preserve">through </w:t>
      </w:r>
      <w:r w:rsidR="00C6768E">
        <w:rPr>
          <w:rFonts w:ascii="Times New Roman" w:hAnsi="Times New Roman" w:cs="Times New Roman"/>
        </w:rPr>
        <w:t>September</w:t>
      </w:r>
      <w:r w:rsidR="00730832">
        <w:rPr>
          <w:rFonts w:ascii="Times New Roman" w:hAnsi="Times New Roman" w:cs="Times New Roman"/>
        </w:rPr>
        <w:t>.</w:t>
      </w:r>
      <w:r w:rsidR="00973C7B">
        <w:rPr>
          <w:rFonts w:ascii="Times New Roman" w:hAnsi="Times New Roman" w:cs="Times New Roman"/>
        </w:rPr>
        <w:t xml:space="preserve">  50 </w:t>
      </w:r>
      <w:r w:rsidR="00C55F8F">
        <w:rPr>
          <w:rFonts w:ascii="Times New Roman" w:hAnsi="Times New Roman" w:cs="Times New Roman"/>
        </w:rPr>
        <w:t>project</w:t>
      </w:r>
      <w:r w:rsidR="001C3651">
        <w:rPr>
          <w:rFonts w:ascii="Times New Roman" w:hAnsi="Times New Roman" w:cs="Times New Roman"/>
        </w:rPr>
        <w:t>s</w:t>
      </w:r>
      <w:r w:rsidR="00C55F8F">
        <w:rPr>
          <w:rFonts w:ascii="Times New Roman" w:hAnsi="Times New Roman" w:cs="Times New Roman"/>
        </w:rPr>
        <w:t xml:space="preserve"> are </w:t>
      </w:r>
      <w:r w:rsidR="001C3651">
        <w:rPr>
          <w:rFonts w:ascii="Times New Roman" w:hAnsi="Times New Roman" w:cs="Times New Roman"/>
        </w:rPr>
        <w:t xml:space="preserve">currently </w:t>
      </w:r>
      <w:r w:rsidR="00C55F8F">
        <w:rPr>
          <w:rFonts w:ascii="Times New Roman" w:hAnsi="Times New Roman" w:cs="Times New Roman"/>
        </w:rPr>
        <w:t xml:space="preserve">in pre-production and 24 of those </w:t>
      </w:r>
      <w:r w:rsidR="001C3651">
        <w:rPr>
          <w:rFonts w:ascii="Times New Roman" w:hAnsi="Times New Roman" w:cs="Times New Roman"/>
        </w:rPr>
        <w:t xml:space="preserve">productions </w:t>
      </w:r>
      <w:r w:rsidR="00C55F8F">
        <w:rPr>
          <w:rFonts w:ascii="Times New Roman" w:hAnsi="Times New Roman" w:cs="Times New Roman"/>
        </w:rPr>
        <w:t xml:space="preserve">are filming in DeKalb. </w:t>
      </w:r>
    </w:p>
    <w:p w14:paraId="6B6A4557" w14:textId="77777777" w:rsidR="001C3651" w:rsidRPr="00EB13BA" w:rsidRDefault="001C3651" w:rsidP="00EB13BA">
      <w:pPr>
        <w:spacing w:after="120" w:line="240" w:lineRule="auto"/>
        <w:ind w:left="720"/>
        <w:jc w:val="both"/>
        <w:rPr>
          <w:rFonts w:ascii="Times New Roman" w:hAnsi="Times New Roman" w:cs="Times New Roman"/>
        </w:rPr>
      </w:pPr>
    </w:p>
    <w:p w14:paraId="3E44209C" w14:textId="0996E074" w:rsidR="004B19D9" w:rsidRPr="0098304A" w:rsidRDefault="004B19D9" w:rsidP="3BBEBE19">
      <w:pPr>
        <w:spacing w:after="120" w:line="240" w:lineRule="auto"/>
        <w:ind w:left="720"/>
        <w:jc w:val="both"/>
        <w:rPr>
          <w:rFonts w:ascii="Times New Roman" w:eastAsia="Times New Roman" w:hAnsi="Times New Roman" w:cs="Times New Roman"/>
        </w:rPr>
      </w:pPr>
      <w:r w:rsidRPr="0098304A">
        <w:rPr>
          <w:rFonts w:ascii="Times New Roman" w:eastAsia="Times New Roman" w:hAnsi="Times New Roman" w:cs="Times New Roman"/>
        </w:rPr>
        <w:t xml:space="preserve">A copy of the full President’s Report is included in the meeting file.  </w:t>
      </w:r>
    </w:p>
    <w:p w14:paraId="56A3E60C" w14:textId="77777777" w:rsidR="004B19D9" w:rsidRPr="004B19D9" w:rsidRDefault="004B19D9" w:rsidP="00474F91">
      <w:pPr>
        <w:spacing w:after="120" w:line="240" w:lineRule="auto"/>
        <w:jc w:val="both"/>
        <w:rPr>
          <w:rFonts w:ascii="Times New Roman" w:eastAsia="Times New Roman" w:hAnsi="Times New Roman" w:cs="Times New Roman"/>
          <w:iCs/>
        </w:rPr>
      </w:pPr>
      <w:r w:rsidRPr="004B19D9">
        <w:rPr>
          <w:rFonts w:ascii="Times New Roman" w:eastAsia="Times New Roman" w:hAnsi="Times New Roman" w:cs="Times New Roman"/>
          <w:iCs/>
        </w:rPr>
        <w:t xml:space="preserve">  </w:t>
      </w:r>
    </w:p>
    <w:p w14:paraId="1FA5F77A" w14:textId="66F31D5B" w:rsidR="00CB2E4D" w:rsidRPr="004B19D9" w:rsidRDefault="004B19D9" w:rsidP="004D61C7">
      <w:pPr>
        <w:spacing w:after="120" w:line="240" w:lineRule="auto"/>
        <w:jc w:val="both"/>
        <w:rPr>
          <w:rFonts w:ascii="Times New Roman" w:eastAsia="Times New Roman" w:hAnsi="Times New Roman" w:cs="Times New Roman"/>
        </w:rPr>
      </w:pPr>
      <w:r w:rsidRPr="0E0B223F">
        <w:rPr>
          <w:rFonts w:ascii="Times New Roman" w:eastAsia="Times New Roman" w:hAnsi="Times New Roman" w:cs="Times New Roman"/>
        </w:rPr>
        <w:t xml:space="preserve">The DeKalb Development Authority Board Meeting adjourned at </w:t>
      </w:r>
      <w:r w:rsidR="00730832">
        <w:rPr>
          <w:rFonts w:ascii="Times New Roman" w:eastAsia="Times New Roman" w:hAnsi="Times New Roman" w:cs="Times New Roman"/>
        </w:rPr>
        <w:t>9</w:t>
      </w:r>
      <w:r w:rsidR="0045502B" w:rsidRPr="0E0B223F">
        <w:rPr>
          <w:rFonts w:ascii="Times New Roman" w:eastAsia="Times New Roman" w:hAnsi="Times New Roman" w:cs="Times New Roman"/>
        </w:rPr>
        <w:t>:</w:t>
      </w:r>
      <w:r w:rsidR="00730832">
        <w:rPr>
          <w:rFonts w:ascii="Times New Roman" w:eastAsia="Times New Roman" w:hAnsi="Times New Roman" w:cs="Times New Roman"/>
        </w:rPr>
        <w:t>39</w:t>
      </w:r>
      <w:r w:rsidR="001F54BB">
        <w:rPr>
          <w:rFonts w:ascii="Times New Roman" w:eastAsia="Times New Roman" w:hAnsi="Times New Roman" w:cs="Times New Roman"/>
        </w:rPr>
        <w:t xml:space="preserve"> </w:t>
      </w:r>
      <w:r w:rsidR="001F54BB" w:rsidRPr="0E0B223F">
        <w:rPr>
          <w:rFonts w:ascii="Times New Roman" w:eastAsia="Times New Roman" w:hAnsi="Times New Roman" w:cs="Times New Roman"/>
        </w:rPr>
        <w:t>a</w:t>
      </w:r>
      <w:r w:rsidR="001F54BB">
        <w:rPr>
          <w:rFonts w:ascii="Times New Roman" w:eastAsia="Times New Roman" w:hAnsi="Times New Roman" w:cs="Times New Roman"/>
        </w:rPr>
        <w:t>.</w:t>
      </w:r>
      <w:r w:rsidR="001F54BB" w:rsidRPr="0E0B223F">
        <w:rPr>
          <w:rFonts w:ascii="Times New Roman" w:eastAsia="Times New Roman" w:hAnsi="Times New Roman" w:cs="Times New Roman"/>
        </w:rPr>
        <w:t>m</w:t>
      </w:r>
      <w:r w:rsidR="001F54BB">
        <w:rPr>
          <w:rFonts w:ascii="Times New Roman" w:eastAsia="Times New Roman" w:hAnsi="Times New Roman" w:cs="Times New Roman"/>
        </w:rPr>
        <w:t>.</w:t>
      </w:r>
      <w:r w:rsidR="00503F86">
        <w:rPr>
          <w:rFonts w:ascii="Times New Roman" w:eastAsia="Times New Roman" w:hAnsi="Times New Roman" w:cs="Times New Roman"/>
        </w:rPr>
        <w:t xml:space="preserve"> </w:t>
      </w:r>
    </w:p>
    <w:p w14:paraId="3D13B3E0" w14:textId="77777777" w:rsidR="004B19D9" w:rsidRPr="004B19D9" w:rsidRDefault="004B19D9" w:rsidP="004B19D9">
      <w:pPr>
        <w:spacing w:after="0" w:line="240" w:lineRule="auto"/>
        <w:ind w:left="1800"/>
        <w:rPr>
          <w:rFonts w:ascii="Times New Roman" w:eastAsia="Times New Roman" w:hAnsi="Times New Roman" w:cs="Times New Roman"/>
          <w:b/>
          <w:bCs/>
        </w:rPr>
      </w:pPr>
    </w:p>
    <w:p w14:paraId="37E866D3" w14:textId="77777777" w:rsidR="004B19D9" w:rsidRPr="004B19D9" w:rsidRDefault="004B19D9" w:rsidP="004B19D9">
      <w:pPr>
        <w:spacing w:after="0" w:line="240" w:lineRule="auto"/>
        <w:ind w:left="5040"/>
        <w:rPr>
          <w:rFonts w:ascii="Times New Roman" w:eastAsia="Calibri" w:hAnsi="Times New Roman" w:cs="Calibri"/>
        </w:rPr>
      </w:pPr>
      <w:r w:rsidRPr="004B19D9">
        <w:rPr>
          <w:rFonts w:ascii="Calibri" w:eastAsia="Calibri" w:hAnsi="Calibri" w:cs="Calibri"/>
        </w:rPr>
        <w:lastRenderedPageBreak/>
        <w:tab/>
      </w:r>
      <w:r w:rsidRPr="004B19D9">
        <w:rPr>
          <w:rFonts w:ascii="Calibri" w:eastAsia="Calibri" w:hAnsi="Calibri" w:cs="Calibri"/>
        </w:rPr>
        <w:tab/>
      </w:r>
      <w:r w:rsidRPr="004B19D9">
        <w:rPr>
          <w:rFonts w:ascii="Calibri" w:eastAsia="Calibri" w:hAnsi="Calibri" w:cs="Calibri"/>
        </w:rPr>
        <w:tab/>
      </w:r>
      <w:r w:rsidRPr="004B19D9">
        <w:rPr>
          <w:rFonts w:ascii="Calibri" w:eastAsia="Calibri" w:hAnsi="Calibri" w:cs="Calibri"/>
        </w:rPr>
        <w:tab/>
      </w:r>
      <w:r w:rsidRPr="004B19D9">
        <w:rPr>
          <w:rFonts w:ascii="Calibri" w:eastAsia="Calibri" w:hAnsi="Calibri" w:cs="Calibri"/>
        </w:rPr>
        <w:tab/>
      </w:r>
      <w:r w:rsidRPr="004B19D9">
        <w:rPr>
          <w:rFonts w:ascii="Calibri" w:eastAsia="Calibri" w:hAnsi="Calibri" w:cs="Calibri"/>
        </w:rPr>
        <w:tab/>
      </w:r>
      <w:r w:rsidRPr="004B19D9">
        <w:rPr>
          <w:rFonts w:ascii="Calibri" w:eastAsia="Calibri" w:hAnsi="Calibri" w:cs="Calibri"/>
        </w:rPr>
        <w:tab/>
      </w:r>
      <w:r w:rsidRPr="004B19D9">
        <w:rPr>
          <w:rFonts w:ascii="Calibri" w:eastAsia="Calibri" w:hAnsi="Calibri" w:cs="Calibri"/>
        </w:rPr>
        <w:tab/>
      </w:r>
      <w:r w:rsidRPr="004B19D9">
        <w:rPr>
          <w:rFonts w:ascii="Times New Roman" w:eastAsia="Calibri" w:hAnsi="Times New Roman" w:cs="Calibri"/>
        </w:rPr>
        <w:t xml:space="preserve">      Adopted by the Board in the meeting</w:t>
      </w:r>
    </w:p>
    <w:p w14:paraId="69BD8D4F" w14:textId="77777777" w:rsidR="004B19D9" w:rsidRPr="004B19D9" w:rsidRDefault="004B19D9" w:rsidP="004B19D9">
      <w:pPr>
        <w:spacing w:after="0" w:line="240" w:lineRule="auto"/>
        <w:ind w:left="5040"/>
        <w:rPr>
          <w:rFonts w:ascii="Times New Roman" w:eastAsia="Calibri" w:hAnsi="Times New Roman" w:cs="Calibri"/>
        </w:rPr>
      </w:pPr>
    </w:p>
    <w:p w14:paraId="27E2F5AE" w14:textId="77777777" w:rsidR="004B19D9" w:rsidRPr="004B19D9" w:rsidRDefault="004B19D9" w:rsidP="004B19D9">
      <w:pPr>
        <w:spacing w:after="0" w:line="240" w:lineRule="auto"/>
        <w:ind w:left="5040" w:firstLine="720"/>
        <w:rPr>
          <w:rFonts w:ascii="Times New Roman" w:eastAsia="Times New Roman" w:hAnsi="Times New Roman" w:cs="Times New Roman"/>
        </w:rPr>
      </w:pPr>
      <w:r w:rsidRPr="004B19D9">
        <w:rPr>
          <w:rFonts w:ascii="Times New Roman" w:eastAsia="Times New Roman" w:hAnsi="Times New Roman" w:cs="Times New Roman"/>
        </w:rPr>
        <w:t>of    _________________________,</w:t>
      </w:r>
    </w:p>
    <w:p w14:paraId="48F7CFDB" w14:textId="77777777" w:rsidR="004B19D9" w:rsidRPr="004B19D9" w:rsidRDefault="004B19D9" w:rsidP="004B19D9">
      <w:pPr>
        <w:spacing w:after="0" w:line="240" w:lineRule="auto"/>
        <w:rPr>
          <w:rFonts w:ascii="Times New Roman" w:eastAsia="Times New Roman" w:hAnsi="Times New Roman" w:cs="Times New Roman"/>
        </w:rPr>
      </w:pPr>
      <w:r w:rsidRPr="004B19D9">
        <w:rPr>
          <w:rFonts w:ascii="Times New Roman" w:eastAsia="Times New Roman" w:hAnsi="Times New Roman" w:cs="Times New Roman"/>
        </w:rPr>
        <w:t xml:space="preserve">                </w:t>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t xml:space="preserve"> (Date of Meeting)</w:t>
      </w:r>
    </w:p>
    <w:p w14:paraId="65EDCE83" w14:textId="77777777" w:rsidR="004B19D9" w:rsidRPr="004B19D9" w:rsidRDefault="004B19D9" w:rsidP="004B19D9">
      <w:pPr>
        <w:spacing w:after="0" w:line="240" w:lineRule="auto"/>
        <w:rPr>
          <w:rFonts w:ascii="Times New Roman" w:eastAsia="Times New Roman" w:hAnsi="Times New Roman" w:cs="Times New Roman"/>
        </w:rPr>
      </w:pPr>
      <w:r w:rsidRPr="004B19D9">
        <w:rPr>
          <w:rFonts w:ascii="Times New Roman" w:eastAsia="Times New Roman" w:hAnsi="Times New Roman" w:cs="Times New Roman"/>
        </w:rPr>
        <w:t xml:space="preserve"> </w:t>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t xml:space="preserve">  </w:t>
      </w:r>
    </w:p>
    <w:p w14:paraId="6F185C24" w14:textId="77777777" w:rsidR="004B19D9" w:rsidRPr="004B19D9" w:rsidRDefault="004B19D9" w:rsidP="004B19D9">
      <w:pPr>
        <w:spacing w:after="0" w:line="240" w:lineRule="auto"/>
        <w:ind w:left="5760"/>
        <w:rPr>
          <w:rFonts w:ascii="Times New Roman" w:eastAsia="Times New Roman" w:hAnsi="Times New Roman" w:cs="Times New Roman"/>
        </w:rPr>
      </w:pPr>
    </w:p>
    <w:p w14:paraId="1493C824" w14:textId="77777777" w:rsidR="004B19D9" w:rsidRPr="004B19D9" w:rsidRDefault="004B19D9" w:rsidP="004B19D9">
      <w:pPr>
        <w:spacing w:after="0" w:line="240" w:lineRule="auto"/>
        <w:ind w:left="5760"/>
        <w:rPr>
          <w:rFonts w:ascii="Times New Roman" w:eastAsia="Times New Roman" w:hAnsi="Times New Roman" w:cs="Times New Roman"/>
        </w:rPr>
      </w:pPr>
      <w:r w:rsidRPr="004B19D9">
        <w:rPr>
          <w:rFonts w:ascii="Times New Roman" w:eastAsia="Times New Roman" w:hAnsi="Times New Roman" w:cs="Times New Roman"/>
        </w:rPr>
        <w:t>_________________________</w:t>
      </w:r>
    </w:p>
    <w:p w14:paraId="0471D8AF" w14:textId="77777777" w:rsidR="004B19D9" w:rsidRPr="004B19D9" w:rsidRDefault="004B19D9" w:rsidP="004B19D9">
      <w:pPr>
        <w:spacing w:after="0" w:line="240" w:lineRule="auto"/>
        <w:rPr>
          <w:rFonts w:ascii="Times New Roman" w:eastAsia="Times New Roman" w:hAnsi="Times New Roman" w:cs="Times New Roman"/>
        </w:rPr>
      </w:pPr>
      <w:r w:rsidRPr="004B19D9">
        <w:rPr>
          <w:rFonts w:ascii="Times New Roman" w:eastAsia="Times New Roman" w:hAnsi="Times New Roman" w:cs="Times New Roman"/>
        </w:rPr>
        <w:t xml:space="preserve">      </w:t>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t xml:space="preserve">     (Signature of Presiding Officer)</w:t>
      </w:r>
    </w:p>
    <w:p w14:paraId="1E926F9E" w14:textId="77777777" w:rsidR="004B19D9" w:rsidRPr="004B19D9" w:rsidRDefault="004B19D9" w:rsidP="004B19D9">
      <w:pPr>
        <w:spacing w:after="0" w:line="240" w:lineRule="auto"/>
        <w:rPr>
          <w:rFonts w:ascii="TimesNewRomanPS-BoldMT" w:eastAsia="Times New Roman" w:hAnsi="TimesNewRomanPS-BoldMT" w:cs="TimesNewRomanPS-BoldMT"/>
          <w:bCs/>
        </w:rPr>
      </w:pPr>
      <w:r w:rsidRPr="004B19D9">
        <w:rPr>
          <w:rFonts w:ascii="Times New Roman" w:eastAsia="Times New Roman" w:hAnsi="Times New Roman" w:cs="Times New Roman"/>
        </w:rPr>
        <w:t xml:space="preserve">        </w:t>
      </w:r>
    </w:p>
    <w:p w14:paraId="72D0C328" w14:textId="77777777" w:rsidR="004B19D9" w:rsidRPr="004B19D9" w:rsidRDefault="004B19D9" w:rsidP="004B19D9">
      <w:pPr>
        <w:spacing w:before="120" w:after="120" w:line="240" w:lineRule="auto"/>
        <w:ind w:left="816"/>
        <w:jc w:val="both"/>
        <w:rPr>
          <w:rFonts w:ascii="Times New Roman" w:eastAsia="Times New Roman" w:hAnsi="Times New Roman" w:cs="Times New Roman"/>
        </w:rPr>
      </w:pPr>
    </w:p>
    <w:p w14:paraId="4DDBCFAA" w14:textId="77777777" w:rsidR="004B19D9" w:rsidRPr="004B19D9" w:rsidRDefault="004B19D9" w:rsidP="004B19D9"/>
    <w:p w14:paraId="04BA8999" w14:textId="77777777" w:rsidR="0041386E" w:rsidRDefault="0041386E"/>
    <w:sectPr w:rsidR="0041386E" w:rsidSect="002E44C6">
      <w:headerReference w:type="default" r:id="rId11"/>
      <w:footerReference w:type="default" r:id="rId12"/>
      <w:headerReference w:type="first" r:id="rId13"/>
      <w:footerReference w:type="first" r:id="rId14"/>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A00AA4" w14:textId="77777777" w:rsidR="00154215" w:rsidRDefault="00154215">
      <w:pPr>
        <w:spacing w:after="0" w:line="240" w:lineRule="auto"/>
      </w:pPr>
      <w:r>
        <w:separator/>
      </w:r>
    </w:p>
  </w:endnote>
  <w:endnote w:type="continuationSeparator" w:id="0">
    <w:p w14:paraId="02CAA397" w14:textId="77777777" w:rsidR="00154215" w:rsidRDefault="00154215">
      <w:pPr>
        <w:spacing w:after="0" w:line="240" w:lineRule="auto"/>
      </w:pPr>
      <w:r>
        <w:continuationSeparator/>
      </w:r>
    </w:p>
  </w:endnote>
  <w:endnote w:type="continuationNotice" w:id="1">
    <w:p w14:paraId="1C3A202E" w14:textId="77777777" w:rsidR="00154215" w:rsidRDefault="0015421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55D23" w14:textId="77777777" w:rsidR="00530381" w:rsidRPr="001E58C0" w:rsidRDefault="00B22447" w:rsidP="001E58C0">
    <w:pPr>
      <w:pStyle w:val="Footer"/>
      <w:jc w:val="right"/>
      <w:rPr>
        <w:sz w:val="18"/>
        <w:szCs w:val="18"/>
      </w:rPr>
    </w:pPr>
    <w:r w:rsidRPr="001E58C0">
      <w:rPr>
        <w:rStyle w:val="PageNumber"/>
        <w:sz w:val="18"/>
        <w:szCs w:val="18"/>
      </w:rPr>
      <w:fldChar w:fldCharType="begin"/>
    </w:r>
    <w:r w:rsidRPr="001E58C0">
      <w:rPr>
        <w:rStyle w:val="PageNumber"/>
        <w:sz w:val="18"/>
        <w:szCs w:val="18"/>
      </w:rPr>
      <w:instrText xml:space="preserve"> PAGE </w:instrText>
    </w:r>
    <w:r w:rsidRPr="001E58C0">
      <w:rPr>
        <w:rStyle w:val="PageNumber"/>
        <w:sz w:val="18"/>
        <w:szCs w:val="18"/>
      </w:rPr>
      <w:fldChar w:fldCharType="separate"/>
    </w:r>
    <w:r w:rsidR="009F4480">
      <w:rPr>
        <w:rStyle w:val="PageNumber"/>
        <w:noProof/>
        <w:sz w:val="18"/>
        <w:szCs w:val="18"/>
      </w:rPr>
      <w:t>3</w:t>
    </w:r>
    <w:r w:rsidRPr="001E58C0">
      <w:rPr>
        <w:rStyle w:val="PageNumbe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A8991" w14:textId="77777777" w:rsidR="00530381" w:rsidRDefault="00B22447">
    <w:pPr>
      <w:pStyle w:val="Footer"/>
    </w:pPr>
    <w:r>
      <w:rPr>
        <w:noProof/>
      </w:rPr>
      <mc:AlternateContent>
        <mc:Choice Requires="wps">
          <w:drawing>
            <wp:anchor distT="0" distB="0" distL="114300" distR="114300" simplePos="0" relativeHeight="251658244" behindDoc="0" locked="0" layoutInCell="1" allowOverlap="1" wp14:anchorId="626678F6" wp14:editId="103B5128">
              <wp:simplePos x="0" y="0"/>
              <wp:positionH relativeFrom="column">
                <wp:posOffset>628650</wp:posOffset>
              </wp:positionH>
              <wp:positionV relativeFrom="paragraph">
                <wp:posOffset>-7620</wp:posOffset>
              </wp:positionV>
              <wp:extent cx="4686300" cy="381000"/>
              <wp:effectExtent l="0" t="1905"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0" cy="381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ABA75B" w14:textId="77777777" w:rsidR="00F6075F" w:rsidRDefault="00F6075F" w:rsidP="00F6075F">
                          <w:pPr>
                            <w:jc w:val="center"/>
                            <w:rPr>
                              <w:color w:val="000000"/>
                              <w:sz w:val="18"/>
                            </w:rPr>
                          </w:pPr>
                          <w:r>
                            <w:rPr>
                              <w:color w:val="000000"/>
                              <w:sz w:val="18"/>
                            </w:rPr>
                            <w:t>One West Court Square, Suite 460, Decatur, Georgia 30030</w:t>
                          </w:r>
                        </w:p>
                        <w:p w14:paraId="1A8A2426" w14:textId="4BEB5C15" w:rsidR="00530381" w:rsidRDefault="00154215" w:rsidP="00C52EE3">
                          <w:pPr>
                            <w:jc w:val="center"/>
                            <w:rPr>
                              <w:color w:val="000000"/>
                              <w:sz w:val="18"/>
                            </w:rPr>
                          </w:pPr>
                        </w:p>
                        <w:p w14:paraId="40997589" w14:textId="77777777" w:rsidR="00530381" w:rsidRDefault="00B22447" w:rsidP="00C52EE3">
                          <w:pPr>
                            <w:jc w:val="center"/>
                            <w:rPr>
                              <w:color w:val="000000"/>
                              <w:sz w:val="18"/>
                            </w:rPr>
                          </w:pPr>
                          <w:r>
                            <w:rPr>
                              <w:color w:val="000000"/>
                              <w:sz w:val="18"/>
                            </w:rPr>
                            <w:t>(404) 687-2730 Phone •</w:t>
                          </w:r>
                          <w:r>
                            <w:rPr>
                              <w:rFonts w:ascii="Agency FB" w:hAnsi="Agency FB"/>
                              <w:b/>
                              <w:color w:val="000000"/>
                              <w:sz w:val="18"/>
                            </w:rPr>
                            <w:t xml:space="preserve"> (</w:t>
                          </w:r>
                          <w:r>
                            <w:rPr>
                              <w:color w:val="000000"/>
                              <w:sz w:val="18"/>
                            </w:rPr>
                            <w:t>404) 687-2733 Fax • www.decidedekalb.com</w:t>
                          </w:r>
                        </w:p>
                        <w:p w14:paraId="5A3ED74B" w14:textId="77777777" w:rsidR="00530381" w:rsidRDefault="00154215" w:rsidP="00C52EE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17E24C66">
            <v:shapetype id="_x0000_t202" coordsize="21600,21600" o:spt="202" path="m,l,21600r21600,l21600,xe" w14:anchorId="626678F6">
              <v:stroke joinstyle="miter"/>
              <v:path gradientshapeok="t" o:connecttype="rect"/>
            </v:shapetype>
            <v:shape id="Text Box 1" style="position:absolute;margin-left:49.5pt;margin-top:-.6pt;width:369pt;height:30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">
              <v:textbox>
                <w:txbxContent>
                  <w:p w:rsidR="00F6075F" w:rsidP="00F6075F" w:rsidRDefault="00F6075F" w14:paraId="67EB856D" w14:textId="77777777">
                    <w:pPr>
                      <w:jc w:val="center"/>
                      <w:rPr>
                        <w:color w:val="000000"/>
                        <w:sz w:val="18"/>
                      </w:rPr>
                    </w:pPr>
                    <w:r>
                      <w:rPr>
                        <w:color w:val="000000"/>
                        <w:sz w:val="18"/>
                      </w:rPr>
                      <w:t>One West Court Square, Suite 460, Decatur, Georgia 30030</w:t>
                    </w:r>
                  </w:p>
                  <w:p w:rsidR="00530381" w:rsidP="00C52EE3" w:rsidRDefault="00473AF6" w14:paraId="3656B9AB" w14:textId="4BEB5C15">
                    <w:pPr>
                      <w:jc w:val="center"/>
                      <w:rPr>
                        <w:color w:val="000000"/>
                        <w:sz w:val="18"/>
                      </w:rPr>
                    </w:pPr>
                  </w:p>
                  <w:p w:rsidR="00530381" w:rsidP="00C52EE3" w:rsidRDefault="00B22447" w14:paraId="23D524DF" w14:textId="77777777">
                    <w:pPr>
                      <w:jc w:val="center"/>
                      <w:rPr>
                        <w:color w:val="000000"/>
                        <w:sz w:val="18"/>
                      </w:rPr>
                    </w:pPr>
                    <w:r>
                      <w:rPr>
                        <w:color w:val="000000"/>
                        <w:sz w:val="18"/>
                      </w:rPr>
                      <w:t>(404) 687-2730 Phone •</w:t>
                    </w:r>
                    <w:r>
                      <w:rPr>
                        <w:rFonts w:ascii="Agency FB" w:hAnsi="Agency FB"/>
                        <w:b/>
                        <w:color w:val="000000"/>
                        <w:sz w:val="18"/>
                      </w:rPr>
                      <w:t xml:space="preserve"> (</w:t>
                    </w:r>
                    <w:r>
                      <w:rPr>
                        <w:color w:val="000000"/>
                        <w:sz w:val="18"/>
                      </w:rPr>
                      <w:t>404) 687-2733 Fax • www.decidedekalb.com</w:t>
                    </w:r>
                  </w:p>
                  <w:p w:rsidR="00530381" w:rsidP="00C52EE3" w:rsidRDefault="00473AF6" w14:paraId="45FB0818" w14:textId="77777777"/>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CD20A9" w14:textId="77777777" w:rsidR="00154215" w:rsidRDefault="00154215">
      <w:pPr>
        <w:spacing w:after="0" w:line="240" w:lineRule="auto"/>
      </w:pPr>
      <w:r>
        <w:separator/>
      </w:r>
    </w:p>
  </w:footnote>
  <w:footnote w:type="continuationSeparator" w:id="0">
    <w:p w14:paraId="07FC3E55" w14:textId="77777777" w:rsidR="00154215" w:rsidRDefault="00154215">
      <w:pPr>
        <w:spacing w:after="0" w:line="240" w:lineRule="auto"/>
      </w:pPr>
      <w:r>
        <w:continuationSeparator/>
      </w:r>
    </w:p>
  </w:footnote>
  <w:footnote w:type="continuationNotice" w:id="1">
    <w:p w14:paraId="7C1563DB" w14:textId="77777777" w:rsidR="00154215" w:rsidRDefault="0015421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A2BAD" w14:textId="337D9A93" w:rsidR="00D1584C" w:rsidRPr="00B56D5F" w:rsidRDefault="7C0DAFF3" w:rsidP="00D1584C">
    <w:pPr>
      <w:pStyle w:val="Heading3"/>
      <w:ind w:left="1440" w:firstLine="720"/>
      <w:rPr>
        <w:rFonts w:ascii="Times New Roman" w:eastAsia="Times New Roman" w:hAnsi="Times New Roman" w:cs="Times New Roman"/>
        <w:b/>
        <w:bCs/>
        <w:color w:val="000000"/>
        <w:sz w:val="32"/>
        <w:szCs w:val="32"/>
      </w:rPr>
    </w:pPr>
    <w:r w:rsidRPr="00B56D5F">
      <w:rPr>
        <w:rFonts w:ascii="Times New Roman" w:eastAsia="Times New Roman" w:hAnsi="Times New Roman" w:cs="Times New Roman"/>
        <w:b/>
        <w:bCs/>
        <w:color w:val="000000"/>
        <w:sz w:val="32"/>
        <w:szCs w:val="32"/>
      </w:rPr>
      <w:t>Development Authority of DeKalb County,</w:t>
    </w:r>
    <w:r w:rsidR="00E90F33" w:rsidRPr="00B56D5F">
      <w:rPr>
        <w:rFonts w:ascii="Times New Roman" w:eastAsia="Times New Roman" w:hAnsi="Times New Roman" w:cs="Times New Roman"/>
        <w:b/>
        <w:bCs/>
        <w:color w:val="000000"/>
        <w:sz w:val="32"/>
        <w:szCs w:val="32"/>
      </w:rPr>
      <w:t xml:space="preserve"> </w:t>
    </w:r>
    <w:r w:rsidRPr="00B56D5F">
      <w:rPr>
        <w:rFonts w:ascii="Times New Roman" w:eastAsia="Times New Roman" w:hAnsi="Times New Roman" w:cs="Times New Roman"/>
        <w:b/>
        <w:bCs/>
        <w:color w:val="000000"/>
        <w:sz w:val="32"/>
        <w:szCs w:val="32"/>
      </w:rPr>
      <w:t>Georgia</w:t>
    </w:r>
  </w:p>
  <w:p w14:paraId="621A8A8D" w14:textId="77777777" w:rsidR="00D1584C" w:rsidRPr="00D1584C" w:rsidRDefault="00B22447" w:rsidP="00D1584C">
    <w:pPr>
      <w:spacing w:after="0" w:line="240" w:lineRule="auto"/>
      <w:jc w:val="center"/>
      <w:rPr>
        <w:rFonts w:ascii="Times New Roman" w:eastAsia="Times New Roman" w:hAnsi="Times New Roman" w:cs="Times New Roman"/>
        <w:b/>
        <w:sz w:val="32"/>
        <w:szCs w:val="32"/>
      </w:rPr>
    </w:pPr>
    <w:r w:rsidRPr="00D1584C">
      <w:rPr>
        <w:rFonts w:ascii="Times New Roman" w:eastAsia="Times New Roman" w:hAnsi="Times New Roman" w:cs="Times New Roman"/>
        <w:b/>
        <w:sz w:val="32"/>
        <w:szCs w:val="32"/>
      </w:rPr>
      <w:t>d.b.a.</w:t>
    </w:r>
  </w:p>
  <w:p w14:paraId="2F42230F" w14:textId="77777777" w:rsidR="00D1584C" w:rsidRPr="00D1584C" w:rsidRDefault="00B22447" w:rsidP="00D1584C">
    <w:pPr>
      <w:spacing w:after="0" w:line="240" w:lineRule="auto"/>
      <w:jc w:val="center"/>
      <w:rPr>
        <w:rFonts w:ascii="Times New Roman" w:eastAsia="Times New Roman" w:hAnsi="Times New Roman" w:cs="Times New Roman"/>
        <w:b/>
        <w:sz w:val="32"/>
        <w:szCs w:val="32"/>
      </w:rPr>
    </w:pPr>
    <w:r w:rsidRPr="00D1584C">
      <w:rPr>
        <w:rFonts w:ascii="Times New Roman" w:eastAsia="Times New Roman" w:hAnsi="Times New Roman" w:cs="Times New Roman"/>
        <w:b/>
        <w:sz w:val="32"/>
        <w:szCs w:val="32"/>
      </w:rPr>
      <w:t>Decide DeKalb Development Authority</w:t>
    </w:r>
  </w:p>
  <w:p w14:paraId="1747B624" w14:textId="77777777" w:rsidR="00530381" w:rsidRDefault="001542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D8556" w14:textId="1A70C06C" w:rsidR="00530381" w:rsidRDefault="00B22447">
    <w:pPr>
      <w:pStyle w:val="Header"/>
    </w:pPr>
    <w:r>
      <w:rPr>
        <w:noProof/>
      </w:rPr>
      <mc:AlternateContent>
        <mc:Choice Requires="wps">
          <w:drawing>
            <wp:anchor distT="0" distB="0" distL="114300" distR="114300" simplePos="0" relativeHeight="251658241" behindDoc="0" locked="0" layoutInCell="1" allowOverlap="1" wp14:anchorId="69B1B051" wp14:editId="60C609F6">
              <wp:simplePos x="0" y="0"/>
              <wp:positionH relativeFrom="column">
                <wp:posOffset>-594360</wp:posOffset>
              </wp:positionH>
              <wp:positionV relativeFrom="paragraph">
                <wp:posOffset>845820</wp:posOffset>
              </wp:positionV>
              <wp:extent cx="1563370" cy="7639050"/>
              <wp:effectExtent l="0" t="0" r="2540" b="190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3370" cy="7639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A53290" w14:textId="77777777" w:rsidR="00D1584C" w:rsidRPr="00A73D08" w:rsidRDefault="00B22447" w:rsidP="00D1584C">
                          <w:pPr>
                            <w:keepNext/>
                            <w:spacing w:after="0" w:line="240" w:lineRule="auto"/>
                            <w:jc w:val="center"/>
                            <w:outlineLvl w:val="0"/>
                            <w:rPr>
                              <w:rFonts w:ascii="Times New Roman" w:eastAsia="Times New Roman" w:hAnsi="Times New Roman" w:cs="Times New Roman"/>
                              <w:b/>
                              <w:bCs/>
                              <w:color w:val="000000"/>
                              <w:sz w:val="24"/>
                              <w:szCs w:val="24"/>
                            </w:rPr>
                          </w:pPr>
                          <w:r w:rsidRPr="00A73D08">
                            <w:rPr>
                              <w:rFonts w:ascii="Times New Roman" w:eastAsia="Times New Roman" w:hAnsi="Times New Roman" w:cs="Times New Roman"/>
                              <w:b/>
                              <w:bCs/>
                              <w:color w:val="000000"/>
                              <w:sz w:val="24"/>
                              <w:szCs w:val="24"/>
                            </w:rPr>
                            <w:t>Board</w:t>
                          </w:r>
                          <w:r>
                            <w:rPr>
                              <w:rFonts w:ascii="Times New Roman" w:eastAsia="Times New Roman" w:hAnsi="Times New Roman" w:cs="Times New Roman"/>
                              <w:b/>
                              <w:bCs/>
                              <w:color w:val="000000"/>
                              <w:sz w:val="24"/>
                              <w:szCs w:val="24"/>
                            </w:rPr>
                            <w:t xml:space="preserve"> </w:t>
                          </w:r>
                          <w:r w:rsidRPr="00A73D08">
                            <w:rPr>
                              <w:rFonts w:ascii="Times New Roman" w:eastAsia="Times New Roman" w:hAnsi="Times New Roman" w:cs="Times New Roman"/>
                              <w:b/>
                              <w:bCs/>
                              <w:color w:val="000000"/>
                              <w:sz w:val="24"/>
                              <w:szCs w:val="24"/>
                            </w:rPr>
                            <w:t>Members</w:t>
                          </w:r>
                        </w:p>
                        <w:p w14:paraId="32919FA5" w14:textId="77777777" w:rsidR="00D1584C" w:rsidRPr="00A73D08" w:rsidRDefault="00B22447" w:rsidP="00D1584C">
                          <w:pPr>
                            <w:spacing w:after="0" w:line="240" w:lineRule="auto"/>
                            <w:jc w:val="center"/>
                            <w:rPr>
                              <w:rFonts w:ascii="Times New Roman" w:eastAsia="Times New Roman" w:hAnsi="Times New Roman" w:cs="Times New Roman"/>
                              <w:b/>
                              <w:color w:val="000000"/>
                              <w:sz w:val="24"/>
                              <w:szCs w:val="24"/>
                            </w:rPr>
                          </w:pPr>
                          <w:r w:rsidRPr="00A73D08">
                            <w:rPr>
                              <w:rFonts w:ascii="Times New Roman" w:eastAsia="Times New Roman" w:hAnsi="Times New Roman" w:cs="Times New Roman"/>
                              <w:b/>
                              <w:color w:val="000000"/>
                              <w:sz w:val="24"/>
                              <w:szCs w:val="24"/>
                            </w:rPr>
                            <w:t>Officers</w:t>
                          </w:r>
                        </w:p>
                        <w:p w14:paraId="17A654E9" w14:textId="77777777" w:rsidR="00D1584C" w:rsidRPr="00A73D08" w:rsidRDefault="00154215" w:rsidP="00D1584C">
                          <w:pPr>
                            <w:spacing w:after="0" w:line="240" w:lineRule="auto"/>
                            <w:jc w:val="center"/>
                            <w:rPr>
                              <w:rFonts w:ascii="Times New Roman" w:eastAsia="Times New Roman" w:hAnsi="Times New Roman" w:cs="Times New Roman"/>
                              <w:b/>
                              <w:sz w:val="24"/>
                              <w:szCs w:val="24"/>
                              <w:u w:val="single"/>
                            </w:rPr>
                          </w:pPr>
                        </w:p>
                        <w:p w14:paraId="63142B8F" w14:textId="77777777" w:rsidR="00D1584C" w:rsidRPr="00A73D08" w:rsidRDefault="00B22447" w:rsidP="00D1584C">
                          <w:pPr>
                            <w:keepNext/>
                            <w:spacing w:after="0" w:line="240" w:lineRule="auto"/>
                            <w:jc w:val="center"/>
                            <w:outlineLvl w:val="1"/>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Mr. Don Bolia</w:t>
                          </w:r>
                        </w:p>
                        <w:p w14:paraId="17D800A4"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Chair of the Authority</w:t>
                          </w:r>
                        </w:p>
                        <w:p w14:paraId="549D5870"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Partner</w:t>
                          </w:r>
                        </w:p>
                        <w:p w14:paraId="335697C1"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Peachtree Government Relations</w:t>
                          </w:r>
                        </w:p>
                        <w:p w14:paraId="1C08A381" w14:textId="77777777" w:rsidR="00D1584C" w:rsidRPr="00A73D08" w:rsidRDefault="00154215" w:rsidP="00D1584C">
                          <w:pPr>
                            <w:spacing w:after="0" w:line="240" w:lineRule="auto"/>
                            <w:jc w:val="center"/>
                            <w:rPr>
                              <w:rFonts w:ascii="Times New Roman" w:eastAsia="Times New Roman" w:hAnsi="Times New Roman" w:cs="Times New Roman"/>
                              <w:sz w:val="18"/>
                              <w:szCs w:val="18"/>
                            </w:rPr>
                          </w:pPr>
                        </w:p>
                        <w:p w14:paraId="12753DEB" w14:textId="77777777" w:rsidR="00D1584C" w:rsidRPr="00A73D08" w:rsidRDefault="00154215" w:rsidP="00D1584C">
                          <w:pPr>
                            <w:spacing w:after="0" w:line="240" w:lineRule="auto"/>
                            <w:jc w:val="center"/>
                            <w:rPr>
                              <w:rFonts w:ascii="Times New Roman" w:eastAsia="Times New Roman" w:hAnsi="Times New Roman" w:cs="Times New Roman"/>
                              <w:sz w:val="18"/>
                              <w:szCs w:val="18"/>
                            </w:rPr>
                          </w:pPr>
                        </w:p>
                        <w:p w14:paraId="36D520BC" w14:textId="77777777" w:rsidR="00D1584C" w:rsidRPr="00A73D08" w:rsidRDefault="00B22447" w:rsidP="00D1584C">
                          <w:pPr>
                            <w:keepNext/>
                            <w:spacing w:after="0" w:line="240" w:lineRule="auto"/>
                            <w:jc w:val="center"/>
                            <w:outlineLvl w:val="1"/>
                            <w:rPr>
                              <w:rFonts w:ascii="Times New Roman" w:eastAsia="Times New Roman" w:hAnsi="Times New Roman" w:cs="Times New Roman"/>
                              <w:sz w:val="18"/>
                              <w:szCs w:val="18"/>
                            </w:rPr>
                          </w:pPr>
                          <w:r w:rsidRPr="00A73D08">
                            <w:rPr>
                              <w:rFonts w:ascii="Times New Roman" w:eastAsia="Times New Roman" w:hAnsi="Times New Roman" w:cs="Times New Roman"/>
                              <w:bCs/>
                              <w:sz w:val="18"/>
                              <w:szCs w:val="18"/>
                            </w:rPr>
                            <w:t>Mr. Kevin Gooch, Esq.</w:t>
                          </w:r>
                          <w:r w:rsidRPr="00A73D08">
                            <w:rPr>
                              <w:rFonts w:ascii="Times New Roman" w:eastAsia="Times New Roman" w:hAnsi="Times New Roman" w:cs="Times New Roman"/>
                              <w:sz w:val="18"/>
                              <w:szCs w:val="18"/>
                            </w:rPr>
                            <w:t xml:space="preserve"> </w:t>
                          </w:r>
                        </w:p>
                        <w:p w14:paraId="2955A743" w14:textId="77777777" w:rsidR="00D1584C" w:rsidRPr="00A73D08" w:rsidRDefault="00B22447" w:rsidP="00D1584C">
                          <w:pPr>
                            <w:keepNext/>
                            <w:spacing w:after="0" w:line="240" w:lineRule="auto"/>
                            <w:jc w:val="center"/>
                            <w:outlineLvl w:val="1"/>
                            <w:rPr>
                              <w:rFonts w:ascii="Times New Roman" w:eastAsia="Times New Roman" w:hAnsi="Times New Roman" w:cs="Times New Roman"/>
                              <w:b/>
                              <w:bCs/>
                              <w:sz w:val="18"/>
                              <w:szCs w:val="18"/>
                            </w:rPr>
                          </w:pPr>
                          <w:r w:rsidRPr="00A73D08">
                            <w:rPr>
                              <w:rFonts w:ascii="Times New Roman" w:eastAsia="Times New Roman" w:hAnsi="Times New Roman" w:cs="Times New Roman"/>
                              <w:sz w:val="18"/>
                              <w:szCs w:val="18"/>
                            </w:rPr>
                            <w:t>Vice-Chair of the Authority</w:t>
                          </w:r>
                        </w:p>
                        <w:p w14:paraId="55FE7C72"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Partner</w:t>
                          </w:r>
                        </w:p>
                        <w:p w14:paraId="1EF909B7" w14:textId="2CB474B9" w:rsidR="00D1584C" w:rsidRPr="00A73D08" w:rsidRDefault="00C3470A" w:rsidP="00D1584C">
                          <w:pPr>
                            <w:spacing w:after="0"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olland &amp; Knight</w:t>
                          </w:r>
                          <w:r w:rsidR="00B22447" w:rsidRPr="00A73D08">
                            <w:rPr>
                              <w:rFonts w:ascii="Times New Roman" w:eastAsia="Times New Roman" w:hAnsi="Times New Roman" w:cs="Times New Roman"/>
                              <w:sz w:val="18"/>
                              <w:szCs w:val="18"/>
                            </w:rPr>
                            <w:t xml:space="preserve"> LLP</w:t>
                          </w:r>
                        </w:p>
                        <w:p w14:paraId="52F68553" w14:textId="77777777" w:rsidR="00D1584C" w:rsidRPr="00A73D08" w:rsidRDefault="00154215" w:rsidP="00D1584C">
                          <w:pPr>
                            <w:spacing w:after="0" w:line="240" w:lineRule="auto"/>
                            <w:jc w:val="center"/>
                            <w:rPr>
                              <w:rFonts w:ascii="Times New Roman" w:eastAsia="Times New Roman" w:hAnsi="Times New Roman" w:cs="Times New Roman"/>
                              <w:sz w:val="18"/>
                              <w:szCs w:val="18"/>
                            </w:rPr>
                          </w:pPr>
                        </w:p>
                        <w:p w14:paraId="5665A4CE" w14:textId="77777777" w:rsidR="00D1584C" w:rsidRPr="00A73D08" w:rsidRDefault="00154215" w:rsidP="00D1584C">
                          <w:pPr>
                            <w:spacing w:after="0" w:line="240" w:lineRule="auto"/>
                            <w:jc w:val="center"/>
                            <w:rPr>
                              <w:rFonts w:ascii="Times New Roman" w:eastAsia="Times New Roman" w:hAnsi="Times New Roman" w:cs="Times New Roman"/>
                              <w:sz w:val="18"/>
                              <w:szCs w:val="18"/>
                            </w:rPr>
                          </w:pPr>
                        </w:p>
                        <w:p w14:paraId="14706302"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Ms. Miranda Mack McKenzie</w:t>
                          </w:r>
                        </w:p>
                        <w:p w14:paraId="3692F3FB"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Secretary of the Authority</w:t>
                          </w:r>
                        </w:p>
                        <w:p w14:paraId="3EA6BD20" w14:textId="77777777" w:rsidR="00D1584C" w:rsidRPr="00A73D08" w:rsidRDefault="00154215" w:rsidP="006454BA">
                          <w:pPr>
                            <w:spacing w:after="0" w:line="240" w:lineRule="auto"/>
                            <w:rPr>
                              <w:rFonts w:ascii="Times New Roman" w:eastAsia="Times New Roman" w:hAnsi="Times New Roman" w:cs="Times New Roman"/>
                              <w:sz w:val="18"/>
                              <w:szCs w:val="18"/>
                            </w:rPr>
                          </w:pPr>
                        </w:p>
                        <w:p w14:paraId="1DB23F68" w14:textId="77777777" w:rsidR="00D1584C" w:rsidRPr="00A73D08" w:rsidRDefault="00154215" w:rsidP="00D1584C">
                          <w:pPr>
                            <w:spacing w:after="0" w:line="240" w:lineRule="auto"/>
                            <w:jc w:val="center"/>
                            <w:rPr>
                              <w:rFonts w:ascii="Times New Roman" w:eastAsia="Times New Roman" w:hAnsi="Times New Roman" w:cs="Times New Roman"/>
                              <w:sz w:val="18"/>
                              <w:szCs w:val="18"/>
                            </w:rPr>
                          </w:pPr>
                        </w:p>
                        <w:p w14:paraId="5A3736E5"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Mr. Andrew Greenberg</w:t>
                          </w:r>
                        </w:p>
                        <w:p w14:paraId="1341DF4A"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Board Member of the Authority</w:t>
                          </w:r>
                        </w:p>
                        <w:p w14:paraId="611FC32B"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Executive Director</w:t>
                          </w:r>
                        </w:p>
                        <w:p w14:paraId="1A8F25AF"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Georgia Game Developers Association</w:t>
                          </w:r>
                        </w:p>
                        <w:p w14:paraId="00A574FB" w14:textId="77777777" w:rsidR="00D1584C" w:rsidRPr="00A73D08" w:rsidRDefault="00154215" w:rsidP="00D1584C">
                          <w:pPr>
                            <w:spacing w:after="0" w:line="240" w:lineRule="auto"/>
                            <w:jc w:val="center"/>
                            <w:rPr>
                              <w:rFonts w:ascii="Times New Roman" w:eastAsia="Times New Roman" w:hAnsi="Times New Roman" w:cs="Times New Roman"/>
                              <w:sz w:val="18"/>
                              <w:szCs w:val="18"/>
                            </w:rPr>
                          </w:pPr>
                        </w:p>
                        <w:p w14:paraId="668582D2" w14:textId="77777777" w:rsidR="00D1584C" w:rsidRPr="00A73D08" w:rsidRDefault="00154215" w:rsidP="00D1584C">
                          <w:pPr>
                            <w:spacing w:after="0" w:line="240" w:lineRule="auto"/>
                            <w:jc w:val="center"/>
                            <w:rPr>
                              <w:rFonts w:ascii="Times New Roman" w:eastAsia="Times New Roman" w:hAnsi="Times New Roman" w:cs="Times New Roman"/>
                              <w:sz w:val="18"/>
                              <w:szCs w:val="18"/>
                            </w:rPr>
                          </w:pPr>
                        </w:p>
                        <w:p w14:paraId="2AF890A0"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 xml:space="preserve">Ms. Kimberly Adams </w:t>
                          </w:r>
                        </w:p>
                        <w:p w14:paraId="1CD1235E"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 xml:space="preserve">Board Member of the Authority </w:t>
                          </w:r>
                        </w:p>
                        <w:p w14:paraId="39864C2B" w14:textId="2A50ECBD" w:rsidR="00AC1041" w:rsidRPr="00AC1041" w:rsidRDefault="00AC1041" w:rsidP="00AC1041">
                          <w:pPr>
                            <w:pStyle w:val="BodyText"/>
                            <w:spacing w:before="11"/>
                            <w:ind w:left="114"/>
                            <w:jc w:val="center"/>
                            <w:rPr>
                              <w:rFonts w:ascii="Times New Roman" w:hAnsi="Times New Roman" w:cs="Times New Roman"/>
                              <w:sz w:val="18"/>
                              <w:szCs w:val="18"/>
                            </w:rPr>
                          </w:pPr>
                          <w:r w:rsidRPr="00AC1041">
                            <w:rPr>
                              <w:rFonts w:ascii="Times New Roman" w:hAnsi="Times New Roman" w:cs="Times New Roman"/>
                              <w:sz w:val="18"/>
                              <w:szCs w:val="18"/>
                            </w:rPr>
                            <w:t>VP, Engagement, Inclusion &amp; Diversity at</w:t>
                          </w:r>
                          <w:r w:rsidR="00C3470A">
                            <w:rPr>
                              <w:rFonts w:ascii="Times New Roman" w:hAnsi="Times New Roman" w:cs="Times New Roman"/>
                              <w:sz w:val="18"/>
                              <w:szCs w:val="18"/>
                            </w:rPr>
                            <w:t xml:space="preserve"> Papa John’s</w:t>
                          </w:r>
                        </w:p>
                        <w:p w14:paraId="1E258DCD" w14:textId="77777777" w:rsidR="00AC1041" w:rsidRDefault="00AC1041" w:rsidP="00AC1041">
                          <w:pPr>
                            <w:spacing w:after="0" w:line="240" w:lineRule="auto"/>
                            <w:rPr>
                              <w:rFonts w:ascii="Times New Roman" w:eastAsia="Times New Roman" w:hAnsi="Times New Roman" w:cs="Times New Roman"/>
                              <w:sz w:val="18"/>
                              <w:szCs w:val="18"/>
                            </w:rPr>
                          </w:pPr>
                        </w:p>
                        <w:p w14:paraId="07138D6D" w14:textId="21BDC3AC" w:rsidR="00D1584C" w:rsidRPr="00A73D08" w:rsidRDefault="00B22447" w:rsidP="00AC1041">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Sai Reddy</w:t>
                          </w:r>
                        </w:p>
                        <w:p w14:paraId="14253A22" w14:textId="77777777" w:rsidR="00D1584C" w:rsidRPr="00A73D08" w:rsidRDefault="0022571C" w:rsidP="00D1584C">
                          <w:pPr>
                            <w:spacing w:after="0"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Treasurer</w:t>
                          </w:r>
                          <w:r w:rsidR="00B22447" w:rsidRPr="00A73D08">
                            <w:rPr>
                              <w:rFonts w:ascii="Times New Roman" w:eastAsia="Times New Roman" w:hAnsi="Times New Roman" w:cs="Times New Roman"/>
                              <w:sz w:val="18"/>
                              <w:szCs w:val="18"/>
                            </w:rPr>
                            <w:t xml:space="preserve"> of the Authority</w:t>
                          </w:r>
                        </w:p>
                        <w:p w14:paraId="7333F248" w14:textId="77777777" w:rsidR="00D1584C" w:rsidRPr="00A73D08" w:rsidRDefault="00154215" w:rsidP="00D1584C">
                          <w:pPr>
                            <w:spacing w:after="0" w:line="240" w:lineRule="auto"/>
                            <w:jc w:val="center"/>
                            <w:rPr>
                              <w:rFonts w:ascii="Times New Roman" w:eastAsia="Times New Roman" w:hAnsi="Times New Roman" w:cs="Times New Roman"/>
                              <w:sz w:val="18"/>
                              <w:szCs w:val="18"/>
                            </w:rPr>
                          </w:pPr>
                        </w:p>
                        <w:p w14:paraId="2AE29C62" w14:textId="77777777" w:rsidR="00D1584C" w:rsidRPr="00A73D08" w:rsidRDefault="00154215" w:rsidP="00D1584C">
                          <w:pPr>
                            <w:spacing w:after="0" w:line="240" w:lineRule="auto"/>
                            <w:jc w:val="center"/>
                            <w:rPr>
                              <w:rFonts w:ascii="Times New Roman" w:eastAsia="Times New Roman" w:hAnsi="Times New Roman" w:cs="Times New Roman"/>
                              <w:sz w:val="18"/>
                              <w:szCs w:val="18"/>
                            </w:rPr>
                          </w:pPr>
                        </w:p>
                        <w:p w14:paraId="5296288D"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Rebekah Coblentz</w:t>
                          </w:r>
                        </w:p>
                        <w:p w14:paraId="659E97F7"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Board Member of the Authority</w:t>
                          </w:r>
                        </w:p>
                        <w:p w14:paraId="1038CA68"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 xml:space="preserve">Senior Property Manager </w:t>
                          </w:r>
                        </w:p>
                        <w:p w14:paraId="6DB9ABEE"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NAI Brannen Goddard</w:t>
                          </w:r>
                        </w:p>
                        <w:p w14:paraId="0705B37D"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 xml:space="preserve"> </w:t>
                          </w:r>
                        </w:p>
                        <w:p w14:paraId="00C376CA" w14:textId="77777777" w:rsidR="00D1584C" w:rsidRPr="00A73D08" w:rsidRDefault="00154215" w:rsidP="00D1584C">
                          <w:pPr>
                            <w:spacing w:after="0" w:line="240" w:lineRule="auto"/>
                            <w:jc w:val="center"/>
                            <w:rPr>
                              <w:rFonts w:ascii="Times New Roman" w:eastAsia="Times New Roman" w:hAnsi="Times New Roman" w:cs="Times New Roman"/>
                              <w:sz w:val="18"/>
                              <w:szCs w:val="18"/>
                            </w:rPr>
                          </w:pPr>
                        </w:p>
                        <w:p w14:paraId="65B0D595"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Mr. James P. Monacell, Esq.</w:t>
                          </w:r>
                        </w:p>
                        <w:p w14:paraId="4BFEA9CB"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Counsel to the Authority</w:t>
                          </w:r>
                        </w:p>
                        <w:p w14:paraId="03C4AEEF" w14:textId="77777777" w:rsidR="00530381" w:rsidRPr="00D92ED8" w:rsidRDefault="00B22447" w:rsidP="00D92ED8">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Smith, Gambrell &amp; Russell, LL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0D14694B">
            <v:shapetype id="_x0000_t202" coordsize="21600,21600" o:spt="202" path="m,l,21600r21600,l21600,xe" w14:anchorId="69B1B051">
              <v:stroke joinstyle="miter"/>
              <v:path gradientshapeok="t" o:connecttype="rect"/>
            </v:shapetype>
            <v:shape id="Text Box 6" style="position:absolute;margin-left:-46.8pt;margin-top:66.6pt;width:123.1pt;height:601.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">
              <v:textbox>
                <w:txbxContent>
                  <w:p w:rsidRPr="00A73D08" w:rsidR="00D1584C" w:rsidP="00D1584C" w:rsidRDefault="00B22447" w14:paraId="6CA87F18" w14:textId="77777777">
                    <w:pPr>
                      <w:keepNext/>
                      <w:spacing w:after="0" w:line="240" w:lineRule="auto"/>
                      <w:jc w:val="center"/>
                      <w:outlineLvl w:val="0"/>
                      <w:rPr>
                        <w:rFonts w:ascii="Times New Roman" w:hAnsi="Times New Roman" w:eastAsia="Times New Roman" w:cs="Times New Roman"/>
                        <w:b/>
                        <w:bCs/>
                        <w:color w:val="000000"/>
                        <w:sz w:val="24"/>
                        <w:szCs w:val="24"/>
                      </w:rPr>
                    </w:pPr>
                    <w:r w:rsidRPr="00A73D08">
                      <w:rPr>
                        <w:rFonts w:ascii="Times New Roman" w:hAnsi="Times New Roman" w:eastAsia="Times New Roman" w:cs="Times New Roman"/>
                        <w:b/>
                        <w:bCs/>
                        <w:color w:val="000000"/>
                        <w:sz w:val="24"/>
                        <w:szCs w:val="24"/>
                      </w:rPr>
                      <w:t>Board</w:t>
                    </w:r>
                    <w:r>
                      <w:rPr>
                        <w:rFonts w:ascii="Times New Roman" w:hAnsi="Times New Roman" w:eastAsia="Times New Roman" w:cs="Times New Roman"/>
                        <w:b/>
                        <w:bCs/>
                        <w:color w:val="000000"/>
                        <w:sz w:val="24"/>
                        <w:szCs w:val="24"/>
                      </w:rPr>
                      <w:t xml:space="preserve"> </w:t>
                    </w:r>
                    <w:r w:rsidRPr="00A73D08">
                      <w:rPr>
                        <w:rFonts w:ascii="Times New Roman" w:hAnsi="Times New Roman" w:eastAsia="Times New Roman" w:cs="Times New Roman"/>
                        <w:b/>
                        <w:bCs/>
                        <w:color w:val="000000"/>
                        <w:sz w:val="24"/>
                        <w:szCs w:val="24"/>
                      </w:rPr>
                      <w:t>Members</w:t>
                    </w:r>
                  </w:p>
                  <w:p w:rsidRPr="00A73D08" w:rsidR="00D1584C" w:rsidP="00D1584C" w:rsidRDefault="00B22447" w14:paraId="699459DD" w14:textId="77777777">
                    <w:pPr>
                      <w:spacing w:after="0" w:line="240" w:lineRule="auto"/>
                      <w:jc w:val="center"/>
                      <w:rPr>
                        <w:rFonts w:ascii="Times New Roman" w:hAnsi="Times New Roman" w:eastAsia="Times New Roman" w:cs="Times New Roman"/>
                        <w:b/>
                        <w:color w:val="000000"/>
                        <w:sz w:val="24"/>
                        <w:szCs w:val="24"/>
                      </w:rPr>
                    </w:pPr>
                    <w:r w:rsidRPr="00A73D08">
                      <w:rPr>
                        <w:rFonts w:ascii="Times New Roman" w:hAnsi="Times New Roman" w:eastAsia="Times New Roman" w:cs="Times New Roman"/>
                        <w:b/>
                        <w:color w:val="000000"/>
                        <w:sz w:val="24"/>
                        <w:szCs w:val="24"/>
                      </w:rPr>
                      <w:t>Officers</w:t>
                    </w:r>
                  </w:p>
                  <w:p w:rsidRPr="00A73D08" w:rsidR="00D1584C" w:rsidP="00D1584C" w:rsidRDefault="00473AF6" w14:paraId="672A6659" w14:textId="77777777">
                    <w:pPr>
                      <w:spacing w:after="0" w:line="240" w:lineRule="auto"/>
                      <w:jc w:val="center"/>
                      <w:rPr>
                        <w:rFonts w:ascii="Times New Roman" w:hAnsi="Times New Roman" w:eastAsia="Times New Roman" w:cs="Times New Roman"/>
                        <w:b/>
                        <w:sz w:val="24"/>
                        <w:szCs w:val="24"/>
                        <w:u w:val="single"/>
                      </w:rPr>
                    </w:pPr>
                  </w:p>
                  <w:p w:rsidRPr="00A73D08" w:rsidR="00D1584C" w:rsidP="00D1584C" w:rsidRDefault="00B22447" w14:paraId="78D3BFF7" w14:textId="77777777">
                    <w:pPr>
                      <w:keepNext/>
                      <w:spacing w:after="0" w:line="240" w:lineRule="auto"/>
                      <w:jc w:val="center"/>
                      <w:outlineLvl w:val="1"/>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Mr. Don </w:t>
                    </w:r>
                    <w:proofErr w:type="spellStart"/>
                    <w:r w:rsidRPr="00A73D08">
                      <w:rPr>
                        <w:rFonts w:ascii="Times New Roman" w:hAnsi="Times New Roman" w:eastAsia="Times New Roman" w:cs="Times New Roman"/>
                        <w:sz w:val="18"/>
                        <w:szCs w:val="18"/>
                      </w:rPr>
                      <w:t>Bolia</w:t>
                    </w:r>
                    <w:proofErr w:type="spellEnd"/>
                  </w:p>
                  <w:p w:rsidRPr="00A73D08" w:rsidR="00D1584C" w:rsidP="00D1584C" w:rsidRDefault="00B22447" w14:paraId="0A9F8044"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Chair of the Authority</w:t>
                    </w:r>
                  </w:p>
                  <w:p w:rsidRPr="00A73D08" w:rsidR="00D1584C" w:rsidP="00D1584C" w:rsidRDefault="00B22447" w14:paraId="22EE4082"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Partner</w:t>
                    </w:r>
                  </w:p>
                  <w:p w:rsidRPr="00A73D08" w:rsidR="00D1584C" w:rsidP="00D1584C" w:rsidRDefault="00B22447" w14:paraId="32F16843"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Peachtree Government Relations</w:t>
                    </w:r>
                  </w:p>
                  <w:p w:rsidRPr="00A73D08" w:rsidR="00D1584C" w:rsidP="00D1584C" w:rsidRDefault="00473AF6" w14:paraId="0A37501D"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473AF6" w14:paraId="5DAB6C7B"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4941CD78" w14:textId="77777777">
                    <w:pPr>
                      <w:keepNext/>
                      <w:spacing w:after="0" w:line="240" w:lineRule="auto"/>
                      <w:jc w:val="center"/>
                      <w:outlineLvl w:val="1"/>
                      <w:rPr>
                        <w:rFonts w:ascii="Times New Roman" w:hAnsi="Times New Roman" w:eastAsia="Times New Roman" w:cs="Times New Roman"/>
                        <w:sz w:val="18"/>
                        <w:szCs w:val="18"/>
                      </w:rPr>
                    </w:pPr>
                    <w:r w:rsidRPr="00A73D08">
                      <w:rPr>
                        <w:rFonts w:ascii="Times New Roman" w:hAnsi="Times New Roman" w:eastAsia="Times New Roman" w:cs="Times New Roman"/>
                        <w:bCs/>
                        <w:sz w:val="18"/>
                        <w:szCs w:val="18"/>
                      </w:rPr>
                      <w:t>Mr. Kevin Gooch, Esq.</w:t>
                    </w:r>
                    <w:r w:rsidRPr="00A73D08">
                      <w:rPr>
                        <w:rFonts w:ascii="Times New Roman" w:hAnsi="Times New Roman" w:eastAsia="Times New Roman" w:cs="Times New Roman"/>
                        <w:sz w:val="18"/>
                        <w:szCs w:val="18"/>
                      </w:rPr>
                      <w:t xml:space="preserve"> </w:t>
                    </w:r>
                  </w:p>
                  <w:p w:rsidRPr="00A73D08" w:rsidR="00D1584C" w:rsidP="00D1584C" w:rsidRDefault="00B22447" w14:paraId="4C624379" w14:textId="77777777">
                    <w:pPr>
                      <w:keepNext/>
                      <w:spacing w:after="0" w:line="240" w:lineRule="auto"/>
                      <w:jc w:val="center"/>
                      <w:outlineLvl w:val="1"/>
                      <w:rPr>
                        <w:rFonts w:ascii="Times New Roman" w:hAnsi="Times New Roman" w:eastAsia="Times New Roman" w:cs="Times New Roman"/>
                        <w:b/>
                        <w:bCs/>
                        <w:sz w:val="18"/>
                        <w:szCs w:val="18"/>
                      </w:rPr>
                    </w:pPr>
                    <w:r w:rsidRPr="00A73D08">
                      <w:rPr>
                        <w:rFonts w:ascii="Times New Roman" w:hAnsi="Times New Roman" w:eastAsia="Times New Roman" w:cs="Times New Roman"/>
                        <w:sz w:val="18"/>
                        <w:szCs w:val="18"/>
                      </w:rPr>
                      <w:t>Vice-Chair of the Authority</w:t>
                    </w:r>
                  </w:p>
                  <w:p w:rsidRPr="00A73D08" w:rsidR="00D1584C" w:rsidP="00D1584C" w:rsidRDefault="00B22447" w14:paraId="074AC36E"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Partner</w:t>
                    </w:r>
                  </w:p>
                  <w:p w:rsidRPr="00A73D08" w:rsidR="00D1584C" w:rsidP="00D1584C" w:rsidRDefault="00C3470A" w14:paraId="158BC1DE" w14:textId="2CB474B9">
                    <w:pPr>
                      <w:spacing w:after="0" w:line="240" w:lineRule="auto"/>
                      <w:jc w:val="center"/>
                      <w:rPr>
                        <w:rFonts w:ascii="Times New Roman" w:hAnsi="Times New Roman" w:eastAsia="Times New Roman" w:cs="Times New Roman"/>
                        <w:sz w:val="18"/>
                        <w:szCs w:val="18"/>
                      </w:rPr>
                    </w:pPr>
                    <w:r>
                      <w:rPr>
                        <w:rFonts w:ascii="Times New Roman" w:hAnsi="Times New Roman" w:eastAsia="Times New Roman" w:cs="Times New Roman"/>
                        <w:sz w:val="18"/>
                        <w:szCs w:val="18"/>
                      </w:rPr>
                      <w:t>Holland &amp; Knight</w:t>
                    </w:r>
                    <w:r w:rsidRPr="00A73D08" w:rsidR="00B22447">
                      <w:rPr>
                        <w:rFonts w:ascii="Times New Roman" w:hAnsi="Times New Roman" w:eastAsia="Times New Roman" w:cs="Times New Roman"/>
                        <w:sz w:val="18"/>
                        <w:szCs w:val="18"/>
                      </w:rPr>
                      <w:t xml:space="preserve"> LLP</w:t>
                    </w:r>
                  </w:p>
                  <w:p w:rsidRPr="00A73D08" w:rsidR="00D1584C" w:rsidP="00D1584C" w:rsidRDefault="00473AF6" w14:paraId="02EB378F"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473AF6" w14:paraId="6A05A809"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74A9AE2C"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Ms. Miranda Mack McKenzie</w:t>
                    </w:r>
                  </w:p>
                  <w:p w:rsidRPr="00A73D08" w:rsidR="00D1584C" w:rsidP="00D1584C" w:rsidRDefault="00B22447" w14:paraId="5E627011"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Secretary of the Authority</w:t>
                    </w:r>
                  </w:p>
                  <w:p w:rsidRPr="00A73D08" w:rsidR="00D1584C" w:rsidP="006454BA" w:rsidRDefault="00473AF6" w14:paraId="5A39BBE3" w14:textId="77777777">
                    <w:pPr>
                      <w:spacing w:after="0" w:line="240" w:lineRule="auto"/>
                      <w:rPr>
                        <w:rFonts w:ascii="Times New Roman" w:hAnsi="Times New Roman" w:eastAsia="Times New Roman" w:cs="Times New Roman"/>
                        <w:sz w:val="18"/>
                        <w:szCs w:val="18"/>
                      </w:rPr>
                    </w:pPr>
                  </w:p>
                  <w:p w:rsidRPr="00A73D08" w:rsidR="00D1584C" w:rsidP="00D1584C" w:rsidRDefault="00473AF6" w14:paraId="41C8F396"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06115998"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Mr. Andrew Greenberg</w:t>
                    </w:r>
                  </w:p>
                  <w:p w:rsidRPr="00A73D08" w:rsidR="00D1584C" w:rsidP="00D1584C" w:rsidRDefault="00B22447" w14:paraId="58E6309E"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Board Member of the Authority</w:t>
                    </w:r>
                  </w:p>
                  <w:p w:rsidRPr="00A73D08" w:rsidR="00D1584C" w:rsidP="00D1584C" w:rsidRDefault="00B22447" w14:paraId="736C5C5C"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Executive Director</w:t>
                    </w:r>
                  </w:p>
                  <w:p w:rsidRPr="00A73D08" w:rsidR="00D1584C" w:rsidP="00D1584C" w:rsidRDefault="00B22447" w14:paraId="1431D35F"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Georgia Game Developers Association</w:t>
                    </w:r>
                  </w:p>
                  <w:p w:rsidRPr="00A73D08" w:rsidR="00D1584C" w:rsidP="00D1584C" w:rsidRDefault="00473AF6" w14:paraId="72A3D3EC"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473AF6" w14:paraId="0D0B940D"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0185095F"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Ms. Kimberly Adams </w:t>
                    </w:r>
                  </w:p>
                  <w:p w:rsidRPr="00A73D08" w:rsidR="00D1584C" w:rsidP="00D1584C" w:rsidRDefault="00B22447" w14:paraId="21B9C9CE"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Board Member of the Authority </w:t>
                    </w:r>
                  </w:p>
                  <w:p w:rsidRPr="00AC1041" w:rsidR="00AC1041" w:rsidP="00AC1041" w:rsidRDefault="00AC1041" w14:paraId="391C1DC8" w14:textId="2A50ECBD">
                    <w:pPr>
                      <w:pStyle w:val="BodyText"/>
                      <w:spacing w:before="11"/>
                      <w:ind w:left="114"/>
                      <w:jc w:val="center"/>
                      <w:rPr>
                        <w:rFonts w:ascii="Times New Roman" w:hAnsi="Times New Roman" w:cs="Times New Roman"/>
                        <w:sz w:val="18"/>
                        <w:szCs w:val="18"/>
                      </w:rPr>
                    </w:pPr>
                    <w:r w:rsidRPr="00AC1041">
                      <w:rPr>
                        <w:rFonts w:ascii="Times New Roman" w:hAnsi="Times New Roman" w:cs="Times New Roman"/>
                        <w:sz w:val="18"/>
                        <w:szCs w:val="18"/>
                      </w:rPr>
                      <w:t>VP, Engagement, Inclusion &amp; Diversity at</w:t>
                    </w:r>
                    <w:r w:rsidR="00C3470A">
                      <w:rPr>
                        <w:rFonts w:ascii="Times New Roman" w:hAnsi="Times New Roman" w:cs="Times New Roman"/>
                        <w:sz w:val="18"/>
                        <w:szCs w:val="18"/>
                      </w:rPr>
                      <w:t xml:space="preserve"> Papa John’s</w:t>
                    </w:r>
                  </w:p>
                  <w:p w:rsidR="00AC1041" w:rsidP="00AC1041" w:rsidRDefault="00AC1041" w14:paraId="0E27B00A" w14:textId="77777777">
                    <w:pPr>
                      <w:spacing w:after="0" w:line="240" w:lineRule="auto"/>
                      <w:rPr>
                        <w:rFonts w:ascii="Times New Roman" w:hAnsi="Times New Roman" w:eastAsia="Times New Roman" w:cs="Times New Roman"/>
                        <w:sz w:val="18"/>
                        <w:szCs w:val="18"/>
                      </w:rPr>
                    </w:pPr>
                  </w:p>
                  <w:p w:rsidRPr="00A73D08" w:rsidR="00D1584C" w:rsidP="00AC1041" w:rsidRDefault="00B22447" w14:paraId="2CF940D3" w14:textId="21BDC3AC">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Sai Reddy</w:t>
                    </w:r>
                  </w:p>
                  <w:p w:rsidRPr="00A73D08" w:rsidR="00D1584C" w:rsidP="00D1584C" w:rsidRDefault="0022571C" w14:paraId="2EB41F96" w14:textId="77777777">
                    <w:pPr>
                      <w:spacing w:after="0" w:line="240" w:lineRule="auto"/>
                      <w:jc w:val="center"/>
                      <w:rPr>
                        <w:rFonts w:ascii="Times New Roman" w:hAnsi="Times New Roman" w:eastAsia="Times New Roman" w:cs="Times New Roman"/>
                        <w:sz w:val="18"/>
                        <w:szCs w:val="18"/>
                      </w:rPr>
                    </w:pPr>
                    <w:r>
                      <w:rPr>
                        <w:rFonts w:ascii="Times New Roman" w:hAnsi="Times New Roman" w:eastAsia="Times New Roman" w:cs="Times New Roman"/>
                        <w:sz w:val="18"/>
                        <w:szCs w:val="18"/>
                      </w:rPr>
                      <w:t>Treasurer</w:t>
                    </w:r>
                    <w:r w:rsidRPr="00A73D08" w:rsidR="00B22447">
                      <w:rPr>
                        <w:rFonts w:ascii="Times New Roman" w:hAnsi="Times New Roman" w:eastAsia="Times New Roman" w:cs="Times New Roman"/>
                        <w:sz w:val="18"/>
                        <w:szCs w:val="18"/>
                      </w:rPr>
                      <w:t xml:space="preserve"> of the Authority</w:t>
                    </w:r>
                  </w:p>
                  <w:p w:rsidRPr="00A73D08" w:rsidR="00D1584C" w:rsidP="00D1584C" w:rsidRDefault="00473AF6" w14:paraId="60061E4C"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473AF6" w14:paraId="44EAFD9C"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4FD5B3A2"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Rebekah Coblentz</w:t>
                    </w:r>
                  </w:p>
                  <w:p w:rsidRPr="00A73D08" w:rsidR="00D1584C" w:rsidP="00D1584C" w:rsidRDefault="00B22447" w14:paraId="49F977EC"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Board Member of the Authority</w:t>
                    </w:r>
                  </w:p>
                  <w:p w:rsidRPr="00A73D08" w:rsidR="00D1584C" w:rsidP="00D1584C" w:rsidRDefault="00B22447" w14:paraId="2443F631"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Senior Property Manager </w:t>
                    </w:r>
                  </w:p>
                  <w:p w:rsidRPr="00A73D08" w:rsidR="00D1584C" w:rsidP="00D1584C" w:rsidRDefault="00B22447" w14:paraId="56D613A6"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NAI Brannen Goddard</w:t>
                    </w:r>
                  </w:p>
                  <w:p w:rsidRPr="00A73D08" w:rsidR="00D1584C" w:rsidP="00D1584C" w:rsidRDefault="00B22447" w14:paraId="29D6B04F"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 </w:t>
                    </w:r>
                  </w:p>
                  <w:p w:rsidRPr="00A73D08" w:rsidR="00D1584C" w:rsidP="00D1584C" w:rsidRDefault="00473AF6" w14:paraId="4B94D5A5"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18DEF004"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Mr. James P. Monacell, Esq.</w:t>
                    </w:r>
                  </w:p>
                  <w:p w:rsidRPr="00A73D08" w:rsidR="00D1584C" w:rsidP="00D1584C" w:rsidRDefault="00B22447" w14:paraId="0FAAE0D1"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Counsel to the Authority</w:t>
                    </w:r>
                  </w:p>
                  <w:p w:rsidRPr="00D92ED8" w:rsidR="00530381" w:rsidP="00D92ED8" w:rsidRDefault="00B22447" w14:paraId="29B9E936"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Smith, Gambrell &amp; Russell, LLP</w:t>
                    </w:r>
                  </w:p>
                </w:txbxContent>
              </v:textbox>
            </v:shape>
          </w:pict>
        </mc:Fallback>
      </mc:AlternateContent>
    </w:r>
    <w:r>
      <w:rPr>
        <w:noProof/>
      </w:rPr>
      <w:drawing>
        <wp:anchor distT="0" distB="0" distL="114300" distR="114300" simplePos="0" relativeHeight="251658243" behindDoc="0" locked="0" layoutInCell="1" allowOverlap="1" wp14:anchorId="287909D8" wp14:editId="467B7763">
          <wp:simplePos x="0" y="0"/>
          <wp:positionH relativeFrom="column">
            <wp:posOffset>938530</wp:posOffset>
          </wp:positionH>
          <wp:positionV relativeFrom="page">
            <wp:posOffset>1341120</wp:posOffset>
          </wp:positionV>
          <wp:extent cx="60960" cy="737616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60" cy="73761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2" behindDoc="0" locked="0" layoutInCell="1" allowOverlap="1" wp14:anchorId="099FFB97" wp14:editId="5983958A">
              <wp:simplePos x="0" y="0"/>
              <wp:positionH relativeFrom="column">
                <wp:align>center</wp:align>
              </wp:positionH>
              <wp:positionV relativeFrom="paragraph">
                <wp:posOffset>647700</wp:posOffset>
              </wp:positionV>
              <wp:extent cx="6515100" cy="0"/>
              <wp:effectExtent l="34290" t="28575" r="32385" b="2857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15100" cy="0"/>
                      </a:xfrm>
                      <a:prstGeom prst="line">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5E1DE690">
            <v:line id="Straight Connector 4" style="position:absolute;z-index:251662336;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o:spid="_x0000_s1026" strokeweight="4.5pt" from="0,51pt" to="513pt,51pt" w14:anchorId="617CF4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"/>
          </w:pict>
        </mc:Fallback>
      </mc:AlternateContent>
    </w:r>
    <w:r>
      <w:rPr>
        <w:noProof/>
      </w:rPr>
      <mc:AlternateContent>
        <mc:Choice Requires="wps">
          <w:drawing>
            <wp:anchor distT="0" distB="0" distL="114300" distR="114300" simplePos="0" relativeHeight="251658240" behindDoc="0" locked="0" layoutInCell="1" allowOverlap="1" wp14:anchorId="280CA620" wp14:editId="084DEF0C">
              <wp:simplePos x="0" y="0"/>
              <wp:positionH relativeFrom="column">
                <wp:posOffset>1085850</wp:posOffset>
              </wp:positionH>
              <wp:positionV relativeFrom="paragraph">
                <wp:posOffset>-213360</wp:posOffset>
              </wp:positionV>
              <wp:extent cx="4686300" cy="914400"/>
              <wp:effectExtent l="0" t="0" r="0" b="381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0D384F" w14:textId="77777777" w:rsidR="00D1584C" w:rsidRPr="00D1584C" w:rsidRDefault="00B22447" w:rsidP="00D1584C">
                          <w:pPr>
                            <w:keepNext/>
                            <w:spacing w:after="0" w:line="240" w:lineRule="auto"/>
                            <w:jc w:val="center"/>
                            <w:outlineLvl w:val="2"/>
                            <w:rPr>
                              <w:rFonts w:ascii="Times New Roman" w:eastAsia="Times New Roman" w:hAnsi="Times New Roman" w:cs="Times New Roman"/>
                              <w:b/>
                              <w:bCs/>
                              <w:color w:val="000000"/>
                              <w:sz w:val="32"/>
                              <w:szCs w:val="32"/>
                            </w:rPr>
                          </w:pPr>
                          <w:r w:rsidRPr="00D1584C">
                            <w:rPr>
                              <w:rFonts w:ascii="Times New Roman" w:eastAsia="Times New Roman" w:hAnsi="Times New Roman" w:cs="Times New Roman"/>
                              <w:b/>
                              <w:bCs/>
                              <w:color w:val="000000"/>
                              <w:sz w:val="32"/>
                              <w:szCs w:val="32"/>
                            </w:rPr>
                            <w:t>Development Authority of DeKalb County, Georgia</w:t>
                          </w:r>
                        </w:p>
                        <w:p w14:paraId="6F35EC4A" w14:textId="77777777" w:rsidR="00D1584C" w:rsidRPr="00D1584C" w:rsidRDefault="00B22447" w:rsidP="00D1584C">
                          <w:pPr>
                            <w:spacing w:after="0" w:line="240" w:lineRule="auto"/>
                            <w:jc w:val="center"/>
                            <w:rPr>
                              <w:rFonts w:ascii="Times New Roman" w:eastAsia="Times New Roman" w:hAnsi="Times New Roman" w:cs="Times New Roman"/>
                              <w:b/>
                              <w:sz w:val="32"/>
                              <w:szCs w:val="32"/>
                            </w:rPr>
                          </w:pPr>
                          <w:r w:rsidRPr="00D1584C">
                            <w:rPr>
                              <w:rFonts w:ascii="Times New Roman" w:eastAsia="Times New Roman" w:hAnsi="Times New Roman" w:cs="Times New Roman"/>
                              <w:b/>
                              <w:sz w:val="32"/>
                              <w:szCs w:val="32"/>
                            </w:rPr>
                            <w:t>d.b.a.</w:t>
                          </w:r>
                        </w:p>
                        <w:p w14:paraId="02B6B891" w14:textId="77777777" w:rsidR="00D1584C" w:rsidRPr="00D1584C" w:rsidRDefault="00B22447" w:rsidP="00D1584C">
                          <w:pPr>
                            <w:spacing w:after="0" w:line="240" w:lineRule="auto"/>
                            <w:jc w:val="center"/>
                            <w:rPr>
                              <w:rFonts w:ascii="Times New Roman" w:eastAsia="Times New Roman" w:hAnsi="Times New Roman" w:cs="Times New Roman"/>
                              <w:b/>
                              <w:sz w:val="32"/>
                              <w:szCs w:val="32"/>
                            </w:rPr>
                          </w:pPr>
                          <w:r w:rsidRPr="00D1584C">
                            <w:rPr>
                              <w:rFonts w:ascii="Times New Roman" w:eastAsia="Times New Roman" w:hAnsi="Times New Roman" w:cs="Times New Roman"/>
                              <w:b/>
                              <w:sz w:val="32"/>
                              <w:szCs w:val="32"/>
                            </w:rPr>
                            <w:t>Decide DeKalb Development Authority</w:t>
                          </w:r>
                        </w:p>
                        <w:p w14:paraId="36D33285" w14:textId="77777777" w:rsidR="00530381" w:rsidRPr="00D76B22" w:rsidRDefault="00154215" w:rsidP="00D30EE5">
                          <w:pPr>
                            <w:jc w:val="center"/>
                            <w:rPr>
                              <w:b/>
                              <w:sz w:val="32"/>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1908E16D">
            <v:shape id="Text Box 3" style="position:absolute;margin-left:85.5pt;margin-top:-16.8pt;width:369pt;height:1in;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" w14:anchorId="280CA620">
              <v:textbox>
                <w:txbxContent>
                  <w:p w:rsidRPr="00D1584C" w:rsidR="00D1584C" w:rsidP="00D1584C" w:rsidRDefault="00B22447" w14:paraId="6CD382CE" w14:textId="77777777">
                    <w:pPr>
                      <w:keepNext/>
                      <w:spacing w:after="0" w:line="240" w:lineRule="auto"/>
                      <w:jc w:val="center"/>
                      <w:outlineLvl w:val="2"/>
                      <w:rPr>
                        <w:rFonts w:ascii="Times New Roman" w:hAnsi="Times New Roman" w:eastAsia="Times New Roman" w:cs="Times New Roman"/>
                        <w:b/>
                        <w:bCs/>
                        <w:color w:val="000000"/>
                        <w:sz w:val="32"/>
                        <w:szCs w:val="32"/>
                      </w:rPr>
                    </w:pPr>
                    <w:r w:rsidRPr="00D1584C">
                      <w:rPr>
                        <w:rFonts w:ascii="Times New Roman" w:hAnsi="Times New Roman" w:eastAsia="Times New Roman" w:cs="Times New Roman"/>
                        <w:b/>
                        <w:bCs/>
                        <w:color w:val="000000"/>
                        <w:sz w:val="32"/>
                        <w:szCs w:val="32"/>
                      </w:rPr>
                      <w:t>Development Authority of DeKalb County, Georgia</w:t>
                    </w:r>
                  </w:p>
                  <w:p w:rsidRPr="00D1584C" w:rsidR="00D1584C" w:rsidP="00D1584C" w:rsidRDefault="00B22447" w14:paraId="6A2BDBDC" w14:textId="77777777">
                    <w:pPr>
                      <w:spacing w:after="0" w:line="240" w:lineRule="auto"/>
                      <w:jc w:val="center"/>
                      <w:rPr>
                        <w:rFonts w:ascii="Times New Roman" w:hAnsi="Times New Roman" w:eastAsia="Times New Roman" w:cs="Times New Roman"/>
                        <w:b/>
                        <w:sz w:val="32"/>
                        <w:szCs w:val="32"/>
                      </w:rPr>
                    </w:pPr>
                    <w:r w:rsidRPr="00D1584C">
                      <w:rPr>
                        <w:rFonts w:ascii="Times New Roman" w:hAnsi="Times New Roman" w:eastAsia="Times New Roman" w:cs="Times New Roman"/>
                        <w:b/>
                        <w:sz w:val="32"/>
                        <w:szCs w:val="32"/>
                      </w:rPr>
                      <w:t>d.b.a.</w:t>
                    </w:r>
                  </w:p>
                  <w:p w:rsidRPr="00D1584C" w:rsidR="00D1584C" w:rsidP="00D1584C" w:rsidRDefault="00B22447" w14:paraId="0AABDC30" w14:textId="77777777">
                    <w:pPr>
                      <w:spacing w:after="0" w:line="240" w:lineRule="auto"/>
                      <w:jc w:val="center"/>
                      <w:rPr>
                        <w:rFonts w:ascii="Times New Roman" w:hAnsi="Times New Roman" w:eastAsia="Times New Roman" w:cs="Times New Roman"/>
                        <w:b/>
                        <w:sz w:val="32"/>
                        <w:szCs w:val="32"/>
                      </w:rPr>
                    </w:pPr>
                    <w:r w:rsidRPr="00D1584C">
                      <w:rPr>
                        <w:rFonts w:ascii="Times New Roman" w:hAnsi="Times New Roman" w:eastAsia="Times New Roman" w:cs="Times New Roman"/>
                        <w:b/>
                        <w:sz w:val="32"/>
                        <w:szCs w:val="32"/>
                      </w:rPr>
                      <w:t>Decide DeKalb Development Authority</w:t>
                    </w:r>
                  </w:p>
                  <w:p w:rsidRPr="00D76B22" w:rsidR="00530381" w:rsidP="00D30EE5" w:rsidRDefault="00473AF6" w14:paraId="3DEEC669" w14:textId="77777777">
                    <w:pPr>
                      <w:jc w:val="center"/>
                      <w:rPr>
                        <w:b/>
                        <w:sz w:val="32"/>
                        <w:szCs w:val="32"/>
                      </w:rPr>
                    </w:pPr>
                  </w:p>
                </w:txbxContent>
              </v:textbox>
            </v:shape>
          </w:pict>
        </mc:Fallback>
      </mc:AlternateContent>
    </w:r>
    <w:r w:rsidR="00C3470A">
      <w:rPr>
        <w:noProof/>
      </w:rPr>
      <w:drawing>
        <wp:inline distT="0" distB="0" distL="0" distR="0" wp14:anchorId="72929FB6" wp14:editId="752EFA39">
          <wp:extent cx="785813" cy="533730"/>
          <wp:effectExtent l="0" t="0" r="0" b="0"/>
          <wp:docPr id="7" name="Picture 7"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sig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95448" cy="54027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A4540"/>
    <w:multiLevelType w:val="hybridMultilevel"/>
    <w:tmpl w:val="BAD63924"/>
    <w:lvl w:ilvl="0" w:tplc="7D64F406">
      <w:start w:val="1"/>
      <w:numFmt w:val="upperLetter"/>
      <w:lvlText w:val="%1."/>
      <w:lvlJc w:val="left"/>
      <w:pPr>
        <w:ind w:left="720" w:hanging="360"/>
      </w:pPr>
    </w:lvl>
    <w:lvl w:ilvl="1" w:tplc="1944BB06">
      <w:start w:val="1"/>
      <w:numFmt w:val="lowerLetter"/>
      <w:lvlText w:val="%2."/>
      <w:lvlJc w:val="left"/>
      <w:pPr>
        <w:ind w:left="1440" w:hanging="360"/>
      </w:pPr>
    </w:lvl>
    <w:lvl w:ilvl="2" w:tplc="8FF66FE0">
      <w:start w:val="1"/>
      <w:numFmt w:val="lowerRoman"/>
      <w:lvlText w:val="%3."/>
      <w:lvlJc w:val="right"/>
      <w:pPr>
        <w:ind w:left="2160" w:hanging="180"/>
      </w:pPr>
    </w:lvl>
    <w:lvl w:ilvl="3" w:tplc="56F2D4AE">
      <w:start w:val="1"/>
      <w:numFmt w:val="decimal"/>
      <w:lvlText w:val="%4."/>
      <w:lvlJc w:val="left"/>
      <w:pPr>
        <w:ind w:left="2880" w:hanging="360"/>
      </w:pPr>
    </w:lvl>
    <w:lvl w:ilvl="4" w:tplc="CB10AFDA">
      <w:start w:val="1"/>
      <w:numFmt w:val="lowerLetter"/>
      <w:lvlText w:val="%5."/>
      <w:lvlJc w:val="left"/>
      <w:pPr>
        <w:ind w:left="3600" w:hanging="360"/>
      </w:pPr>
    </w:lvl>
    <w:lvl w:ilvl="5" w:tplc="AA7E2FFE">
      <w:start w:val="1"/>
      <w:numFmt w:val="lowerRoman"/>
      <w:lvlText w:val="%6."/>
      <w:lvlJc w:val="right"/>
      <w:pPr>
        <w:ind w:left="4320" w:hanging="180"/>
      </w:pPr>
    </w:lvl>
    <w:lvl w:ilvl="6" w:tplc="985C880A">
      <w:start w:val="1"/>
      <w:numFmt w:val="decimal"/>
      <w:lvlText w:val="%7."/>
      <w:lvlJc w:val="left"/>
      <w:pPr>
        <w:ind w:left="5040" w:hanging="360"/>
      </w:pPr>
    </w:lvl>
    <w:lvl w:ilvl="7" w:tplc="66CADEC2">
      <w:start w:val="1"/>
      <w:numFmt w:val="lowerLetter"/>
      <w:lvlText w:val="%8."/>
      <w:lvlJc w:val="left"/>
      <w:pPr>
        <w:ind w:left="5760" w:hanging="360"/>
      </w:pPr>
    </w:lvl>
    <w:lvl w:ilvl="8" w:tplc="77B033F8">
      <w:start w:val="1"/>
      <w:numFmt w:val="lowerRoman"/>
      <w:lvlText w:val="%9."/>
      <w:lvlJc w:val="right"/>
      <w:pPr>
        <w:ind w:left="6480" w:hanging="180"/>
      </w:pPr>
    </w:lvl>
  </w:abstractNum>
  <w:abstractNum w:abstractNumId="1" w15:restartNumberingAfterBreak="0">
    <w:nsid w:val="10124517"/>
    <w:multiLevelType w:val="hybridMultilevel"/>
    <w:tmpl w:val="795C3040"/>
    <w:lvl w:ilvl="0" w:tplc="01A211A6">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21975D9"/>
    <w:multiLevelType w:val="hybridMultilevel"/>
    <w:tmpl w:val="AAD078E4"/>
    <w:lvl w:ilvl="0" w:tplc="3930325C">
      <w:start w:val="1"/>
      <w:numFmt w:val="decimal"/>
      <w:lvlText w:val="%1."/>
      <w:lvlJc w:val="left"/>
      <w:pPr>
        <w:ind w:left="720" w:hanging="360"/>
      </w:pPr>
    </w:lvl>
    <w:lvl w:ilvl="1" w:tplc="4AEE081A">
      <w:start w:val="1"/>
      <w:numFmt w:val="upperLetter"/>
      <w:lvlText w:val="%2."/>
      <w:lvlJc w:val="left"/>
      <w:pPr>
        <w:ind w:left="1440" w:hanging="360"/>
      </w:pPr>
    </w:lvl>
    <w:lvl w:ilvl="2" w:tplc="08BA43A2">
      <w:start w:val="1"/>
      <w:numFmt w:val="lowerRoman"/>
      <w:lvlText w:val="%3."/>
      <w:lvlJc w:val="right"/>
      <w:pPr>
        <w:ind w:left="2160" w:hanging="180"/>
      </w:pPr>
    </w:lvl>
    <w:lvl w:ilvl="3" w:tplc="1390BC72">
      <w:start w:val="1"/>
      <w:numFmt w:val="decimal"/>
      <w:lvlText w:val="%4."/>
      <w:lvlJc w:val="left"/>
      <w:pPr>
        <w:ind w:left="2880" w:hanging="360"/>
      </w:pPr>
    </w:lvl>
    <w:lvl w:ilvl="4" w:tplc="F27AD884">
      <w:start w:val="1"/>
      <w:numFmt w:val="lowerLetter"/>
      <w:lvlText w:val="%5."/>
      <w:lvlJc w:val="left"/>
      <w:pPr>
        <w:ind w:left="3600" w:hanging="360"/>
      </w:pPr>
    </w:lvl>
    <w:lvl w:ilvl="5" w:tplc="BF24557E">
      <w:start w:val="1"/>
      <w:numFmt w:val="lowerRoman"/>
      <w:lvlText w:val="%6."/>
      <w:lvlJc w:val="right"/>
      <w:pPr>
        <w:ind w:left="4320" w:hanging="180"/>
      </w:pPr>
    </w:lvl>
    <w:lvl w:ilvl="6" w:tplc="55EA5202">
      <w:start w:val="1"/>
      <w:numFmt w:val="decimal"/>
      <w:lvlText w:val="%7."/>
      <w:lvlJc w:val="left"/>
      <w:pPr>
        <w:ind w:left="5040" w:hanging="360"/>
      </w:pPr>
    </w:lvl>
    <w:lvl w:ilvl="7" w:tplc="A65A7A78">
      <w:start w:val="1"/>
      <w:numFmt w:val="lowerLetter"/>
      <w:lvlText w:val="%8."/>
      <w:lvlJc w:val="left"/>
      <w:pPr>
        <w:ind w:left="5760" w:hanging="360"/>
      </w:pPr>
    </w:lvl>
    <w:lvl w:ilvl="8" w:tplc="C2A23404">
      <w:start w:val="1"/>
      <w:numFmt w:val="lowerRoman"/>
      <w:lvlText w:val="%9."/>
      <w:lvlJc w:val="right"/>
      <w:pPr>
        <w:ind w:left="6480" w:hanging="180"/>
      </w:pPr>
    </w:lvl>
  </w:abstractNum>
  <w:abstractNum w:abstractNumId="3" w15:restartNumberingAfterBreak="0">
    <w:nsid w:val="183D23B5"/>
    <w:multiLevelType w:val="hybridMultilevel"/>
    <w:tmpl w:val="D78CB9AC"/>
    <w:lvl w:ilvl="0" w:tplc="3BCE9EE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1602A1"/>
    <w:multiLevelType w:val="hybridMultilevel"/>
    <w:tmpl w:val="07468C0E"/>
    <w:lvl w:ilvl="0" w:tplc="FFFFFFFF">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CB6271"/>
    <w:multiLevelType w:val="hybridMultilevel"/>
    <w:tmpl w:val="1886408E"/>
    <w:lvl w:ilvl="0" w:tplc="2F58B76C">
      <w:start w:val="3"/>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56C6C84"/>
    <w:multiLevelType w:val="hybridMultilevel"/>
    <w:tmpl w:val="02E0C24A"/>
    <w:lvl w:ilvl="0" w:tplc="04090013">
      <w:start w:val="1"/>
      <w:numFmt w:val="upperRoman"/>
      <w:lvlText w:val="%1."/>
      <w:lvlJc w:val="right"/>
      <w:pPr>
        <w:ind w:left="720" w:hanging="360"/>
      </w:pPr>
    </w:lvl>
    <w:lvl w:ilvl="1" w:tplc="CCF8E2F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C63B0E"/>
    <w:multiLevelType w:val="hybridMultilevel"/>
    <w:tmpl w:val="97ECAAF6"/>
    <w:lvl w:ilvl="0" w:tplc="0562EB96">
      <w:start w:val="1"/>
      <w:numFmt w:val="upperLetter"/>
      <w:lvlText w:val="%1."/>
      <w:lvlJc w:val="left"/>
      <w:pPr>
        <w:ind w:left="1080" w:hanging="360"/>
      </w:pPr>
      <w:rPr>
        <w:rFonts w:eastAsia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3350CD3"/>
    <w:multiLevelType w:val="hybridMultilevel"/>
    <w:tmpl w:val="E970F13E"/>
    <w:lvl w:ilvl="0" w:tplc="E734527C">
      <w:start w:val="8"/>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78D0467"/>
    <w:multiLevelType w:val="multilevel"/>
    <w:tmpl w:val="1A0827AC"/>
    <w:lvl w:ilvl="0">
      <w:start w:val="10"/>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68457108"/>
    <w:multiLevelType w:val="hybridMultilevel"/>
    <w:tmpl w:val="09489444"/>
    <w:lvl w:ilvl="0" w:tplc="FFFFFFFF">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A5B7043"/>
    <w:multiLevelType w:val="hybridMultilevel"/>
    <w:tmpl w:val="384E93CE"/>
    <w:lvl w:ilvl="0" w:tplc="FDF068C2">
      <w:start w:val="5"/>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F932367"/>
    <w:multiLevelType w:val="hybridMultilevel"/>
    <w:tmpl w:val="DD6C0300"/>
    <w:lvl w:ilvl="0" w:tplc="B832E6D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4A70289"/>
    <w:multiLevelType w:val="hybridMultilevel"/>
    <w:tmpl w:val="45645BAC"/>
    <w:lvl w:ilvl="0" w:tplc="6C3A7D56">
      <w:start w:val="1"/>
      <w:numFmt w:val="lowerLetter"/>
      <w:lvlText w:val="%1."/>
      <w:lvlJc w:val="left"/>
      <w:pPr>
        <w:ind w:left="2790" w:hanging="360"/>
      </w:pPr>
      <w:rPr>
        <w:rFonts w:hint="default"/>
        <w:b w:val="0"/>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num w:numId="1">
    <w:abstractNumId w:val="0"/>
  </w:num>
  <w:num w:numId="2">
    <w:abstractNumId w:val="2"/>
  </w:num>
  <w:num w:numId="3">
    <w:abstractNumId w:val="6"/>
  </w:num>
  <w:num w:numId="4">
    <w:abstractNumId w:val="12"/>
  </w:num>
  <w:num w:numId="5">
    <w:abstractNumId w:val="1"/>
  </w:num>
  <w:num w:numId="6">
    <w:abstractNumId w:val="3"/>
  </w:num>
  <w:num w:numId="7">
    <w:abstractNumId w:val="4"/>
  </w:num>
  <w:num w:numId="8">
    <w:abstractNumId w:val="13"/>
  </w:num>
  <w:num w:numId="9">
    <w:abstractNumId w:val="10"/>
  </w:num>
  <w:num w:numId="10">
    <w:abstractNumId w:val="5"/>
  </w:num>
  <w:num w:numId="11">
    <w:abstractNumId w:val="11"/>
  </w:num>
  <w:num w:numId="12">
    <w:abstractNumId w:val="9"/>
  </w:num>
  <w:num w:numId="13">
    <w:abstractNumId w:val="8"/>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0MrE0MTczN7AwMTNR0lEKTi0uzszPAymwqAUAwHnrlSwAAAA="/>
  </w:docVars>
  <w:rsids>
    <w:rsidRoot w:val="004B19D9"/>
    <w:rsid w:val="000030ED"/>
    <w:rsid w:val="0000594C"/>
    <w:rsid w:val="00006A8C"/>
    <w:rsid w:val="00006EF5"/>
    <w:rsid w:val="000071CC"/>
    <w:rsid w:val="000133C8"/>
    <w:rsid w:val="00017875"/>
    <w:rsid w:val="00017C1E"/>
    <w:rsid w:val="00024327"/>
    <w:rsid w:val="00024365"/>
    <w:rsid w:val="00025053"/>
    <w:rsid w:val="00026686"/>
    <w:rsid w:val="000302E3"/>
    <w:rsid w:val="00030FE2"/>
    <w:rsid w:val="00032377"/>
    <w:rsid w:val="00032978"/>
    <w:rsid w:val="000334F7"/>
    <w:rsid w:val="00034901"/>
    <w:rsid w:val="00035B49"/>
    <w:rsid w:val="00040AEA"/>
    <w:rsid w:val="00041A16"/>
    <w:rsid w:val="00045529"/>
    <w:rsid w:val="00045A53"/>
    <w:rsid w:val="00047556"/>
    <w:rsid w:val="000520CA"/>
    <w:rsid w:val="000521B0"/>
    <w:rsid w:val="0005271D"/>
    <w:rsid w:val="00054FAE"/>
    <w:rsid w:val="0006053B"/>
    <w:rsid w:val="00061302"/>
    <w:rsid w:val="00062D4C"/>
    <w:rsid w:val="000644AA"/>
    <w:rsid w:val="000670AC"/>
    <w:rsid w:val="000714E3"/>
    <w:rsid w:val="00071ED7"/>
    <w:rsid w:val="00073318"/>
    <w:rsid w:val="00074F4F"/>
    <w:rsid w:val="000755AF"/>
    <w:rsid w:val="00076169"/>
    <w:rsid w:val="000776B5"/>
    <w:rsid w:val="000777FC"/>
    <w:rsid w:val="00081800"/>
    <w:rsid w:val="00081E72"/>
    <w:rsid w:val="000835F9"/>
    <w:rsid w:val="00085896"/>
    <w:rsid w:val="00090F6C"/>
    <w:rsid w:val="00091632"/>
    <w:rsid w:val="000918C1"/>
    <w:rsid w:val="00094D13"/>
    <w:rsid w:val="00095A7C"/>
    <w:rsid w:val="00096106"/>
    <w:rsid w:val="000A2E7F"/>
    <w:rsid w:val="000A3BC1"/>
    <w:rsid w:val="000A6BE3"/>
    <w:rsid w:val="000B1981"/>
    <w:rsid w:val="000B34AF"/>
    <w:rsid w:val="000B3E79"/>
    <w:rsid w:val="000B4981"/>
    <w:rsid w:val="000B4F9E"/>
    <w:rsid w:val="000B64AB"/>
    <w:rsid w:val="000B6D8E"/>
    <w:rsid w:val="000C02A3"/>
    <w:rsid w:val="000C0516"/>
    <w:rsid w:val="000C0CF9"/>
    <w:rsid w:val="000C2B57"/>
    <w:rsid w:val="000C31B4"/>
    <w:rsid w:val="000C34CC"/>
    <w:rsid w:val="000C4747"/>
    <w:rsid w:val="000C5F0E"/>
    <w:rsid w:val="000D153D"/>
    <w:rsid w:val="000D1A6A"/>
    <w:rsid w:val="000D437C"/>
    <w:rsid w:val="000D4BC5"/>
    <w:rsid w:val="000D5FD7"/>
    <w:rsid w:val="000E1569"/>
    <w:rsid w:val="000E4F5A"/>
    <w:rsid w:val="000E77F9"/>
    <w:rsid w:val="000E7E85"/>
    <w:rsid w:val="000F13F7"/>
    <w:rsid w:val="000F20E7"/>
    <w:rsid w:val="000F255B"/>
    <w:rsid w:val="000F2597"/>
    <w:rsid w:val="000F47B4"/>
    <w:rsid w:val="000F599A"/>
    <w:rsid w:val="000F716F"/>
    <w:rsid w:val="000F7D80"/>
    <w:rsid w:val="00101BA8"/>
    <w:rsid w:val="001036FB"/>
    <w:rsid w:val="001046F4"/>
    <w:rsid w:val="0010515D"/>
    <w:rsid w:val="00105B03"/>
    <w:rsid w:val="001133BB"/>
    <w:rsid w:val="001145C3"/>
    <w:rsid w:val="00115726"/>
    <w:rsid w:val="001172D8"/>
    <w:rsid w:val="00120EDA"/>
    <w:rsid w:val="001238AA"/>
    <w:rsid w:val="00124A4A"/>
    <w:rsid w:val="00125B51"/>
    <w:rsid w:val="00125F56"/>
    <w:rsid w:val="00126A42"/>
    <w:rsid w:val="00127FBF"/>
    <w:rsid w:val="00131E46"/>
    <w:rsid w:val="001341BF"/>
    <w:rsid w:val="001344E3"/>
    <w:rsid w:val="0013450A"/>
    <w:rsid w:val="00136BD6"/>
    <w:rsid w:val="00136FCA"/>
    <w:rsid w:val="001403D0"/>
    <w:rsid w:val="001421FC"/>
    <w:rsid w:val="00142B24"/>
    <w:rsid w:val="00143E65"/>
    <w:rsid w:val="001459B3"/>
    <w:rsid w:val="00147AAF"/>
    <w:rsid w:val="00147AD0"/>
    <w:rsid w:val="00151862"/>
    <w:rsid w:val="00153B8C"/>
    <w:rsid w:val="00153C5C"/>
    <w:rsid w:val="00154215"/>
    <w:rsid w:val="001600C5"/>
    <w:rsid w:val="001618DC"/>
    <w:rsid w:val="00166055"/>
    <w:rsid w:val="00166321"/>
    <w:rsid w:val="00171039"/>
    <w:rsid w:val="0017146B"/>
    <w:rsid w:val="00171A87"/>
    <w:rsid w:val="00171D40"/>
    <w:rsid w:val="001727C8"/>
    <w:rsid w:val="00172896"/>
    <w:rsid w:val="00173256"/>
    <w:rsid w:val="00174B06"/>
    <w:rsid w:val="00175A88"/>
    <w:rsid w:val="0017670F"/>
    <w:rsid w:val="00176BDF"/>
    <w:rsid w:val="001771F6"/>
    <w:rsid w:val="001866E2"/>
    <w:rsid w:val="001870B1"/>
    <w:rsid w:val="00187C29"/>
    <w:rsid w:val="00190157"/>
    <w:rsid w:val="001901AF"/>
    <w:rsid w:val="001923FB"/>
    <w:rsid w:val="00195325"/>
    <w:rsid w:val="00195FE4"/>
    <w:rsid w:val="001960D5"/>
    <w:rsid w:val="0019714F"/>
    <w:rsid w:val="001A01DD"/>
    <w:rsid w:val="001A1F6F"/>
    <w:rsid w:val="001A2ECA"/>
    <w:rsid w:val="001B0328"/>
    <w:rsid w:val="001B332D"/>
    <w:rsid w:val="001B489B"/>
    <w:rsid w:val="001B4EBE"/>
    <w:rsid w:val="001B53EE"/>
    <w:rsid w:val="001B569D"/>
    <w:rsid w:val="001B7379"/>
    <w:rsid w:val="001B7B99"/>
    <w:rsid w:val="001C0B7D"/>
    <w:rsid w:val="001C3651"/>
    <w:rsid w:val="001C3D33"/>
    <w:rsid w:val="001C64FD"/>
    <w:rsid w:val="001C7FAB"/>
    <w:rsid w:val="001D0CCC"/>
    <w:rsid w:val="001D3850"/>
    <w:rsid w:val="001D435A"/>
    <w:rsid w:val="001D4AF1"/>
    <w:rsid w:val="001D6B3F"/>
    <w:rsid w:val="001D7A89"/>
    <w:rsid w:val="001E0A19"/>
    <w:rsid w:val="001E0DE8"/>
    <w:rsid w:val="001E4A97"/>
    <w:rsid w:val="001E4B55"/>
    <w:rsid w:val="001E4D2C"/>
    <w:rsid w:val="001E4F3E"/>
    <w:rsid w:val="001E7645"/>
    <w:rsid w:val="001F03CF"/>
    <w:rsid w:val="001F2A87"/>
    <w:rsid w:val="001F3DF3"/>
    <w:rsid w:val="001F54BB"/>
    <w:rsid w:val="001F5F56"/>
    <w:rsid w:val="001F631F"/>
    <w:rsid w:val="001F7167"/>
    <w:rsid w:val="001F7560"/>
    <w:rsid w:val="002006BB"/>
    <w:rsid w:val="002056F1"/>
    <w:rsid w:val="0020736C"/>
    <w:rsid w:val="00210F57"/>
    <w:rsid w:val="002138BA"/>
    <w:rsid w:val="002143C3"/>
    <w:rsid w:val="0021443B"/>
    <w:rsid w:val="00214F89"/>
    <w:rsid w:val="0021516C"/>
    <w:rsid w:val="00221FA4"/>
    <w:rsid w:val="0022218E"/>
    <w:rsid w:val="0022571C"/>
    <w:rsid w:val="00226CBC"/>
    <w:rsid w:val="00230177"/>
    <w:rsid w:val="00231165"/>
    <w:rsid w:val="00233530"/>
    <w:rsid w:val="00233746"/>
    <w:rsid w:val="00233C13"/>
    <w:rsid w:val="002343CB"/>
    <w:rsid w:val="00235628"/>
    <w:rsid w:val="00235B68"/>
    <w:rsid w:val="002411C4"/>
    <w:rsid w:val="00241274"/>
    <w:rsid w:val="00242B36"/>
    <w:rsid w:val="00242C09"/>
    <w:rsid w:val="00243690"/>
    <w:rsid w:val="00245119"/>
    <w:rsid w:val="002452DF"/>
    <w:rsid w:val="0024721A"/>
    <w:rsid w:val="0025002E"/>
    <w:rsid w:val="002518D4"/>
    <w:rsid w:val="00252166"/>
    <w:rsid w:val="00254804"/>
    <w:rsid w:val="00254D32"/>
    <w:rsid w:val="0025581E"/>
    <w:rsid w:val="00255F54"/>
    <w:rsid w:val="00257642"/>
    <w:rsid w:val="00257963"/>
    <w:rsid w:val="00260D71"/>
    <w:rsid w:val="00261011"/>
    <w:rsid w:val="002630D5"/>
    <w:rsid w:val="00263393"/>
    <w:rsid w:val="00263863"/>
    <w:rsid w:val="00264AAE"/>
    <w:rsid w:val="002679C8"/>
    <w:rsid w:val="00270436"/>
    <w:rsid w:val="00270E5B"/>
    <w:rsid w:val="0027109A"/>
    <w:rsid w:val="002712EC"/>
    <w:rsid w:val="002746A5"/>
    <w:rsid w:val="002747DE"/>
    <w:rsid w:val="0027538A"/>
    <w:rsid w:val="002754DE"/>
    <w:rsid w:val="00280203"/>
    <w:rsid w:val="00282309"/>
    <w:rsid w:val="00282C57"/>
    <w:rsid w:val="00282FFF"/>
    <w:rsid w:val="00285350"/>
    <w:rsid w:val="00285A40"/>
    <w:rsid w:val="002873F3"/>
    <w:rsid w:val="00290D62"/>
    <w:rsid w:val="00291EC7"/>
    <w:rsid w:val="0029605A"/>
    <w:rsid w:val="00297007"/>
    <w:rsid w:val="002972AC"/>
    <w:rsid w:val="002977FB"/>
    <w:rsid w:val="002A1183"/>
    <w:rsid w:val="002A1E7C"/>
    <w:rsid w:val="002A25C1"/>
    <w:rsid w:val="002A5AEB"/>
    <w:rsid w:val="002B23D0"/>
    <w:rsid w:val="002B2BB8"/>
    <w:rsid w:val="002B3016"/>
    <w:rsid w:val="002B3D9E"/>
    <w:rsid w:val="002B42A5"/>
    <w:rsid w:val="002B5A43"/>
    <w:rsid w:val="002C1E46"/>
    <w:rsid w:val="002C2963"/>
    <w:rsid w:val="002C6699"/>
    <w:rsid w:val="002C6950"/>
    <w:rsid w:val="002D1137"/>
    <w:rsid w:val="002D2995"/>
    <w:rsid w:val="002D39C9"/>
    <w:rsid w:val="002D5D54"/>
    <w:rsid w:val="002D6CFA"/>
    <w:rsid w:val="002D772E"/>
    <w:rsid w:val="002D7916"/>
    <w:rsid w:val="002E40AA"/>
    <w:rsid w:val="002E72A1"/>
    <w:rsid w:val="002E7400"/>
    <w:rsid w:val="002E76C0"/>
    <w:rsid w:val="002F09FB"/>
    <w:rsid w:val="002F1EF5"/>
    <w:rsid w:val="002F2DB3"/>
    <w:rsid w:val="002F50A3"/>
    <w:rsid w:val="002F5553"/>
    <w:rsid w:val="002F745D"/>
    <w:rsid w:val="003025DD"/>
    <w:rsid w:val="00304BF5"/>
    <w:rsid w:val="00305F60"/>
    <w:rsid w:val="003069B5"/>
    <w:rsid w:val="00307FE5"/>
    <w:rsid w:val="00311F66"/>
    <w:rsid w:val="00313790"/>
    <w:rsid w:val="003176F8"/>
    <w:rsid w:val="00321A98"/>
    <w:rsid w:val="00323764"/>
    <w:rsid w:val="00324AF9"/>
    <w:rsid w:val="00325555"/>
    <w:rsid w:val="0032618E"/>
    <w:rsid w:val="0032724E"/>
    <w:rsid w:val="00330F83"/>
    <w:rsid w:val="003314D7"/>
    <w:rsid w:val="0033531D"/>
    <w:rsid w:val="0033688E"/>
    <w:rsid w:val="003378DA"/>
    <w:rsid w:val="00340F0E"/>
    <w:rsid w:val="0034146E"/>
    <w:rsid w:val="003425B0"/>
    <w:rsid w:val="00344497"/>
    <w:rsid w:val="0034554C"/>
    <w:rsid w:val="003459FF"/>
    <w:rsid w:val="00346766"/>
    <w:rsid w:val="00347430"/>
    <w:rsid w:val="00350F59"/>
    <w:rsid w:val="003517A5"/>
    <w:rsid w:val="003517DE"/>
    <w:rsid w:val="0035417D"/>
    <w:rsid w:val="003546FC"/>
    <w:rsid w:val="0035626D"/>
    <w:rsid w:val="0035728E"/>
    <w:rsid w:val="00361DEE"/>
    <w:rsid w:val="003628B1"/>
    <w:rsid w:val="00362AA6"/>
    <w:rsid w:val="00366366"/>
    <w:rsid w:val="003665FC"/>
    <w:rsid w:val="00366DF9"/>
    <w:rsid w:val="00367A79"/>
    <w:rsid w:val="00367BED"/>
    <w:rsid w:val="0037056F"/>
    <w:rsid w:val="00370C24"/>
    <w:rsid w:val="00371A71"/>
    <w:rsid w:val="00371C7E"/>
    <w:rsid w:val="0037231B"/>
    <w:rsid w:val="0037363A"/>
    <w:rsid w:val="0037636F"/>
    <w:rsid w:val="00376A2C"/>
    <w:rsid w:val="00385017"/>
    <w:rsid w:val="003858BF"/>
    <w:rsid w:val="00385D4B"/>
    <w:rsid w:val="0038675F"/>
    <w:rsid w:val="0039110A"/>
    <w:rsid w:val="00393108"/>
    <w:rsid w:val="003933A1"/>
    <w:rsid w:val="003937F4"/>
    <w:rsid w:val="00394B01"/>
    <w:rsid w:val="00395894"/>
    <w:rsid w:val="003A4FCF"/>
    <w:rsid w:val="003A5E4A"/>
    <w:rsid w:val="003B194A"/>
    <w:rsid w:val="003B2688"/>
    <w:rsid w:val="003B272C"/>
    <w:rsid w:val="003B320F"/>
    <w:rsid w:val="003B3E0F"/>
    <w:rsid w:val="003B6A0F"/>
    <w:rsid w:val="003B751D"/>
    <w:rsid w:val="003C073E"/>
    <w:rsid w:val="003C12E7"/>
    <w:rsid w:val="003C16B9"/>
    <w:rsid w:val="003C2B25"/>
    <w:rsid w:val="003C598B"/>
    <w:rsid w:val="003C6109"/>
    <w:rsid w:val="003C751D"/>
    <w:rsid w:val="003C7E36"/>
    <w:rsid w:val="003D41CB"/>
    <w:rsid w:val="003D42EA"/>
    <w:rsid w:val="003D5908"/>
    <w:rsid w:val="003D6F62"/>
    <w:rsid w:val="003E003A"/>
    <w:rsid w:val="003E00F3"/>
    <w:rsid w:val="003E3DB7"/>
    <w:rsid w:val="003E75D9"/>
    <w:rsid w:val="003F04A2"/>
    <w:rsid w:val="003F05DC"/>
    <w:rsid w:val="003F4CC3"/>
    <w:rsid w:val="003F58E7"/>
    <w:rsid w:val="003F7676"/>
    <w:rsid w:val="003F7B84"/>
    <w:rsid w:val="00400AEF"/>
    <w:rsid w:val="004032CB"/>
    <w:rsid w:val="004038A5"/>
    <w:rsid w:val="00404112"/>
    <w:rsid w:val="00406446"/>
    <w:rsid w:val="00407912"/>
    <w:rsid w:val="00411BAD"/>
    <w:rsid w:val="00411E19"/>
    <w:rsid w:val="00412AE8"/>
    <w:rsid w:val="0041386E"/>
    <w:rsid w:val="004157EA"/>
    <w:rsid w:val="004160C8"/>
    <w:rsid w:val="00416D4C"/>
    <w:rsid w:val="00420575"/>
    <w:rsid w:val="00420609"/>
    <w:rsid w:val="00421978"/>
    <w:rsid w:val="00422F0D"/>
    <w:rsid w:val="00422FCB"/>
    <w:rsid w:val="004247B3"/>
    <w:rsid w:val="00426083"/>
    <w:rsid w:val="00426989"/>
    <w:rsid w:val="0043056B"/>
    <w:rsid w:val="004309BD"/>
    <w:rsid w:val="00432D5D"/>
    <w:rsid w:val="00441CA9"/>
    <w:rsid w:val="00443F67"/>
    <w:rsid w:val="00444C46"/>
    <w:rsid w:val="004500E9"/>
    <w:rsid w:val="004540F7"/>
    <w:rsid w:val="0045502B"/>
    <w:rsid w:val="00456008"/>
    <w:rsid w:val="00456356"/>
    <w:rsid w:val="00456916"/>
    <w:rsid w:val="00456AA9"/>
    <w:rsid w:val="0045762A"/>
    <w:rsid w:val="004624FB"/>
    <w:rsid w:val="00463550"/>
    <w:rsid w:val="00464592"/>
    <w:rsid w:val="00466BEB"/>
    <w:rsid w:val="0046798B"/>
    <w:rsid w:val="00471FE2"/>
    <w:rsid w:val="00473AF6"/>
    <w:rsid w:val="00474F91"/>
    <w:rsid w:val="00475C1D"/>
    <w:rsid w:val="0048229D"/>
    <w:rsid w:val="00482318"/>
    <w:rsid w:val="00487D58"/>
    <w:rsid w:val="004930F3"/>
    <w:rsid w:val="004958BB"/>
    <w:rsid w:val="004975A1"/>
    <w:rsid w:val="004A14AD"/>
    <w:rsid w:val="004A345A"/>
    <w:rsid w:val="004A3827"/>
    <w:rsid w:val="004A3FA6"/>
    <w:rsid w:val="004A4E40"/>
    <w:rsid w:val="004A5594"/>
    <w:rsid w:val="004A6168"/>
    <w:rsid w:val="004B19D9"/>
    <w:rsid w:val="004B20AE"/>
    <w:rsid w:val="004B5FEF"/>
    <w:rsid w:val="004B6993"/>
    <w:rsid w:val="004B6C24"/>
    <w:rsid w:val="004C0459"/>
    <w:rsid w:val="004C12DF"/>
    <w:rsid w:val="004C25D5"/>
    <w:rsid w:val="004C5544"/>
    <w:rsid w:val="004D13C0"/>
    <w:rsid w:val="004D1B6D"/>
    <w:rsid w:val="004D2B24"/>
    <w:rsid w:val="004D61C7"/>
    <w:rsid w:val="004D6B36"/>
    <w:rsid w:val="004E1A0F"/>
    <w:rsid w:val="004E1E57"/>
    <w:rsid w:val="004F019C"/>
    <w:rsid w:val="004F0E8F"/>
    <w:rsid w:val="004F4C7B"/>
    <w:rsid w:val="004F5158"/>
    <w:rsid w:val="004F5646"/>
    <w:rsid w:val="005022B9"/>
    <w:rsid w:val="005038CC"/>
    <w:rsid w:val="00503F86"/>
    <w:rsid w:val="00504ED3"/>
    <w:rsid w:val="0050532B"/>
    <w:rsid w:val="00505395"/>
    <w:rsid w:val="00505927"/>
    <w:rsid w:val="0051045A"/>
    <w:rsid w:val="00513EC8"/>
    <w:rsid w:val="0051684B"/>
    <w:rsid w:val="00521A31"/>
    <w:rsid w:val="00521F11"/>
    <w:rsid w:val="00524413"/>
    <w:rsid w:val="0052541D"/>
    <w:rsid w:val="00531493"/>
    <w:rsid w:val="00532012"/>
    <w:rsid w:val="0053631D"/>
    <w:rsid w:val="00540ECF"/>
    <w:rsid w:val="0054150F"/>
    <w:rsid w:val="005423F3"/>
    <w:rsid w:val="00542792"/>
    <w:rsid w:val="00551A51"/>
    <w:rsid w:val="00556EED"/>
    <w:rsid w:val="00557210"/>
    <w:rsid w:val="0056272B"/>
    <w:rsid w:val="00562FED"/>
    <w:rsid w:val="0056353C"/>
    <w:rsid w:val="005648E3"/>
    <w:rsid w:val="0056499E"/>
    <w:rsid w:val="00564A6A"/>
    <w:rsid w:val="00570670"/>
    <w:rsid w:val="005712CC"/>
    <w:rsid w:val="00571330"/>
    <w:rsid w:val="00573DCB"/>
    <w:rsid w:val="00573F97"/>
    <w:rsid w:val="005742B5"/>
    <w:rsid w:val="005752AD"/>
    <w:rsid w:val="00580EAD"/>
    <w:rsid w:val="00581092"/>
    <w:rsid w:val="00581A61"/>
    <w:rsid w:val="005842A7"/>
    <w:rsid w:val="0059022C"/>
    <w:rsid w:val="00590713"/>
    <w:rsid w:val="0059207D"/>
    <w:rsid w:val="00592C86"/>
    <w:rsid w:val="00593666"/>
    <w:rsid w:val="00594A31"/>
    <w:rsid w:val="0059548E"/>
    <w:rsid w:val="005956A6"/>
    <w:rsid w:val="0059736F"/>
    <w:rsid w:val="0059797B"/>
    <w:rsid w:val="00597A5F"/>
    <w:rsid w:val="00597C8A"/>
    <w:rsid w:val="005A0D1E"/>
    <w:rsid w:val="005A11B8"/>
    <w:rsid w:val="005A23CD"/>
    <w:rsid w:val="005A2E52"/>
    <w:rsid w:val="005A34E2"/>
    <w:rsid w:val="005A362F"/>
    <w:rsid w:val="005A3771"/>
    <w:rsid w:val="005A5E09"/>
    <w:rsid w:val="005A7668"/>
    <w:rsid w:val="005B0579"/>
    <w:rsid w:val="005B1D52"/>
    <w:rsid w:val="005B22EC"/>
    <w:rsid w:val="005B44D5"/>
    <w:rsid w:val="005B606A"/>
    <w:rsid w:val="005B62C1"/>
    <w:rsid w:val="005B6433"/>
    <w:rsid w:val="005B6E26"/>
    <w:rsid w:val="005B6E53"/>
    <w:rsid w:val="005C346D"/>
    <w:rsid w:val="005C4695"/>
    <w:rsid w:val="005D043A"/>
    <w:rsid w:val="005D15C1"/>
    <w:rsid w:val="005D1F51"/>
    <w:rsid w:val="005D2D3A"/>
    <w:rsid w:val="005D34D6"/>
    <w:rsid w:val="005D3858"/>
    <w:rsid w:val="005E0254"/>
    <w:rsid w:val="005E0C4D"/>
    <w:rsid w:val="005E1B77"/>
    <w:rsid w:val="005E34CE"/>
    <w:rsid w:val="005E53CF"/>
    <w:rsid w:val="005E567D"/>
    <w:rsid w:val="005F1C76"/>
    <w:rsid w:val="005F391C"/>
    <w:rsid w:val="005F4E66"/>
    <w:rsid w:val="005F6D73"/>
    <w:rsid w:val="00600454"/>
    <w:rsid w:val="006004A6"/>
    <w:rsid w:val="006025E2"/>
    <w:rsid w:val="00605327"/>
    <w:rsid w:val="006057F2"/>
    <w:rsid w:val="00606AB1"/>
    <w:rsid w:val="006154FA"/>
    <w:rsid w:val="006158D1"/>
    <w:rsid w:val="00616F04"/>
    <w:rsid w:val="00620522"/>
    <w:rsid w:val="0062400A"/>
    <w:rsid w:val="0062467A"/>
    <w:rsid w:val="006247F2"/>
    <w:rsid w:val="006277B3"/>
    <w:rsid w:val="00630DAA"/>
    <w:rsid w:val="006310B5"/>
    <w:rsid w:val="00631BDC"/>
    <w:rsid w:val="00635EE7"/>
    <w:rsid w:val="00640070"/>
    <w:rsid w:val="006406C3"/>
    <w:rsid w:val="00641553"/>
    <w:rsid w:val="006419C0"/>
    <w:rsid w:val="0064313C"/>
    <w:rsid w:val="00643C0B"/>
    <w:rsid w:val="006454BA"/>
    <w:rsid w:val="00650682"/>
    <w:rsid w:val="0065365E"/>
    <w:rsid w:val="00654D98"/>
    <w:rsid w:val="006552B5"/>
    <w:rsid w:val="00656B95"/>
    <w:rsid w:val="00656F66"/>
    <w:rsid w:val="00657481"/>
    <w:rsid w:val="006577D2"/>
    <w:rsid w:val="006628BF"/>
    <w:rsid w:val="00663812"/>
    <w:rsid w:val="00664F2C"/>
    <w:rsid w:val="00672371"/>
    <w:rsid w:val="006723EF"/>
    <w:rsid w:val="00673048"/>
    <w:rsid w:val="00673E95"/>
    <w:rsid w:val="00676245"/>
    <w:rsid w:val="00676B4F"/>
    <w:rsid w:val="00677FFE"/>
    <w:rsid w:val="0068012D"/>
    <w:rsid w:val="006817D2"/>
    <w:rsid w:val="006819BC"/>
    <w:rsid w:val="00683A25"/>
    <w:rsid w:val="00684175"/>
    <w:rsid w:val="006843D3"/>
    <w:rsid w:val="00685DA5"/>
    <w:rsid w:val="00691D37"/>
    <w:rsid w:val="006955AE"/>
    <w:rsid w:val="00695856"/>
    <w:rsid w:val="00695FF9"/>
    <w:rsid w:val="00696E5C"/>
    <w:rsid w:val="00697AEE"/>
    <w:rsid w:val="006A0935"/>
    <w:rsid w:val="006A1831"/>
    <w:rsid w:val="006A365F"/>
    <w:rsid w:val="006A3B7F"/>
    <w:rsid w:val="006A4BC5"/>
    <w:rsid w:val="006A4EC8"/>
    <w:rsid w:val="006A5277"/>
    <w:rsid w:val="006A7F34"/>
    <w:rsid w:val="006B20A6"/>
    <w:rsid w:val="006B2C7D"/>
    <w:rsid w:val="006B454B"/>
    <w:rsid w:val="006B4C80"/>
    <w:rsid w:val="006B52FE"/>
    <w:rsid w:val="006B5A7F"/>
    <w:rsid w:val="006B5B8F"/>
    <w:rsid w:val="006B6174"/>
    <w:rsid w:val="006B719D"/>
    <w:rsid w:val="006B7A61"/>
    <w:rsid w:val="006C0CE6"/>
    <w:rsid w:val="006C0FDB"/>
    <w:rsid w:val="006C2AA0"/>
    <w:rsid w:val="006C4134"/>
    <w:rsid w:val="006C59BA"/>
    <w:rsid w:val="006C68AB"/>
    <w:rsid w:val="006C7B00"/>
    <w:rsid w:val="006C7F6F"/>
    <w:rsid w:val="006D169D"/>
    <w:rsid w:val="006D221E"/>
    <w:rsid w:val="006D49FD"/>
    <w:rsid w:val="006D5585"/>
    <w:rsid w:val="006D6EDA"/>
    <w:rsid w:val="006D7CC6"/>
    <w:rsid w:val="006E0412"/>
    <w:rsid w:val="006E1FE7"/>
    <w:rsid w:val="006E2B7D"/>
    <w:rsid w:val="006E5DE9"/>
    <w:rsid w:val="006F1A29"/>
    <w:rsid w:val="006F2525"/>
    <w:rsid w:val="006F411A"/>
    <w:rsid w:val="006F5712"/>
    <w:rsid w:val="006F6386"/>
    <w:rsid w:val="006F6EBC"/>
    <w:rsid w:val="00700B2A"/>
    <w:rsid w:val="00703576"/>
    <w:rsid w:val="00703B72"/>
    <w:rsid w:val="00705881"/>
    <w:rsid w:val="00706ADB"/>
    <w:rsid w:val="00707B76"/>
    <w:rsid w:val="00713372"/>
    <w:rsid w:val="00715C00"/>
    <w:rsid w:val="00716BAF"/>
    <w:rsid w:val="00717B0B"/>
    <w:rsid w:val="007204F9"/>
    <w:rsid w:val="00720F31"/>
    <w:rsid w:val="00721514"/>
    <w:rsid w:val="00721EEB"/>
    <w:rsid w:val="00723213"/>
    <w:rsid w:val="00724435"/>
    <w:rsid w:val="00724A6C"/>
    <w:rsid w:val="00726048"/>
    <w:rsid w:val="00726204"/>
    <w:rsid w:val="0072791A"/>
    <w:rsid w:val="00730832"/>
    <w:rsid w:val="00732EE1"/>
    <w:rsid w:val="007344B0"/>
    <w:rsid w:val="007372FC"/>
    <w:rsid w:val="0073757B"/>
    <w:rsid w:val="007416D0"/>
    <w:rsid w:val="00744A8E"/>
    <w:rsid w:val="007452D1"/>
    <w:rsid w:val="00745748"/>
    <w:rsid w:val="007478F6"/>
    <w:rsid w:val="00752675"/>
    <w:rsid w:val="00753E36"/>
    <w:rsid w:val="007544A0"/>
    <w:rsid w:val="00756E21"/>
    <w:rsid w:val="007601C0"/>
    <w:rsid w:val="00762EF5"/>
    <w:rsid w:val="007632CA"/>
    <w:rsid w:val="00764530"/>
    <w:rsid w:val="00767E36"/>
    <w:rsid w:val="00770DAE"/>
    <w:rsid w:val="00770E71"/>
    <w:rsid w:val="0077512D"/>
    <w:rsid w:val="00775192"/>
    <w:rsid w:val="00775DA0"/>
    <w:rsid w:val="007802CD"/>
    <w:rsid w:val="0078213E"/>
    <w:rsid w:val="00782F68"/>
    <w:rsid w:val="00784313"/>
    <w:rsid w:val="00784841"/>
    <w:rsid w:val="007848A4"/>
    <w:rsid w:val="00784DC8"/>
    <w:rsid w:val="0078540D"/>
    <w:rsid w:val="00786698"/>
    <w:rsid w:val="00791FE0"/>
    <w:rsid w:val="00795A61"/>
    <w:rsid w:val="00797146"/>
    <w:rsid w:val="007A2579"/>
    <w:rsid w:val="007A4CCC"/>
    <w:rsid w:val="007A4D6F"/>
    <w:rsid w:val="007A5CF4"/>
    <w:rsid w:val="007A5DD5"/>
    <w:rsid w:val="007A6974"/>
    <w:rsid w:val="007B2220"/>
    <w:rsid w:val="007B2F1C"/>
    <w:rsid w:val="007B3A8F"/>
    <w:rsid w:val="007B47B5"/>
    <w:rsid w:val="007B634C"/>
    <w:rsid w:val="007B6614"/>
    <w:rsid w:val="007B7694"/>
    <w:rsid w:val="007C1EDD"/>
    <w:rsid w:val="007C1FD7"/>
    <w:rsid w:val="007C744C"/>
    <w:rsid w:val="007D0971"/>
    <w:rsid w:val="007D3768"/>
    <w:rsid w:val="007D4ADB"/>
    <w:rsid w:val="007D6025"/>
    <w:rsid w:val="007D64F1"/>
    <w:rsid w:val="007D7644"/>
    <w:rsid w:val="007D7995"/>
    <w:rsid w:val="007D7FF8"/>
    <w:rsid w:val="007E07BD"/>
    <w:rsid w:val="007E3C53"/>
    <w:rsid w:val="007E6D6E"/>
    <w:rsid w:val="007E72E6"/>
    <w:rsid w:val="007E73D9"/>
    <w:rsid w:val="007E7A75"/>
    <w:rsid w:val="007F0238"/>
    <w:rsid w:val="007F1DF4"/>
    <w:rsid w:val="007F2438"/>
    <w:rsid w:val="007F3A26"/>
    <w:rsid w:val="007F4A39"/>
    <w:rsid w:val="007F562D"/>
    <w:rsid w:val="007F5BBC"/>
    <w:rsid w:val="007F6310"/>
    <w:rsid w:val="007F7891"/>
    <w:rsid w:val="007F7ED7"/>
    <w:rsid w:val="008003FC"/>
    <w:rsid w:val="008004CE"/>
    <w:rsid w:val="008011E1"/>
    <w:rsid w:val="00802721"/>
    <w:rsid w:val="00802E3D"/>
    <w:rsid w:val="00803481"/>
    <w:rsid w:val="0080473B"/>
    <w:rsid w:val="00804AB1"/>
    <w:rsid w:val="00810184"/>
    <w:rsid w:val="008103AA"/>
    <w:rsid w:val="00810C36"/>
    <w:rsid w:val="00810CD1"/>
    <w:rsid w:val="0081400E"/>
    <w:rsid w:val="00814B25"/>
    <w:rsid w:val="00816D1C"/>
    <w:rsid w:val="00820562"/>
    <w:rsid w:val="008231DB"/>
    <w:rsid w:val="0082706C"/>
    <w:rsid w:val="00827E64"/>
    <w:rsid w:val="00832287"/>
    <w:rsid w:val="008322A4"/>
    <w:rsid w:val="00832A60"/>
    <w:rsid w:val="00835034"/>
    <w:rsid w:val="008355C5"/>
    <w:rsid w:val="0084169C"/>
    <w:rsid w:val="008420C3"/>
    <w:rsid w:val="00843BBB"/>
    <w:rsid w:val="0084566E"/>
    <w:rsid w:val="008469C4"/>
    <w:rsid w:val="00850BA3"/>
    <w:rsid w:val="008517C3"/>
    <w:rsid w:val="00851A90"/>
    <w:rsid w:val="00851BE3"/>
    <w:rsid w:val="0085283A"/>
    <w:rsid w:val="008565A3"/>
    <w:rsid w:val="00856A3C"/>
    <w:rsid w:val="008579BA"/>
    <w:rsid w:val="008616A6"/>
    <w:rsid w:val="008617D0"/>
    <w:rsid w:val="008618AC"/>
    <w:rsid w:val="00861C38"/>
    <w:rsid w:val="0086346F"/>
    <w:rsid w:val="00863C04"/>
    <w:rsid w:val="00864CAD"/>
    <w:rsid w:val="00874A14"/>
    <w:rsid w:val="0087529E"/>
    <w:rsid w:val="00875C61"/>
    <w:rsid w:val="008774CC"/>
    <w:rsid w:val="00877EE1"/>
    <w:rsid w:val="008805C0"/>
    <w:rsid w:val="00882D0C"/>
    <w:rsid w:val="00882F3D"/>
    <w:rsid w:val="00883D80"/>
    <w:rsid w:val="00884F15"/>
    <w:rsid w:val="008857E4"/>
    <w:rsid w:val="00885D28"/>
    <w:rsid w:val="00886ED1"/>
    <w:rsid w:val="00893097"/>
    <w:rsid w:val="008947CF"/>
    <w:rsid w:val="00894A9E"/>
    <w:rsid w:val="008A1BA5"/>
    <w:rsid w:val="008A1FC8"/>
    <w:rsid w:val="008A4C28"/>
    <w:rsid w:val="008A5F05"/>
    <w:rsid w:val="008A63BA"/>
    <w:rsid w:val="008A6DFB"/>
    <w:rsid w:val="008A7FC6"/>
    <w:rsid w:val="008B1008"/>
    <w:rsid w:val="008B15AA"/>
    <w:rsid w:val="008B5100"/>
    <w:rsid w:val="008B5A7D"/>
    <w:rsid w:val="008B70D6"/>
    <w:rsid w:val="008C09AC"/>
    <w:rsid w:val="008C11C1"/>
    <w:rsid w:val="008C2093"/>
    <w:rsid w:val="008C39DC"/>
    <w:rsid w:val="008C43C5"/>
    <w:rsid w:val="008C76FF"/>
    <w:rsid w:val="008C7F61"/>
    <w:rsid w:val="008D1FB6"/>
    <w:rsid w:val="008D485F"/>
    <w:rsid w:val="008E039F"/>
    <w:rsid w:val="008E1051"/>
    <w:rsid w:val="008E1191"/>
    <w:rsid w:val="008E1D8D"/>
    <w:rsid w:val="008E20F0"/>
    <w:rsid w:val="008E690A"/>
    <w:rsid w:val="008F00FA"/>
    <w:rsid w:val="008F0ED1"/>
    <w:rsid w:val="008F1015"/>
    <w:rsid w:val="008F221D"/>
    <w:rsid w:val="008F2CB6"/>
    <w:rsid w:val="008F604A"/>
    <w:rsid w:val="008F60ED"/>
    <w:rsid w:val="008F78E8"/>
    <w:rsid w:val="00901EE2"/>
    <w:rsid w:val="00907234"/>
    <w:rsid w:val="00911719"/>
    <w:rsid w:val="00912A4C"/>
    <w:rsid w:val="00912B5F"/>
    <w:rsid w:val="00915F57"/>
    <w:rsid w:val="00917DDF"/>
    <w:rsid w:val="00922F6E"/>
    <w:rsid w:val="009243C1"/>
    <w:rsid w:val="00926305"/>
    <w:rsid w:val="00930109"/>
    <w:rsid w:val="00932455"/>
    <w:rsid w:val="00933FB0"/>
    <w:rsid w:val="009343C2"/>
    <w:rsid w:val="00935AF0"/>
    <w:rsid w:val="00936496"/>
    <w:rsid w:val="00936E5B"/>
    <w:rsid w:val="00937BD1"/>
    <w:rsid w:val="009406D4"/>
    <w:rsid w:val="00946058"/>
    <w:rsid w:val="009464DC"/>
    <w:rsid w:val="00946888"/>
    <w:rsid w:val="009469F0"/>
    <w:rsid w:val="00946B49"/>
    <w:rsid w:val="0095030D"/>
    <w:rsid w:val="009507B2"/>
    <w:rsid w:val="00950860"/>
    <w:rsid w:val="00950865"/>
    <w:rsid w:val="009545A2"/>
    <w:rsid w:val="009549A0"/>
    <w:rsid w:val="0095658E"/>
    <w:rsid w:val="00957B8B"/>
    <w:rsid w:val="009609CE"/>
    <w:rsid w:val="009639BB"/>
    <w:rsid w:val="0096468F"/>
    <w:rsid w:val="0096470F"/>
    <w:rsid w:val="00965293"/>
    <w:rsid w:val="009657B6"/>
    <w:rsid w:val="009658A8"/>
    <w:rsid w:val="00971A6C"/>
    <w:rsid w:val="00971F6C"/>
    <w:rsid w:val="00972033"/>
    <w:rsid w:val="00972AB9"/>
    <w:rsid w:val="00973A75"/>
    <w:rsid w:val="00973C7B"/>
    <w:rsid w:val="00975917"/>
    <w:rsid w:val="00976F57"/>
    <w:rsid w:val="00980C4B"/>
    <w:rsid w:val="00980F28"/>
    <w:rsid w:val="00981418"/>
    <w:rsid w:val="0098262F"/>
    <w:rsid w:val="0098304A"/>
    <w:rsid w:val="00983480"/>
    <w:rsid w:val="00983627"/>
    <w:rsid w:val="00983BA3"/>
    <w:rsid w:val="00984665"/>
    <w:rsid w:val="00984E2B"/>
    <w:rsid w:val="00990F8F"/>
    <w:rsid w:val="00992E55"/>
    <w:rsid w:val="00992F8B"/>
    <w:rsid w:val="00995F92"/>
    <w:rsid w:val="00997566"/>
    <w:rsid w:val="009A017C"/>
    <w:rsid w:val="009A01B4"/>
    <w:rsid w:val="009A2EB8"/>
    <w:rsid w:val="009A3943"/>
    <w:rsid w:val="009A3AC6"/>
    <w:rsid w:val="009A4C83"/>
    <w:rsid w:val="009A4E31"/>
    <w:rsid w:val="009A51A1"/>
    <w:rsid w:val="009A6684"/>
    <w:rsid w:val="009A7066"/>
    <w:rsid w:val="009B1D87"/>
    <w:rsid w:val="009B22D6"/>
    <w:rsid w:val="009B3AEB"/>
    <w:rsid w:val="009C2EA7"/>
    <w:rsid w:val="009C34A2"/>
    <w:rsid w:val="009C489B"/>
    <w:rsid w:val="009D1F3C"/>
    <w:rsid w:val="009D4D4E"/>
    <w:rsid w:val="009D663E"/>
    <w:rsid w:val="009D6C97"/>
    <w:rsid w:val="009E0A32"/>
    <w:rsid w:val="009E1D54"/>
    <w:rsid w:val="009E280A"/>
    <w:rsid w:val="009E5C12"/>
    <w:rsid w:val="009E615A"/>
    <w:rsid w:val="009E62D2"/>
    <w:rsid w:val="009EB8E5"/>
    <w:rsid w:val="009F0B4B"/>
    <w:rsid w:val="009F1C5F"/>
    <w:rsid w:val="009F2484"/>
    <w:rsid w:val="009F4480"/>
    <w:rsid w:val="009F6E95"/>
    <w:rsid w:val="009F797B"/>
    <w:rsid w:val="00A00148"/>
    <w:rsid w:val="00A02952"/>
    <w:rsid w:val="00A03A8F"/>
    <w:rsid w:val="00A04881"/>
    <w:rsid w:val="00A06CE2"/>
    <w:rsid w:val="00A06F95"/>
    <w:rsid w:val="00A10B6B"/>
    <w:rsid w:val="00A13188"/>
    <w:rsid w:val="00A13369"/>
    <w:rsid w:val="00A16085"/>
    <w:rsid w:val="00A179A9"/>
    <w:rsid w:val="00A21621"/>
    <w:rsid w:val="00A23650"/>
    <w:rsid w:val="00A25FBE"/>
    <w:rsid w:val="00A26BF7"/>
    <w:rsid w:val="00A275EB"/>
    <w:rsid w:val="00A304BB"/>
    <w:rsid w:val="00A304C3"/>
    <w:rsid w:val="00A356D1"/>
    <w:rsid w:val="00A35E2A"/>
    <w:rsid w:val="00A36E69"/>
    <w:rsid w:val="00A41A33"/>
    <w:rsid w:val="00A4407C"/>
    <w:rsid w:val="00A445FE"/>
    <w:rsid w:val="00A44B78"/>
    <w:rsid w:val="00A45B7F"/>
    <w:rsid w:val="00A467A2"/>
    <w:rsid w:val="00A50321"/>
    <w:rsid w:val="00A51533"/>
    <w:rsid w:val="00A5270F"/>
    <w:rsid w:val="00A528A1"/>
    <w:rsid w:val="00A5465A"/>
    <w:rsid w:val="00A55D09"/>
    <w:rsid w:val="00A55D4F"/>
    <w:rsid w:val="00A573C0"/>
    <w:rsid w:val="00A574EE"/>
    <w:rsid w:val="00A57B98"/>
    <w:rsid w:val="00A6007F"/>
    <w:rsid w:val="00A6063E"/>
    <w:rsid w:val="00A61138"/>
    <w:rsid w:val="00A620DA"/>
    <w:rsid w:val="00A63576"/>
    <w:rsid w:val="00A66619"/>
    <w:rsid w:val="00A70687"/>
    <w:rsid w:val="00A71EA7"/>
    <w:rsid w:val="00A7294E"/>
    <w:rsid w:val="00A73477"/>
    <w:rsid w:val="00A73BDC"/>
    <w:rsid w:val="00A74287"/>
    <w:rsid w:val="00A749CB"/>
    <w:rsid w:val="00A74FEB"/>
    <w:rsid w:val="00A759EA"/>
    <w:rsid w:val="00A80313"/>
    <w:rsid w:val="00A8120B"/>
    <w:rsid w:val="00A828D5"/>
    <w:rsid w:val="00A83331"/>
    <w:rsid w:val="00A83E14"/>
    <w:rsid w:val="00A84ED4"/>
    <w:rsid w:val="00A86C33"/>
    <w:rsid w:val="00A87037"/>
    <w:rsid w:val="00A87C12"/>
    <w:rsid w:val="00A87CCF"/>
    <w:rsid w:val="00A957DD"/>
    <w:rsid w:val="00A95DA3"/>
    <w:rsid w:val="00A96E0E"/>
    <w:rsid w:val="00A96E6B"/>
    <w:rsid w:val="00AA120E"/>
    <w:rsid w:val="00AA1217"/>
    <w:rsid w:val="00AA1D0A"/>
    <w:rsid w:val="00AA211A"/>
    <w:rsid w:val="00AA26CF"/>
    <w:rsid w:val="00AA3BCB"/>
    <w:rsid w:val="00AB3B30"/>
    <w:rsid w:val="00AB41F0"/>
    <w:rsid w:val="00AB516E"/>
    <w:rsid w:val="00AB57AE"/>
    <w:rsid w:val="00AB6043"/>
    <w:rsid w:val="00AC1041"/>
    <w:rsid w:val="00AC21E2"/>
    <w:rsid w:val="00AC3CF0"/>
    <w:rsid w:val="00AC4064"/>
    <w:rsid w:val="00AC46D1"/>
    <w:rsid w:val="00AC66FC"/>
    <w:rsid w:val="00AC6725"/>
    <w:rsid w:val="00AC7664"/>
    <w:rsid w:val="00AC7F60"/>
    <w:rsid w:val="00AD1BE4"/>
    <w:rsid w:val="00AD222A"/>
    <w:rsid w:val="00AD48D1"/>
    <w:rsid w:val="00AD54F5"/>
    <w:rsid w:val="00AD6181"/>
    <w:rsid w:val="00AD7E32"/>
    <w:rsid w:val="00AE0C32"/>
    <w:rsid w:val="00AE12C5"/>
    <w:rsid w:val="00AE147E"/>
    <w:rsid w:val="00AE2E39"/>
    <w:rsid w:val="00AE4B99"/>
    <w:rsid w:val="00AE6BF1"/>
    <w:rsid w:val="00AE7A57"/>
    <w:rsid w:val="00AF2D0E"/>
    <w:rsid w:val="00AF7235"/>
    <w:rsid w:val="00AF7651"/>
    <w:rsid w:val="00AF7E55"/>
    <w:rsid w:val="00AF7E72"/>
    <w:rsid w:val="00B00088"/>
    <w:rsid w:val="00B012D4"/>
    <w:rsid w:val="00B020A7"/>
    <w:rsid w:val="00B02233"/>
    <w:rsid w:val="00B03894"/>
    <w:rsid w:val="00B05C37"/>
    <w:rsid w:val="00B06AC3"/>
    <w:rsid w:val="00B1071C"/>
    <w:rsid w:val="00B12207"/>
    <w:rsid w:val="00B12806"/>
    <w:rsid w:val="00B13227"/>
    <w:rsid w:val="00B14E2A"/>
    <w:rsid w:val="00B14E4D"/>
    <w:rsid w:val="00B16056"/>
    <w:rsid w:val="00B203E5"/>
    <w:rsid w:val="00B20BD5"/>
    <w:rsid w:val="00B22447"/>
    <w:rsid w:val="00B2489D"/>
    <w:rsid w:val="00B25B16"/>
    <w:rsid w:val="00B25D1D"/>
    <w:rsid w:val="00B261CE"/>
    <w:rsid w:val="00B26B43"/>
    <w:rsid w:val="00B275B0"/>
    <w:rsid w:val="00B275EE"/>
    <w:rsid w:val="00B30DB0"/>
    <w:rsid w:val="00B31EA7"/>
    <w:rsid w:val="00B32CF3"/>
    <w:rsid w:val="00B32DA0"/>
    <w:rsid w:val="00B3590A"/>
    <w:rsid w:val="00B36339"/>
    <w:rsid w:val="00B403C6"/>
    <w:rsid w:val="00B408C7"/>
    <w:rsid w:val="00B411A5"/>
    <w:rsid w:val="00B44B6C"/>
    <w:rsid w:val="00B45A92"/>
    <w:rsid w:val="00B47EA1"/>
    <w:rsid w:val="00B56D5F"/>
    <w:rsid w:val="00B572C5"/>
    <w:rsid w:val="00B603E7"/>
    <w:rsid w:val="00B60483"/>
    <w:rsid w:val="00B605EC"/>
    <w:rsid w:val="00B63DA2"/>
    <w:rsid w:val="00B63FF9"/>
    <w:rsid w:val="00B64254"/>
    <w:rsid w:val="00B6436D"/>
    <w:rsid w:val="00B65A1E"/>
    <w:rsid w:val="00B70816"/>
    <w:rsid w:val="00B70C07"/>
    <w:rsid w:val="00B72108"/>
    <w:rsid w:val="00B74C2D"/>
    <w:rsid w:val="00B7579A"/>
    <w:rsid w:val="00B76CFB"/>
    <w:rsid w:val="00B77BA2"/>
    <w:rsid w:val="00B80333"/>
    <w:rsid w:val="00B81CC1"/>
    <w:rsid w:val="00B83EB7"/>
    <w:rsid w:val="00B8617D"/>
    <w:rsid w:val="00B87AE2"/>
    <w:rsid w:val="00B90BEB"/>
    <w:rsid w:val="00B92ED8"/>
    <w:rsid w:val="00B9744B"/>
    <w:rsid w:val="00BA0DC0"/>
    <w:rsid w:val="00BB0A64"/>
    <w:rsid w:val="00BB0A99"/>
    <w:rsid w:val="00BB1FDA"/>
    <w:rsid w:val="00BB4FA0"/>
    <w:rsid w:val="00BB6C8F"/>
    <w:rsid w:val="00BB71E8"/>
    <w:rsid w:val="00BC0B4C"/>
    <w:rsid w:val="00BC3750"/>
    <w:rsid w:val="00BC5297"/>
    <w:rsid w:val="00BC5681"/>
    <w:rsid w:val="00BC5F36"/>
    <w:rsid w:val="00BC76A3"/>
    <w:rsid w:val="00BD058B"/>
    <w:rsid w:val="00BD5063"/>
    <w:rsid w:val="00BD6783"/>
    <w:rsid w:val="00BD7F48"/>
    <w:rsid w:val="00BE003F"/>
    <w:rsid w:val="00BE0754"/>
    <w:rsid w:val="00BE0F46"/>
    <w:rsid w:val="00BE0F7A"/>
    <w:rsid w:val="00BE1784"/>
    <w:rsid w:val="00BE21D5"/>
    <w:rsid w:val="00BE2A80"/>
    <w:rsid w:val="00BE35DB"/>
    <w:rsid w:val="00BE3C5F"/>
    <w:rsid w:val="00BE6327"/>
    <w:rsid w:val="00BF0D1E"/>
    <w:rsid w:val="00BF36B9"/>
    <w:rsid w:val="00BF68AD"/>
    <w:rsid w:val="00C010D8"/>
    <w:rsid w:val="00C02236"/>
    <w:rsid w:val="00C03EBF"/>
    <w:rsid w:val="00C05037"/>
    <w:rsid w:val="00C071BF"/>
    <w:rsid w:val="00C1200E"/>
    <w:rsid w:val="00C129F8"/>
    <w:rsid w:val="00C13520"/>
    <w:rsid w:val="00C13AD1"/>
    <w:rsid w:val="00C149CA"/>
    <w:rsid w:val="00C156AC"/>
    <w:rsid w:val="00C163D8"/>
    <w:rsid w:val="00C24319"/>
    <w:rsid w:val="00C2463D"/>
    <w:rsid w:val="00C25124"/>
    <w:rsid w:val="00C25DB9"/>
    <w:rsid w:val="00C261A1"/>
    <w:rsid w:val="00C26530"/>
    <w:rsid w:val="00C27244"/>
    <w:rsid w:val="00C3367D"/>
    <w:rsid w:val="00C34648"/>
    <w:rsid w:val="00C3470A"/>
    <w:rsid w:val="00C3616F"/>
    <w:rsid w:val="00C36C7E"/>
    <w:rsid w:val="00C40123"/>
    <w:rsid w:val="00C40200"/>
    <w:rsid w:val="00C42680"/>
    <w:rsid w:val="00C4494F"/>
    <w:rsid w:val="00C44EA6"/>
    <w:rsid w:val="00C4586A"/>
    <w:rsid w:val="00C46728"/>
    <w:rsid w:val="00C46B31"/>
    <w:rsid w:val="00C473C8"/>
    <w:rsid w:val="00C5005D"/>
    <w:rsid w:val="00C5228E"/>
    <w:rsid w:val="00C539B4"/>
    <w:rsid w:val="00C53A4F"/>
    <w:rsid w:val="00C5405E"/>
    <w:rsid w:val="00C552BC"/>
    <w:rsid w:val="00C55F8F"/>
    <w:rsid w:val="00C64E9C"/>
    <w:rsid w:val="00C65A96"/>
    <w:rsid w:val="00C6768E"/>
    <w:rsid w:val="00C67EBA"/>
    <w:rsid w:val="00C7026B"/>
    <w:rsid w:val="00C70CBC"/>
    <w:rsid w:val="00C72272"/>
    <w:rsid w:val="00C72503"/>
    <w:rsid w:val="00C74206"/>
    <w:rsid w:val="00C75B34"/>
    <w:rsid w:val="00C76831"/>
    <w:rsid w:val="00C77572"/>
    <w:rsid w:val="00C77E97"/>
    <w:rsid w:val="00C81380"/>
    <w:rsid w:val="00C813E7"/>
    <w:rsid w:val="00C85635"/>
    <w:rsid w:val="00C878C2"/>
    <w:rsid w:val="00C906FB"/>
    <w:rsid w:val="00C91A63"/>
    <w:rsid w:val="00C91CCD"/>
    <w:rsid w:val="00C92D9B"/>
    <w:rsid w:val="00C95992"/>
    <w:rsid w:val="00C97741"/>
    <w:rsid w:val="00CA2B4A"/>
    <w:rsid w:val="00CA2D63"/>
    <w:rsid w:val="00CA40CA"/>
    <w:rsid w:val="00CA5011"/>
    <w:rsid w:val="00CA7715"/>
    <w:rsid w:val="00CB0F2D"/>
    <w:rsid w:val="00CB2E4D"/>
    <w:rsid w:val="00CB32B4"/>
    <w:rsid w:val="00CB4E76"/>
    <w:rsid w:val="00CB71B9"/>
    <w:rsid w:val="00CB747B"/>
    <w:rsid w:val="00CB79A6"/>
    <w:rsid w:val="00CC028B"/>
    <w:rsid w:val="00CC1C8B"/>
    <w:rsid w:val="00CC443E"/>
    <w:rsid w:val="00CC62F6"/>
    <w:rsid w:val="00CC6864"/>
    <w:rsid w:val="00CC7D5E"/>
    <w:rsid w:val="00CD0E73"/>
    <w:rsid w:val="00CD101C"/>
    <w:rsid w:val="00CD3097"/>
    <w:rsid w:val="00CD36D1"/>
    <w:rsid w:val="00CD3DEE"/>
    <w:rsid w:val="00CD593D"/>
    <w:rsid w:val="00CD59B7"/>
    <w:rsid w:val="00CD7BEC"/>
    <w:rsid w:val="00CE024A"/>
    <w:rsid w:val="00CE025D"/>
    <w:rsid w:val="00CE505C"/>
    <w:rsid w:val="00CE556D"/>
    <w:rsid w:val="00CF0247"/>
    <w:rsid w:val="00CF0829"/>
    <w:rsid w:val="00CF411B"/>
    <w:rsid w:val="00CF48CB"/>
    <w:rsid w:val="00CF4C30"/>
    <w:rsid w:val="00CF56AA"/>
    <w:rsid w:val="00CF6099"/>
    <w:rsid w:val="00CF6DA8"/>
    <w:rsid w:val="00CF73EE"/>
    <w:rsid w:val="00CF7F6C"/>
    <w:rsid w:val="00D00162"/>
    <w:rsid w:val="00D00305"/>
    <w:rsid w:val="00D03724"/>
    <w:rsid w:val="00D04CCA"/>
    <w:rsid w:val="00D0531E"/>
    <w:rsid w:val="00D06936"/>
    <w:rsid w:val="00D106F0"/>
    <w:rsid w:val="00D114B4"/>
    <w:rsid w:val="00D1159A"/>
    <w:rsid w:val="00D154FC"/>
    <w:rsid w:val="00D161B8"/>
    <w:rsid w:val="00D16AD2"/>
    <w:rsid w:val="00D2102D"/>
    <w:rsid w:val="00D21BDF"/>
    <w:rsid w:val="00D22A7A"/>
    <w:rsid w:val="00D24D7F"/>
    <w:rsid w:val="00D25F72"/>
    <w:rsid w:val="00D27808"/>
    <w:rsid w:val="00D3150D"/>
    <w:rsid w:val="00D32349"/>
    <w:rsid w:val="00D33CCA"/>
    <w:rsid w:val="00D33E0E"/>
    <w:rsid w:val="00D350FF"/>
    <w:rsid w:val="00D41697"/>
    <w:rsid w:val="00D463BD"/>
    <w:rsid w:val="00D46701"/>
    <w:rsid w:val="00D47036"/>
    <w:rsid w:val="00D50096"/>
    <w:rsid w:val="00D51EBF"/>
    <w:rsid w:val="00D54A07"/>
    <w:rsid w:val="00D54E0E"/>
    <w:rsid w:val="00D619E7"/>
    <w:rsid w:val="00D628D9"/>
    <w:rsid w:val="00D62E03"/>
    <w:rsid w:val="00D6355A"/>
    <w:rsid w:val="00D638BF"/>
    <w:rsid w:val="00D64C20"/>
    <w:rsid w:val="00D64F64"/>
    <w:rsid w:val="00D67069"/>
    <w:rsid w:val="00D7075E"/>
    <w:rsid w:val="00D72568"/>
    <w:rsid w:val="00D72D7A"/>
    <w:rsid w:val="00D733D0"/>
    <w:rsid w:val="00D74CD9"/>
    <w:rsid w:val="00D75DA8"/>
    <w:rsid w:val="00D76561"/>
    <w:rsid w:val="00D816C9"/>
    <w:rsid w:val="00D85683"/>
    <w:rsid w:val="00D85A5D"/>
    <w:rsid w:val="00D87675"/>
    <w:rsid w:val="00D90C8E"/>
    <w:rsid w:val="00D90E0D"/>
    <w:rsid w:val="00D916EE"/>
    <w:rsid w:val="00D92ED8"/>
    <w:rsid w:val="00D933E2"/>
    <w:rsid w:val="00D93481"/>
    <w:rsid w:val="00D964E8"/>
    <w:rsid w:val="00D96652"/>
    <w:rsid w:val="00DA5E96"/>
    <w:rsid w:val="00DA7179"/>
    <w:rsid w:val="00DB068A"/>
    <w:rsid w:val="00DB43EF"/>
    <w:rsid w:val="00DB4B11"/>
    <w:rsid w:val="00DB6DEA"/>
    <w:rsid w:val="00DC01F5"/>
    <w:rsid w:val="00DC1244"/>
    <w:rsid w:val="00DC1CCA"/>
    <w:rsid w:val="00DC3B44"/>
    <w:rsid w:val="00DC5FB1"/>
    <w:rsid w:val="00DC6909"/>
    <w:rsid w:val="00DD1C9A"/>
    <w:rsid w:val="00DD3C77"/>
    <w:rsid w:val="00DD661C"/>
    <w:rsid w:val="00DD685B"/>
    <w:rsid w:val="00DE0399"/>
    <w:rsid w:val="00DE11A9"/>
    <w:rsid w:val="00DE2680"/>
    <w:rsid w:val="00DE2A90"/>
    <w:rsid w:val="00DE3434"/>
    <w:rsid w:val="00DE64CF"/>
    <w:rsid w:val="00DE6555"/>
    <w:rsid w:val="00DF18E2"/>
    <w:rsid w:val="00DF26D6"/>
    <w:rsid w:val="00DF3B24"/>
    <w:rsid w:val="00DF6C57"/>
    <w:rsid w:val="00DF6FAA"/>
    <w:rsid w:val="00DF7A4A"/>
    <w:rsid w:val="00E0100C"/>
    <w:rsid w:val="00E03A2A"/>
    <w:rsid w:val="00E061F4"/>
    <w:rsid w:val="00E06C76"/>
    <w:rsid w:val="00E078B4"/>
    <w:rsid w:val="00E07925"/>
    <w:rsid w:val="00E150CA"/>
    <w:rsid w:val="00E17E31"/>
    <w:rsid w:val="00E208AC"/>
    <w:rsid w:val="00E2594C"/>
    <w:rsid w:val="00E26F3A"/>
    <w:rsid w:val="00E26FF7"/>
    <w:rsid w:val="00E33A87"/>
    <w:rsid w:val="00E34C9D"/>
    <w:rsid w:val="00E35106"/>
    <w:rsid w:val="00E35533"/>
    <w:rsid w:val="00E36915"/>
    <w:rsid w:val="00E427D1"/>
    <w:rsid w:val="00E43BD7"/>
    <w:rsid w:val="00E43FA8"/>
    <w:rsid w:val="00E457F2"/>
    <w:rsid w:val="00E51157"/>
    <w:rsid w:val="00E53137"/>
    <w:rsid w:val="00E55C8F"/>
    <w:rsid w:val="00E55FF8"/>
    <w:rsid w:val="00E57C90"/>
    <w:rsid w:val="00E6056C"/>
    <w:rsid w:val="00E6066E"/>
    <w:rsid w:val="00E636CD"/>
    <w:rsid w:val="00E65D94"/>
    <w:rsid w:val="00E66035"/>
    <w:rsid w:val="00E719E4"/>
    <w:rsid w:val="00E75E80"/>
    <w:rsid w:val="00E765A8"/>
    <w:rsid w:val="00E77AD5"/>
    <w:rsid w:val="00E81D0A"/>
    <w:rsid w:val="00E8345E"/>
    <w:rsid w:val="00E83B24"/>
    <w:rsid w:val="00E87211"/>
    <w:rsid w:val="00E90678"/>
    <w:rsid w:val="00E90F33"/>
    <w:rsid w:val="00E917E6"/>
    <w:rsid w:val="00E92A5C"/>
    <w:rsid w:val="00E93AFD"/>
    <w:rsid w:val="00E968E1"/>
    <w:rsid w:val="00E96D2A"/>
    <w:rsid w:val="00E97191"/>
    <w:rsid w:val="00E9726C"/>
    <w:rsid w:val="00EA1465"/>
    <w:rsid w:val="00EA1F7B"/>
    <w:rsid w:val="00EA2202"/>
    <w:rsid w:val="00EA28E2"/>
    <w:rsid w:val="00EA5807"/>
    <w:rsid w:val="00EA6D57"/>
    <w:rsid w:val="00EB13BA"/>
    <w:rsid w:val="00EB2DD5"/>
    <w:rsid w:val="00EB4B89"/>
    <w:rsid w:val="00EB4E88"/>
    <w:rsid w:val="00EB5E30"/>
    <w:rsid w:val="00EB6398"/>
    <w:rsid w:val="00EB6A2C"/>
    <w:rsid w:val="00EC114D"/>
    <w:rsid w:val="00EC4A4F"/>
    <w:rsid w:val="00EC5C4B"/>
    <w:rsid w:val="00EC6374"/>
    <w:rsid w:val="00EC6A01"/>
    <w:rsid w:val="00ED1AE5"/>
    <w:rsid w:val="00ED27C2"/>
    <w:rsid w:val="00ED2D4F"/>
    <w:rsid w:val="00ED57E6"/>
    <w:rsid w:val="00ED5BDC"/>
    <w:rsid w:val="00ED77B4"/>
    <w:rsid w:val="00EE41D6"/>
    <w:rsid w:val="00EE527A"/>
    <w:rsid w:val="00EE7C71"/>
    <w:rsid w:val="00EE7F5F"/>
    <w:rsid w:val="00EF1B13"/>
    <w:rsid w:val="00EF34C0"/>
    <w:rsid w:val="00EF5F2D"/>
    <w:rsid w:val="00F00B1A"/>
    <w:rsid w:val="00F02560"/>
    <w:rsid w:val="00F04814"/>
    <w:rsid w:val="00F04CF0"/>
    <w:rsid w:val="00F053B6"/>
    <w:rsid w:val="00F05C21"/>
    <w:rsid w:val="00F06FEA"/>
    <w:rsid w:val="00F07DD5"/>
    <w:rsid w:val="00F108C9"/>
    <w:rsid w:val="00F11352"/>
    <w:rsid w:val="00F11793"/>
    <w:rsid w:val="00F117A3"/>
    <w:rsid w:val="00F123BB"/>
    <w:rsid w:val="00F1376F"/>
    <w:rsid w:val="00F13961"/>
    <w:rsid w:val="00F15B9A"/>
    <w:rsid w:val="00F206DA"/>
    <w:rsid w:val="00F20EA4"/>
    <w:rsid w:val="00F21342"/>
    <w:rsid w:val="00F2144B"/>
    <w:rsid w:val="00F23CBB"/>
    <w:rsid w:val="00F241DB"/>
    <w:rsid w:val="00F247D1"/>
    <w:rsid w:val="00F25424"/>
    <w:rsid w:val="00F25756"/>
    <w:rsid w:val="00F25818"/>
    <w:rsid w:val="00F267CD"/>
    <w:rsid w:val="00F315AB"/>
    <w:rsid w:val="00F321E4"/>
    <w:rsid w:val="00F32F55"/>
    <w:rsid w:val="00F36C19"/>
    <w:rsid w:val="00F41EC5"/>
    <w:rsid w:val="00F42642"/>
    <w:rsid w:val="00F42F9E"/>
    <w:rsid w:val="00F433E8"/>
    <w:rsid w:val="00F4468E"/>
    <w:rsid w:val="00F44BBE"/>
    <w:rsid w:val="00F453A0"/>
    <w:rsid w:val="00F456AA"/>
    <w:rsid w:val="00F46A9A"/>
    <w:rsid w:val="00F501FB"/>
    <w:rsid w:val="00F56757"/>
    <w:rsid w:val="00F6075F"/>
    <w:rsid w:val="00F614AD"/>
    <w:rsid w:val="00F66102"/>
    <w:rsid w:val="00F669AB"/>
    <w:rsid w:val="00F66FE5"/>
    <w:rsid w:val="00F6735A"/>
    <w:rsid w:val="00F71788"/>
    <w:rsid w:val="00F71C38"/>
    <w:rsid w:val="00F72DDF"/>
    <w:rsid w:val="00F72DF7"/>
    <w:rsid w:val="00F7385F"/>
    <w:rsid w:val="00F7751B"/>
    <w:rsid w:val="00F80232"/>
    <w:rsid w:val="00F80979"/>
    <w:rsid w:val="00F8516E"/>
    <w:rsid w:val="00F85ADB"/>
    <w:rsid w:val="00F9066F"/>
    <w:rsid w:val="00F910F1"/>
    <w:rsid w:val="00F9237D"/>
    <w:rsid w:val="00FA7BBD"/>
    <w:rsid w:val="00FB2705"/>
    <w:rsid w:val="00FB3733"/>
    <w:rsid w:val="00FB3D23"/>
    <w:rsid w:val="00FB3F12"/>
    <w:rsid w:val="00FB6F39"/>
    <w:rsid w:val="00FB7310"/>
    <w:rsid w:val="00FB78A5"/>
    <w:rsid w:val="00FB79A8"/>
    <w:rsid w:val="00FC4EE1"/>
    <w:rsid w:val="00FC6A45"/>
    <w:rsid w:val="00FC74EA"/>
    <w:rsid w:val="00FD1219"/>
    <w:rsid w:val="00FD1A8B"/>
    <w:rsid w:val="00FD265F"/>
    <w:rsid w:val="00FD2F4F"/>
    <w:rsid w:val="00FD38AD"/>
    <w:rsid w:val="00FD3EDE"/>
    <w:rsid w:val="00FDBA42"/>
    <w:rsid w:val="00FE0E33"/>
    <w:rsid w:val="00FE19B5"/>
    <w:rsid w:val="00FE1CAD"/>
    <w:rsid w:val="00FE2229"/>
    <w:rsid w:val="00FE2A5D"/>
    <w:rsid w:val="00FE383E"/>
    <w:rsid w:val="00FE5637"/>
    <w:rsid w:val="00FE572B"/>
    <w:rsid w:val="00FE60F7"/>
    <w:rsid w:val="00FE6FDA"/>
    <w:rsid w:val="00FEA519"/>
    <w:rsid w:val="00FF1117"/>
    <w:rsid w:val="00FF48F9"/>
    <w:rsid w:val="00FF53C0"/>
    <w:rsid w:val="00FF6FEE"/>
    <w:rsid w:val="011F19FB"/>
    <w:rsid w:val="013E2D31"/>
    <w:rsid w:val="015984EA"/>
    <w:rsid w:val="016180D8"/>
    <w:rsid w:val="0161BEE7"/>
    <w:rsid w:val="0172236B"/>
    <w:rsid w:val="0179207F"/>
    <w:rsid w:val="0180AD66"/>
    <w:rsid w:val="01918852"/>
    <w:rsid w:val="01B023DF"/>
    <w:rsid w:val="01D87F76"/>
    <w:rsid w:val="01FB690B"/>
    <w:rsid w:val="0210C203"/>
    <w:rsid w:val="023787EA"/>
    <w:rsid w:val="02E9DBD6"/>
    <w:rsid w:val="02ECE2B7"/>
    <w:rsid w:val="0323521F"/>
    <w:rsid w:val="03959DCD"/>
    <w:rsid w:val="03D9376C"/>
    <w:rsid w:val="03E7ED57"/>
    <w:rsid w:val="0414B808"/>
    <w:rsid w:val="046024F5"/>
    <w:rsid w:val="04CE4ADB"/>
    <w:rsid w:val="04F4682B"/>
    <w:rsid w:val="05358884"/>
    <w:rsid w:val="053C8C7E"/>
    <w:rsid w:val="055974CC"/>
    <w:rsid w:val="05957DF3"/>
    <w:rsid w:val="05E0AA60"/>
    <w:rsid w:val="0624E377"/>
    <w:rsid w:val="06A3CE2D"/>
    <w:rsid w:val="06B90029"/>
    <w:rsid w:val="06E83DD6"/>
    <w:rsid w:val="070C9B62"/>
    <w:rsid w:val="0738F8CA"/>
    <w:rsid w:val="078FCEC7"/>
    <w:rsid w:val="07ADACFF"/>
    <w:rsid w:val="07CECE15"/>
    <w:rsid w:val="0801B88F"/>
    <w:rsid w:val="080FCA85"/>
    <w:rsid w:val="082F140E"/>
    <w:rsid w:val="0836B0CB"/>
    <w:rsid w:val="084355EF"/>
    <w:rsid w:val="08A104B5"/>
    <w:rsid w:val="08A5BA3B"/>
    <w:rsid w:val="08BCF713"/>
    <w:rsid w:val="092EB1E9"/>
    <w:rsid w:val="09393507"/>
    <w:rsid w:val="0945D51A"/>
    <w:rsid w:val="095C2651"/>
    <w:rsid w:val="096CE7A5"/>
    <w:rsid w:val="09D2DC5D"/>
    <w:rsid w:val="09F6E185"/>
    <w:rsid w:val="0A1C54F5"/>
    <w:rsid w:val="0AA3CD2C"/>
    <w:rsid w:val="0AB01537"/>
    <w:rsid w:val="0ABA36CC"/>
    <w:rsid w:val="0AD2A155"/>
    <w:rsid w:val="0AD316B9"/>
    <w:rsid w:val="0B669FA2"/>
    <w:rsid w:val="0BD9276D"/>
    <w:rsid w:val="0C1BA2EA"/>
    <w:rsid w:val="0CCCCE4D"/>
    <w:rsid w:val="0CE47CFF"/>
    <w:rsid w:val="0D00EB5F"/>
    <w:rsid w:val="0D79E448"/>
    <w:rsid w:val="0DC59A74"/>
    <w:rsid w:val="0DCDF332"/>
    <w:rsid w:val="0DF090A1"/>
    <w:rsid w:val="0E09454E"/>
    <w:rsid w:val="0E0B223F"/>
    <w:rsid w:val="0EEEFB78"/>
    <w:rsid w:val="0EFD85D6"/>
    <w:rsid w:val="0F133A1D"/>
    <w:rsid w:val="0F163C21"/>
    <w:rsid w:val="0F22AC23"/>
    <w:rsid w:val="0F5106F0"/>
    <w:rsid w:val="0F6C076D"/>
    <w:rsid w:val="0F9E5DF9"/>
    <w:rsid w:val="0FB612B6"/>
    <w:rsid w:val="0FB8473D"/>
    <w:rsid w:val="0FB9EECE"/>
    <w:rsid w:val="1004A5FD"/>
    <w:rsid w:val="1005066A"/>
    <w:rsid w:val="101D4BCD"/>
    <w:rsid w:val="101DA7F9"/>
    <w:rsid w:val="110AAA34"/>
    <w:rsid w:val="1111430E"/>
    <w:rsid w:val="113E5811"/>
    <w:rsid w:val="1150C599"/>
    <w:rsid w:val="1170AE8B"/>
    <w:rsid w:val="117943D6"/>
    <w:rsid w:val="118CE7EB"/>
    <w:rsid w:val="11967142"/>
    <w:rsid w:val="11972683"/>
    <w:rsid w:val="11AE5686"/>
    <w:rsid w:val="11C6B61B"/>
    <w:rsid w:val="1201D5D1"/>
    <w:rsid w:val="1225AB4F"/>
    <w:rsid w:val="1258A6ED"/>
    <w:rsid w:val="128323CD"/>
    <w:rsid w:val="12AA1F3D"/>
    <w:rsid w:val="12F97E0D"/>
    <w:rsid w:val="1317FD30"/>
    <w:rsid w:val="1332CD9E"/>
    <w:rsid w:val="14518FB1"/>
    <w:rsid w:val="14DF85CB"/>
    <w:rsid w:val="15A41F64"/>
    <w:rsid w:val="15D2AC57"/>
    <w:rsid w:val="15ED6012"/>
    <w:rsid w:val="16007819"/>
    <w:rsid w:val="163196A3"/>
    <w:rsid w:val="16C04C0C"/>
    <w:rsid w:val="16CF1B39"/>
    <w:rsid w:val="1712F0B4"/>
    <w:rsid w:val="1736EC7C"/>
    <w:rsid w:val="1736F61B"/>
    <w:rsid w:val="174E17EB"/>
    <w:rsid w:val="176B6015"/>
    <w:rsid w:val="17FDCDD8"/>
    <w:rsid w:val="18391409"/>
    <w:rsid w:val="1844D97C"/>
    <w:rsid w:val="1899F04F"/>
    <w:rsid w:val="18C01470"/>
    <w:rsid w:val="18F79EAB"/>
    <w:rsid w:val="19277754"/>
    <w:rsid w:val="194CEF3C"/>
    <w:rsid w:val="1961F970"/>
    <w:rsid w:val="19A119CE"/>
    <w:rsid w:val="1A35ED97"/>
    <w:rsid w:val="1A978940"/>
    <w:rsid w:val="1AE60660"/>
    <w:rsid w:val="1B971F11"/>
    <w:rsid w:val="1BD8E75F"/>
    <w:rsid w:val="1C02A08A"/>
    <w:rsid w:val="1C06129A"/>
    <w:rsid w:val="1C186F28"/>
    <w:rsid w:val="1C259F7E"/>
    <w:rsid w:val="1C539CFC"/>
    <w:rsid w:val="1C8E2282"/>
    <w:rsid w:val="1CAE7FBF"/>
    <w:rsid w:val="1CB48809"/>
    <w:rsid w:val="1CC53123"/>
    <w:rsid w:val="1CEBE9DC"/>
    <w:rsid w:val="1D18526F"/>
    <w:rsid w:val="1D1FCB0A"/>
    <w:rsid w:val="1D22A5C7"/>
    <w:rsid w:val="1D28CFC9"/>
    <w:rsid w:val="1D527AF0"/>
    <w:rsid w:val="1DBD4E90"/>
    <w:rsid w:val="1DFA2EAA"/>
    <w:rsid w:val="1E1A8B0E"/>
    <w:rsid w:val="1E35294D"/>
    <w:rsid w:val="1E52D7B3"/>
    <w:rsid w:val="1EF28B56"/>
    <w:rsid w:val="1F1F187B"/>
    <w:rsid w:val="1F307C40"/>
    <w:rsid w:val="1F80C33C"/>
    <w:rsid w:val="2072E655"/>
    <w:rsid w:val="208D3C14"/>
    <w:rsid w:val="208EBA93"/>
    <w:rsid w:val="21226B83"/>
    <w:rsid w:val="21252118"/>
    <w:rsid w:val="2136934A"/>
    <w:rsid w:val="21C33B8A"/>
    <w:rsid w:val="21CCA762"/>
    <w:rsid w:val="2200BF81"/>
    <w:rsid w:val="221A4CEF"/>
    <w:rsid w:val="221FA99D"/>
    <w:rsid w:val="22B611D8"/>
    <w:rsid w:val="22D1C3DD"/>
    <w:rsid w:val="22D534CA"/>
    <w:rsid w:val="230BB0A6"/>
    <w:rsid w:val="233FFB16"/>
    <w:rsid w:val="23DBBFEA"/>
    <w:rsid w:val="23F24058"/>
    <w:rsid w:val="23FC50DD"/>
    <w:rsid w:val="2407024D"/>
    <w:rsid w:val="240F98B2"/>
    <w:rsid w:val="240FAF09"/>
    <w:rsid w:val="24479145"/>
    <w:rsid w:val="244C50CC"/>
    <w:rsid w:val="24DAF9C1"/>
    <w:rsid w:val="2530AABB"/>
    <w:rsid w:val="2569894E"/>
    <w:rsid w:val="256DD0A5"/>
    <w:rsid w:val="258FF6F0"/>
    <w:rsid w:val="25A1F5E8"/>
    <w:rsid w:val="25AB337E"/>
    <w:rsid w:val="25D98A97"/>
    <w:rsid w:val="25DDB2A0"/>
    <w:rsid w:val="261DDD42"/>
    <w:rsid w:val="271BE452"/>
    <w:rsid w:val="274F37E7"/>
    <w:rsid w:val="277C96BB"/>
    <w:rsid w:val="27CE12FE"/>
    <w:rsid w:val="283683F7"/>
    <w:rsid w:val="2840ADDF"/>
    <w:rsid w:val="2847A363"/>
    <w:rsid w:val="284D7F27"/>
    <w:rsid w:val="28C35998"/>
    <w:rsid w:val="291DC805"/>
    <w:rsid w:val="297BFD29"/>
    <w:rsid w:val="298F8C79"/>
    <w:rsid w:val="29A2F641"/>
    <w:rsid w:val="29EA4E83"/>
    <w:rsid w:val="29FFC254"/>
    <w:rsid w:val="2A097170"/>
    <w:rsid w:val="2A15497F"/>
    <w:rsid w:val="2A2CD508"/>
    <w:rsid w:val="2A4803BF"/>
    <w:rsid w:val="2A77D6C3"/>
    <w:rsid w:val="2A79B6F3"/>
    <w:rsid w:val="2A8A8851"/>
    <w:rsid w:val="2ACA558C"/>
    <w:rsid w:val="2ACDBA9A"/>
    <w:rsid w:val="2AFC332A"/>
    <w:rsid w:val="2B1F4E57"/>
    <w:rsid w:val="2B2487F3"/>
    <w:rsid w:val="2B3E847B"/>
    <w:rsid w:val="2B5CA9E9"/>
    <w:rsid w:val="2BA84BA3"/>
    <w:rsid w:val="2C396945"/>
    <w:rsid w:val="2C911C2C"/>
    <w:rsid w:val="2C9912F8"/>
    <w:rsid w:val="2CCDA73D"/>
    <w:rsid w:val="2D1D5C8F"/>
    <w:rsid w:val="2D432F26"/>
    <w:rsid w:val="2D7E6AF9"/>
    <w:rsid w:val="2D7FA722"/>
    <w:rsid w:val="2E558266"/>
    <w:rsid w:val="2E6ED59B"/>
    <w:rsid w:val="2E7DBE09"/>
    <w:rsid w:val="2E855CA1"/>
    <w:rsid w:val="2E9F8784"/>
    <w:rsid w:val="2EC93E4C"/>
    <w:rsid w:val="2ED22F2D"/>
    <w:rsid w:val="2ED36EF0"/>
    <w:rsid w:val="2EEA039E"/>
    <w:rsid w:val="2F072A9A"/>
    <w:rsid w:val="2F09348A"/>
    <w:rsid w:val="2F305B83"/>
    <w:rsid w:val="2F5CABEF"/>
    <w:rsid w:val="2FAC8531"/>
    <w:rsid w:val="2FC336D2"/>
    <w:rsid w:val="2FDBC45A"/>
    <w:rsid w:val="2FE473AA"/>
    <w:rsid w:val="30007401"/>
    <w:rsid w:val="303FDF24"/>
    <w:rsid w:val="304B5E3D"/>
    <w:rsid w:val="305A3B05"/>
    <w:rsid w:val="308A1265"/>
    <w:rsid w:val="30B1D996"/>
    <w:rsid w:val="30B7B6B3"/>
    <w:rsid w:val="30D43EAB"/>
    <w:rsid w:val="311514EB"/>
    <w:rsid w:val="313B1A77"/>
    <w:rsid w:val="3175C729"/>
    <w:rsid w:val="319B2ABB"/>
    <w:rsid w:val="31D7CF26"/>
    <w:rsid w:val="31ED913B"/>
    <w:rsid w:val="31FCEBAB"/>
    <w:rsid w:val="320D720D"/>
    <w:rsid w:val="32C9413C"/>
    <w:rsid w:val="3312A783"/>
    <w:rsid w:val="331B5B90"/>
    <w:rsid w:val="33911A2C"/>
    <w:rsid w:val="347B7F20"/>
    <w:rsid w:val="353AB2BC"/>
    <w:rsid w:val="35736DAD"/>
    <w:rsid w:val="35C40AD0"/>
    <w:rsid w:val="36111B7B"/>
    <w:rsid w:val="363BF3EE"/>
    <w:rsid w:val="3642EAD1"/>
    <w:rsid w:val="366ACE00"/>
    <w:rsid w:val="368662F5"/>
    <w:rsid w:val="36B8EB2D"/>
    <w:rsid w:val="36DAAD2E"/>
    <w:rsid w:val="3724EB79"/>
    <w:rsid w:val="37292035"/>
    <w:rsid w:val="3740DEB6"/>
    <w:rsid w:val="375F1E76"/>
    <w:rsid w:val="377FFDF3"/>
    <w:rsid w:val="37C3AFF7"/>
    <w:rsid w:val="37D68F34"/>
    <w:rsid w:val="380FDBD4"/>
    <w:rsid w:val="385E5491"/>
    <w:rsid w:val="38A0DACC"/>
    <w:rsid w:val="38D53698"/>
    <w:rsid w:val="39537944"/>
    <w:rsid w:val="395B5D90"/>
    <w:rsid w:val="39B76CEE"/>
    <w:rsid w:val="39DA6B90"/>
    <w:rsid w:val="39DCC3E8"/>
    <w:rsid w:val="3AA67D8A"/>
    <w:rsid w:val="3B07A2C0"/>
    <w:rsid w:val="3B3ACDFD"/>
    <w:rsid w:val="3B4C5500"/>
    <w:rsid w:val="3BA1E223"/>
    <w:rsid w:val="3BAD62DB"/>
    <w:rsid w:val="3BB95826"/>
    <w:rsid w:val="3BBEBE19"/>
    <w:rsid w:val="3BC5E21F"/>
    <w:rsid w:val="3BD6345C"/>
    <w:rsid w:val="3C055CAC"/>
    <w:rsid w:val="3C29B30A"/>
    <w:rsid w:val="3C502372"/>
    <w:rsid w:val="3C7E6CE9"/>
    <w:rsid w:val="3C8088E1"/>
    <w:rsid w:val="3CBFDF4D"/>
    <w:rsid w:val="3D5CB18F"/>
    <w:rsid w:val="3D857EC3"/>
    <w:rsid w:val="3D9B10C3"/>
    <w:rsid w:val="3DE6F588"/>
    <w:rsid w:val="3E57BDAB"/>
    <w:rsid w:val="3E74A8E2"/>
    <w:rsid w:val="3E7B762D"/>
    <w:rsid w:val="3E837F43"/>
    <w:rsid w:val="3EB1C57E"/>
    <w:rsid w:val="3F040A5C"/>
    <w:rsid w:val="3F7517E0"/>
    <w:rsid w:val="3F897DD9"/>
    <w:rsid w:val="3FC57474"/>
    <w:rsid w:val="3FFD3045"/>
    <w:rsid w:val="40023BE3"/>
    <w:rsid w:val="402455DE"/>
    <w:rsid w:val="402C72DC"/>
    <w:rsid w:val="40DD30E3"/>
    <w:rsid w:val="410648D7"/>
    <w:rsid w:val="41A610ED"/>
    <w:rsid w:val="41DE4261"/>
    <w:rsid w:val="41FAB41B"/>
    <w:rsid w:val="4218522E"/>
    <w:rsid w:val="4289B870"/>
    <w:rsid w:val="42B06835"/>
    <w:rsid w:val="42EB3A78"/>
    <w:rsid w:val="43016FE1"/>
    <w:rsid w:val="435A5114"/>
    <w:rsid w:val="43763FF8"/>
    <w:rsid w:val="437AEBAD"/>
    <w:rsid w:val="43A86401"/>
    <w:rsid w:val="43E9ACCA"/>
    <w:rsid w:val="44067BD7"/>
    <w:rsid w:val="44360AFD"/>
    <w:rsid w:val="4484A65A"/>
    <w:rsid w:val="449C9084"/>
    <w:rsid w:val="44B4B51F"/>
    <w:rsid w:val="44B5598D"/>
    <w:rsid w:val="452D879A"/>
    <w:rsid w:val="455FC30D"/>
    <w:rsid w:val="45749246"/>
    <w:rsid w:val="4576AF3C"/>
    <w:rsid w:val="458887D6"/>
    <w:rsid w:val="459B7EED"/>
    <w:rsid w:val="45C4742D"/>
    <w:rsid w:val="45DEFEEB"/>
    <w:rsid w:val="45E0256F"/>
    <w:rsid w:val="45F86DD5"/>
    <w:rsid w:val="462719E4"/>
    <w:rsid w:val="464B7902"/>
    <w:rsid w:val="467CB8D5"/>
    <w:rsid w:val="46B8451A"/>
    <w:rsid w:val="46D74E46"/>
    <w:rsid w:val="46DD7B0F"/>
    <w:rsid w:val="46FD66C7"/>
    <w:rsid w:val="47000209"/>
    <w:rsid w:val="474DBCF3"/>
    <w:rsid w:val="48120EF3"/>
    <w:rsid w:val="4854F612"/>
    <w:rsid w:val="48588599"/>
    <w:rsid w:val="4863D1A8"/>
    <w:rsid w:val="487E22DB"/>
    <w:rsid w:val="4899CFE1"/>
    <w:rsid w:val="48CFEC89"/>
    <w:rsid w:val="48DC3A4A"/>
    <w:rsid w:val="48FFE1D9"/>
    <w:rsid w:val="492FB5ED"/>
    <w:rsid w:val="4971857D"/>
    <w:rsid w:val="49D737B5"/>
    <w:rsid w:val="4A064450"/>
    <w:rsid w:val="4A0C3DC6"/>
    <w:rsid w:val="4A401A4D"/>
    <w:rsid w:val="4A4CB7CB"/>
    <w:rsid w:val="4B113E5D"/>
    <w:rsid w:val="4B135A6F"/>
    <w:rsid w:val="4B30D54A"/>
    <w:rsid w:val="4BC06AC2"/>
    <w:rsid w:val="4C01F4C1"/>
    <w:rsid w:val="4C315145"/>
    <w:rsid w:val="4C38CF47"/>
    <w:rsid w:val="4C42AAFE"/>
    <w:rsid w:val="4C83FC8F"/>
    <w:rsid w:val="4D1D00B0"/>
    <w:rsid w:val="4D288D10"/>
    <w:rsid w:val="4D32E176"/>
    <w:rsid w:val="4D3C9E94"/>
    <w:rsid w:val="4D4BD0D4"/>
    <w:rsid w:val="4D739AE6"/>
    <w:rsid w:val="4DB249CC"/>
    <w:rsid w:val="4E23ACBD"/>
    <w:rsid w:val="4E51231E"/>
    <w:rsid w:val="4EA3AB22"/>
    <w:rsid w:val="4EC018F7"/>
    <w:rsid w:val="4EE8EDF7"/>
    <w:rsid w:val="4F099DCB"/>
    <w:rsid w:val="4F480DBF"/>
    <w:rsid w:val="4F60B3AD"/>
    <w:rsid w:val="4F6BC093"/>
    <w:rsid w:val="4FE05D42"/>
    <w:rsid w:val="5022B55D"/>
    <w:rsid w:val="503C32BE"/>
    <w:rsid w:val="50C1D404"/>
    <w:rsid w:val="515E6192"/>
    <w:rsid w:val="51BC3C14"/>
    <w:rsid w:val="52126178"/>
    <w:rsid w:val="525618F0"/>
    <w:rsid w:val="5274C615"/>
    <w:rsid w:val="52FEAFF8"/>
    <w:rsid w:val="5370D008"/>
    <w:rsid w:val="53913080"/>
    <w:rsid w:val="53CC4DD2"/>
    <w:rsid w:val="54104D85"/>
    <w:rsid w:val="544D5A8C"/>
    <w:rsid w:val="5470F0D3"/>
    <w:rsid w:val="54912424"/>
    <w:rsid w:val="54E60988"/>
    <w:rsid w:val="5517AF6D"/>
    <w:rsid w:val="5526F972"/>
    <w:rsid w:val="55714425"/>
    <w:rsid w:val="557F93FB"/>
    <w:rsid w:val="55AF2E15"/>
    <w:rsid w:val="5643D5D3"/>
    <w:rsid w:val="5669D478"/>
    <w:rsid w:val="56706A84"/>
    <w:rsid w:val="56D6BA6E"/>
    <w:rsid w:val="56E7CA5D"/>
    <w:rsid w:val="57830030"/>
    <w:rsid w:val="578A62D7"/>
    <w:rsid w:val="57D949E0"/>
    <w:rsid w:val="57E15202"/>
    <w:rsid w:val="57EC9230"/>
    <w:rsid w:val="580740A7"/>
    <w:rsid w:val="5825E29F"/>
    <w:rsid w:val="585A3987"/>
    <w:rsid w:val="58C6836C"/>
    <w:rsid w:val="594B0A61"/>
    <w:rsid w:val="598F1F37"/>
    <w:rsid w:val="5991BE7A"/>
    <w:rsid w:val="5A2314BB"/>
    <w:rsid w:val="5A64D4B8"/>
    <w:rsid w:val="5AE3652C"/>
    <w:rsid w:val="5B418385"/>
    <w:rsid w:val="5B6E14D1"/>
    <w:rsid w:val="5BB178BE"/>
    <w:rsid w:val="5BE14EF9"/>
    <w:rsid w:val="5C032D6F"/>
    <w:rsid w:val="5C12FFE2"/>
    <w:rsid w:val="5C300030"/>
    <w:rsid w:val="5C7205A6"/>
    <w:rsid w:val="5C8C27C7"/>
    <w:rsid w:val="5CBD2B24"/>
    <w:rsid w:val="5CC2202B"/>
    <w:rsid w:val="5CCAF033"/>
    <w:rsid w:val="5CD3C14E"/>
    <w:rsid w:val="5D43A700"/>
    <w:rsid w:val="5D6D5174"/>
    <w:rsid w:val="5D9BD5F2"/>
    <w:rsid w:val="5DC473F4"/>
    <w:rsid w:val="5E0B9272"/>
    <w:rsid w:val="5E4ED388"/>
    <w:rsid w:val="5E8A201A"/>
    <w:rsid w:val="5EBEE924"/>
    <w:rsid w:val="5EF53FB0"/>
    <w:rsid w:val="5F92F30D"/>
    <w:rsid w:val="5FE90938"/>
    <w:rsid w:val="603F2EA0"/>
    <w:rsid w:val="605E467B"/>
    <w:rsid w:val="609EDAC4"/>
    <w:rsid w:val="60A351A5"/>
    <w:rsid w:val="60DC4FB6"/>
    <w:rsid w:val="60DCE564"/>
    <w:rsid w:val="610694C3"/>
    <w:rsid w:val="614BB629"/>
    <w:rsid w:val="6161D969"/>
    <w:rsid w:val="616D7116"/>
    <w:rsid w:val="619EAE74"/>
    <w:rsid w:val="61F1FB91"/>
    <w:rsid w:val="61F65417"/>
    <w:rsid w:val="6207906D"/>
    <w:rsid w:val="620BA922"/>
    <w:rsid w:val="623CDB25"/>
    <w:rsid w:val="6245C880"/>
    <w:rsid w:val="626920A7"/>
    <w:rsid w:val="62A3EE4D"/>
    <w:rsid w:val="63218F57"/>
    <w:rsid w:val="6340C4E1"/>
    <w:rsid w:val="637ABBCC"/>
    <w:rsid w:val="63838A46"/>
    <w:rsid w:val="638F43D5"/>
    <w:rsid w:val="6396DEBD"/>
    <w:rsid w:val="63C9F9E5"/>
    <w:rsid w:val="63CB322A"/>
    <w:rsid w:val="63D842FD"/>
    <w:rsid w:val="641D6898"/>
    <w:rsid w:val="64426165"/>
    <w:rsid w:val="644AF38A"/>
    <w:rsid w:val="644F4B07"/>
    <w:rsid w:val="64726C26"/>
    <w:rsid w:val="64CF3E3D"/>
    <w:rsid w:val="656DA2AD"/>
    <w:rsid w:val="656FAE2F"/>
    <w:rsid w:val="65860D38"/>
    <w:rsid w:val="65B4DF2F"/>
    <w:rsid w:val="65EB8BA2"/>
    <w:rsid w:val="65EF5F8E"/>
    <w:rsid w:val="660B4514"/>
    <w:rsid w:val="66640A59"/>
    <w:rsid w:val="66A75CCB"/>
    <w:rsid w:val="67D1A2A1"/>
    <w:rsid w:val="684BCBE7"/>
    <w:rsid w:val="686E9192"/>
    <w:rsid w:val="68B0D827"/>
    <w:rsid w:val="68E8964B"/>
    <w:rsid w:val="68F8D761"/>
    <w:rsid w:val="69369D60"/>
    <w:rsid w:val="693A9E49"/>
    <w:rsid w:val="6971DC20"/>
    <w:rsid w:val="698B4D61"/>
    <w:rsid w:val="6991CFE0"/>
    <w:rsid w:val="6A2B411D"/>
    <w:rsid w:val="6A34D825"/>
    <w:rsid w:val="6A55B107"/>
    <w:rsid w:val="6A58BA2C"/>
    <w:rsid w:val="6A647C05"/>
    <w:rsid w:val="6A6CAEC5"/>
    <w:rsid w:val="6AF3A73A"/>
    <w:rsid w:val="6B2226E1"/>
    <w:rsid w:val="6B3D7AC0"/>
    <w:rsid w:val="6B4469F3"/>
    <w:rsid w:val="6B94FFB7"/>
    <w:rsid w:val="6BBD99BA"/>
    <w:rsid w:val="6BF7A827"/>
    <w:rsid w:val="6C173B2D"/>
    <w:rsid w:val="6C2AC55C"/>
    <w:rsid w:val="6C5ACDC6"/>
    <w:rsid w:val="6C61163B"/>
    <w:rsid w:val="6C66A605"/>
    <w:rsid w:val="6C6CF911"/>
    <w:rsid w:val="6D16A7AB"/>
    <w:rsid w:val="6D225E83"/>
    <w:rsid w:val="6D298C58"/>
    <w:rsid w:val="6D65DA8E"/>
    <w:rsid w:val="6DFC1FDB"/>
    <w:rsid w:val="6E0C256A"/>
    <w:rsid w:val="6E520782"/>
    <w:rsid w:val="6E55B4E6"/>
    <w:rsid w:val="6E660D1A"/>
    <w:rsid w:val="6E72C8D6"/>
    <w:rsid w:val="6EC3FE7E"/>
    <w:rsid w:val="6ED29304"/>
    <w:rsid w:val="6EEC96C0"/>
    <w:rsid w:val="6EFA4940"/>
    <w:rsid w:val="6F2A6D4B"/>
    <w:rsid w:val="6F9666A3"/>
    <w:rsid w:val="6FBB77D7"/>
    <w:rsid w:val="6FCBB331"/>
    <w:rsid w:val="70472BC4"/>
    <w:rsid w:val="7055D213"/>
    <w:rsid w:val="706F6D39"/>
    <w:rsid w:val="708C8741"/>
    <w:rsid w:val="70E1554A"/>
    <w:rsid w:val="710CFCB4"/>
    <w:rsid w:val="7118913D"/>
    <w:rsid w:val="711BE887"/>
    <w:rsid w:val="71295349"/>
    <w:rsid w:val="712AECB0"/>
    <w:rsid w:val="715BF23D"/>
    <w:rsid w:val="715E7964"/>
    <w:rsid w:val="71D46F50"/>
    <w:rsid w:val="71F84FC8"/>
    <w:rsid w:val="71F9BC67"/>
    <w:rsid w:val="72532B24"/>
    <w:rsid w:val="7278D92F"/>
    <w:rsid w:val="72B30505"/>
    <w:rsid w:val="72C7B889"/>
    <w:rsid w:val="72D46908"/>
    <w:rsid w:val="72E29D31"/>
    <w:rsid w:val="730294F6"/>
    <w:rsid w:val="733C9D31"/>
    <w:rsid w:val="736D65C4"/>
    <w:rsid w:val="737DCFB2"/>
    <w:rsid w:val="7389D9AB"/>
    <w:rsid w:val="73916B52"/>
    <w:rsid w:val="73960514"/>
    <w:rsid w:val="73CA7FF4"/>
    <w:rsid w:val="73DB21A4"/>
    <w:rsid w:val="73EA36F1"/>
    <w:rsid w:val="745BF546"/>
    <w:rsid w:val="747384EB"/>
    <w:rsid w:val="74DE6C77"/>
    <w:rsid w:val="7516F6E1"/>
    <w:rsid w:val="751E42EB"/>
    <w:rsid w:val="7543EA38"/>
    <w:rsid w:val="75711546"/>
    <w:rsid w:val="7597C7EB"/>
    <w:rsid w:val="75F9E07A"/>
    <w:rsid w:val="770D3250"/>
    <w:rsid w:val="7713D77E"/>
    <w:rsid w:val="7726C381"/>
    <w:rsid w:val="773CBDC9"/>
    <w:rsid w:val="77B50CED"/>
    <w:rsid w:val="77B7658E"/>
    <w:rsid w:val="780BC19B"/>
    <w:rsid w:val="7826C048"/>
    <w:rsid w:val="78491C5A"/>
    <w:rsid w:val="78934B0F"/>
    <w:rsid w:val="78A6A59F"/>
    <w:rsid w:val="78CC6A52"/>
    <w:rsid w:val="7916D2B8"/>
    <w:rsid w:val="795D0D62"/>
    <w:rsid w:val="79BBA34B"/>
    <w:rsid w:val="79E35F0F"/>
    <w:rsid w:val="7A2B6243"/>
    <w:rsid w:val="7A3DF912"/>
    <w:rsid w:val="7A5EC388"/>
    <w:rsid w:val="7A71ABE4"/>
    <w:rsid w:val="7A8BE4F1"/>
    <w:rsid w:val="7B144767"/>
    <w:rsid w:val="7B1FC3AE"/>
    <w:rsid w:val="7B481ADC"/>
    <w:rsid w:val="7B488682"/>
    <w:rsid w:val="7B531A80"/>
    <w:rsid w:val="7BB142D2"/>
    <w:rsid w:val="7BC0670F"/>
    <w:rsid w:val="7BFC3700"/>
    <w:rsid w:val="7C0DAFF3"/>
    <w:rsid w:val="7C2FB48A"/>
    <w:rsid w:val="7C3FAF9E"/>
    <w:rsid w:val="7C42A226"/>
    <w:rsid w:val="7C64D168"/>
    <w:rsid w:val="7C7E10B4"/>
    <w:rsid w:val="7CC1A60E"/>
    <w:rsid w:val="7D104F00"/>
    <w:rsid w:val="7D1FDD41"/>
    <w:rsid w:val="7D75A476"/>
    <w:rsid w:val="7E497365"/>
    <w:rsid w:val="7E5750FF"/>
    <w:rsid w:val="7E77F80B"/>
    <w:rsid w:val="7EC37FBA"/>
    <w:rsid w:val="7F325604"/>
    <w:rsid w:val="7F39B8A1"/>
    <w:rsid w:val="7F43D82C"/>
    <w:rsid w:val="7F50D310"/>
    <w:rsid w:val="7F6A8C0E"/>
    <w:rsid w:val="7F734C48"/>
    <w:rsid w:val="7F7F24BE"/>
    <w:rsid w:val="7F7FDAB7"/>
    <w:rsid w:val="7F8E6080"/>
    <w:rsid w:val="7FB708E9"/>
    <w:rsid w:val="7FC418CD"/>
    <w:rsid w:val="7FC445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790B56"/>
  <w15:chartTrackingRefBased/>
  <w15:docId w15:val="{C0396BF2-6C1A-4093-8331-5F8D85952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4B19D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4B19D9"/>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4B19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19D9"/>
  </w:style>
  <w:style w:type="paragraph" w:styleId="Footer">
    <w:name w:val="footer"/>
    <w:basedOn w:val="Normal"/>
    <w:link w:val="FooterChar"/>
    <w:uiPriority w:val="99"/>
    <w:unhideWhenUsed/>
    <w:rsid w:val="004B19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19D9"/>
  </w:style>
  <w:style w:type="paragraph" w:styleId="BodyText">
    <w:name w:val="Body Text"/>
    <w:basedOn w:val="Normal"/>
    <w:link w:val="BodyTextChar"/>
    <w:uiPriority w:val="99"/>
    <w:semiHidden/>
    <w:unhideWhenUsed/>
    <w:rsid w:val="004B19D9"/>
    <w:pPr>
      <w:spacing w:after="120"/>
    </w:pPr>
  </w:style>
  <w:style w:type="character" w:customStyle="1" w:styleId="BodyTextChar">
    <w:name w:val="Body Text Char"/>
    <w:basedOn w:val="DefaultParagraphFont"/>
    <w:link w:val="BodyText"/>
    <w:uiPriority w:val="99"/>
    <w:semiHidden/>
    <w:rsid w:val="004B19D9"/>
  </w:style>
  <w:style w:type="character" w:styleId="PageNumber">
    <w:name w:val="page number"/>
    <w:basedOn w:val="DefaultParagraphFont"/>
    <w:rsid w:val="004B19D9"/>
  </w:style>
  <w:style w:type="paragraph" w:styleId="ListParagraph">
    <w:name w:val="List Paragraph"/>
    <w:basedOn w:val="Normal"/>
    <w:uiPriority w:val="34"/>
    <w:qFormat/>
    <w:rsid w:val="00C13520"/>
    <w:pPr>
      <w:ind w:left="720"/>
      <w:contextualSpacing/>
    </w:pPr>
  </w:style>
  <w:style w:type="paragraph" w:styleId="BalloonText">
    <w:name w:val="Balloon Text"/>
    <w:basedOn w:val="Normal"/>
    <w:link w:val="BalloonTextChar"/>
    <w:uiPriority w:val="99"/>
    <w:semiHidden/>
    <w:unhideWhenUsed/>
    <w:rsid w:val="007D4A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4ADB"/>
    <w:rPr>
      <w:rFonts w:ascii="Segoe UI" w:hAnsi="Segoe UI" w:cs="Segoe UI"/>
      <w:sz w:val="18"/>
      <w:szCs w:val="18"/>
    </w:rPr>
  </w:style>
  <w:style w:type="character" w:styleId="CommentReference">
    <w:name w:val="annotation reference"/>
    <w:basedOn w:val="DefaultParagraphFont"/>
    <w:uiPriority w:val="99"/>
    <w:semiHidden/>
    <w:unhideWhenUsed/>
    <w:rsid w:val="00732EE1"/>
    <w:rPr>
      <w:sz w:val="16"/>
      <w:szCs w:val="16"/>
    </w:rPr>
  </w:style>
  <w:style w:type="paragraph" w:styleId="CommentText">
    <w:name w:val="annotation text"/>
    <w:basedOn w:val="Normal"/>
    <w:link w:val="CommentTextChar"/>
    <w:uiPriority w:val="99"/>
    <w:semiHidden/>
    <w:unhideWhenUsed/>
    <w:rsid w:val="00732EE1"/>
    <w:pPr>
      <w:spacing w:line="240" w:lineRule="auto"/>
    </w:pPr>
    <w:rPr>
      <w:sz w:val="20"/>
      <w:szCs w:val="20"/>
    </w:rPr>
  </w:style>
  <w:style w:type="character" w:customStyle="1" w:styleId="CommentTextChar">
    <w:name w:val="Comment Text Char"/>
    <w:basedOn w:val="DefaultParagraphFont"/>
    <w:link w:val="CommentText"/>
    <w:uiPriority w:val="99"/>
    <w:semiHidden/>
    <w:rsid w:val="00732EE1"/>
    <w:rPr>
      <w:sz w:val="20"/>
      <w:szCs w:val="20"/>
    </w:rPr>
  </w:style>
  <w:style w:type="paragraph" w:styleId="CommentSubject">
    <w:name w:val="annotation subject"/>
    <w:basedOn w:val="CommentText"/>
    <w:next w:val="CommentText"/>
    <w:link w:val="CommentSubjectChar"/>
    <w:uiPriority w:val="99"/>
    <w:semiHidden/>
    <w:unhideWhenUsed/>
    <w:rsid w:val="00732EE1"/>
    <w:rPr>
      <w:b/>
      <w:bCs/>
    </w:rPr>
  </w:style>
  <w:style w:type="character" w:customStyle="1" w:styleId="CommentSubjectChar">
    <w:name w:val="Comment Subject Char"/>
    <w:basedOn w:val="CommentTextChar"/>
    <w:link w:val="CommentSubject"/>
    <w:uiPriority w:val="99"/>
    <w:semiHidden/>
    <w:rsid w:val="00732EE1"/>
    <w:rPr>
      <w:b/>
      <w:bCs/>
      <w:sz w:val="20"/>
      <w:szCs w:val="20"/>
    </w:rPr>
  </w:style>
  <w:style w:type="paragraph" w:styleId="Revision">
    <w:name w:val="Revision"/>
    <w:hidden/>
    <w:uiPriority w:val="99"/>
    <w:semiHidden/>
    <w:rsid w:val="009A3AC6"/>
    <w:pPr>
      <w:spacing w:after="0" w:line="240" w:lineRule="auto"/>
    </w:pPr>
  </w:style>
  <w:style w:type="character" w:customStyle="1" w:styleId="normaltextrun">
    <w:name w:val="normaltextrun"/>
    <w:basedOn w:val="DefaultParagraphFont"/>
    <w:rsid w:val="006D6EDA"/>
  </w:style>
  <w:style w:type="character" w:customStyle="1" w:styleId="eop">
    <w:name w:val="eop"/>
    <w:basedOn w:val="DefaultParagraphFont"/>
    <w:rsid w:val="00882F3D"/>
  </w:style>
  <w:style w:type="paragraph" w:customStyle="1" w:styleId="paragraph">
    <w:name w:val="paragraph"/>
    <w:basedOn w:val="Normal"/>
    <w:rsid w:val="00882F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bchar">
    <w:name w:val="tabchar"/>
    <w:basedOn w:val="DefaultParagraphFont"/>
    <w:rsid w:val="001E4A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123239">
      <w:bodyDiv w:val="1"/>
      <w:marLeft w:val="0"/>
      <w:marRight w:val="0"/>
      <w:marTop w:val="0"/>
      <w:marBottom w:val="0"/>
      <w:divBdr>
        <w:top w:val="none" w:sz="0" w:space="0" w:color="auto"/>
        <w:left w:val="none" w:sz="0" w:space="0" w:color="auto"/>
        <w:bottom w:val="none" w:sz="0" w:space="0" w:color="auto"/>
        <w:right w:val="none" w:sz="0" w:space="0" w:color="auto"/>
      </w:divBdr>
      <w:divsChild>
        <w:div w:id="344482188">
          <w:marLeft w:val="0"/>
          <w:marRight w:val="0"/>
          <w:marTop w:val="0"/>
          <w:marBottom w:val="0"/>
          <w:divBdr>
            <w:top w:val="none" w:sz="0" w:space="0" w:color="auto"/>
            <w:left w:val="none" w:sz="0" w:space="0" w:color="auto"/>
            <w:bottom w:val="none" w:sz="0" w:space="0" w:color="auto"/>
            <w:right w:val="none" w:sz="0" w:space="0" w:color="auto"/>
          </w:divBdr>
        </w:div>
        <w:div w:id="1451626747">
          <w:marLeft w:val="0"/>
          <w:marRight w:val="0"/>
          <w:marTop w:val="0"/>
          <w:marBottom w:val="0"/>
          <w:divBdr>
            <w:top w:val="none" w:sz="0" w:space="0" w:color="auto"/>
            <w:left w:val="none" w:sz="0" w:space="0" w:color="auto"/>
            <w:bottom w:val="none" w:sz="0" w:space="0" w:color="auto"/>
            <w:right w:val="none" w:sz="0" w:space="0" w:color="auto"/>
          </w:divBdr>
        </w:div>
      </w:divsChild>
    </w:div>
    <w:div w:id="789519685">
      <w:bodyDiv w:val="1"/>
      <w:marLeft w:val="0"/>
      <w:marRight w:val="0"/>
      <w:marTop w:val="0"/>
      <w:marBottom w:val="0"/>
      <w:divBdr>
        <w:top w:val="none" w:sz="0" w:space="0" w:color="auto"/>
        <w:left w:val="none" w:sz="0" w:space="0" w:color="auto"/>
        <w:bottom w:val="none" w:sz="0" w:space="0" w:color="auto"/>
        <w:right w:val="none" w:sz="0" w:space="0" w:color="auto"/>
      </w:divBdr>
      <w:divsChild>
        <w:div w:id="288510433">
          <w:marLeft w:val="0"/>
          <w:marRight w:val="0"/>
          <w:marTop w:val="0"/>
          <w:marBottom w:val="0"/>
          <w:divBdr>
            <w:top w:val="none" w:sz="0" w:space="0" w:color="auto"/>
            <w:left w:val="none" w:sz="0" w:space="0" w:color="auto"/>
            <w:bottom w:val="none" w:sz="0" w:space="0" w:color="auto"/>
            <w:right w:val="none" w:sz="0" w:space="0" w:color="auto"/>
          </w:divBdr>
        </w:div>
        <w:div w:id="1013647997">
          <w:marLeft w:val="0"/>
          <w:marRight w:val="0"/>
          <w:marTop w:val="0"/>
          <w:marBottom w:val="0"/>
          <w:divBdr>
            <w:top w:val="none" w:sz="0" w:space="0" w:color="auto"/>
            <w:left w:val="none" w:sz="0" w:space="0" w:color="auto"/>
            <w:bottom w:val="none" w:sz="0" w:space="0" w:color="auto"/>
            <w:right w:val="none" w:sz="0" w:space="0" w:color="auto"/>
          </w:divBdr>
        </w:div>
        <w:div w:id="1587642238">
          <w:marLeft w:val="0"/>
          <w:marRight w:val="0"/>
          <w:marTop w:val="0"/>
          <w:marBottom w:val="0"/>
          <w:divBdr>
            <w:top w:val="none" w:sz="0" w:space="0" w:color="auto"/>
            <w:left w:val="none" w:sz="0" w:space="0" w:color="auto"/>
            <w:bottom w:val="none" w:sz="0" w:space="0" w:color="auto"/>
            <w:right w:val="none" w:sz="0" w:space="0" w:color="auto"/>
          </w:divBdr>
        </w:div>
      </w:divsChild>
    </w:div>
    <w:div w:id="801341036">
      <w:bodyDiv w:val="1"/>
      <w:marLeft w:val="0"/>
      <w:marRight w:val="0"/>
      <w:marTop w:val="0"/>
      <w:marBottom w:val="0"/>
      <w:divBdr>
        <w:top w:val="none" w:sz="0" w:space="0" w:color="auto"/>
        <w:left w:val="none" w:sz="0" w:space="0" w:color="auto"/>
        <w:bottom w:val="none" w:sz="0" w:space="0" w:color="auto"/>
        <w:right w:val="none" w:sz="0" w:space="0" w:color="auto"/>
      </w:divBdr>
      <w:divsChild>
        <w:div w:id="2023895062">
          <w:marLeft w:val="0"/>
          <w:marRight w:val="0"/>
          <w:marTop w:val="0"/>
          <w:marBottom w:val="0"/>
          <w:divBdr>
            <w:top w:val="none" w:sz="0" w:space="0" w:color="auto"/>
            <w:left w:val="none" w:sz="0" w:space="0" w:color="auto"/>
            <w:bottom w:val="none" w:sz="0" w:space="0" w:color="auto"/>
            <w:right w:val="none" w:sz="0" w:space="0" w:color="auto"/>
          </w:divBdr>
        </w:div>
        <w:div w:id="1384790752">
          <w:marLeft w:val="0"/>
          <w:marRight w:val="0"/>
          <w:marTop w:val="0"/>
          <w:marBottom w:val="0"/>
          <w:divBdr>
            <w:top w:val="none" w:sz="0" w:space="0" w:color="auto"/>
            <w:left w:val="none" w:sz="0" w:space="0" w:color="auto"/>
            <w:bottom w:val="none" w:sz="0" w:space="0" w:color="auto"/>
            <w:right w:val="none" w:sz="0" w:space="0" w:color="auto"/>
          </w:divBdr>
        </w:div>
        <w:div w:id="982806727">
          <w:marLeft w:val="0"/>
          <w:marRight w:val="0"/>
          <w:marTop w:val="0"/>
          <w:marBottom w:val="0"/>
          <w:divBdr>
            <w:top w:val="none" w:sz="0" w:space="0" w:color="auto"/>
            <w:left w:val="none" w:sz="0" w:space="0" w:color="auto"/>
            <w:bottom w:val="none" w:sz="0" w:space="0" w:color="auto"/>
            <w:right w:val="none" w:sz="0" w:space="0" w:color="auto"/>
          </w:divBdr>
        </w:div>
      </w:divsChild>
    </w:div>
    <w:div w:id="1426878241">
      <w:bodyDiv w:val="1"/>
      <w:marLeft w:val="0"/>
      <w:marRight w:val="0"/>
      <w:marTop w:val="0"/>
      <w:marBottom w:val="0"/>
      <w:divBdr>
        <w:top w:val="none" w:sz="0" w:space="0" w:color="auto"/>
        <w:left w:val="none" w:sz="0" w:space="0" w:color="auto"/>
        <w:bottom w:val="none" w:sz="0" w:space="0" w:color="auto"/>
        <w:right w:val="none" w:sz="0" w:space="0" w:color="auto"/>
      </w:divBdr>
      <w:divsChild>
        <w:div w:id="593785741">
          <w:marLeft w:val="0"/>
          <w:marRight w:val="0"/>
          <w:marTop w:val="0"/>
          <w:marBottom w:val="0"/>
          <w:divBdr>
            <w:top w:val="none" w:sz="0" w:space="0" w:color="auto"/>
            <w:left w:val="none" w:sz="0" w:space="0" w:color="auto"/>
            <w:bottom w:val="none" w:sz="0" w:space="0" w:color="auto"/>
            <w:right w:val="none" w:sz="0" w:space="0" w:color="auto"/>
          </w:divBdr>
        </w:div>
        <w:div w:id="1008035">
          <w:marLeft w:val="0"/>
          <w:marRight w:val="0"/>
          <w:marTop w:val="0"/>
          <w:marBottom w:val="0"/>
          <w:divBdr>
            <w:top w:val="none" w:sz="0" w:space="0" w:color="auto"/>
            <w:left w:val="none" w:sz="0" w:space="0" w:color="auto"/>
            <w:bottom w:val="none" w:sz="0" w:space="0" w:color="auto"/>
            <w:right w:val="none" w:sz="0" w:space="0" w:color="auto"/>
          </w:divBdr>
        </w:div>
      </w:divsChild>
    </w:div>
    <w:div w:id="2011832444">
      <w:bodyDiv w:val="1"/>
      <w:marLeft w:val="0"/>
      <w:marRight w:val="0"/>
      <w:marTop w:val="0"/>
      <w:marBottom w:val="0"/>
      <w:divBdr>
        <w:top w:val="none" w:sz="0" w:space="0" w:color="auto"/>
        <w:left w:val="none" w:sz="0" w:space="0" w:color="auto"/>
        <w:bottom w:val="none" w:sz="0" w:space="0" w:color="auto"/>
        <w:right w:val="none" w:sz="0" w:space="0" w:color="auto"/>
      </w:divBdr>
      <w:divsChild>
        <w:div w:id="1936014705">
          <w:marLeft w:val="0"/>
          <w:marRight w:val="0"/>
          <w:marTop w:val="0"/>
          <w:marBottom w:val="0"/>
          <w:divBdr>
            <w:top w:val="none" w:sz="0" w:space="0" w:color="auto"/>
            <w:left w:val="none" w:sz="0" w:space="0" w:color="auto"/>
            <w:bottom w:val="none" w:sz="0" w:space="0" w:color="auto"/>
            <w:right w:val="none" w:sz="0" w:space="0" w:color="auto"/>
          </w:divBdr>
        </w:div>
        <w:div w:id="1145658632">
          <w:marLeft w:val="0"/>
          <w:marRight w:val="0"/>
          <w:marTop w:val="0"/>
          <w:marBottom w:val="0"/>
          <w:divBdr>
            <w:top w:val="none" w:sz="0" w:space="0" w:color="auto"/>
            <w:left w:val="none" w:sz="0" w:space="0" w:color="auto"/>
            <w:bottom w:val="none" w:sz="0" w:space="0" w:color="auto"/>
            <w:right w:val="none" w:sz="0" w:space="0" w:color="auto"/>
          </w:divBdr>
        </w:div>
        <w:div w:id="310520103">
          <w:marLeft w:val="0"/>
          <w:marRight w:val="0"/>
          <w:marTop w:val="0"/>
          <w:marBottom w:val="0"/>
          <w:divBdr>
            <w:top w:val="none" w:sz="0" w:space="0" w:color="auto"/>
            <w:left w:val="none" w:sz="0" w:space="0" w:color="auto"/>
            <w:bottom w:val="none" w:sz="0" w:space="0" w:color="auto"/>
            <w:right w:val="none" w:sz="0" w:space="0" w:color="auto"/>
          </w:divBdr>
        </w:div>
        <w:div w:id="1558667527">
          <w:marLeft w:val="0"/>
          <w:marRight w:val="0"/>
          <w:marTop w:val="0"/>
          <w:marBottom w:val="0"/>
          <w:divBdr>
            <w:top w:val="none" w:sz="0" w:space="0" w:color="auto"/>
            <w:left w:val="none" w:sz="0" w:space="0" w:color="auto"/>
            <w:bottom w:val="none" w:sz="0" w:space="0" w:color="auto"/>
            <w:right w:val="none" w:sz="0" w:space="0" w:color="auto"/>
          </w:divBdr>
        </w:div>
        <w:div w:id="1811438807">
          <w:marLeft w:val="0"/>
          <w:marRight w:val="0"/>
          <w:marTop w:val="0"/>
          <w:marBottom w:val="0"/>
          <w:divBdr>
            <w:top w:val="none" w:sz="0" w:space="0" w:color="auto"/>
            <w:left w:val="none" w:sz="0" w:space="0" w:color="auto"/>
            <w:bottom w:val="none" w:sz="0" w:space="0" w:color="auto"/>
            <w:right w:val="none" w:sz="0" w:space="0" w:color="auto"/>
          </w:divBdr>
        </w:div>
        <w:div w:id="984237876">
          <w:marLeft w:val="0"/>
          <w:marRight w:val="0"/>
          <w:marTop w:val="0"/>
          <w:marBottom w:val="0"/>
          <w:divBdr>
            <w:top w:val="none" w:sz="0" w:space="0" w:color="auto"/>
            <w:left w:val="none" w:sz="0" w:space="0" w:color="auto"/>
            <w:bottom w:val="none" w:sz="0" w:space="0" w:color="auto"/>
            <w:right w:val="none" w:sz="0" w:space="0" w:color="auto"/>
          </w:divBdr>
        </w:div>
        <w:div w:id="853298968">
          <w:marLeft w:val="0"/>
          <w:marRight w:val="0"/>
          <w:marTop w:val="0"/>
          <w:marBottom w:val="0"/>
          <w:divBdr>
            <w:top w:val="none" w:sz="0" w:space="0" w:color="auto"/>
            <w:left w:val="none" w:sz="0" w:space="0" w:color="auto"/>
            <w:bottom w:val="none" w:sz="0" w:space="0" w:color="auto"/>
            <w:right w:val="none" w:sz="0" w:space="0" w:color="auto"/>
          </w:divBdr>
        </w:div>
        <w:div w:id="1778133011">
          <w:marLeft w:val="0"/>
          <w:marRight w:val="0"/>
          <w:marTop w:val="0"/>
          <w:marBottom w:val="0"/>
          <w:divBdr>
            <w:top w:val="none" w:sz="0" w:space="0" w:color="auto"/>
            <w:left w:val="none" w:sz="0" w:space="0" w:color="auto"/>
            <w:bottom w:val="none" w:sz="0" w:space="0" w:color="auto"/>
            <w:right w:val="none" w:sz="0" w:space="0" w:color="auto"/>
          </w:divBdr>
        </w:div>
        <w:div w:id="2065134425">
          <w:marLeft w:val="0"/>
          <w:marRight w:val="0"/>
          <w:marTop w:val="0"/>
          <w:marBottom w:val="0"/>
          <w:divBdr>
            <w:top w:val="none" w:sz="0" w:space="0" w:color="auto"/>
            <w:left w:val="none" w:sz="0" w:space="0" w:color="auto"/>
            <w:bottom w:val="none" w:sz="0" w:space="0" w:color="auto"/>
            <w:right w:val="none" w:sz="0" w:space="0" w:color="auto"/>
          </w:divBdr>
        </w:div>
        <w:div w:id="1483885517">
          <w:marLeft w:val="0"/>
          <w:marRight w:val="0"/>
          <w:marTop w:val="0"/>
          <w:marBottom w:val="0"/>
          <w:divBdr>
            <w:top w:val="none" w:sz="0" w:space="0" w:color="auto"/>
            <w:left w:val="none" w:sz="0" w:space="0" w:color="auto"/>
            <w:bottom w:val="none" w:sz="0" w:space="0" w:color="auto"/>
            <w:right w:val="none" w:sz="0" w:space="0" w:color="auto"/>
          </w:divBdr>
        </w:div>
        <w:div w:id="345404187">
          <w:marLeft w:val="0"/>
          <w:marRight w:val="0"/>
          <w:marTop w:val="0"/>
          <w:marBottom w:val="0"/>
          <w:divBdr>
            <w:top w:val="none" w:sz="0" w:space="0" w:color="auto"/>
            <w:left w:val="none" w:sz="0" w:space="0" w:color="auto"/>
            <w:bottom w:val="none" w:sz="0" w:space="0" w:color="auto"/>
            <w:right w:val="none" w:sz="0" w:space="0" w:color="auto"/>
          </w:divBdr>
        </w:div>
      </w:divsChild>
    </w:div>
    <w:div w:id="2054574086">
      <w:bodyDiv w:val="1"/>
      <w:marLeft w:val="0"/>
      <w:marRight w:val="0"/>
      <w:marTop w:val="0"/>
      <w:marBottom w:val="0"/>
      <w:divBdr>
        <w:top w:val="none" w:sz="0" w:space="0" w:color="auto"/>
        <w:left w:val="none" w:sz="0" w:space="0" w:color="auto"/>
        <w:bottom w:val="none" w:sz="0" w:space="0" w:color="auto"/>
        <w:right w:val="none" w:sz="0" w:space="0" w:color="auto"/>
      </w:divBdr>
      <w:divsChild>
        <w:div w:id="70977176">
          <w:marLeft w:val="0"/>
          <w:marRight w:val="0"/>
          <w:marTop w:val="0"/>
          <w:marBottom w:val="0"/>
          <w:divBdr>
            <w:top w:val="none" w:sz="0" w:space="0" w:color="auto"/>
            <w:left w:val="none" w:sz="0" w:space="0" w:color="auto"/>
            <w:bottom w:val="none" w:sz="0" w:space="0" w:color="auto"/>
            <w:right w:val="none" w:sz="0" w:space="0" w:color="auto"/>
          </w:divBdr>
        </w:div>
        <w:div w:id="68505426">
          <w:marLeft w:val="0"/>
          <w:marRight w:val="0"/>
          <w:marTop w:val="0"/>
          <w:marBottom w:val="0"/>
          <w:divBdr>
            <w:top w:val="none" w:sz="0" w:space="0" w:color="auto"/>
            <w:left w:val="none" w:sz="0" w:space="0" w:color="auto"/>
            <w:bottom w:val="none" w:sz="0" w:space="0" w:color="auto"/>
            <w:right w:val="none" w:sz="0" w:space="0" w:color="auto"/>
          </w:divBdr>
        </w:div>
        <w:div w:id="422651944">
          <w:marLeft w:val="0"/>
          <w:marRight w:val="0"/>
          <w:marTop w:val="0"/>
          <w:marBottom w:val="0"/>
          <w:divBdr>
            <w:top w:val="none" w:sz="0" w:space="0" w:color="auto"/>
            <w:left w:val="none" w:sz="0" w:space="0" w:color="auto"/>
            <w:bottom w:val="none" w:sz="0" w:space="0" w:color="auto"/>
            <w:right w:val="none" w:sz="0" w:space="0" w:color="auto"/>
          </w:divBdr>
        </w:div>
        <w:div w:id="148715794">
          <w:marLeft w:val="0"/>
          <w:marRight w:val="0"/>
          <w:marTop w:val="0"/>
          <w:marBottom w:val="0"/>
          <w:divBdr>
            <w:top w:val="none" w:sz="0" w:space="0" w:color="auto"/>
            <w:left w:val="none" w:sz="0" w:space="0" w:color="auto"/>
            <w:bottom w:val="none" w:sz="0" w:space="0" w:color="auto"/>
            <w:right w:val="none" w:sz="0" w:space="0" w:color="auto"/>
          </w:divBdr>
        </w:div>
        <w:div w:id="1961379013">
          <w:marLeft w:val="0"/>
          <w:marRight w:val="0"/>
          <w:marTop w:val="0"/>
          <w:marBottom w:val="0"/>
          <w:divBdr>
            <w:top w:val="none" w:sz="0" w:space="0" w:color="auto"/>
            <w:left w:val="none" w:sz="0" w:space="0" w:color="auto"/>
            <w:bottom w:val="none" w:sz="0" w:space="0" w:color="auto"/>
            <w:right w:val="none" w:sz="0" w:space="0" w:color="auto"/>
          </w:divBdr>
        </w:div>
        <w:div w:id="1149590920">
          <w:marLeft w:val="0"/>
          <w:marRight w:val="0"/>
          <w:marTop w:val="0"/>
          <w:marBottom w:val="0"/>
          <w:divBdr>
            <w:top w:val="none" w:sz="0" w:space="0" w:color="auto"/>
            <w:left w:val="none" w:sz="0" w:space="0" w:color="auto"/>
            <w:bottom w:val="none" w:sz="0" w:space="0" w:color="auto"/>
            <w:right w:val="none" w:sz="0" w:space="0" w:color="auto"/>
          </w:divBdr>
        </w:div>
        <w:div w:id="1482189572">
          <w:marLeft w:val="0"/>
          <w:marRight w:val="0"/>
          <w:marTop w:val="0"/>
          <w:marBottom w:val="0"/>
          <w:divBdr>
            <w:top w:val="none" w:sz="0" w:space="0" w:color="auto"/>
            <w:left w:val="none" w:sz="0" w:space="0" w:color="auto"/>
            <w:bottom w:val="none" w:sz="0" w:space="0" w:color="auto"/>
            <w:right w:val="none" w:sz="0" w:space="0" w:color="auto"/>
          </w:divBdr>
        </w:div>
        <w:div w:id="247496663">
          <w:marLeft w:val="0"/>
          <w:marRight w:val="0"/>
          <w:marTop w:val="0"/>
          <w:marBottom w:val="0"/>
          <w:divBdr>
            <w:top w:val="none" w:sz="0" w:space="0" w:color="auto"/>
            <w:left w:val="none" w:sz="0" w:space="0" w:color="auto"/>
            <w:bottom w:val="none" w:sz="0" w:space="0" w:color="auto"/>
            <w:right w:val="none" w:sz="0" w:space="0" w:color="auto"/>
          </w:divBdr>
        </w:div>
        <w:div w:id="312803500">
          <w:marLeft w:val="0"/>
          <w:marRight w:val="0"/>
          <w:marTop w:val="0"/>
          <w:marBottom w:val="0"/>
          <w:divBdr>
            <w:top w:val="none" w:sz="0" w:space="0" w:color="auto"/>
            <w:left w:val="none" w:sz="0" w:space="0" w:color="auto"/>
            <w:bottom w:val="none" w:sz="0" w:space="0" w:color="auto"/>
            <w:right w:val="none" w:sz="0" w:space="0" w:color="auto"/>
          </w:divBdr>
        </w:div>
        <w:div w:id="1339887092">
          <w:marLeft w:val="0"/>
          <w:marRight w:val="0"/>
          <w:marTop w:val="0"/>
          <w:marBottom w:val="0"/>
          <w:divBdr>
            <w:top w:val="none" w:sz="0" w:space="0" w:color="auto"/>
            <w:left w:val="none" w:sz="0" w:space="0" w:color="auto"/>
            <w:bottom w:val="none" w:sz="0" w:space="0" w:color="auto"/>
            <w:right w:val="none" w:sz="0" w:space="0" w:color="auto"/>
          </w:divBdr>
        </w:div>
        <w:div w:id="1128279943">
          <w:marLeft w:val="0"/>
          <w:marRight w:val="0"/>
          <w:marTop w:val="0"/>
          <w:marBottom w:val="0"/>
          <w:divBdr>
            <w:top w:val="none" w:sz="0" w:space="0" w:color="auto"/>
            <w:left w:val="none" w:sz="0" w:space="0" w:color="auto"/>
            <w:bottom w:val="none" w:sz="0" w:space="0" w:color="auto"/>
            <w:right w:val="none" w:sz="0" w:space="0" w:color="auto"/>
          </w:divBdr>
        </w:div>
        <w:div w:id="1369912128">
          <w:marLeft w:val="0"/>
          <w:marRight w:val="0"/>
          <w:marTop w:val="0"/>
          <w:marBottom w:val="0"/>
          <w:divBdr>
            <w:top w:val="none" w:sz="0" w:space="0" w:color="auto"/>
            <w:left w:val="none" w:sz="0" w:space="0" w:color="auto"/>
            <w:bottom w:val="none" w:sz="0" w:space="0" w:color="auto"/>
            <w:right w:val="none" w:sz="0" w:space="0" w:color="auto"/>
          </w:divBdr>
        </w:div>
        <w:div w:id="747121276">
          <w:marLeft w:val="0"/>
          <w:marRight w:val="0"/>
          <w:marTop w:val="0"/>
          <w:marBottom w:val="0"/>
          <w:divBdr>
            <w:top w:val="none" w:sz="0" w:space="0" w:color="auto"/>
            <w:left w:val="none" w:sz="0" w:space="0" w:color="auto"/>
            <w:bottom w:val="none" w:sz="0" w:space="0" w:color="auto"/>
            <w:right w:val="none" w:sz="0" w:space="0" w:color="auto"/>
          </w:divBdr>
        </w:div>
        <w:div w:id="1522162512">
          <w:marLeft w:val="0"/>
          <w:marRight w:val="0"/>
          <w:marTop w:val="0"/>
          <w:marBottom w:val="0"/>
          <w:divBdr>
            <w:top w:val="none" w:sz="0" w:space="0" w:color="auto"/>
            <w:left w:val="none" w:sz="0" w:space="0" w:color="auto"/>
            <w:bottom w:val="none" w:sz="0" w:space="0" w:color="auto"/>
            <w:right w:val="none" w:sz="0" w:space="0" w:color="auto"/>
          </w:divBdr>
        </w:div>
        <w:div w:id="1069422095">
          <w:marLeft w:val="0"/>
          <w:marRight w:val="0"/>
          <w:marTop w:val="0"/>
          <w:marBottom w:val="0"/>
          <w:divBdr>
            <w:top w:val="none" w:sz="0" w:space="0" w:color="auto"/>
            <w:left w:val="none" w:sz="0" w:space="0" w:color="auto"/>
            <w:bottom w:val="none" w:sz="0" w:space="0" w:color="auto"/>
            <w:right w:val="none" w:sz="0" w:space="0" w:color="auto"/>
          </w:divBdr>
        </w:div>
        <w:div w:id="1528786187">
          <w:marLeft w:val="0"/>
          <w:marRight w:val="0"/>
          <w:marTop w:val="0"/>
          <w:marBottom w:val="0"/>
          <w:divBdr>
            <w:top w:val="none" w:sz="0" w:space="0" w:color="auto"/>
            <w:left w:val="none" w:sz="0" w:space="0" w:color="auto"/>
            <w:bottom w:val="none" w:sz="0" w:space="0" w:color="auto"/>
            <w:right w:val="none" w:sz="0" w:space="0" w:color="auto"/>
          </w:divBdr>
        </w:div>
        <w:div w:id="1595898696">
          <w:marLeft w:val="0"/>
          <w:marRight w:val="0"/>
          <w:marTop w:val="0"/>
          <w:marBottom w:val="0"/>
          <w:divBdr>
            <w:top w:val="none" w:sz="0" w:space="0" w:color="auto"/>
            <w:left w:val="none" w:sz="0" w:space="0" w:color="auto"/>
            <w:bottom w:val="none" w:sz="0" w:space="0" w:color="auto"/>
            <w:right w:val="none" w:sz="0" w:space="0" w:color="auto"/>
          </w:divBdr>
        </w:div>
        <w:div w:id="839151662">
          <w:marLeft w:val="0"/>
          <w:marRight w:val="0"/>
          <w:marTop w:val="0"/>
          <w:marBottom w:val="0"/>
          <w:divBdr>
            <w:top w:val="none" w:sz="0" w:space="0" w:color="auto"/>
            <w:left w:val="none" w:sz="0" w:space="0" w:color="auto"/>
            <w:bottom w:val="none" w:sz="0" w:space="0" w:color="auto"/>
            <w:right w:val="none" w:sz="0" w:space="0" w:color="auto"/>
          </w:divBdr>
        </w:div>
        <w:div w:id="1201749154">
          <w:marLeft w:val="0"/>
          <w:marRight w:val="0"/>
          <w:marTop w:val="0"/>
          <w:marBottom w:val="0"/>
          <w:divBdr>
            <w:top w:val="none" w:sz="0" w:space="0" w:color="auto"/>
            <w:left w:val="none" w:sz="0" w:space="0" w:color="auto"/>
            <w:bottom w:val="none" w:sz="0" w:space="0" w:color="auto"/>
            <w:right w:val="none" w:sz="0" w:space="0" w:color="auto"/>
          </w:divBdr>
        </w:div>
        <w:div w:id="752968928">
          <w:marLeft w:val="0"/>
          <w:marRight w:val="0"/>
          <w:marTop w:val="0"/>
          <w:marBottom w:val="0"/>
          <w:divBdr>
            <w:top w:val="none" w:sz="0" w:space="0" w:color="auto"/>
            <w:left w:val="none" w:sz="0" w:space="0" w:color="auto"/>
            <w:bottom w:val="none" w:sz="0" w:space="0" w:color="auto"/>
            <w:right w:val="none" w:sz="0" w:space="0" w:color="auto"/>
          </w:divBdr>
        </w:div>
        <w:div w:id="2125609557">
          <w:marLeft w:val="0"/>
          <w:marRight w:val="0"/>
          <w:marTop w:val="0"/>
          <w:marBottom w:val="0"/>
          <w:divBdr>
            <w:top w:val="none" w:sz="0" w:space="0" w:color="auto"/>
            <w:left w:val="none" w:sz="0" w:space="0" w:color="auto"/>
            <w:bottom w:val="none" w:sz="0" w:space="0" w:color="auto"/>
            <w:right w:val="none" w:sz="0" w:space="0" w:color="auto"/>
          </w:divBdr>
        </w:div>
        <w:div w:id="1839225205">
          <w:marLeft w:val="0"/>
          <w:marRight w:val="0"/>
          <w:marTop w:val="0"/>
          <w:marBottom w:val="0"/>
          <w:divBdr>
            <w:top w:val="none" w:sz="0" w:space="0" w:color="auto"/>
            <w:left w:val="none" w:sz="0" w:space="0" w:color="auto"/>
            <w:bottom w:val="none" w:sz="0" w:space="0" w:color="auto"/>
            <w:right w:val="none" w:sz="0" w:space="0" w:color="auto"/>
          </w:divBdr>
        </w:div>
        <w:div w:id="115829109">
          <w:marLeft w:val="0"/>
          <w:marRight w:val="0"/>
          <w:marTop w:val="0"/>
          <w:marBottom w:val="0"/>
          <w:divBdr>
            <w:top w:val="none" w:sz="0" w:space="0" w:color="auto"/>
            <w:left w:val="none" w:sz="0" w:space="0" w:color="auto"/>
            <w:bottom w:val="none" w:sz="0" w:space="0" w:color="auto"/>
            <w:right w:val="none" w:sz="0" w:space="0" w:color="auto"/>
          </w:divBdr>
        </w:div>
        <w:div w:id="1165822625">
          <w:marLeft w:val="0"/>
          <w:marRight w:val="0"/>
          <w:marTop w:val="0"/>
          <w:marBottom w:val="0"/>
          <w:divBdr>
            <w:top w:val="none" w:sz="0" w:space="0" w:color="auto"/>
            <w:left w:val="none" w:sz="0" w:space="0" w:color="auto"/>
            <w:bottom w:val="none" w:sz="0" w:space="0" w:color="auto"/>
            <w:right w:val="none" w:sz="0" w:space="0" w:color="auto"/>
          </w:divBdr>
        </w:div>
        <w:div w:id="1367832705">
          <w:marLeft w:val="0"/>
          <w:marRight w:val="0"/>
          <w:marTop w:val="0"/>
          <w:marBottom w:val="0"/>
          <w:divBdr>
            <w:top w:val="none" w:sz="0" w:space="0" w:color="auto"/>
            <w:left w:val="none" w:sz="0" w:space="0" w:color="auto"/>
            <w:bottom w:val="none" w:sz="0" w:space="0" w:color="auto"/>
            <w:right w:val="none" w:sz="0" w:space="0" w:color="auto"/>
          </w:divBdr>
        </w:div>
        <w:div w:id="226384480">
          <w:marLeft w:val="0"/>
          <w:marRight w:val="0"/>
          <w:marTop w:val="0"/>
          <w:marBottom w:val="0"/>
          <w:divBdr>
            <w:top w:val="none" w:sz="0" w:space="0" w:color="auto"/>
            <w:left w:val="none" w:sz="0" w:space="0" w:color="auto"/>
            <w:bottom w:val="none" w:sz="0" w:space="0" w:color="auto"/>
            <w:right w:val="none" w:sz="0" w:space="0" w:color="auto"/>
          </w:divBdr>
        </w:div>
        <w:div w:id="1124083320">
          <w:marLeft w:val="0"/>
          <w:marRight w:val="0"/>
          <w:marTop w:val="0"/>
          <w:marBottom w:val="0"/>
          <w:divBdr>
            <w:top w:val="none" w:sz="0" w:space="0" w:color="auto"/>
            <w:left w:val="none" w:sz="0" w:space="0" w:color="auto"/>
            <w:bottom w:val="none" w:sz="0" w:space="0" w:color="auto"/>
            <w:right w:val="none" w:sz="0" w:space="0" w:color="auto"/>
          </w:divBdr>
        </w:div>
        <w:div w:id="1427530289">
          <w:marLeft w:val="0"/>
          <w:marRight w:val="0"/>
          <w:marTop w:val="0"/>
          <w:marBottom w:val="0"/>
          <w:divBdr>
            <w:top w:val="none" w:sz="0" w:space="0" w:color="auto"/>
            <w:left w:val="none" w:sz="0" w:space="0" w:color="auto"/>
            <w:bottom w:val="none" w:sz="0" w:space="0" w:color="auto"/>
            <w:right w:val="none" w:sz="0" w:space="0" w:color="auto"/>
          </w:divBdr>
        </w:div>
        <w:div w:id="344791878">
          <w:marLeft w:val="0"/>
          <w:marRight w:val="0"/>
          <w:marTop w:val="0"/>
          <w:marBottom w:val="0"/>
          <w:divBdr>
            <w:top w:val="none" w:sz="0" w:space="0" w:color="auto"/>
            <w:left w:val="none" w:sz="0" w:space="0" w:color="auto"/>
            <w:bottom w:val="none" w:sz="0" w:space="0" w:color="auto"/>
            <w:right w:val="none" w:sz="0" w:space="0" w:color="auto"/>
          </w:divBdr>
        </w:div>
        <w:div w:id="1309045058">
          <w:marLeft w:val="0"/>
          <w:marRight w:val="0"/>
          <w:marTop w:val="0"/>
          <w:marBottom w:val="0"/>
          <w:divBdr>
            <w:top w:val="none" w:sz="0" w:space="0" w:color="auto"/>
            <w:left w:val="none" w:sz="0" w:space="0" w:color="auto"/>
            <w:bottom w:val="none" w:sz="0" w:space="0" w:color="auto"/>
            <w:right w:val="none" w:sz="0" w:space="0" w:color="auto"/>
          </w:divBdr>
        </w:div>
        <w:div w:id="445270694">
          <w:marLeft w:val="0"/>
          <w:marRight w:val="0"/>
          <w:marTop w:val="0"/>
          <w:marBottom w:val="0"/>
          <w:divBdr>
            <w:top w:val="none" w:sz="0" w:space="0" w:color="auto"/>
            <w:left w:val="none" w:sz="0" w:space="0" w:color="auto"/>
            <w:bottom w:val="none" w:sz="0" w:space="0" w:color="auto"/>
            <w:right w:val="none" w:sz="0" w:space="0" w:color="auto"/>
          </w:divBdr>
        </w:div>
        <w:div w:id="1707412449">
          <w:marLeft w:val="0"/>
          <w:marRight w:val="0"/>
          <w:marTop w:val="0"/>
          <w:marBottom w:val="0"/>
          <w:divBdr>
            <w:top w:val="none" w:sz="0" w:space="0" w:color="auto"/>
            <w:left w:val="none" w:sz="0" w:space="0" w:color="auto"/>
            <w:bottom w:val="none" w:sz="0" w:space="0" w:color="auto"/>
            <w:right w:val="none" w:sz="0" w:space="0" w:color="auto"/>
          </w:divBdr>
        </w:div>
        <w:div w:id="936327778">
          <w:marLeft w:val="0"/>
          <w:marRight w:val="0"/>
          <w:marTop w:val="0"/>
          <w:marBottom w:val="0"/>
          <w:divBdr>
            <w:top w:val="none" w:sz="0" w:space="0" w:color="auto"/>
            <w:left w:val="none" w:sz="0" w:space="0" w:color="auto"/>
            <w:bottom w:val="none" w:sz="0" w:space="0" w:color="auto"/>
            <w:right w:val="none" w:sz="0" w:space="0" w:color="auto"/>
          </w:divBdr>
        </w:div>
        <w:div w:id="1349792447">
          <w:marLeft w:val="0"/>
          <w:marRight w:val="0"/>
          <w:marTop w:val="0"/>
          <w:marBottom w:val="0"/>
          <w:divBdr>
            <w:top w:val="none" w:sz="0" w:space="0" w:color="auto"/>
            <w:left w:val="none" w:sz="0" w:space="0" w:color="auto"/>
            <w:bottom w:val="none" w:sz="0" w:space="0" w:color="auto"/>
            <w:right w:val="none" w:sz="0" w:space="0" w:color="auto"/>
          </w:divBdr>
        </w:div>
        <w:div w:id="1576697528">
          <w:marLeft w:val="0"/>
          <w:marRight w:val="0"/>
          <w:marTop w:val="0"/>
          <w:marBottom w:val="0"/>
          <w:divBdr>
            <w:top w:val="none" w:sz="0" w:space="0" w:color="auto"/>
            <w:left w:val="none" w:sz="0" w:space="0" w:color="auto"/>
            <w:bottom w:val="none" w:sz="0" w:space="0" w:color="auto"/>
            <w:right w:val="none" w:sz="0" w:space="0" w:color="auto"/>
          </w:divBdr>
        </w:div>
      </w:divsChild>
    </w:div>
    <w:div w:id="2062097304">
      <w:bodyDiv w:val="1"/>
      <w:marLeft w:val="0"/>
      <w:marRight w:val="0"/>
      <w:marTop w:val="0"/>
      <w:marBottom w:val="0"/>
      <w:divBdr>
        <w:top w:val="none" w:sz="0" w:space="0" w:color="auto"/>
        <w:left w:val="none" w:sz="0" w:space="0" w:color="auto"/>
        <w:bottom w:val="none" w:sz="0" w:space="0" w:color="auto"/>
        <w:right w:val="none" w:sz="0" w:space="0" w:color="auto"/>
      </w:divBdr>
    </w:div>
    <w:div w:id="2145854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980994AD4B38240A7E84BA25FE018BC" ma:contentTypeVersion="11" ma:contentTypeDescription="Create a new document." ma:contentTypeScope="" ma:versionID="3fe874bfe9a26cbf4dacd79b53e81868">
  <xsd:schema xmlns:xsd="http://www.w3.org/2001/XMLSchema" xmlns:xs="http://www.w3.org/2001/XMLSchema" xmlns:p="http://schemas.microsoft.com/office/2006/metadata/properties" xmlns:ns2="4424de8c-1585-4ca6-bf23-37657acc71f6" xmlns:ns3="9f93753d-fe83-46ef-aaa2-3155d9b2e4ee" targetNamespace="http://schemas.microsoft.com/office/2006/metadata/properties" ma:root="true" ma:fieldsID="d6a8330d07be2c54047787af3a36b68b" ns2:_="" ns3:_="">
    <xsd:import namespace="4424de8c-1585-4ca6-bf23-37657acc71f6"/>
    <xsd:import namespace="9f93753d-fe83-46ef-aaa2-3155d9b2e4e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24de8c-1585-4ca6-bf23-37657acc71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93753d-fe83-46ef-aaa2-3155d9b2e4e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9f93753d-fe83-46ef-aaa2-3155d9b2e4ee">
      <UserInfo>
        <DisplayName>Dorian DeBarr</DisplayName>
        <AccountId>24</AccountId>
        <AccountType/>
      </UserInfo>
      <UserInfo>
        <DisplayName>Terra Washington</DisplayName>
        <AccountId>43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0FF0BD-2370-4567-A446-3179193F3F1E}">
  <ds:schemaRefs>
    <ds:schemaRef ds:uri="http://schemas.microsoft.com/sharepoint/v3/contenttype/forms"/>
  </ds:schemaRefs>
</ds:datastoreItem>
</file>

<file path=customXml/itemProps2.xml><?xml version="1.0" encoding="utf-8"?>
<ds:datastoreItem xmlns:ds="http://schemas.openxmlformats.org/officeDocument/2006/customXml" ds:itemID="{BE227B07-1B84-4A2F-BDBA-155DFB77DC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24de8c-1585-4ca6-bf23-37657acc71f6"/>
    <ds:schemaRef ds:uri="9f93753d-fe83-46ef-aaa2-3155d9b2e4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7F65F7E-1787-44BA-A333-B63F68B4E838}">
  <ds:schemaRefs>
    <ds:schemaRef ds:uri="http://schemas.microsoft.com/office/2006/metadata/properties"/>
    <ds:schemaRef ds:uri="http://schemas.microsoft.com/office/infopath/2007/PartnerControls"/>
    <ds:schemaRef ds:uri="9f93753d-fe83-46ef-aaa2-3155d9b2e4ee"/>
  </ds:schemaRefs>
</ds:datastoreItem>
</file>

<file path=customXml/itemProps4.xml><?xml version="1.0" encoding="utf-8"?>
<ds:datastoreItem xmlns:ds="http://schemas.openxmlformats.org/officeDocument/2006/customXml" ds:itemID="{594364DE-8F7C-49C2-A970-38EED02AB8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10</Words>
  <Characters>7982</Characters>
  <Application>Microsoft Office Word</Application>
  <DocSecurity>0</DocSecurity>
  <Lines>997</Lines>
  <Paragraphs>447</Paragraphs>
  <ScaleCrop>false</ScaleCrop>
  <Company/>
  <LinksUpToDate>false</LinksUpToDate>
  <CharactersWithSpaces>8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ee Williams</dc:creator>
  <cp:keywords/>
  <dc:description/>
  <cp:lastModifiedBy>Terra Washington</cp:lastModifiedBy>
  <cp:revision>2</cp:revision>
  <cp:lastPrinted>2018-10-03T14:00:00Z</cp:lastPrinted>
  <dcterms:created xsi:type="dcterms:W3CDTF">2021-08-26T14:35:00Z</dcterms:created>
  <dcterms:modified xsi:type="dcterms:W3CDTF">2021-08-26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80994AD4B38240A7E84BA25FE018BC</vt:lpwstr>
  </property>
  <property fmtid="{D5CDD505-2E9C-101B-9397-08002B2CF9AE}" pid="3" name="Order">
    <vt:r8>1080000</vt:r8>
  </property>
</Properties>
</file>